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24963" w14:textId="5CA7711E" w:rsidR="00355735" w:rsidRPr="00B87E91" w:rsidRDefault="00355735" w:rsidP="7133D814">
      <w:pPr>
        <w:jc w:val="center"/>
        <w:rPr>
          <w:b/>
          <w:bCs/>
          <w:sz w:val="28"/>
          <w:szCs w:val="28"/>
        </w:rPr>
      </w:pPr>
      <w:r w:rsidRPr="7133D814">
        <w:rPr>
          <w:b/>
          <w:bCs/>
          <w:sz w:val="28"/>
          <w:szCs w:val="28"/>
        </w:rPr>
        <w:t xml:space="preserve">New Application: </w:t>
      </w:r>
      <w:r w:rsidR="00E35F5E" w:rsidRPr="7133D814">
        <w:rPr>
          <w:b/>
          <w:bCs/>
          <w:sz w:val="28"/>
          <w:szCs w:val="28"/>
        </w:rPr>
        <w:t xml:space="preserve">Occupational and Environmental </w:t>
      </w:r>
      <w:r w:rsidRPr="7133D814">
        <w:rPr>
          <w:b/>
          <w:bCs/>
          <w:sz w:val="28"/>
          <w:szCs w:val="28"/>
        </w:rPr>
        <w:t>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D5F6EBD" w14:textId="7C6F5920" w:rsidR="00F956FB" w:rsidDel="00E35F5E" w:rsidRDefault="00F956FB" w:rsidP="7133D814">
      <w:pPr>
        <w:widowControl w:val="0"/>
        <w:rPr>
          <w:rFonts w:cs="Arial"/>
          <w:b/>
          <w:bCs/>
          <w:smallCap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05F92EB1" w:rsidR="00296CAF" w:rsidRPr="009B57D7" w:rsidRDefault="00296CAF" w:rsidP="00296CAF">
      <w:pPr>
        <w:widowControl w:val="0"/>
        <w:tabs>
          <w:tab w:val="left" w:pos="360"/>
        </w:tabs>
        <w:rPr>
          <w:rFonts w:cs="Arial"/>
          <w:bCs/>
        </w:rPr>
      </w:pPr>
      <w:r w:rsidRPr="009B57D7">
        <w:rPr>
          <w:rFonts w:cs="Arial"/>
          <w:bCs/>
        </w:rPr>
        <w:t>Briefly describe the learning activity(</w:t>
      </w:r>
      <w:proofErr w:type="spellStart"/>
      <w:r w:rsidRPr="009B57D7">
        <w:rPr>
          <w:rFonts w:cs="Arial"/>
          <w:bCs/>
        </w:rPr>
        <w:t>ies</w:t>
      </w:r>
      <w:proofErr w:type="spellEnd"/>
      <w:r w:rsidRPr="009B57D7">
        <w:rPr>
          <w:rFonts w:cs="Arial"/>
          <w:bCs/>
        </w:rPr>
        <w:t xml:space="preserve">),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w:t>
      </w:r>
      <w:r w:rsidR="00B759A6" w:rsidRPr="00B759A6">
        <w:rPr>
          <w:rFonts w:cs="Arial"/>
          <w:bCs/>
        </w:rPr>
        <w:t>4.3.</w:t>
      </w:r>
      <w:r w:rsidRPr="009B57D7">
        <w:rPr>
          <w:rFonts w:cs="Arial"/>
          <w:bCs/>
        </w:rPr>
        <w:t>-</w:t>
      </w:r>
      <w:r w:rsidR="00B759A6" w:rsidRPr="00B759A6">
        <w:t xml:space="preserve"> </w:t>
      </w:r>
      <w:r w:rsidR="00B759A6" w:rsidRPr="00B759A6">
        <w:rPr>
          <w:rFonts w:cs="Arial"/>
          <w:bCs/>
        </w:rPr>
        <w:t>4.3.h.</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t>
      </w:r>
      <w:proofErr w:type="gramStart"/>
      <w:r>
        <w:rPr>
          <w:rFonts w:cs="Arial"/>
          <w:bCs/>
        </w:rPr>
        <w:t>will demonstrate</w:t>
      </w:r>
      <w:proofErr w:type="gramEnd"/>
      <w:r>
        <w:rPr>
          <w:rFonts w:cs="Arial"/>
          <w:bCs/>
        </w:rPr>
        <w:t xml:space="preserv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3BBE82DC" w14:textId="48AE381B" w:rsidR="003B0EB8" w:rsidRDefault="003B0EB8" w:rsidP="00296CAF">
      <w:pPr>
        <w:pStyle w:val="ListParagraph"/>
        <w:widowControl w:val="0"/>
        <w:numPr>
          <w:ilvl w:val="0"/>
          <w:numId w:val="23"/>
        </w:numPr>
        <w:tabs>
          <w:tab w:val="left" w:pos="360"/>
        </w:tabs>
        <w:rPr>
          <w:rFonts w:cs="Arial"/>
          <w:bCs/>
        </w:rPr>
      </w:pPr>
      <w:r>
        <w:rPr>
          <w:rFonts w:cs="Arial"/>
          <w:bCs/>
        </w:rPr>
        <w:t xml:space="preserve">Cultural </w:t>
      </w:r>
      <w:r w:rsidR="00CD47B3">
        <w:rPr>
          <w:rFonts w:cs="Arial"/>
          <w:bCs/>
        </w:rPr>
        <w:t>awareness</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77A63311"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ect and responsiveness to </w:t>
      </w:r>
      <w:r w:rsidR="00CD47B3">
        <w:rPr>
          <w:rFonts w:cs="Arial"/>
          <w:bCs/>
        </w:rPr>
        <w:t>heterogeneous</w:t>
      </w:r>
      <w:r w:rsidRPr="009B57D7">
        <w:rPr>
          <w:rFonts w:cs="Arial"/>
          <w:bCs/>
        </w:rPr>
        <w:t xml:space="preserve"> patient population</w:t>
      </w:r>
      <w:r w:rsidR="001B3E7A">
        <w:rPr>
          <w:rFonts w:cs="Arial"/>
          <w:bCs/>
        </w:rPr>
        <w:t>s</w:t>
      </w:r>
      <w:r w:rsidRPr="009B57D7">
        <w:rPr>
          <w:rFonts w:cs="Arial"/>
          <w:bCs/>
        </w:rPr>
        <w:t xml:space="preserve">, including </w:t>
      </w:r>
      <w:r w:rsidR="00971D82">
        <w:rPr>
          <w:rFonts w:cs="Arial"/>
          <w:bCs/>
        </w:rPr>
        <w:t xml:space="preserve">but not limited </w:t>
      </w:r>
      <w:proofErr w:type="gramStart"/>
      <w:r w:rsidR="00971D82">
        <w:rPr>
          <w:rFonts w:cs="Arial"/>
          <w:bCs/>
        </w:rPr>
        <w:t>to,</w:t>
      </w:r>
      <w:proofErr w:type="gramEnd"/>
      <w:r w:rsidR="00971D82">
        <w:rPr>
          <w:rFonts w:cs="Arial"/>
          <w:bCs/>
        </w:rPr>
        <w:t xml:space="preserve"> </w:t>
      </w:r>
      <w:r w:rsidRPr="009B57D7">
        <w:rPr>
          <w:rFonts w:cs="Arial"/>
          <w:bCs/>
        </w:rPr>
        <w:t>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6B88CF68" w:rsidR="00F956FB" w:rsidRDefault="00F956FB" w:rsidP="7133D814">
      <w:pPr>
        <w:numPr>
          <w:ilvl w:val="3"/>
          <w:numId w:val="7"/>
        </w:numPr>
        <w:tabs>
          <w:tab w:val="left" w:pos="360"/>
          <w:tab w:val="right" w:leader="dot" w:pos="10080"/>
        </w:tabs>
        <w:ind w:left="360"/>
        <w:rPr>
          <w:rFonts w:cs="Arial"/>
        </w:rPr>
      </w:pPr>
      <w:r w:rsidRPr="7133D814">
        <w:rPr>
          <w:rFonts w:cs="Arial"/>
        </w:rPr>
        <w:t>Will the prerequisite clinical education be integrated into a 36-month program format?</w:t>
      </w:r>
      <w:r w:rsidR="001351DE" w:rsidRPr="7133D814">
        <w:rPr>
          <w:rFonts w:cs="Arial"/>
        </w:rPr>
        <w:t xml:space="preserve"> </w:t>
      </w:r>
      <w:r w:rsidR="001B3E7A" w:rsidRPr="7133D814">
        <w:rPr>
          <w:rFonts w:cs="Arial"/>
          <w:i/>
          <w:iCs/>
        </w:rPr>
        <w:t xml:space="preserve">(if </w:t>
      </w:r>
      <w:r w:rsidR="00523D34" w:rsidRPr="7133D814">
        <w:rPr>
          <w:rFonts w:cs="Arial"/>
          <w:i/>
          <w:iCs/>
        </w:rPr>
        <w:t>NO</w:t>
      </w:r>
      <w:r w:rsidR="001B3E7A" w:rsidRPr="7133D814">
        <w:rPr>
          <w:rFonts w:cs="Arial"/>
          <w:i/>
          <w:iCs/>
        </w:rPr>
        <w:t xml:space="preserve">, skip to </w:t>
      </w:r>
      <w:r w:rsidR="00523D34" w:rsidRPr="7133D814">
        <w:rPr>
          <w:rFonts w:cs="Arial"/>
          <w:i/>
          <w:iCs/>
        </w:rPr>
        <w:t>Q</w:t>
      </w:r>
      <w:r w:rsidR="001B3E7A" w:rsidRPr="7133D814">
        <w:rPr>
          <w:rFonts w:cs="Arial"/>
          <w:i/>
          <w:iCs/>
        </w:rPr>
        <w:t>uestion 4)</w:t>
      </w:r>
      <w:r w:rsidR="001B3E7A" w:rsidRPr="7133D814">
        <w:rPr>
          <w:rFonts w:cs="Arial"/>
        </w:rPr>
        <w:t xml:space="preserve">: </w:t>
      </w:r>
      <w:r w:rsidR="001351DE" w:rsidRPr="7133D814">
        <w:rPr>
          <w:rFonts w:cs="Arial"/>
        </w:rPr>
        <w:t xml:space="preserve">[PR </w:t>
      </w:r>
      <w:r w:rsidR="008F0A24" w:rsidRPr="008F0A24">
        <w:rPr>
          <w:rFonts w:cs="Arial"/>
        </w:rPr>
        <w:t>4.4.a.</w:t>
      </w:r>
      <w:r w:rsidR="001351DE" w:rsidRPr="7133D814">
        <w:rPr>
          <w:rFonts w:cs="Arial"/>
        </w:rPr>
        <w:t>]</w:t>
      </w:r>
      <w:r w:rsidR="005A2644">
        <w:rPr>
          <w:rFonts w:cs="Arial"/>
          <w:bCs/>
        </w:rPr>
        <w:tab/>
      </w:r>
      <w:r w:rsidRPr="7133D814">
        <w:rPr>
          <w:rFonts w:cs="Arial"/>
        </w:rPr>
        <w:t xml:space="preserve"> </w:t>
      </w:r>
      <w:sdt>
        <w:sdtPr>
          <w:rPr>
            <w:rFonts w:cs="Arial"/>
          </w:rPr>
          <w:id w:val="-1381784951"/>
          <w14:checkbox>
            <w14:checked w14:val="0"/>
            <w14:checkedState w14:val="2612" w14:font="MS Gothic"/>
            <w14:uncheckedState w14:val="2610" w14:font="MS Gothic"/>
          </w14:checkbox>
        </w:sdtPr>
        <w:sdtContent>
          <w:r w:rsidR="00D01342" w:rsidRPr="7133D814">
            <w:rPr>
              <w:rFonts w:ascii="MS Gothic" w:eastAsia="MS Gothic" w:hAnsi="MS Gothic" w:cs="Arial"/>
            </w:rPr>
            <w:t>☐</w:t>
          </w:r>
        </w:sdtContent>
      </w:sdt>
      <w:r w:rsidRPr="7133D814">
        <w:rPr>
          <w:rFonts w:cs="Arial"/>
        </w:rPr>
        <w:t xml:space="preserve"> YES </w:t>
      </w:r>
      <w:sdt>
        <w:sdtPr>
          <w:rPr>
            <w:rFonts w:cs="Arial"/>
          </w:rPr>
          <w:id w:val="-1045982801"/>
          <w14:checkbox>
            <w14:checked w14:val="0"/>
            <w14:checkedState w14:val="2612" w14:font="MS Gothic"/>
            <w14:uncheckedState w14:val="2610" w14:font="MS Gothic"/>
          </w14:checkbox>
        </w:sdtPr>
        <w:sdtContent>
          <w:r w:rsidR="00D01342" w:rsidRPr="7133D814">
            <w:rPr>
              <w:rFonts w:ascii="MS Gothic" w:eastAsia="MS Gothic" w:hAnsi="MS Gothic" w:cs="Arial"/>
            </w:rPr>
            <w:t>☐</w:t>
          </w:r>
        </w:sdtContent>
      </w:sdt>
      <w:r w:rsidRPr="7133D814">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2FEDB58E" w:rsidR="001351DE" w:rsidRPr="00355735" w:rsidRDefault="001351DE" w:rsidP="009B57D7">
      <w:pPr>
        <w:numPr>
          <w:ilvl w:val="4"/>
          <w:numId w:val="7"/>
        </w:numPr>
        <w:tabs>
          <w:tab w:val="left" w:pos="360"/>
        </w:tabs>
        <w:ind w:left="720"/>
        <w:rPr>
          <w:rFonts w:cs="Arial"/>
          <w:bCs/>
        </w:rPr>
      </w:pPr>
      <w:r>
        <w:rPr>
          <w:rFonts w:cs="Arial"/>
          <w:bCs/>
        </w:rPr>
        <w:t xml:space="preserve">Obtaining a comprehensive medical history [PR </w:t>
      </w:r>
      <w:r w:rsidR="008F0A24" w:rsidRPr="008F0A24">
        <w:rPr>
          <w:rFonts w:cs="Arial"/>
          <w:bCs/>
        </w:rPr>
        <w:t>4.4.a.1.</w:t>
      </w:r>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5B1F001" w:rsidR="001351DE" w:rsidRPr="00355735" w:rsidRDefault="001351DE" w:rsidP="009B57D7">
      <w:pPr>
        <w:numPr>
          <w:ilvl w:val="4"/>
          <w:numId w:val="7"/>
        </w:numPr>
        <w:tabs>
          <w:tab w:val="left" w:pos="360"/>
        </w:tabs>
        <w:ind w:left="720"/>
        <w:rPr>
          <w:rFonts w:cs="Arial"/>
          <w:bCs/>
        </w:rPr>
      </w:pPr>
      <w:r>
        <w:rPr>
          <w:rFonts w:cs="Arial"/>
          <w:bCs/>
        </w:rPr>
        <w:t xml:space="preserve">Performing a comprehensive physical examination [PR </w:t>
      </w:r>
      <w:r w:rsidR="008F0A24" w:rsidRPr="008F0A24">
        <w:rPr>
          <w:rFonts w:cs="Arial"/>
          <w:bCs/>
        </w:rPr>
        <w:t>4.4.a.2.</w:t>
      </w:r>
      <w:r>
        <w:rPr>
          <w:rFonts w:cs="Arial"/>
          <w:bCs/>
        </w:rPr>
        <w:t>]</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10A98737" w:rsidR="001351DE" w:rsidRDefault="001351DE" w:rsidP="009B57D7">
      <w:pPr>
        <w:numPr>
          <w:ilvl w:val="4"/>
          <w:numId w:val="7"/>
        </w:numPr>
        <w:tabs>
          <w:tab w:val="left" w:pos="360"/>
        </w:tabs>
        <w:ind w:left="720"/>
        <w:rPr>
          <w:rFonts w:cs="Arial"/>
          <w:bCs/>
        </w:rPr>
      </w:pPr>
      <w:r>
        <w:rPr>
          <w:rFonts w:cs="Arial"/>
          <w:bCs/>
        </w:rPr>
        <w:t xml:space="preserve">Assessing a patient’s medical conditions [PR </w:t>
      </w:r>
      <w:r w:rsidR="008F0A24" w:rsidRPr="008F0A24">
        <w:rPr>
          <w:rFonts w:cs="Arial"/>
          <w:bCs/>
        </w:rPr>
        <w:t>4.4.a.3.</w:t>
      </w:r>
      <w:r>
        <w:rPr>
          <w:rFonts w:cs="Arial"/>
          <w:bCs/>
        </w:rPr>
        <w:t>]</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18D3CC90"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w:t>
      </w:r>
      <w:r w:rsidR="008F0A24" w:rsidRPr="008F0A24">
        <w:rPr>
          <w:rFonts w:cs="Arial"/>
          <w:bCs/>
        </w:rPr>
        <w:t>4.4.a.4.</w:t>
      </w:r>
      <w:r>
        <w:rPr>
          <w:rFonts w:cs="Arial"/>
          <w:bCs/>
        </w:rPr>
        <w:t>]</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7A987B85" w:rsidR="001351DE" w:rsidRDefault="001351DE" w:rsidP="009B57D7">
      <w:pPr>
        <w:numPr>
          <w:ilvl w:val="4"/>
          <w:numId w:val="7"/>
        </w:numPr>
        <w:tabs>
          <w:tab w:val="left" w:pos="360"/>
        </w:tabs>
        <w:ind w:left="720"/>
        <w:rPr>
          <w:rFonts w:cs="Arial"/>
          <w:bCs/>
        </w:rPr>
      </w:pPr>
      <w:r>
        <w:rPr>
          <w:rFonts w:cs="Arial"/>
          <w:bCs/>
        </w:rPr>
        <w:lastRenderedPageBreak/>
        <w:t xml:space="preserve">Integrating information to develop a differential diagnosis [PR </w:t>
      </w:r>
      <w:r w:rsidR="0045672E" w:rsidRPr="0045672E">
        <w:rPr>
          <w:rFonts w:cs="Arial"/>
          <w:bCs/>
        </w:rPr>
        <w:t>4.4.a.5.</w:t>
      </w:r>
      <w:r>
        <w:rPr>
          <w:rFonts w:cs="Arial"/>
          <w:bCs/>
        </w:rPr>
        <w:t>]</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65EC2786"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w:t>
      </w:r>
      <w:r w:rsidR="0045672E" w:rsidRPr="0045672E">
        <w:rPr>
          <w:rFonts w:cs="Arial"/>
          <w:bCs/>
        </w:rPr>
        <w:t>4.4.a.6.</w:t>
      </w:r>
      <w:r>
        <w:rPr>
          <w:rFonts w:cs="Arial"/>
          <w:bCs/>
        </w:rPr>
        <w:t>]</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C71FCF">
      <w:pPr>
        <w:tabs>
          <w:tab w:val="left" w:pos="360"/>
        </w:tabs>
        <w:rPr>
          <w:rFonts w:cs="Arial"/>
          <w:bCs/>
        </w:rPr>
      </w:pPr>
    </w:p>
    <w:p w14:paraId="13762AE5" w14:textId="27006FAA" w:rsidR="00DA5143" w:rsidRPr="00C71FCF" w:rsidRDefault="00DA5143" w:rsidP="00C71FCF">
      <w:pPr>
        <w:pStyle w:val="ListParagraph"/>
        <w:numPr>
          <w:ilvl w:val="3"/>
          <w:numId w:val="7"/>
        </w:numPr>
        <w:ind w:left="360"/>
        <w:rPr>
          <w:rFonts w:cs="Arial"/>
          <w:color w:val="000000"/>
        </w:rPr>
      </w:pPr>
      <w:r w:rsidRPr="00C71FCF">
        <w:rPr>
          <w:rFonts w:cs="Arial"/>
          <w:color w:val="000000" w:themeColor="text1"/>
        </w:rPr>
        <w:t xml:space="preserve">List the settings </w:t>
      </w:r>
      <w:r w:rsidR="008303AA" w:rsidRPr="00C71FCF">
        <w:rPr>
          <w:rFonts w:cs="Arial"/>
          <w:color w:val="000000" w:themeColor="text1"/>
        </w:rPr>
        <w:t xml:space="preserve">for, </w:t>
      </w:r>
      <w:r w:rsidRPr="00C71FCF">
        <w:rPr>
          <w:rFonts w:cs="Arial"/>
          <w:color w:val="000000" w:themeColor="text1"/>
        </w:rPr>
        <w:t>and provide a description of</w:t>
      </w:r>
      <w:r w:rsidR="008303AA" w:rsidRPr="00C71FCF">
        <w:rPr>
          <w:rFonts w:cs="Arial"/>
          <w:color w:val="000000" w:themeColor="text1"/>
        </w:rPr>
        <w:t>,</w:t>
      </w:r>
      <w:r w:rsidRPr="00C71FCF">
        <w:rPr>
          <w:rFonts w:cs="Arial"/>
          <w:color w:val="000000" w:themeColor="text1"/>
        </w:rPr>
        <w:t xml:space="preserve"> the learning activities designed for residents to </w:t>
      </w:r>
      <w:r w:rsidR="008A7073" w:rsidRPr="00C71FCF">
        <w:rPr>
          <w:rFonts w:cs="Arial"/>
          <w:color w:val="000000" w:themeColor="text1"/>
        </w:rPr>
        <w:t xml:space="preserve">demonstrate </w:t>
      </w:r>
      <w:r w:rsidR="00EE2E6D" w:rsidRPr="00C71FCF">
        <w:rPr>
          <w:rFonts w:cs="Arial"/>
          <w:color w:val="000000" w:themeColor="text1"/>
        </w:rPr>
        <w:t xml:space="preserve">competence </w:t>
      </w:r>
      <w:r w:rsidRPr="00C71FCF">
        <w:rPr>
          <w:rFonts w:cs="Arial"/>
          <w:color w:val="000000" w:themeColor="text1"/>
        </w:rPr>
        <w:t xml:space="preserve">in each of the </w:t>
      </w:r>
      <w:r w:rsidR="00EE2E6D" w:rsidRPr="00C71FCF">
        <w:rPr>
          <w:rFonts w:cs="Arial"/>
          <w:color w:val="000000" w:themeColor="text1"/>
        </w:rPr>
        <w:t>following</w:t>
      </w:r>
      <w:r w:rsidR="00EE2E6D" w:rsidRPr="00C71FCF">
        <w:rPr>
          <w:rFonts w:cs="Arial"/>
          <w:b/>
          <w:bCs/>
          <w:color w:val="000000" w:themeColor="text1"/>
        </w:rPr>
        <w:t xml:space="preserve"> </w:t>
      </w:r>
      <w:r w:rsidR="00EE2E6D" w:rsidRPr="00C71FCF">
        <w:rPr>
          <w:rFonts w:cs="Arial"/>
          <w:color w:val="000000" w:themeColor="text1"/>
        </w:rPr>
        <w:t>areas</w:t>
      </w:r>
      <w:r w:rsidRPr="00C71FCF">
        <w:rPr>
          <w:rFonts w:cs="Arial"/>
          <w:color w:val="000000" w:themeColor="text1"/>
        </w:rPr>
        <w:t xml:space="preserve">. </w:t>
      </w:r>
      <w:r w:rsidR="008303AA" w:rsidRPr="00C71FCF">
        <w:rPr>
          <w:rFonts w:cs="Arial"/>
          <w:color w:val="000000" w:themeColor="text1"/>
        </w:rPr>
        <w:t>U</w:t>
      </w:r>
      <w:r w:rsidRPr="00C71FCF">
        <w:rPr>
          <w:rFonts w:cs="Arial"/>
          <w:color w:val="000000" w:themeColor="text1"/>
        </w:rPr>
        <w:t xml:space="preserve">se the site number(s) from </w:t>
      </w:r>
      <w:r w:rsidR="00523D34" w:rsidRPr="00C71FCF">
        <w:rPr>
          <w:rFonts w:cs="Arial"/>
          <w:color w:val="000000" w:themeColor="text1"/>
        </w:rPr>
        <w:t>the ACGME’s Accreditation Data System (</w:t>
      </w:r>
      <w:r w:rsidR="006D2226" w:rsidRPr="00C71FCF">
        <w:rPr>
          <w:rFonts w:cs="Arial"/>
          <w:color w:val="000000" w:themeColor="text1"/>
        </w:rPr>
        <w:t>ADS</w:t>
      </w:r>
      <w:r w:rsidR="00523D34" w:rsidRPr="00C71FCF">
        <w:rPr>
          <w:rFonts w:cs="Arial"/>
          <w:color w:val="000000" w:themeColor="text1"/>
        </w:rPr>
        <w:t>)</w:t>
      </w:r>
      <w:r w:rsidRPr="00C71FCF">
        <w:rPr>
          <w:rFonts w:cs="Arial"/>
          <w:color w:val="000000" w:themeColor="text1"/>
        </w:rPr>
        <w:t xml:space="preserve">. In describing </w:t>
      </w:r>
      <w:r w:rsidR="008303AA" w:rsidRPr="00C71FCF">
        <w:rPr>
          <w:rFonts w:cs="Arial"/>
          <w:color w:val="000000" w:themeColor="text1"/>
        </w:rPr>
        <w:t xml:space="preserve">a </w:t>
      </w:r>
      <w:r w:rsidRPr="00C71FCF">
        <w:rPr>
          <w:rFonts w:cs="Arial"/>
          <w:color w:val="000000" w:themeColor="text1"/>
        </w:rPr>
        <w:t>learning activity</w:t>
      </w:r>
      <w:r w:rsidR="008303AA" w:rsidRPr="00C71FCF">
        <w:rPr>
          <w:rFonts w:cs="Arial"/>
          <w:color w:val="000000" w:themeColor="text1"/>
        </w:rPr>
        <w:t>,</w:t>
      </w:r>
      <w:r w:rsidRPr="00C71FCF">
        <w:rPr>
          <w:rFonts w:cs="Arial"/>
          <w:color w:val="000000" w:themeColor="text1"/>
        </w:rPr>
        <w:t xml:space="preserve"> </w:t>
      </w:r>
      <w:proofErr w:type="gramStart"/>
      <w:r w:rsidRPr="00C71FCF">
        <w:rPr>
          <w:rFonts w:cs="Arial"/>
          <w:color w:val="000000" w:themeColor="text1"/>
        </w:rPr>
        <w:t>indicate</w:t>
      </w:r>
      <w:proofErr w:type="gramEnd"/>
      <w:r w:rsidRPr="00C71FCF">
        <w:rPr>
          <w:rFonts w:cs="Arial"/>
          <w:color w:val="000000" w:themeColor="text1"/>
        </w:rPr>
        <w:t xml:space="preserve"> how the resident is actively engaged in the provision of patient care and/or clinical preventive medicine services. Also indicate the method(s) used to </w:t>
      </w:r>
      <w:r w:rsidR="008A7073" w:rsidRPr="00C71FCF">
        <w:rPr>
          <w:rFonts w:cs="Arial"/>
          <w:color w:val="000000" w:themeColor="text1"/>
        </w:rPr>
        <w:t xml:space="preserve">assess </w:t>
      </w:r>
      <w:r w:rsidR="00EE2E6D" w:rsidRPr="00C71FCF">
        <w:rPr>
          <w:rFonts w:cs="Arial"/>
          <w:color w:val="000000" w:themeColor="text1"/>
        </w:rPr>
        <w:t>competence</w:t>
      </w:r>
      <w:r w:rsidRPr="00C71FCF">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1DA85B0F">
        <w:trPr>
          <w:trHeight w:val="154"/>
          <w:tblHeader/>
        </w:trPr>
        <w:tc>
          <w:tcPr>
            <w:tcW w:w="2912" w:type="dxa"/>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1DA85B0F">
        <w:tc>
          <w:tcPr>
            <w:tcW w:w="2912" w:type="dxa"/>
          </w:tcPr>
          <w:p w14:paraId="0459E0E8" w14:textId="4334E920"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rsidR="0045672E" w:rsidRPr="0045672E">
              <w:t>4.4.b.</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1DA85B0F">
        <w:tc>
          <w:tcPr>
            <w:tcW w:w="2912" w:type="dxa"/>
          </w:tcPr>
          <w:p w14:paraId="66EEBDDB" w14:textId="15A9BB23"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0045672E" w:rsidRPr="0045672E">
              <w:t>4.4.c.</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1DA85B0F">
        <w:tc>
          <w:tcPr>
            <w:tcW w:w="2912" w:type="dxa"/>
          </w:tcPr>
          <w:p w14:paraId="0A144F2A" w14:textId="05301D6F"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00F860FB" w:rsidRPr="00F860FB">
              <w:rPr>
                <w:rFonts w:cs="Arial"/>
                <w:bCs/>
                <w:color w:val="000000"/>
              </w:rPr>
              <w:t>4.4.d.</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Content>
            <w:tc>
              <w:tcPr>
                <w:tcW w:w="2526" w:type="dxa"/>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1DA85B0F">
        <w:trPr>
          <w:trHeight w:val="574"/>
        </w:trPr>
        <w:tc>
          <w:tcPr>
            <w:tcW w:w="2912" w:type="dxa"/>
          </w:tcPr>
          <w:p w14:paraId="3B6339A8" w14:textId="4CD393D1"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 xml:space="preserve">[PR </w:t>
            </w:r>
            <w:r w:rsidR="004E337F" w:rsidRPr="004E337F">
              <w:rPr>
                <w:rFonts w:cs="Arial"/>
                <w:bCs/>
                <w:color w:val="000000"/>
              </w:rPr>
              <w:t>4.4.e.</w:t>
            </w:r>
            <w:r w:rsidR="00F860FB">
              <w:rPr>
                <w:rFonts w:cs="Arial"/>
                <w:bCs/>
                <w:color w:val="000000"/>
              </w:rPr>
              <w:t>]</w:t>
            </w:r>
          </w:p>
        </w:tc>
        <w:sdt>
          <w:sdtPr>
            <w:rPr>
              <w:rFonts w:cs="Arial"/>
              <w:bCs/>
            </w:rPr>
            <w:id w:val="-1465571526"/>
            <w:placeholder>
              <w:docPart w:val="953614F22A634E90B4E82B3E4582EFF7"/>
            </w:placeholder>
            <w:showingPlcHdr/>
          </w:sdtPr>
          <w:sdtContent>
            <w:tc>
              <w:tcPr>
                <w:tcW w:w="810" w:type="dxa"/>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DF2512A" w14:textId="77777777" w:rsidR="7133D814" w:rsidRDefault="7133D814"/>
        </w:tc>
        <w:sdt>
          <w:sdtPr>
            <w:rPr>
              <w:rFonts w:cs="Arial"/>
              <w:bCs/>
            </w:rPr>
            <w:id w:val="-1371911864"/>
            <w:placeholder>
              <w:docPart w:val="E5B2C6E9CAA24CAD92178BA9224A5971"/>
            </w:placeholder>
            <w:showingPlcHdr/>
          </w:sdtPr>
          <w:sdtContent>
            <w:tc>
              <w:tcPr>
                <w:tcW w:w="2526" w:type="dxa"/>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1DA85B0F">
        <w:tc>
          <w:tcPr>
            <w:tcW w:w="2912" w:type="dxa"/>
          </w:tcPr>
          <w:p w14:paraId="33E59658" w14:textId="33D7A53A"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004E337F" w:rsidRPr="004E337F">
              <w:t>4.4.f.</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1DA85B0F">
        <w:tc>
          <w:tcPr>
            <w:tcW w:w="2912" w:type="dxa"/>
          </w:tcPr>
          <w:p w14:paraId="3C79C883" w14:textId="626EA622"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 xml:space="preserve">[PR </w:t>
            </w:r>
            <w:r w:rsidR="004E337F" w:rsidRPr="004E337F">
              <w:rPr>
                <w:rFonts w:cs="Arial"/>
                <w:bCs/>
                <w:color w:val="000000"/>
              </w:rPr>
              <w:t>4.4.g.</w:t>
            </w:r>
            <w:r>
              <w:rPr>
                <w:rFonts w:cs="Arial"/>
                <w:bCs/>
                <w:color w:val="000000"/>
              </w:rPr>
              <w:t>]</w:t>
            </w:r>
          </w:p>
        </w:tc>
        <w:sdt>
          <w:sdtPr>
            <w:rPr>
              <w:rFonts w:cs="Arial"/>
              <w:bCs/>
            </w:rPr>
            <w:id w:val="1790476617"/>
            <w:placeholder>
              <w:docPart w:val="7679E52939DD4105AF2AD7B71946E5A4"/>
            </w:placeholder>
            <w:showingPlcHdr/>
          </w:sdtPr>
          <w:sdtContent>
            <w:tc>
              <w:tcPr>
                <w:tcW w:w="810" w:type="dxa"/>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Content>
            <w:tc>
              <w:tcPr>
                <w:tcW w:w="2526" w:type="dxa"/>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1DA85B0F">
        <w:tc>
          <w:tcPr>
            <w:tcW w:w="2912" w:type="dxa"/>
          </w:tcPr>
          <w:p w14:paraId="1D040521" w14:textId="00824076"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004E337F" w:rsidRPr="004E337F">
              <w:t>4.4.h.</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1DA85B0F">
        <w:tc>
          <w:tcPr>
            <w:tcW w:w="2912" w:type="dxa"/>
          </w:tcPr>
          <w:p w14:paraId="7B8BAC21" w14:textId="5F0DF61F" w:rsidR="00DE6D3F" w:rsidRPr="00355735" w:rsidRDefault="54D51975" w:rsidP="7133D814">
            <w:pPr>
              <w:ind w:left="360"/>
              <w:rPr>
                <w:rFonts w:cs="Arial"/>
                <w:color w:val="000000"/>
              </w:rPr>
            </w:pPr>
            <w:r w:rsidRPr="7133D814">
              <w:rPr>
                <w:rFonts w:cs="Arial"/>
                <w:color w:val="000000" w:themeColor="text1"/>
              </w:rPr>
              <w:t xml:space="preserve">Diagnosing </w:t>
            </w:r>
            <w:r w:rsidRPr="7133D814">
              <w:rPr>
                <w:rFonts w:cs="Arial"/>
              </w:rPr>
              <w:t>and treating medical problems and chronic conditions for both individuals and populations</w:t>
            </w:r>
            <w:r w:rsidR="00E260D0" w:rsidRPr="7133D814">
              <w:rPr>
                <w:rFonts w:cs="Arial"/>
              </w:rPr>
              <w:t xml:space="preserve"> </w:t>
            </w:r>
            <w:r w:rsidRPr="7133D814">
              <w:rPr>
                <w:rFonts w:cs="Arial"/>
                <w:color w:val="000000" w:themeColor="text1"/>
              </w:rPr>
              <w:t xml:space="preserve">[PR </w:t>
            </w:r>
            <w:r w:rsidR="001220DF" w:rsidRPr="001220DF">
              <w:t>4.4.h.1.</w:t>
            </w:r>
            <w:r w:rsidRPr="7133D814">
              <w:rPr>
                <w:rFonts w:cs="Arial"/>
                <w:color w:val="000000" w:themeColor="text1"/>
              </w:rPr>
              <w:t>]</w:t>
            </w:r>
          </w:p>
        </w:tc>
        <w:sdt>
          <w:sdtPr>
            <w:rPr>
              <w:rFonts w:cs="Arial"/>
              <w:bCs/>
            </w:rPr>
            <w:id w:val="1189416906"/>
            <w:lock w:val="sdtLocked"/>
            <w:placeholder>
              <w:docPart w:val="0D91477EF0374B91962F8C322FB5C462"/>
            </w:placeholder>
            <w:showingPlcHdr/>
          </w:sdtPr>
          <w:sdtContent>
            <w:tc>
              <w:tcPr>
                <w:tcW w:w="810" w:type="dxa"/>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1DA85B0F">
        <w:tc>
          <w:tcPr>
            <w:tcW w:w="2912" w:type="dxa"/>
          </w:tcPr>
          <w:p w14:paraId="6803F91F" w14:textId="7104C057" w:rsidR="00DE6D3F" w:rsidRPr="00355735" w:rsidRDefault="54D51975" w:rsidP="7133D814">
            <w:pPr>
              <w:ind w:left="360"/>
              <w:rPr>
                <w:rFonts w:cs="Arial"/>
                <w:color w:val="000000"/>
              </w:rPr>
            </w:pPr>
            <w:r w:rsidRPr="7133D814">
              <w:rPr>
                <w:rFonts w:cs="Arial"/>
              </w:rPr>
              <w:t xml:space="preserve">Applying primary, secondary, and tertiary preventive approaches to individual and </w:t>
            </w:r>
            <w:r w:rsidRPr="7133D814">
              <w:rPr>
                <w:rFonts w:cs="Arial"/>
              </w:rPr>
              <w:lastRenderedPageBreak/>
              <w:t>population-based disease prevention and health promotion</w:t>
            </w:r>
            <w:r w:rsidR="00E260D0" w:rsidRPr="7133D814">
              <w:rPr>
                <w:rFonts w:cs="Arial"/>
              </w:rPr>
              <w:t xml:space="preserve"> </w:t>
            </w:r>
            <w:r w:rsidRPr="7133D814">
              <w:rPr>
                <w:rFonts w:cs="Arial"/>
                <w:color w:val="000000" w:themeColor="text1"/>
              </w:rPr>
              <w:t xml:space="preserve">[PR </w:t>
            </w:r>
            <w:r w:rsidR="001220DF" w:rsidRPr="001220DF">
              <w:t>4.4.h.2.</w:t>
            </w:r>
            <w:r w:rsidRPr="7133D814">
              <w:rPr>
                <w:rFonts w:cs="Arial"/>
                <w:color w:val="000000" w:themeColor="text1"/>
              </w:rPr>
              <w:t>]</w:t>
            </w:r>
          </w:p>
        </w:tc>
        <w:sdt>
          <w:sdtPr>
            <w:rPr>
              <w:rFonts w:cs="Arial"/>
              <w:bCs/>
            </w:rPr>
            <w:id w:val="2059352571"/>
            <w:lock w:val="sdtLocked"/>
            <w:placeholder>
              <w:docPart w:val="F671B38F2B314A45BF53F70A5D282CB7"/>
            </w:placeholder>
            <w:showingPlcHdr/>
          </w:sdtPr>
          <w:sdtContent>
            <w:tc>
              <w:tcPr>
                <w:tcW w:w="810" w:type="dxa"/>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1DA85B0F">
        <w:tc>
          <w:tcPr>
            <w:tcW w:w="2912" w:type="dxa"/>
          </w:tcPr>
          <w:p w14:paraId="491FE4A5" w14:textId="06A2A6E6" w:rsidR="00DE6D3F" w:rsidRPr="00355735" w:rsidRDefault="7DFF6333" w:rsidP="7133D814">
            <w:pPr>
              <w:ind w:left="360"/>
              <w:rPr>
                <w:rFonts w:cs="Arial"/>
                <w:color w:val="000000"/>
              </w:rPr>
            </w:pPr>
            <w:r w:rsidRPr="1DA85B0F">
              <w:rPr>
                <w:rFonts w:cs="Arial"/>
              </w:rPr>
              <w:t>E</w:t>
            </w:r>
            <w:r w:rsidR="54D51975" w:rsidRPr="1DA85B0F">
              <w:rPr>
                <w:rFonts w:cs="Arial"/>
              </w:rPr>
              <w:t>valuating the effectiveness of clinical preventive services for both individuals and populations</w:t>
            </w:r>
            <w:r w:rsidR="00E260D0" w:rsidRPr="1DA85B0F">
              <w:rPr>
                <w:rFonts w:cs="Arial"/>
              </w:rPr>
              <w:t xml:space="preserve"> </w:t>
            </w:r>
            <w:r w:rsidR="54D51975" w:rsidRPr="1DA85B0F">
              <w:rPr>
                <w:rFonts w:cs="Arial"/>
                <w:color w:val="000000" w:themeColor="text1"/>
              </w:rPr>
              <w:t xml:space="preserve">[PR </w:t>
            </w:r>
            <w:r w:rsidR="001220DF" w:rsidRPr="001220DF">
              <w:t>4.4.h.3.</w:t>
            </w:r>
            <w:r w:rsidR="54D51975" w:rsidRPr="1DA85B0F">
              <w:rPr>
                <w:rFonts w:cs="Arial"/>
                <w:color w:val="000000" w:themeColor="text1"/>
              </w:rPr>
              <w:t>]</w:t>
            </w:r>
          </w:p>
        </w:tc>
        <w:sdt>
          <w:sdtPr>
            <w:rPr>
              <w:rFonts w:cs="Arial"/>
              <w:bCs/>
            </w:rPr>
            <w:id w:val="-42448866"/>
            <w:lock w:val="sdtLocked"/>
            <w:placeholder>
              <w:docPart w:val="5DF2174061654CD793ADF20812F748C0"/>
            </w:placeholder>
            <w:showingPlcHdr/>
          </w:sdtPr>
          <w:sdtContent>
            <w:tc>
              <w:tcPr>
                <w:tcW w:w="810" w:type="dxa"/>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1DA85B0F">
        <w:tc>
          <w:tcPr>
            <w:tcW w:w="2912" w:type="dxa"/>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77D9F9A7" w:rsidR="00DE6D3F" w:rsidRPr="00455943" w:rsidRDefault="00DE6D3F" w:rsidP="00DE6D3F">
            <w:pPr>
              <w:rPr>
                <w:rFonts w:cs="Arial"/>
                <w:bCs/>
                <w:color w:val="000000"/>
                <w:lang w:val="fr-FR"/>
              </w:rPr>
            </w:pPr>
            <w:r w:rsidRPr="00455943">
              <w:rPr>
                <w:rFonts w:cs="Arial"/>
                <w:bCs/>
                <w:color w:val="000000"/>
                <w:lang w:val="fr-FR"/>
              </w:rPr>
              <w:t xml:space="preserve">[PR </w:t>
            </w:r>
            <w:r w:rsidR="001220DF" w:rsidRPr="001220DF">
              <w:rPr>
                <w:lang w:val="fr-FR"/>
              </w:rPr>
              <w:t>4.4.i.</w:t>
            </w:r>
            <w:r w:rsidRPr="00455943">
              <w:rPr>
                <w:rFonts w:cs="Arial"/>
                <w:bCs/>
                <w:color w:val="000000"/>
                <w:lang w:val="fr-FR"/>
              </w:rPr>
              <w:t>]</w:t>
            </w:r>
          </w:p>
        </w:tc>
        <w:sdt>
          <w:sdtPr>
            <w:rPr>
              <w:rFonts w:cs="Arial"/>
              <w:bCs/>
            </w:rPr>
            <w:id w:val="1846124909"/>
            <w:lock w:val="sdtLocked"/>
            <w:placeholder>
              <w:docPart w:val="7DB16903779A471DAC19CE8A7381C88D"/>
            </w:placeholder>
            <w:showingPlcHdr/>
          </w:sdtPr>
          <w:sdtContent>
            <w:tc>
              <w:tcPr>
                <w:tcW w:w="810" w:type="dxa"/>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tcPr>
              <w:p w14:paraId="51F3F38C" w14:textId="77777777" w:rsidR="00DE6D3F" w:rsidRDefault="00DE6D3F" w:rsidP="00222D4C">
                <w:pPr>
                  <w:jc w:val="center"/>
                </w:pPr>
                <w:r w:rsidRPr="007A604C">
                  <w:rPr>
                    <w:rStyle w:val="PlaceholderText"/>
                  </w:rPr>
                  <w:t>Click here to enter text.</w:t>
                </w:r>
              </w:p>
            </w:tc>
          </w:sdtContent>
        </w:sdt>
      </w:tr>
      <w:tr w:rsidR="00A007BF" w:rsidRPr="00355735" w14:paraId="769A68F6" w14:textId="77777777" w:rsidTr="1DA85B0F">
        <w:tc>
          <w:tcPr>
            <w:tcW w:w="2912" w:type="dxa"/>
          </w:tcPr>
          <w:p w14:paraId="4F560F69" w14:textId="3795E440" w:rsidR="00A007BF" w:rsidRPr="00355735" w:rsidRDefault="00A007BF" w:rsidP="00A007BF">
            <w:pPr>
              <w:rPr>
                <w:rFonts w:cs="Arial"/>
                <w:bCs/>
                <w:color w:val="000000"/>
              </w:rPr>
            </w:pPr>
            <w:r w:rsidRPr="7133D814">
              <w:rPr>
                <w:rFonts w:cs="Arial"/>
              </w:rPr>
              <w:t xml:space="preserve">Applying the principles of ergonomics in a real or simulated workplace setting to reduce or prevent worker injury [PR </w:t>
            </w:r>
            <w:r w:rsidR="001220DF" w:rsidRPr="001220DF">
              <w:t>4.4.j.</w:t>
            </w:r>
            <w:r w:rsidRPr="7133D814">
              <w:rPr>
                <w:rFonts w:cs="Arial"/>
              </w:rPr>
              <w:t>]</w:t>
            </w:r>
          </w:p>
        </w:tc>
        <w:sdt>
          <w:sdtPr>
            <w:rPr>
              <w:rFonts w:cs="Arial"/>
              <w:bCs/>
            </w:rPr>
            <w:id w:val="-956257963"/>
            <w:placeholder>
              <w:docPart w:val="070BC3305C2B43C695873415016DD55D"/>
            </w:placeholder>
            <w:showingPlcHdr/>
          </w:sdtPr>
          <w:sdtContent>
            <w:tc>
              <w:tcPr>
                <w:tcW w:w="810" w:type="dxa"/>
              </w:tcPr>
              <w:p w14:paraId="339A14F9" w14:textId="0B4A3289" w:rsidR="00A007BF" w:rsidRDefault="00A007BF" w:rsidP="00A007BF">
                <w:pPr>
                  <w:jc w:val="center"/>
                  <w:rPr>
                    <w:rFonts w:cs="Arial"/>
                    <w:bCs/>
                  </w:rPr>
                </w:pPr>
                <w:r w:rsidRPr="00C10649">
                  <w:rPr>
                    <w:rStyle w:val="PlaceholderText"/>
                  </w:rPr>
                  <w:t>#</w:t>
                </w:r>
              </w:p>
            </w:tc>
          </w:sdtContent>
        </w:sdt>
        <w:sdt>
          <w:sdtPr>
            <w:rPr>
              <w:rFonts w:cs="Arial"/>
              <w:bCs/>
            </w:rPr>
            <w:id w:val="1721639582"/>
            <w:placeholder>
              <w:docPart w:val="A568DC34B3174F308EFF89D7A64A536C"/>
            </w:placeholder>
            <w:showingPlcHdr/>
          </w:sdtPr>
          <w:sdtContent>
            <w:tc>
              <w:tcPr>
                <w:tcW w:w="3420" w:type="dxa"/>
              </w:tcPr>
              <w:p w14:paraId="39236887" w14:textId="6B807044" w:rsidR="00A007BF" w:rsidRDefault="00A007BF" w:rsidP="00A007BF">
                <w:pPr>
                  <w:jc w:val="center"/>
                  <w:rPr>
                    <w:rFonts w:cs="Arial"/>
                    <w:bCs/>
                  </w:rPr>
                </w:pPr>
                <w:r w:rsidRPr="005572BB">
                  <w:rPr>
                    <w:rStyle w:val="PlaceholderText"/>
                  </w:rPr>
                  <w:t>Click here to enter text.</w:t>
                </w:r>
              </w:p>
            </w:tc>
          </w:sdtContent>
        </w:sdt>
        <w:sdt>
          <w:sdtPr>
            <w:rPr>
              <w:rFonts w:cs="Arial"/>
              <w:bCs/>
            </w:rPr>
            <w:id w:val="1034166436"/>
            <w:placeholder>
              <w:docPart w:val="4556E38825A34B2D956F3FC288BE8627"/>
            </w:placeholder>
            <w:showingPlcHdr/>
          </w:sdtPr>
          <w:sdtContent>
            <w:tc>
              <w:tcPr>
                <w:tcW w:w="2526" w:type="dxa"/>
              </w:tcPr>
              <w:p w14:paraId="1E6DD53E" w14:textId="26320BD9" w:rsidR="00A007BF" w:rsidRDefault="00A007BF" w:rsidP="00A007BF">
                <w:pPr>
                  <w:jc w:val="center"/>
                  <w:rPr>
                    <w:rFonts w:cs="Arial"/>
                    <w:bCs/>
                  </w:rPr>
                </w:pPr>
                <w:r w:rsidRPr="005572BB">
                  <w:rPr>
                    <w:rStyle w:val="PlaceholderText"/>
                  </w:rPr>
                  <w:t>Click here to enter text.</w:t>
                </w:r>
              </w:p>
            </w:tc>
          </w:sdtContent>
        </w:sdt>
      </w:tr>
      <w:tr w:rsidR="00A007BF" w:rsidRPr="00355735" w14:paraId="0127AB72" w14:textId="77777777" w:rsidTr="1DA85B0F">
        <w:tc>
          <w:tcPr>
            <w:tcW w:w="2912" w:type="dxa"/>
          </w:tcPr>
          <w:p w14:paraId="3A76FAC4" w14:textId="61D7D3E6" w:rsidR="00A007BF" w:rsidRPr="00355735" w:rsidRDefault="00A007BF" w:rsidP="00A007BF">
            <w:pPr>
              <w:rPr>
                <w:rFonts w:cs="Arial"/>
                <w:bCs/>
                <w:color w:val="000000"/>
              </w:rPr>
            </w:pPr>
            <w:r w:rsidRPr="7133D814">
              <w:rPr>
                <w:rFonts w:cs="Arial"/>
              </w:rPr>
              <w:t xml:space="preserve">Applying the principles of toxicology in a real or simulated workplace setting to reduce or prevent worker injury [PR </w:t>
            </w:r>
            <w:r w:rsidR="001220DF" w:rsidRPr="001220DF">
              <w:t>4.4.k.</w:t>
            </w:r>
            <w:r w:rsidRPr="7133D814">
              <w:rPr>
                <w:rFonts w:cs="Arial"/>
              </w:rPr>
              <w:t>]</w:t>
            </w:r>
          </w:p>
        </w:tc>
        <w:sdt>
          <w:sdtPr>
            <w:rPr>
              <w:rFonts w:cs="Arial"/>
              <w:bCs/>
            </w:rPr>
            <w:id w:val="-827121512"/>
            <w:placeholder>
              <w:docPart w:val="D7859BC16A9C462FA6E7348B8F8A4B2C"/>
            </w:placeholder>
            <w:showingPlcHdr/>
          </w:sdtPr>
          <w:sdtContent>
            <w:tc>
              <w:tcPr>
                <w:tcW w:w="810" w:type="dxa"/>
              </w:tcPr>
              <w:p w14:paraId="017EFB29" w14:textId="7F6B197F" w:rsidR="00A007BF" w:rsidRDefault="00A007BF" w:rsidP="00A007BF">
                <w:pPr>
                  <w:jc w:val="center"/>
                  <w:rPr>
                    <w:rFonts w:cs="Arial"/>
                    <w:bCs/>
                  </w:rPr>
                </w:pPr>
                <w:r w:rsidRPr="00C10649">
                  <w:rPr>
                    <w:rStyle w:val="PlaceholderText"/>
                  </w:rPr>
                  <w:t>#</w:t>
                </w:r>
              </w:p>
            </w:tc>
          </w:sdtContent>
        </w:sdt>
        <w:sdt>
          <w:sdtPr>
            <w:rPr>
              <w:rFonts w:cs="Arial"/>
              <w:bCs/>
            </w:rPr>
            <w:id w:val="-2146805898"/>
            <w:placeholder>
              <w:docPart w:val="27A5E208E2CF4889915597C3A66E345F"/>
            </w:placeholder>
            <w:showingPlcHdr/>
          </w:sdtPr>
          <w:sdtContent>
            <w:tc>
              <w:tcPr>
                <w:tcW w:w="3420" w:type="dxa"/>
              </w:tcPr>
              <w:p w14:paraId="7F761215" w14:textId="6E8F16DF" w:rsidR="00A007BF" w:rsidRDefault="00A007BF" w:rsidP="00A007BF">
                <w:pPr>
                  <w:jc w:val="center"/>
                  <w:rPr>
                    <w:rFonts w:cs="Arial"/>
                    <w:bCs/>
                  </w:rPr>
                </w:pPr>
                <w:r w:rsidRPr="005572BB">
                  <w:rPr>
                    <w:rStyle w:val="PlaceholderText"/>
                  </w:rPr>
                  <w:t>Click here to enter text.</w:t>
                </w:r>
              </w:p>
            </w:tc>
          </w:sdtContent>
        </w:sdt>
        <w:sdt>
          <w:sdtPr>
            <w:rPr>
              <w:rFonts w:cs="Arial"/>
              <w:bCs/>
            </w:rPr>
            <w:id w:val="130605215"/>
            <w:placeholder>
              <w:docPart w:val="1EE168ACA1CE4A47BEFEB01C26ACF038"/>
            </w:placeholder>
            <w:showingPlcHdr/>
          </w:sdtPr>
          <w:sdtContent>
            <w:tc>
              <w:tcPr>
                <w:tcW w:w="2526" w:type="dxa"/>
              </w:tcPr>
              <w:p w14:paraId="6FA0A6B0" w14:textId="0F31DBA6" w:rsidR="00A007BF" w:rsidRDefault="00A007BF" w:rsidP="00A007BF">
                <w:pPr>
                  <w:jc w:val="center"/>
                  <w:rPr>
                    <w:rFonts w:cs="Arial"/>
                    <w:bCs/>
                  </w:rPr>
                </w:pPr>
                <w:r w:rsidRPr="005572BB">
                  <w:rPr>
                    <w:rStyle w:val="PlaceholderText"/>
                  </w:rPr>
                  <w:t>Click here to enter text.</w:t>
                </w:r>
              </w:p>
            </w:tc>
          </w:sdtContent>
        </w:sdt>
      </w:tr>
      <w:tr w:rsidR="00A007BF" w:rsidRPr="00355735" w14:paraId="054AB893" w14:textId="77777777" w:rsidTr="1DA85B0F">
        <w:tc>
          <w:tcPr>
            <w:tcW w:w="2912" w:type="dxa"/>
          </w:tcPr>
          <w:p w14:paraId="53C75457" w14:textId="3680DBCA" w:rsidR="00A007BF" w:rsidRPr="00355735" w:rsidRDefault="00A007BF" w:rsidP="00A007BF">
            <w:pPr>
              <w:rPr>
                <w:rFonts w:cs="Arial"/>
                <w:bCs/>
                <w:color w:val="000000"/>
              </w:rPr>
            </w:pPr>
            <w:r w:rsidRPr="7133D814">
              <w:rPr>
                <w:rFonts w:cs="Arial"/>
              </w:rPr>
              <w:t xml:space="preserve">Approaching the practice of occupational and environmental medicine from an ethical base that promotes the health and welfare of the individual worker in the context of the workplace environment and public health and public safety </w:t>
            </w:r>
            <w:r w:rsidRPr="00455943">
              <w:rPr>
                <w:rFonts w:cs="Arial"/>
                <w:color w:val="000000" w:themeColor="text1"/>
              </w:rPr>
              <w:t xml:space="preserve">[PR </w:t>
            </w:r>
            <w:r w:rsidR="001220DF" w:rsidRPr="001220DF">
              <w:t>4.4.l.</w:t>
            </w:r>
            <w:r w:rsidRPr="00455943">
              <w:rPr>
                <w:rFonts w:cs="Arial"/>
                <w:color w:val="000000" w:themeColor="text1"/>
              </w:rPr>
              <w:t>]</w:t>
            </w:r>
          </w:p>
        </w:tc>
        <w:sdt>
          <w:sdtPr>
            <w:rPr>
              <w:rFonts w:cs="Arial"/>
              <w:bCs/>
            </w:rPr>
            <w:id w:val="21752739"/>
            <w:lock w:val="sdtLocked"/>
            <w:placeholder>
              <w:docPart w:val="AEEFC041708640E2AC361E61D5D4F1B5"/>
            </w:placeholder>
            <w:showingPlcHdr/>
          </w:sdtPr>
          <w:sdtContent>
            <w:tc>
              <w:tcPr>
                <w:tcW w:w="810" w:type="dxa"/>
              </w:tcPr>
              <w:p w14:paraId="20FB7622" w14:textId="1B88B7EF" w:rsidR="00A007BF" w:rsidRDefault="00A007BF" w:rsidP="00A007BF">
                <w:pPr>
                  <w:jc w:val="center"/>
                  <w:rPr>
                    <w:rFonts w:cs="Arial"/>
                    <w:bCs/>
                  </w:rPr>
                </w:pPr>
                <w:r w:rsidRPr="00C10649">
                  <w:rPr>
                    <w:rStyle w:val="PlaceholderText"/>
                  </w:rPr>
                  <w:t>#</w:t>
                </w:r>
              </w:p>
            </w:tc>
          </w:sdtContent>
        </w:sdt>
        <w:sdt>
          <w:sdtPr>
            <w:rPr>
              <w:rFonts w:cs="Arial"/>
              <w:bCs/>
            </w:rPr>
            <w:id w:val="1243221640"/>
            <w:lock w:val="sdtLocked"/>
            <w:placeholder>
              <w:docPart w:val="E2139F0A47C94D64987AFEE4B3325C91"/>
            </w:placeholder>
            <w:showingPlcHdr/>
          </w:sdtPr>
          <w:sdtContent>
            <w:tc>
              <w:tcPr>
                <w:tcW w:w="3420" w:type="dxa"/>
              </w:tcPr>
              <w:p w14:paraId="69EFB8BC" w14:textId="5B65D283" w:rsidR="00A007BF" w:rsidRDefault="00A007BF" w:rsidP="00A007BF">
                <w:pPr>
                  <w:jc w:val="center"/>
                  <w:rPr>
                    <w:rFonts w:cs="Arial"/>
                    <w:bCs/>
                  </w:rPr>
                </w:pPr>
                <w:r w:rsidRPr="005572BB">
                  <w:rPr>
                    <w:rStyle w:val="PlaceholderText"/>
                  </w:rPr>
                  <w:t>Click here to enter text.</w:t>
                </w:r>
              </w:p>
            </w:tc>
          </w:sdtContent>
        </w:sdt>
        <w:sdt>
          <w:sdtPr>
            <w:rPr>
              <w:rFonts w:cs="Arial"/>
              <w:bCs/>
            </w:rPr>
            <w:id w:val="594129096"/>
            <w:lock w:val="sdtLocked"/>
            <w:placeholder>
              <w:docPart w:val="6477F4C3590C42CBB6060A6576573A74"/>
            </w:placeholder>
            <w:showingPlcHdr/>
          </w:sdtPr>
          <w:sdtContent>
            <w:tc>
              <w:tcPr>
                <w:tcW w:w="2526" w:type="dxa"/>
              </w:tcPr>
              <w:p w14:paraId="2C8F01F4" w14:textId="0B79B9B7" w:rsidR="00A007BF" w:rsidRDefault="00A007BF" w:rsidP="00A007BF">
                <w:pPr>
                  <w:jc w:val="center"/>
                  <w:rPr>
                    <w:rFonts w:cs="Arial"/>
                    <w:bCs/>
                  </w:rPr>
                </w:pPr>
                <w:r w:rsidRPr="005572BB">
                  <w:rPr>
                    <w:rStyle w:val="PlaceholderText"/>
                  </w:rPr>
                  <w:t>Click here to enter text.</w:t>
                </w:r>
              </w:p>
            </w:tc>
          </w:sdtContent>
        </w:sdt>
      </w:tr>
      <w:tr w:rsidR="00A007BF" w:rsidRPr="00355735" w14:paraId="5BC2B112" w14:textId="77777777" w:rsidTr="1DA85B0F">
        <w:tc>
          <w:tcPr>
            <w:tcW w:w="2912" w:type="dxa"/>
          </w:tcPr>
          <w:p w14:paraId="3730F37F" w14:textId="1BA17EDC" w:rsidR="00A007BF" w:rsidRPr="00355735" w:rsidRDefault="00A007BF" w:rsidP="00A007BF">
            <w:pPr>
              <w:rPr>
                <w:rFonts w:cs="Arial"/>
                <w:bCs/>
                <w:color w:val="000000"/>
              </w:rPr>
            </w:pPr>
            <w:r w:rsidRPr="7133D814">
              <w:rPr>
                <w:rFonts w:cs="Arial"/>
              </w:rPr>
              <w:t xml:space="preserve">Applying an ethical approach to workers’ rights and privacy in the context of overriding public health and safety </w:t>
            </w:r>
            <w:r w:rsidRPr="7133D814">
              <w:rPr>
                <w:rFonts w:cs="Arial"/>
                <w:color w:val="000000" w:themeColor="text1"/>
              </w:rPr>
              <w:t xml:space="preserve">[PR </w:t>
            </w:r>
            <w:proofErr w:type="gramStart"/>
            <w:r w:rsidR="001220DF" w:rsidRPr="001220DF">
              <w:t>4.4.l</w:t>
            </w:r>
            <w:proofErr w:type="gramEnd"/>
            <w:r w:rsidR="001220DF" w:rsidRPr="001220DF">
              <w:t>.1.</w:t>
            </w:r>
            <w:r w:rsidRPr="7133D814">
              <w:rPr>
                <w:rFonts w:cs="Arial"/>
                <w:color w:val="000000" w:themeColor="text1"/>
              </w:rPr>
              <w:t>]</w:t>
            </w:r>
          </w:p>
        </w:tc>
        <w:sdt>
          <w:sdtPr>
            <w:rPr>
              <w:rFonts w:cs="Arial"/>
              <w:bCs/>
            </w:rPr>
            <w:id w:val="1603989033"/>
            <w:lock w:val="sdtLocked"/>
            <w:placeholder>
              <w:docPart w:val="8A0B0C95FA4B44B6BD2C5113670DC7C6"/>
            </w:placeholder>
            <w:showingPlcHdr/>
          </w:sdtPr>
          <w:sdtContent>
            <w:tc>
              <w:tcPr>
                <w:tcW w:w="810" w:type="dxa"/>
              </w:tcPr>
              <w:p w14:paraId="6BFA1485" w14:textId="7D082B2B" w:rsidR="00A007BF" w:rsidRDefault="00A007BF" w:rsidP="00A007BF">
                <w:pPr>
                  <w:jc w:val="center"/>
                  <w:rPr>
                    <w:rFonts w:cs="Arial"/>
                    <w:bCs/>
                  </w:rPr>
                </w:pPr>
                <w:r w:rsidRPr="00C10649">
                  <w:rPr>
                    <w:rStyle w:val="PlaceholderText"/>
                  </w:rPr>
                  <w:t>#</w:t>
                </w:r>
              </w:p>
            </w:tc>
          </w:sdtContent>
        </w:sdt>
        <w:sdt>
          <w:sdtPr>
            <w:rPr>
              <w:rFonts w:cs="Arial"/>
              <w:bCs/>
            </w:rPr>
            <w:id w:val="153345479"/>
            <w:lock w:val="sdtLocked"/>
            <w:placeholder>
              <w:docPart w:val="7939CC170806415FB4338CCDE730DE96"/>
            </w:placeholder>
            <w:showingPlcHdr/>
          </w:sdtPr>
          <w:sdtContent>
            <w:tc>
              <w:tcPr>
                <w:tcW w:w="3420" w:type="dxa"/>
              </w:tcPr>
              <w:p w14:paraId="73F213CC" w14:textId="0C886810" w:rsidR="00A007BF" w:rsidRDefault="00A007BF" w:rsidP="00A007BF">
                <w:pPr>
                  <w:jc w:val="center"/>
                  <w:rPr>
                    <w:rFonts w:cs="Arial"/>
                    <w:bCs/>
                  </w:rPr>
                </w:pPr>
                <w:r w:rsidRPr="005572BB">
                  <w:rPr>
                    <w:rStyle w:val="PlaceholderText"/>
                  </w:rPr>
                  <w:t>Click here to enter text.</w:t>
                </w:r>
              </w:p>
            </w:tc>
          </w:sdtContent>
        </w:sdt>
        <w:sdt>
          <w:sdtPr>
            <w:rPr>
              <w:rFonts w:cs="Arial"/>
              <w:bCs/>
            </w:rPr>
            <w:id w:val="1673991810"/>
            <w:lock w:val="sdtLocked"/>
            <w:placeholder>
              <w:docPart w:val="5009044C690D4CD8A684C0B2F4E83AD9"/>
            </w:placeholder>
            <w:showingPlcHdr/>
          </w:sdtPr>
          <w:sdtContent>
            <w:tc>
              <w:tcPr>
                <w:tcW w:w="2526" w:type="dxa"/>
              </w:tcPr>
              <w:p w14:paraId="28EE5F17" w14:textId="53C4D5A7" w:rsidR="00A007BF" w:rsidRDefault="00A007BF" w:rsidP="00A007BF">
                <w:pPr>
                  <w:jc w:val="center"/>
                  <w:rPr>
                    <w:rFonts w:cs="Arial"/>
                    <w:bCs/>
                  </w:rPr>
                </w:pPr>
                <w:r w:rsidRPr="005572BB">
                  <w:rPr>
                    <w:rStyle w:val="PlaceholderText"/>
                  </w:rPr>
                  <w:t>Click here to enter text.</w:t>
                </w:r>
              </w:p>
            </w:tc>
          </w:sdtContent>
        </w:sdt>
      </w:tr>
      <w:tr w:rsidR="00A007BF" w:rsidRPr="00355735" w14:paraId="46C218FA" w14:textId="77777777" w:rsidTr="1DA85B0F">
        <w:tc>
          <w:tcPr>
            <w:tcW w:w="2912" w:type="dxa"/>
          </w:tcPr>
          <w:p w14:paraId="36456DE8" w14:textId="66F1B6B2" w:rsidR="00A007BF" w:rsidRPr="00355735" w:rsidRDefault="00A007BF" w:rsidP="00A007BF">
            <w:pPr>
              <w:rPr>
                <w:rFonts w:cs="Arial"/>
                <w:bCs/>
                <w:color w:val="000000"/>
              </w:rPr>
            </w:pPr>
            <w:r w:rsidRPr="7133D814">
              <w:rPr>
                <w:rFonts w:cs="Arial"/>
              </w:rPr>
              <w:t xml:space="preserve">Conducting a thorough musculoskeletal examination </w:t>
            </w:r>
            <w:r w:rsidRPr="7133D814">
              <w:rPr>
                <w:rFonts w:cs="Arial"/>
                <w:color w:val="000000" w:themeColor="text1"/>
              </w:rPr>
              <w:t xml:space="preserve">[PR </w:t>
            </w:r>
            <w:r w:rsidR="001220DF" w:rsidRPr="001220DF">
              <w:t>4.4.l.2.</w:t>
            </w:r>
            <w:r w:rsidRPr="7133D814">
              <w:rPr>
                <w:rFonts w:cs="Arial"/>
                <w:color w:val="000000" w:themeColor="text1"/>
              </w:rPr>
              <w:t>]</w:t>
            </w:r>
          </w:p>
        </w:tc>
        <w:sdt>
          <w:sdtPr>
            <w:rPr>
              <w:rFonts w:cs="Arial"/>
              <w:bCs/>
            </w:rPr>
            <w:id w:val="-868761969"/>
            <w:lock w:val="sdtLocked"/>
            <w:placeholder>
              <w:docPart w:val="956572794C60420E8DFA3AD81859C5B8"/>
            </w:placeholder>
            <w:showingPlcHdr/>
          </w:sdtPr>
          <w:sdtContent>
            <w:tc>
              <w:tcPr>
                <w:tcW w:w="810" w:type="dxa"/>
              </w:tcPr>
              <w:p w14:paraId="2096260A" w14:textId="4B9BA0D6" w:rsidR="00A007BF" w:rsidRDefault="00A007BF" w:rsidP="00A007BF">
                <w:pPr>
                  <w:jc w:val="center"/>
                  <w:rPr>
                    <w:rFonts w:cs="Arial"/>
                    <w:bCs/>
                  </w:rPr>
                </w:pPr>
                <w:r w:rsidRPr="00C10649">
                  <w:rPr>
                    <w:rStyle w:val="PlaceholderText"/>
                  </w:rPr>
                  <w:t>#</w:t>
                </w:r>
              </w:p>
            </w:tc>
          </w:sdtContent>
        </w:sdt>
        <w:sdt>
          <w:sdtPr>
            <w:rPr>
              <w:rFonts w:cs="Arial"/>
              <w:bCs/>
            </w:rPr>
            <w:id w:val="-380568057"/>
            <w:lock w:val="sdtLocked"/>
            <w:placeholder>
              <w:docPart w:val="DE5745C7B9BE4F5C889F9DCE4754699C"/>
            </w:placeholder>
            <w:showingPlcHdr/>
          </w:sdtPr>
          <w:sdtContent>
            <w:tc>
              <w:tcPr>
                <w:tcW w:w="3420" w:type="dxa"/>
              </w:tcPr>
              <w:p w14:paraId="3B3E0F6C" w14:textId="45CEE583" w:rsidR="00A007BF" w:rsidRDefault="00A007BF" w:rsidP="00A007BF">
                <w:pPr>
                  <w:jc w:val="center"/>
                  <w:rPr>
                    <w:rFonts w:cs="Arial"/>
                    <w:bCs/>
                  </w:rPr>
                </w:pPr>
                <w:r w:rsidRPr="005572BB">
                  <w:rPr>
                    <w:rStyle w:val="PlaceholderText"/>
                  </w:rPr>
                  <w:t>Click here to enter text.</w:t>
                </w:r>
              </w:p>
            </w:tc>
          </w:sdtContent>
        </w:sdt>
        <w:sdt>
          <w:sdtPr>
            <w:rPr>
              <w:rFonts w:cs="Arial"/>
              <w:bCs/>
            </w:rPr>
            <w:id w:val="984828405"/>
            <w:lock w:val="sdtLocked"/>
            <w:placeholder>
              <w:docPart w:val="6923B0B17117411996F29B47414F8BEF"/>
            </w:placeholder>
            <w:showingPlcHdr/>
          </w:sdtPr>
          <w:sdtContent>
            <w:tc>
              <w:tcPr>
                <w:tcW w:w="2526" w:type="dxa"/>
              </w:tcPr>
              <w:p w14:paraId="56E26824" w14:textId="28C80136" w:rsidR="00A007BF" w:rsidRDefault="00A007BF" w:rsidP="00A007BF">
                <w:pPr>
                  <w:jc w:val="center"/>
                  <w:rPr>
                    <w:rFonts w:cs="Arial"/>
                    <w:bCs/>
                  </w:rPr>
                </w:pPr>
                <w:r w:rsidRPr="005572BB">
                  <w:rPr>
                    <w:rStyle w:val="PlaceholderText"/>
                  </w:rPr>
                  <w:t>Click here to enter text.</w:t>
                </w:r>
              </w:p>
            </w:tc>
          </w:sdtContent>
        </w:sdt>
      </w:tr>
      <w:tr w:rsidR="00A007BF" w:rsidRPr="00355735" w14:paraId="003E9BDF" w14:textId="77777777" w:rsidTr="1DA85B0F">
        <w:tc>
          <w:tcPr>
            <w:tcW w:w="2912" w:type="dxa"/>
          </w:tcPr>
          <w:p w14:paraId="630FED03" w14:textId="1B9D9D22" w:rsidR="00A007BF" w:rsidRPr="00355735" w:rsidRDefault="00A007BF" w:rsidP="00A007BF">
            <w:pPr>
              <w:rPr>
                <w:rFonts w:cs="Arial"/>
                <w:bCs/>
                <w:color w:val="000000"/>
              </w:rPr>
            </w:pPr>
            <w:r w:rsidRPr="15801596">
              <w:rPr>
                <w:rStyle w:val="Level11"/>
                <w:sz w:val="22"/>
                <w:szCs w:val="22"/>
              </w:rPr>
              <w:t xml:space="preserve">Assembling and working with a team to evaluate and identify workplace causes of injury and illness </w:t>
            </w:r>
            <w:r w:rsidRPr="15801596">
              <w:rPr>
                <w:rFonts w:cs="Arial"/>
                <w:color w:val="000000" w:themeColor="text1"/>
              </w:rPr>
              <w:t xml:space="preserve">[PR </w:t>
            </w:r>
            <w:r w:rsidR="00FB2EEC" w:rsidRPr="00FB2EEC">
              <w:t>4.4.m.</w:t>
            </w:r>
            <w:r w:rsidRPr="15801596">
              <w:rPr>
                <w:rFonts w:cs="Arial"/>
                <w:color w:val="000000" w:themeColor="text1"/>
              </w:rPr>
              <w:t>]</w:t>
            </w:r>
          </w:p>
        </w:tc>
        <w:sdt>
          <w:sdtPr>
            <w:rPr>
              <w:rFonts w:cs="Arial"/>
              <w:bCs/>
            </w:rPr>
            <w:id w:val="1183548617"/>
            <w:lock w:val="sdtLocked"/>
            <w:placeholder>
              <w:docPart w:val="091F748AC30A4A6493D59455F4E70D3D"/>
            </w:placeholder>
            <w:showingPlcHdr/>
          </w:sdtPr>
          <w:sdtContent>
            <w:tc>
              <w:tcPr>
                <w:tcW w:w="810" w:type="dxa"/>
              </w:tcPr>
              <w:p w14:paraId="75048A6B" w14:textId="42E5E5BF" w:rsidR="00A007BF" w:rsidRDefault="00A007BF" w:rsidP="00A007BF">
                <w:pPr>
                  <w:jc w:val="center"/>
                  <w:rPr>
                    <w:rFonts w:cs="Arial"/>
                    <w:bCs/>
                  </w:rPr>
                </w:pPr>
                <w:r w:rsidRPr="00C10649">
                  <w:rPr>
                    <w:rStyle w:val="PlaceholderText"/>
                  </w:rPr>
                  <w:t>#</w:t>
                </w:r>
              </w:p>
            </w:tc>
          </w:sdtContent>
        </w:sdt>
        <w:sdt>
          <w:sdtPr>
            <w:rPr>
              <w:rFonts w:cs="Arial"/>
              <w:bCs/>
            </w:rPr>
            <w:id w:val="1958832387"/>
            <w:lock w:val="sdtLocked"/>
            <w:placeholder>
              <w:docPart w:val="A20B825E60774935AFC4F524EE84E822"/>
            </w:placeholder>
            <w:showingPlcHdr/>
          </w:sdtPr>
          <w:sdtContent>
            <w:tc>
              <w:tcPr>
                <w:tcW w:w="3420" w:type="dxa"/>
              </w:tcPr>
              <w:p w14:paraId="4A3F0E27" w14:textId="2D094D0B" w:rsidR="00A007BF" w:rsidRDefault="00A007BF" w:rsidP="00A007BF">
                <w:pPr>
                  <w:jc w:val="center"/>
                  <w:rPr>
                    <w:rFonts w:cs="Arial"/>
                    <w:bCs/>
                  </w:rPr>
                </w:pPr>
                <w:r w:rsidRPr="005572BB">
                  <w:rPr>
                    <w:rStyle w:val="PlaceholderText"/>
                  </w:rPr>
                  <w:t>Click here to enter text.</w:t>
                </w:r>
              </w:p>
            </w:tc>
          </w:sdtContent>
        </w:sdt>
        <w:sdt>
          <w:sdtPr>
            <w:rPr>
              <w:rFonts w:cs="Arial"/>
              <w:bCs/>
            </w:rPr>
            <w:id w:val="698290392"/>
            <w:lock w:val="sdtLocked"/>
            <w:placeholder>
              <w:docPart w:val="EBE1714150EC4787964FEA6BB36B63EA"/>
            </w:placeholder>
            <w:showingPlcHdr/>
          </w:sdtPr>
          <w:sdtContent>
            <w:tc>
              <w:tcPr>
                <w:tcW w:w="2526" w:type="dxa"/>
              </w:tcPr>
              <w:p w14:paraId="700EBB91" w14:textId="31F9FC0E" w:rsidR="00A007BF" w:rsidRDefault="00A007BF" w:rsidP="00A007BF">
                <w:pPr>
                  <w:jc w:val="center"/>
                  <w:rPr>
                    <w:rFonts w:cs="Arial"/>
                    <w:bCs/>
                  </w:rPr>
                </w:pPr>
                <w:r w:rsidRPr="005572BB">
                  <w:rPr>
                    <w:rStyle w:val="PlaceholderText"/>
                  </w:rPr>
                  <w:t>Click here to enter text.</w:t>
                </w:r>
              </w:p>
            </w:tc>
          </w:sdtContent>
        </w:sdt>
      </w:tr>
      <w:tr w:rsidR="00A007BF" w:rsidRPr="00355735" w14:paraId="714DF07E" w14:textId="77777777" w:rsidTr="1DA85B0F">
        <w:tc>
          <w:tcPr>
            <w:tcW w:w="2912" w:type="dxa"/>
          </w:tcPr>
          <w:p w14:paraId="062B01D0" w14:textId="5746E70F" w:rsidR="00A007BF" w:rsidRPr="00355735" w:rsidRDefault="00A007BF" w:rsidP="00A007BF">
            <w:pPr>
              <w:rPr>
                <w:rFonts w:cs="Arial"/>
                <w:bCs/>
                <w:color w:val="000000"/>
              </w:rPr>
            </w:pPr>
            <w:r w:rsidRPr="7133D814">
              <w:rPr>
                <w:rStyle w:val="Level11"/>
                <w:sz w:val="22"/>
                <w:szCs w:val="22"/>
              </w:rPr>
              <w:t xml:space="preserve">Conducting a real or simulated workplace walk-through to identify and mitigate hazards and relay </w:t>
            </w:r>
            <w:r w:rsidRPr="7133D814">
              <w:rPr>
                <w:rStyle w:val="Level11"/>
                <w:sz w:val="22"/>
                <w:szCs w:val="22"/>
              </w:rPr>
              <w:lastRenderedPageBreak/>
              <w:t xml:space="preserve">this information to worksite administration </w:t>
            </w:r>
            <w:r w:rsidRPr="7133D814">
              <w:rPr>
                <w:rFonts w:cs="Arial"/>
                <w:color w:val="000000" w:themeColor="text1"/>
              </w:rPr>
              <w:t xml:space="preserve">[PR </w:t>
            </w:r>
            <w:r w:rsidR="00FB2EEC" w:rsidRPr="00FB2EEC">
              <w:t>4.4.n.</w:t>
            </w:r>
            <w:r w:rsidRPr="7133D814">
              <w:rPr>
                <w:rFonts w:cs="Arial"/>
                <w:color w:val="000000" w:themeColor="text1"/>
              </w:rPr>
              <w:t>]</w:t>
            </w:r>
          </w:p>
        </w:tc>
        <w:sdt>
          <w:sdtPr>
            <w:rPr>
              <w:rFonts w:cs="Arial"/>
              <w:bCs/>
            </w:rPr>
            <w:id w:val="-2060936778"/>
            <w:placeholder>
              <w:docPart w:val="4959E8BCC0044E579493A0880CF12E57"/>
            </w:placeholder>
            <w:showingPlcHdr/>
          </w:sdtPr>
          <w:sdtContent>
            <w:tc>
              <w:tcPr>
                <w:tcW w:w="810" w:type="dxa"/>
              </w:tcPr>
              <w:p w14:paraId="3AF13957" w14:textId="772B06C8" w:rsidR="00A007BF" w:rsidRDefault="00A007BF" w:rsidP="00A007BF">
                <w:pPr>
                  <w:jc w:val="center"/>
                  <w:rPr>
                    <w:rFonts w:cs="Arial"/>
                    <w:bCs/>
                  </w:rPr>
                </w:pPr>
                <w:r w:rsidRPr="00C10649">
                  <w:rPr>
                    <w:rStyle w:val="PlaceholderText"/>
                  </w:rPr>
                  <w:t>#</w:t>
                </w:r>
              </w:p>
            </w:tc>
          </w:sdtContent>
        </w:sdt>
        <w:sdt>
          <w:sdtPr>
            <w:rPr>
              <w:rFonts w:cs="Arial"/>
              <w:bCs/>
            </w:rPr>
            <w:id w:val="795178359"/>
            <w:placeholder>
              <w:docPart w:val="8BE279ACAECB4E519F672A64494CE1B8"/>
            </w:placeholder>
            <w:showingPlcHdr/>
          </w:sdtPr>
          <w:sdtContent>
            <w:tc>
              <w:tcPr>
                <w:tcW w:w="3420" w:type="dxa"/>
              </w:tcPr>
              <w:p w14:paraId="5331A1F6" w14:textId="31574A8A" w:rsidR="00A007BF" w:rsidRDefault="00A007BF" w:rsidP="00A007BF">
                <w:pPr>
                  <w:jc w:val="center"/>
                  <w:rPr>
                    <w:rFonts w:cs="Arial"/>
                    <w:bCs/>
                  </w:rPr>
                </w:pPr>
                <w:r w:rsidRPr="005572BB">
                  <w:rPr>
                    <w:rStyle w:val="PlaceholderText"/>
                  </w:rPr>
                  <w:t>Click here to enter text.</w:t>
                </w:r>
              </w:p>
            </w:tc>
          </w:sdtContent>
        </w:sdt>
        <w:sdt>
          <w:sdtPr>
            <w:rPr>
              <w:rFonts w:cs="Arial"/>
              <w:bCs/>
            </w:rPr>
            <w:id w:val="-1472900569"/>
            <w:placeholder>
              <w:docPart w:val="12922F19EB024FE3AB16CC917DE2C12D"/>
            </w:placeholder>
            <w:showingPlcHdr/>
          </w:sdtPr>
          <w:sdtContent>
            <w:tc>
              <w:tcPr>
                <w:tcW w:w="2526" w:type="dxa"/>
              </w:tcPr>
              <w:p w14:paraId="321F2EAA" w14:textId="6A223440" w:rsidR="00A007BF" w:rsidRDefault="00A007BF" w:rsidP="00A007BF">
                <w:pPr>
                  <w:jc w:val="center"/>
                  <w:rPr>
                    <w:rFonts w:cs="Arial"/>
                    <w:bCs/>
                  </w:rPr>
                </w:pPr>
                <w:r w:rsidRPr="005572BB">
                  <w:rPr>
                    <w:rStyle w:val="PlaceholderText"/>
                  </w:rPr>
                  <w:t>Click here to enter text.</w:t>
                </w:r>
              </w:p>
            </w:tc>
          </w:sdtContent>
        </w:sdt>
      </w:tr>
      <w:tr w:rsidR="00A007BF" w:rsidRPr="00355735" w14:paraId="62AE0D0B" w14:textId="77777777" w:rsidTr="1DA85B0F">
        <w:tc>
          <w:tcPr>
            <w:tcW w:w="2912" w:type="dxa"/>
          </w:tcPr>
          <w:p w14:paraId="361FF632" w14:textId="4D672CF4" w:rsidR="00A007BF" w:rsidRPr="00355735" w:rsidRDefault="00A007BF" w:rsidP="00A007BF">
            <w:pPr>
              <w:rPr>
                <w:rFonts w:cs="Arial"/>
                <w:bCs/>
                <w:color w:val="000000"/>
              </w:rPr>
            </w:pPr>
            <w:r w:rsidRPr="15801596">
              <w:rPr>
                <w:rStyle w:val="Level11"/>
                <w:sz w:val="22"/>
                <w:szCs w:val="22"/>
              </w:rPr>
              <w:t xml:space="preserve">Applying toxicologic and risk assessment principles in the evaluation of hazards </w:t>
            </w:r>
            <w:r w:rsidRPr="15801596">
              <w:rPr>
                <w:rFonts w:cs="Arial"/>
                <w:color w:val="000000" w:themeColor="text1"/>
              </w:rPr>
              <w:t xml:space="preserve">[PR </w:t>
            </w:r>
            <w:r w:rsidR="00FB2EEC" w:rsidRPr="00FB2EEC">
              <w:t>4.4.n.1.</w:t>
            </w:r>
            <w:r w:rsidRPr="15801596">
              <w:rPr>
                <w:rFonts w:cs="Arial"/>
                <w:color w:val="000000" w:themeColor="text1"/>
              </w:rPr>
              <w:t>]</w:t>
            </w:r>
          </w:p>
        </w:tc>
        <w:sdt>
          <w:sdtPr>
            <w:rPr>
              <w:rFonts w:cs="Arial"/>
              <w:bCs/>
            </w:rPr>
            <w:id w:val="1043950336"/>
            <w:placeholder>
              <w:docPart w:val="CD4D7151D23E41E79E9BF9119B0D5C3B"/>
            </w:placeholder>
            <w:showingPlcHdr/>
          </w:sdtPr>
          <w:sdtContent>
            <w:tc>
              <w:tcPr>
                <w:tcW w:w="810" w:type="dxa"/>
              </w:tcPr>
              <w:p w14:paraId="0334ABD1" w14:textId="3C4EEDD3" w:rsidR="00A007BF" w:rsidRDefault="00A007BF" w:rsidP="00A007BF">
                <w:pPr>
                  <w:jc w:val="center"/>
                  <w:rPr>
                    <w:rFonts w:cs="Arial"/>
                    <w:bCs/>
                  </w:rPr>
                </w:pPr>
                <w:r w:rsidRPr="00C10649">
                  <w:rPr>
                    <w:rStyle w:val="PlaceholderText"/>
                  </w:rPr>
                  <w:t>#</w:t>
                </w:r>
              </w:p>
            </w:tc>
          </w:sdtContent>
        </w:sdt>
        <w:sdt>
          <w:sdtPr>
            <w:rPr>
              <w:rFonts w:cs="Arial"/>
              <w:bCs/>
            </w:rPr>
            <w:id w:val="782615050"/>
            <w:placeholder>
              <w:docPart w:val="BAE101CD42724F099389A3D5DCAD9630"/>
            </w:placeholder>
            <w:showingPlcHdr/>
          </w:sdtPr>
          <w:sdtContent>
            <w:tc>
              <w:tcPr>
                <w:tcW w:w="3420" w:type="dxa"/>
              </w:tcPr>
              <w:p w14:paraId="16B027A0" w14:textId="475741C4" w:rsidR="00A007BF" w:rsidRDefault="00A007BF" w:rsidP="00A007BF">
                <w:pPr>
                  <w:jc w:val="center"/>
                  <w:rPr>
                    <w:rFonts w:cs="Arial"/>
                    <w:bCs/>
                  </w:rPr>
                </w:pPr>
                <w:r w:rsidRPr="005572BB">
                  <w:rPr>
                    <w:rStyle w:val="PlaceholderText"/>
                  </w:rPr>
                  <w:t>Click here to enter text.</w:t>
                </w:r>
              </w:p>
            </w:tc>
          </w:sdtContent>
        </w:sdt>
        <w:sdt>
          <w:sdtPr>
            <w:rPr>
              <w:rFonts w:cs="Arial"/>
              <w:bCs/>
            </w:rPr>
            <w:id w:val="1401102721"/>
            <w:placeholder>
              <w:docPart w:val="DAF1CB608F51425799C2D51B2B30AE0B"/>
            </w:placeholder>
            <w:showingPlcHdr/>
          </w:sdtPr>
          <w:sdtContent>
            <w:tc>
              <w:tcPr>
                <w:tcW w:w="2526" w:type="dxa"/>
              </w:tcPr>
              <w:p w14:paraId="7EECEF87" w14:textId="4E5CA53F" w:rsidR="00A007BF" w:rsidRDefault="00A007BF" w:rsidP="00A007BF">
                <w:pPr>
                  <w:jc w:val="center"/>
                  <w:rPr>
                    <w:rFonts w:cs="Arial"/>
                    <w:bCs/>
                  </w:rPr>
                </w:pPr>
                <w:r w:rsidRPr="005572BB">
                  <w:rPr>
                    <w:rStyle w:val="PlaceholderText"/>
                  </w:rPr>
                  <w:t>Click here to enter text.</w:t>
                </w:r>
              </w:p>
            </w:tc>
          </w:sdtContent>
        </w:sdt>
      </w:tr>
      <w:tr w:rsidR="00A007BF" w:rsidRPr="00355735" w14:paraId="6328AF7F" w14:textId="77777777" w:rsidTr="1DA85B0F">
        <w:tc>
          <w:tcPr>
            <w:tcW w:w="2912" w:type="dxa"/>
          </w:tcPr>
          <w:p w14:paraId="39041232" w14:textId="135980E2" w:rsidR="00A007BF" w:rsidRPr="00355735" w:rsidRDefault="00A007BF" w:rsidP="00A007BF">
            <w:pPr>
              <w:rPr>
                <w:rFonts w:cs="Arial"/>
                <w:bCs/>
                <w:color w:val="000000"/>
              </w:rPr>
            </w:pPr>
            <w:r w:rsidRPr="15801596">
              <w:rPr>
                <w:rStyle w:val="Level11"/>
                <w:sz w:val="22"/>
                <w:szCs w:val="22"/>
              </w:rPr>
              <w:t>Developing plans in response to sentinel events using primary, secondary, and tertiary prevention methods</w:t>
            </w:r>
            <w:r w:rsidRPr="15801596">
              <w:rPr>
                <w:rFonts w:cs="Arial"/>
                <w:color w:val="000000" w:themeColor="text1"/>
              </w:rPr>
              <w:t xml:space="preserve"> [PR </w:t>
            </w:r>
            <w:r w:rsidR="00FB2EEC" w:rsidRPr="00FB2EEC">
              <w:t>4.4.o.</w:t>
            </w:r>
            <w:r w:rsidRPr="15801596">
              <w:rPr>
                <w:rFonts w:cs="Arial"/>
                <w:color w:val="000000" w:themeColor="text1"/>
              </w:rPr>
              <w:t>]</w:t>
            </w:r>
          </w:p>
        </w:tc>
        <w:sdt>
          <w:sdtPr>
            <w:rPr>
              <w:rFonts w:cs="Arial"/>
              <w:bCs/>
            </w:rPr>
            <w:id w:val="2023350766"/>
            <w:lock w:val="sdtLocked"/>
            <w:placeholder>
              <w:docPart w:val="4F3B508022BB4B96BC1A07D197E98B9A"/>
            </w:placeholder>
            <w:showingPlcHdr/>
          </w:sdtPr>
          <w:sdtContent>
            <w:tc>
              <w:tcPr>
                <w:tcW w:w="810" w:type="dxa"/>
              </w:tcPr>
              <w:p w14:paraId="6C3ADCD5" w14:textId="79F99072" w:rsidR="00A007BF" w:rsidRDefault="00A007BF" w:rsidP="00A007BF">
                <w:pPr>
                  <w:jc w:val="center"/>
                  <w:rPr>
                    <w:rFonts w:cs="Arial"/>
                    <w:bCs/>
                  </w:rPr>
                </w:pPr>
                <w:r w:rsidRPr="00C10649">
                  <w:rPr>
                    <w:rStyle w:val="PlaceholderText"/>
                  </w:rPr>
                  <w:t>#</w:t>
                </w:r>
              </w:p>
            </w:tc>
          </w:sdtContent>
        </w:sdt>
        <w:sdt>
          <w:sdtPr>
            <w:rPr>
              <w:rFonts w:cs="Arial"/>
              <w:bCs/>
            </w:rPr>
            <w:id w:val="-638571993"/>
            <w:lock w:val="sdtLocked"/>
            <w:placeholder>
              <w:docPart w:val="518B31A8C6CD4BBEB67492C27FFD61A2"/>
            </w:placeholder>
            <w:showingPlcHdr/>
          </w:sdtPr>
          <w:sdtContent>
            <w:tc>
              <w:tcPr>
                <w:tcW w:w="3420" w:type="dxa"/>
              </w:tcPr>
              <w:p w14:paraId="2936BAF6" w14:textId="43115254" w:rsidR="00A007BF" w:rsidRDefault="00A007BF" w:rsidP="00A007BF">
                <w:pPr>
                  <w:jc w:val="center"/>
                  <w:rPr>
                    <w:rFonts w:cs="Arial"/>
                    <w:bCs/>
                  </w:rPr>
                </w:pPr>
                <w:r w:rsidRPr="005572BB">
                  <w:rPr>
                    <w:rStyle w:val="PlaceholderText"/>
                  </w:rPr>
                  <w:t>Click here to enter text.</w:t>
                </w:r>
              </w:p>
            </w:tc>
          </w:sdtContent>
        </w:sdt>
        <w:sdt>
          <w:sdtPr>
            <w:rPr>
              <w:rFonts w:cs="Arial"/>
              <w:bCs/>
            </w:rPr>
            <w:id w:val="606704201"/>
            <w:lock w:val="sdtLocked"/>
            <w:placeholder>
              <w:docPart w:val="66703F89D1B445D9A47304F094C18141"/>
            </w:placeholder>
            <w:showingPlcHdr/>
          </w:sdtPr>
          <w:sdtContent>
            <w:tc>
              <w:tcPr>
                <w:tcW w:w="2526" w:type="dxa"/>
              </w:tcPr>
              <w:p w14:paraId="33AF3247" w14:textId="5AFAFDC1" w:rsidR="00A007BF" w:rsidRDefault="00A007BF" w:rsidP="00A007BF">
                <w:pPr>
                  <w:jc w:val="center"/>
                  <w:rPr>
                    <w:rFonts w:cs="Arial"/>
                    <w:bCs/>
                  </w:rPr>
                </w:pPr>
                <w:r w:rsidRPr="005572BB">
                  <w:rPr>
                    <w:rStyle w:val="PlaceholderText"/>
                  </w:rPr>
                  <w:t>Click here to enter text.</w:t>
                </w:r>
              </w:p>
            </w:tc>
          </w:sdtContent>
        </w:sdt>
      </w:tr>
      <w:tr w:rsidR="00A007BF" w:rsidRPr="00355735" w14:paraId="711D3CB1" w14:textId="77777777" w:rsidTr="1DA85B0F">
        <w:tc>
          <w:tcPr>
            <w:tcW w:w="2912" w:type="dxa"/>
          </w:tcPr>
          <w:p w14:paraId="5A216894" w14:textId="2BB93439" w:rsidR="00A007BF" w:rsidRPr="00355735" w:rsidRDefault="00A007BF" w:rsidP="00A007BF">
            <w:pPr>
              <w:rPr>
                <w:rFonts w:cs="Arial"/>
              </w:rPr>
            </w:pPr>
            <w:r w:rsidRPr="00355735">
              <w:rPr>
                <w:rFonts w:cs="Arial"/>
              </w:rPr>
              <w:t xml:space="preserve">Managing the health status of individuals employed in </w:t>
            </w:r>
            <w:r w:rsidR="00D31D50">
              <w:rPr>
                <w:rFonts w:cs="Arial"/>
              </w:rPr>
              <w:t>a variety of</w:t>
            </w:r>
            <w:r w:rsidRPr="00355735">
              <w:rPr>
                <w:rFonts w:cs="Arial"/>
              </w:rPr>
              <w:t xml:space="preserve"> work settings</w:t>
            </w:r>
          </w:p>
          <w:p w14:paraId="49278F28" w14:textId="77BCA476" w:rsidR="00A007BF" w:rsidRPr="00355735" w:rsidRDefault="00A007BF" w:rsidP="00A007BF">
            <w:pPr>
              <w:rPr>
                <w:rFonts w:cs="Arial"/>
                <w:bCs/>
                <w:color w:val="000000"/>
              </w:rPr>
            </w:pPr>
            <w:r w:rsidRPr="15801596">
              <w:rPr>
                <w:rFonts w:cs="Arial"/>
                <w:color w:val="000000" w:themeColor="text1"/>
              </w:rPr>
              <w:t>[</w:t>
            </w:r>
            <w:r w:rsidR="00B67889">
              <w:rPr>
                <w:rFonts w:cs="Arial"/>
                <w:color w:val="000000" w:themeColor="text1"/>
              </w:rPr>
              <w:t xml:space="preserve">PR </w:t>
            </w:r>
            <w:r w:rsidR="00A52A48" w:rsidRPr="00A52A48">
              <w:t>4.4.p.</w:t>
            </w:r>
            <w:r w:rsidRPr="15801596">
              <w:rPr>
                <w:rFonts w:cs="Arial"/>
                <w:color w:val="000000" w:themeColor="text1"/>
              </w:rPr>
              <w:t>]</w:t>
            </w:r>
          </w:p>
        </w:tc>
        <w:sdt>
          <w:sdtPr>
            <w:rPr>
              <w:rFonts w:cs="Arial"/>
              <w:bCs/>
            </w:rPr>
            <w:id w:val="1313980880"/>
            <w:lock w:val="sdtLocked"/>
            <w:placeholder>
              <w:docPart w:val="2CB4A4D72623443E845B9E9C06B5E5AE"/>
            </w:placeholder>
            <w:showingPlcHdr/>
          </w:sdtPr>
          <w:sdtContent>
            <w:tc>
              <w:tcPr>
                <w:tcW w:w="810" w:type="dxa"/>
              </w:tcPr>
              <w:p w14:paraId="0DABD74A" w14:textId="4D2D4142"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700916678"/>
              <w:lock w:val="sdtLocked"/>
              <w:placeholder>
                <w:docPart w:val="28639B4BDC2A48EBB0B8442F11154EEA"/>
              </w:placeholder>
              <w:showingPlcHdr/>
            </w:sdtPr>
            <w:sdtContent>
              <w:p w14:paraId="0D025587" w14:textId="77777777" w:rsidR="00A007BF" w:rsidRDefault="00A007BF" w:rsidP="00A007BF">
                <w:pPr>
                  <w:jc w:val="center"/>
                </w:pPr>
                <w:r w:rsidRPr="005572BB">
                  <w:rPr>
                    <w:rStyle w:val="PlaceholderText"/>
                  </w:rPr>
                  <w:t>Click here to enter text.</w:t>
                </w:r>
              </w:p>
            </w:sdtContent>
          </w:sdt>
          <w:p w14:paraId="146ED8A0" w14:textId="77777777" w:rsidR="00A007BF" w:rsidRDefault="00A007BF" w:rsidP="00A007BF">
            <w:pPr>
              <w:jc w:val="center"/>
              <w:rPr>
                <w:rFonts w:cs="Arial"/>
                <w:bCs/>
              </w:rPr>
            </w:pPr>
          </w:p>
        </w:tc>
        <w:sdt>
          <w:sdtPr>
            <w:rPr>
              <w:rFonts w:cs="Arial"/>
              <w:bCs/>
            </w:rPr>
            <w:id w:val="-598023818"/>
            <w:lock w:val="sdtLocked"/>
            <w:placeholder>
              <w:docPart w:val="77313812923F4AFE9C5582C603997C23"/>
            </w:placeholder>
            <w:showingPlcHdr/>
          </w:sdtPr>
          <w:sdtContent>
            <w:tc>
              <w:tcPr>
                <w:tcW w:w="2526" w:type="dxa"/>
              </w:tcPr>
              <w:p w14:paraId="7B792213" w14:textId="4FE63952" w:rsidR="00A007BF" w:rsidRDefault="00A007BF" w:rsidP="00A007BF">
                <w:pPr>
                  <w:jc w:val="center"/>
                  <w:rPr>
                    <w:rFonts w:cs="Arial"/>
                    <w:bCs/>
                  </w:rPr>
                </w:pPr>
                <w:r w:rsidRPr="005572BB">
                  <w:rPr>
                    <w:rStyle w:val="PlaceholderText"/>
                  </w:rPr>
                  <w:t>Click here to enter text.</w:t>
                </w:r>
              </w:p>
            </w:tc>
          </w:sdtContent>
        </w:sdt>
      </w:tr>
      <w:tr w:rsidR="00A007BF" w:rsidRPr="00355735" w14:paraId="31D946A7" w14:textId="77777777" w:rsidTr="1DA85B0F">
        <w:tc>
          <w:tcPr>
            <w:tcW w:w="2912" w:type="dxa"/>
          </w:tcPr>
          <w:p w14:paraId="5B5A7456" w14:textId="6A019F1B" w:rsidR="00A007BF" w:rsidRPr="00355735" w:rsidRDefault="00A007BF" w:rsidP="00A007BF">
            <w:pPr>
              <w:rPr>
                <w:rFonts w:cs="Arial"/>
                <w:bCs/>
                <w:color w:val="000000"/>
              </w:rPr>
            </w:pPr>
            <w:r w:rsidRPr="15801596">
              <w:rPr>
                <w:rFonts w:cs="Arial"/>
              </w:rPr>
              <w:t>Preventing, mitigating, and managing medical problems of workers</w:t>
            </w:r>
            <w:r w:rsidRPr="15801596">
              <w:rPr>
                <w:rFonts w:cs="Arial"/>
                <w:color w:val="000000" w:themeColor="text1"/>
              </w:rPr>
              <w:t xml:space="preserve"> [PR </w:t>
            </w:r>
            <w:r w:rsidR="00A52A48" w:rsidRPr="00A52A48">
              <w:t>4.4.p.1.</w:t>
            </w:r>
            <w:r w:rsidRPr="15801596">
              <w:rPr>
                <w:rFonts w:cs="Arial"/>
                <w:color w:val="000000" w:themeColor="text1"/>
              </w:rPr>
              <w:t>]</w:t>
            </w:r>
          </w:p>
        </w:tc>
        <w:sdt>
          <w:sdtPr>
            <w:rPr>
              <w:rFonts w:cs="Arial"/>
              <w:bCs/>
            </w:rPr>
            <w:id w:val="34003980"/>
            <w:lock w:val="sdtLocked"/>
            <w:placeholder>
              <w:docPart w:val="B2CFDEA8A39C41CBA6E27BA9EDDDD107"/>
            </w:placeholder>
            <w:showingPlcHdr/>
          </w:sdtPr>
          <w:sdtContent>
            <w:tc>
              <w:tcPr>
                <w:tcW w:w="810" w:type="dxa"/>
              </w:tcPr>
              <w:p w14:paraId="382DF7DC" w14:textId="22B4835C"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945064020"/>
              <w:lock w:val="sdtLocked"/>
              <w:placeholder>
                <w:docPart w:val="6A5D8A1EE10845C3993E75037222AB49"/>
              </w:placeholder>
              <w:showingPlcHdr/>
            </w:sdtPr>
            <w:sdtContent>
              <w:p w14:paraId="5EB27C06" w14:textId="77777777" w:rsidR="00A007BF" w:rsidRDefault="00A007BF" w:rsidP="00A007BF">
                <w:pPr>
                  <w:jc w:val="center"/>
                </w:pPr>
                <w:r w:rsidRPr="005572BB">
                  <w:rPr>
                    <w:rStyle w:val="PlaceholderText"/>
                  </w:rPr>
                  <w:t>Click here to enter text.</w:t>
                </w:r>
              </w:p>
            </w:sdtContent>
          </w:sdt>
          <w:p w14:paraId="568A8CFC" w14:textId="77777777" w:rsidR="00A007BF" w:rsidRDefault="00A007BF" w:rsidP="00A007BF">
            <w:pPr>
              <w:jc w:val="center"/>
              <w:rPr>
                <w:rFonts w:cs="Arial"/>
                <w:bCs/>
              </w:rPr>
            </w:pPr>
          </w:p>
        </w:tc>
        <w:sdt>
          <w:sdtPr>
            <w:rPr>
              <w:rFonts w:cs="Arial"/>
              <w:bCs/>
            </w:rPr>
            <w:id w:val="1853297606"/>
            <w:lock w:val="sdtLocked"/>
            <w:placeholder>
              <w:docPart w:val="E356231CEEA647D28B8BA5B4F933CE0F"/>
            </w:placeholder>
            <w:showingPlcHdr/>
          </w:sdtPr>
          <w:sdtContent>
            <w:tc>
              <w:tcPr>
                <w:tcW w:w="2526" w:type="dxa"/>
              </w:tcPr>
              <w:p w14:paraId="1C4F8620" w14:textId="3D764CA5" w:rsidR="00A007BF" w:rsidRDefault="00A007BF" w:rsidP="00A007BF">
                <w:pPr>
                  <w:jc w:val="center"/>
                  <w:rPr>
                    <w:rFonts w:cs="Arial"/>
                    <w:bCs/>
                  </w:rPr>
                </w:pPr>
                <w:r w:rsidRPr="005572BB">
                  <w:rPr>
                    <w:rStyle w:val="PlaceholderText"/>
                  </w:rPr>
                  <w:t>Click here to enter text.</w:t>
                </w:r>
              </w:p>
            </w:tc>
          </w:sdtContent>
        </w:sdt>
      </w:tr>
      <w:tr w:rsidR="00A007BF" w:rsidRPr="00355735" w14:paraId="3F7FA8CC" w14:textId="77777777" w:rsidTr="1DA85B0F">
        <w:tc>
          <w:tcPr>
            <w:tcW w:w="2912" w:type="dxa"/>
          </w:tcPr>
          <w:p w14:paraId="0EF9C0F5" w14:textId="2E4C6E8D" w:rsidR="00A007BF" w:rsidRPr="00355735" w:rsidRDefault="00A007BF" w:rsidP="00A007BF">
            <w:pPr>
              <w:rPr>
                <w:rFonts w:cs="Arial"/>
                <w:bCs/>
                <w:color w:val="000000"/>
              </w:rPr>
            </w:pPr>
            <w:r w:rsidRPr="15801596">
              <w:rPr>
                <w:rFonts w:cs="Arial"/>
              </w:rPr>
              <w:t>Using appropriate techniques to assess safe and unsafe work practices</w:t>
            </w:r>
            <w:r w:rsidRPr="15801596">
              <w:rPr>
                <w:rFonts w:cs="Arial"/>
                <w:color w:val="000000" w:themeColor="text1"/>
              </w:rPr>
              <w:t xml:space="preserve"> [PR </w:t>
            </w:r>
            <w:r w:rsidR="00A52A48" w:rsidRPr="00A52A48">
              <w:t>4.4.p.2.</w:t>
            </w:r>
            <w:r w:rsidRPr="15801596">
              <w:rPr>
                <w:rFonts w:cs="Arial"/>
                <w:color w:val="000000" w:themeColor="text1"/>
              </w:rPr>
              <w:t>]</w:t>
            </w:r>
          </w:p>
        </w:tc>
        <w:sdt>
          <w:sdtPr>
            <w:rPr>
              <w:rFonts w:cs="Arial"/>
              <w:bCs/>
            </w:rPr>
            <w:id w:val="1051202991"/>
            <w:lock w:val="sdtLocked"/>
            <w:placeholder>
              <w:docPart w:val="618546D61C894D6A92DA6453B4A7B5BF"/>
            </w:placeholder>
            <w:showingPlcHdr/>
          </w:sdtPr>
          <w:sdtContent>
            <w:tc>
              <w:tcPr>
                <w:tcW w:w="810" w:type="dxa"/>
              </w:tcPr>
              <w:p w14:paraId="1E6C24DD" w14:textId="08A24AB0"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002007322"/>
              <w:lock w:val="sdtLocked"/>
              <w:placeholder>
                <w:docPart w:val="141F130A7C804659B0EC97502C309FEA"/>
              </w:placeholder>
              <w:showingPlcHdr/>
            </w:sdtPr>
            <w:sdtContent>
              <w:p w14:paraId="6F27B438" w14:textId="77777777" w:rsidR="00A007BF" w:rsidRDefault="00A007BF" w:rsidP="00A007BF">
                <w:pPr>
                  <w:jc w:val="center"/>
                </w:pPr>
                <w:r w:rsidRPr="005572BB">
                  <w:rPr>
                    <w:rStyle w:val="PlaceholderText"/>
                  </w:rPr>
                  <w:t>Click here to enter text.</w:t>
                </w:r>
              </w:p>
            </w:sdtContent>
          </w:sdt>
          <w:p w14:paraId="35CEEC0E" w14:textId="77777777" w:rsidR="00A007BF" w:rsidRDefault="00A007BF" w:rsidP="00A007BF">
            <w:pPr>
              <w:jc w:val="center"/>
              <w:rPr>
                <w:rFonts w:cs="Arial"/>
                <w:bCs/>
              </w:rPr>
            </w:pPr>
          </w:p>
        </w:tc>
        <w:sdt>
          <w:sdtPr>
            <w:rPr>
              <w:rFonts w:cs="Arial"/>
              <w:bCs/>
            </w:rPr>
            <w:id w:val="-988855236"/>
            <w:lock w:val="sdtLocked"/>
            <w:placeholder>
              <w:docPart w:val="0B1D64878C934A5DB5A7A9AB02A90847"/>
            </w:placeholder>
            <w:showingPlcHdr/>
          </w:sdtPr>
          <w:sdtContent>
            <w:tc>
              <w:tcPr>
                <w:tcW w:w="2526" w:type="dxa"/>
              </w:tcPr>
              <w:p w14:paraId="5E42B0A6" w14:textId="4A71609A" w:rsidR="00A007BF" w:rsidRDefault="00A007BF" w:rsidP="00A007BF">
                <w:pPr>
                  <w:jc w:val="center"/>
                  <w:rPr>
                    <w:rFonts w:cs="Arial"/>
                    <w:bCs/>
                  </w:rPr>
                </w:pPr>
                <w:r w:rsidRPr="005572BB">
                  <w:rPr>
                    <w:rStyle w:val="PlaceholderText"/>
                  </w:rPr>
                  <w:t>Click here to enter text.</w:t>
                </w:r>
              </w:p>
            </w:tc>
          </w:sdtContent>
        </w:sdt>
      </w:tr>
      <w:tr w:rsidR="00A007BF" w:rsidRPr="00355735" w14:paraId="1F5D0030" w14:textId="77777777" w:rsidTr="1DA85B0F">
        <w:tc>
          <w:tcPr>
            <w:tcW w:w="2912" w:type="dxa"/>
          </w:tcPr>
          <w:p w14:paraId="5A74F0F1" w14:textId="71FDB228" w:rsidR="00A007BF" w:rsidRPr="00355735" w:rsidRDefault="00A007BF" w:rsidP="00A007BF">
            <w:pPr>
              <w:rPr>
                <w:rFonts w:cs="Arial"/>
                <w:bCs/>
                <w:color w:val="000000"/>
              </w:rPr>
            </w:pPr>
            <w:r w:rsidRPr="15801596">
              <w:rPr>
                <w:rFonts w:cs="Arial"/>
              </w:rPr>
              <w:t xml:space="preserve">Managing workers’ compensation insurance documentation and paperwork </w:t>
            </w:r>
            <w:r w:rsidRPr="15801596">
              <w:rPr>
                <w:rFonts w:cs="Arial"/>
                <w:color w:val="000000" w:themeColor="text1"/>
              </w:rPr>
              <w:t xml:space="preserve">[PR </w:t>
            </w:r>
            <w:r w:rsidR="0001342B" w:rsidRPr="0001342B">
              <w:t>4.4.q.</w:t>
            </w:r>
            <w:r w:rsidRPr="15801596">
              <w:rPr>
                <w:rFonts w:cs="Arial"/>
                <w:color w:val="000000" w:themeColor="text1"/>
              </w:rPr>
              <w:t>]</w:t>
            </w:r>
          </w:p>
        </w:tc>
        <w:sdt>
          <w:sdtPr>
            <w:rPr>
              <w:rFonts w:cs="Arial"/>
              <w:bCs/>
            </w:rPr>
            <w:id w:val="-603648063"/>
            <w:lock w:val="sdtLocked"/>
            <w:placeholder>
              <w:docPart w:val="9B33017ACBEF495984CB939B16D93FEC"/>
            </w:placeholder>
            <w:showingPlcHdr/>
          </w:sdtPr>
          <w:sdtContent>
            <w:tc>
              <w:tcPr>
                <w:tcW w:w="810" w:type="dxa"/>
              </w:tcPr>
              <w:p w14:paraId="534C3314" w14:textId="7FEE6C2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550657064"/>
              <w:lock w:val="sdtLocked"/>
              <w:placeholder>
                <w:docPart w:val="D7BB69386D90456A9AE6BA5226743519"/>
              </w:placeholder>
              <w:showingPlcHdr/>
            </w:sdtPr>
            <w:sdtContent>
              <w:p w14:paraId="02652B7C" w14:textId="77777777" w:rsidR="00A007BF" w:rsidRDefault="00A007BF" w:rsidP="00A007BF">
                <w:pPr>
                  <w:jc w:val="center"/>
                </w:pPr>
                <w:r w:rsidRPr="005572BB">
                  <w:rPr>
                    <w:rStyle w:val="PlaceholderText"/>
                  </w:rPr>
                  <w:t>Click here to enter text.</w:t>
                </w:r>
              </w:p>
            </w:sdtContent>
          </w:sdt>
          <w:p w14:paraId="2D5064D4" w14:textId="77777777" w:rsidR="00A007BF" w:rsidRDefault="00A007BF" w:rsidP="00A007BF">
            <w:pPr>
              <w:jc w:val="center"/>
              <w:rPr>
                <w:rFonts w:cs="Arial"/>
                <w:bCs/>
              </w:rPr>
            </w:pPr>
          </w:p>
        </w:tc>
        <w:sdt>
          <w:sdtPr>
            <w:rPr>
              <w:rFonts w:cs="Arial"/>
              <w:bCs/>
            </w:rPr>
            <w:id w:val="724727452"/>
            <w:lock w:val="sdtLocked"/>
            <w:placeholder>
              <w:docPart w:val="6CA60BA9066C41E5A955F4870E22F0AD"/>
            </w:placeholder>
            <w:showingPlcHdr/>
          </w:sdtPr>
          <w:sdtContent>
            <w:tc>
              <w:tcPr>
                <w:tcW w:w="2526" w:type="dxa"/>
              </w:tcPr>
              <w:p w14:paraId="0038D556" w14:textId="5232A709" w:rsidR="00A007BF" w:rsidRDefault="00A007BF" w:rsidP="00A007BF">
                <w:pPr>
                  <w:jc w:val="center"/>
                  <w:rPr>
                    <w:rFonts w:cs="Arial"/>
                    <w:bCs/>
                  </w:rPr>
                </w:pPr>
                <w:r w:rsidRPr="005572BB">
                  <w:rPr>
                    <w:rStyle w:val="PlaceholderText"/>
                  </w:rPr>
                  <w:t>Click here to enter text.</w:t>
                </w:r>
              </w:p>
            </w:tc>
          </w:sdtContent>
        </w:sdt>
      </w:tr>
      <w:tr w:rsidR="00A007BF" w:rsidRPr="00355735" w14:paraId="38477C7A" w14:textId="77777777" w:rsidTr="1DA85B0F">
        <w:tc>
          <w:tcPr>
            <w:tcW w:w="2912" w:type="dxa"/>
          </w:tcPr>
          <w:p w14:paraId="31C819B5" w14:textId="6DB38FE6" w:rsidR="00A007BF" w:rsidRPr="00355735" w:rsidRDefault="00A007BF" w:rsidP="00A007BF">
            <w:pPr>
              <w:rPr>
                <w:rFonts w:cs="Arial"/>
                <w:bCs/>
                <w:color w:val="000000"/>
              </w:rPr>
            </w:pPr>
            <w:r w:rsidRPr="7133D814">
              <w:rPr>
                <w:rFonts w:cs="Arial"/>
              </w:rPr>
              <w:t>Opening, managing, and directing workers’ compensation treatment plans, and closing workers’ compensation injury/illness cases following the relevant state, federal, and public workers’ compensation insurance rules</w:t>
            </w:r>
            <w:r w:rsidRPr="7133D814">
              <w:rPr>
                <w:rFonts w:cs="Arial"/>
                <w:color w:val="000000" w:themeColor="text1"/>
              </w:rPr>
              <w:t xml:space="preserve"> [PR </w:t>
            </w:r>
            <w:r w:rsidR="0001342B" w:rsidRPr="0001342B">
              <w:t>4.4.q.1</w:t>
            </w:r>
            <w:r w:rsidRPr="7133D814">
              <w:rPr>
                <w:rFonts w:cs="Arial"/>
                <w:color w:val="000000" w:themeColor="text1"/>
              </w:rPr>
              <w:t>]</w:t>
            </w:r>
          </w:p>
        </w:tc>
        <w:sdt>
          <w:sdtPr>
            <w:rPr>
              <w:rFonts w:cs="Arial"/>
              <w:bCs/>
            </w:rPr>
            <w:id w:val="1077248600"/>
            <w:lock w:val="sdtLocked"/>
            <w:placeholder>
              <w:docPart w:val="517AE31F7AC44AADA853F60443EDC972"/>
            </w:placeholder>
            <w:showingPlcHdr/>
          </w:sdtPr>
          <w:sdtContent>
            <w:tc>
              <w:tcPr>
                <w:tcW w:w="810" w:type="dxa"/>
              </w:tcPr>
              <w:p w14:paraId="648F1183" w14:textId="45171A0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957379927"/>
              <w:lock w:val="sdtLocked"/>
              <w:placeholder>
                <w:docPart w:val="77E66E8E17B640EA91A28182197B12B0"/>
              </w:placeholder>
              <w:showingPlcHdr/>
            </w:sdtPr>
            <w:sdtContent>
              <w:p w14:paraId="609DB316" w14:textId="77777777" w:rsidR="00A007BF" w:rsidRDefault="00A007BF" w:rsidP="00A007BF">
                <w:pPr>
                  <w:jc w:val="center"/>
                </w:pPr>
                <w:r w:rsidRPr="005572BB">
                  <w:rPr>
                    <w:rStyle w:val="PlaceholderText"/>
                  </w:rPr>
                  <w:t>Click here to enter text.</w:t>
                </w:r>
              </w:p>
            </w:sdtContent>
          </w:sdt>
          <w:p w14:paraId="5F9FC9D8" w14:textId="77777777" w:rsidR="00A007BF" w:rsidRDefault="00A007BF" w:rsidP="00A007BF">
            <w:pPr>
              <w:jc w:val="center"/>
              <w:rPr>
                <w:rFonts w:cs="Arial"/>
                <w:bCs/>
              </w:rPr>
            </w:pPr>
          </w:p>
        </w:tc>
        <w:sdt>
          <w:sdtPr>
            <w:rPr>
              <w:rFonts w:cs="Arial"/>
              <w:bCs/>
            </w:rPr>
            <w:id w:val="-568657811"/>
            <w:lock w:val="sdtLocked"/>
            <w:placeholder>
              <w:docPart w:val="00D3F96973F64A71824F5406E529DE48"/>
            </w:placeholder>
            <w:showingPlcHdr/>
          </w:sdtPr>
          <w:sdtContent>
            <w:tc>
              <w:tcPr>
                <w:tcW w:w="2526" w:type="dxa"/>
              </w:tcPr>
              <w:p w14:paraId="100F5BF5" w14:textId="46F4B5D7" w:rsidR="00A007BF" w:rsidRDefault="00A007BF" w:rsidP="00A007BF">
                <w:pPr>
                  <w:jc w:val="center"/>
                  <w:rPr>
                    <w:rFonts w:cs="Arial"/>
                    <w:bCs/>
                  </w:rPr>
                </w:pPr>
                <w:r w:rsidRPr="005572BB">
                  <w:rPr>
                    <w:rStyle w:val="PlaceholderText"/>
                  </w:rPr>
                  <w:t>Click here to enter text.</w:t>
                </w:r>
              </w:p>
            </w:tc>
          </w:sdtContent>
        </w:sdt>
      </w:tr>
      <w:tr w:rsidR="00A007BF" w:rsidRPr="00355735" w14:paraId="6B06A0C0" w14:textId="77777777" w:rsidTr="1DA85B0F">
        <w:tc>
          <w:tcPr>
            <w:tcW w:w="2912" w:type="dxa"/>
          </w:tcPr>
          <w:p w14:paraId="11523423" w14:textId="557382F3" w:rsidR="00A007BF" w:rsidRPr="00355735" w:rsidRDefault="00A007BF" w:rsidP="00A007BF">
            <w:pPr>
              <w:rPr>
                <w:rFonts w:cs="Arial"/>
                <w:bCs/>
                <w:color w:val="000000"/>
              </w:rPr>
            </w:pPr>
            <w:r w:rsidRPr="7133D814">
              <w:rPr>
                <w:rFonts w:cs="Arial"/>
              </w:rPr>
              <w:t>Applying evidence-based clinical practice guidelines in the treatment and management of workers’ compensation cases</w:t>
            </w:r>
            <w:r w:rsidRPr="7133D814">
              <w:rPr>
                <w:rFonts w:cs="Arial"/>
                <w:color w:val="000000" w:themeColor="text1"/>
              </w:rPr>
              <w:t xml:space="preserve"> [PR </w:t>
            </w:r>
            <w:r w:rsidR="0001342B" w:rsidRPr="0001342B">
              <w:t>4.4.q.2</w:t>
            </w:r>
            <w:r w:rsidRPr="7133D814">
              <w:rPr>
                <w:rFonts w:cs="Arial"/>
                <w:color w:val="000000" w:themeColor="text1"/>
              </w:rPr>
              <w:t>]</w:t>
            </w:r>
          </w:p>
        </w:tc>
        <w:sdt>
          <w:sdtPr>
            <w:rPr>
              <w:rFonts w:cs="Arial"/>
              <w:bCs/>
            </w:rPr>
            <w:id w:val="-1037584195"/>
            <w:lock w:val="sdtLocked"/>
            <w:placeholder>
              <w:docPart w:val="B9CC150E73F249ED8BC6CDC7740CA0C8"/>
            </w:placeholder>
            <w:showingPlcHdr/>
          </w:sdtPr>
          <w:sdtContent>
            <w:tc>
              <w:tcPr>
                <w:tcW w:w="810" w:type="dxa"/>
              </w:tcPr>
              <w:p w14:paraId="19A6DB70" w14:textId="54E8D18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827093778"/>
              <w:lock w:val="sdtLocked"/>
              <w:placeholder>
                <w:docPart w:val="7A5F5BE2857148E1B3C001E2CB698A17"/>
              </w:placeholder>
              <w:showingPlcHdr/>
            </w:sdtPr>
            <w:sdtContent>
              <w:p w14:paraId="0A050D99" w14:textId="77777777" w:rsidR="00A007BF" w:rsidRDefault="00A007BF" w:rsidP="00A007BF">
                <w:pPr>
                  <w:jc w:val="center"/>
                </w:pPr>
                <w:r w:rsidRPr="005572BB">
                  <w:rPr>
                    <w:rStyle w:val="PlaceholderText"/>
                  </w:rPr>
                  <w:t>Click here to enter text.</w:t>
                </w:r>
              </w:p>
            </w:sdtContent>
          </w:sdt>
          <w:p w14:paraId="313D1E6C" w14:textId="77777777" w:rsidR="00A007BF" w:rsidRDefault="00A007BF" w:rsidP="00A007BF">
            <w:pPr>
              <w:jc w:val="center"/>
              <w:rPr>
                <w:rFonts w:cs="Arial"/>
                <w:bCs/>
              </w:rPr>
            </w:pPr>
          </w:p>
        </w:tc>
        <w:sdt>
          <w:sdtPr>
            <w:rPr>
              <w:rFonts w:cs="Arial"/>
              <w:bCs/>
            </w:rPr>
            <w:id w:val="1553274809"/>
            <w:lock w:val="sdtLocked"/>
            <w:placeholder>
              <w:docPart w:val="8182FED5ED5545B4886D1291EB072588"/>
            </w:placeholder>
            <w:showingPlcHdr/>
          </w:sdtPr>
          <w:sdtContent>
            <w:tc>
              <w:tcPr>
                <w:tcW w:w="2526" w:type="dxa"/>
              </w:tcPr>
              <w:p w14:paraId="10C4DAB2" w14:textId="20B9E9B5" w:rsidR="00A007BF" w:rsidRDefault="00A007BF" w:rsidP="00A007BF">
                <w:pPr>
                  <w:jc w:val="center"/>
                  <w:rPr>
                    <w:rFonts w:cs="Arial"/>
                    <w:bCs/>
                  </w:rPr>
                </w:pPr>
                <w:r w:rsidRPr="005572BB">
                  <w:rPr>
                    <w:rStyle w:val="PlaceholderText"/>
                  </w:rPr>
                  <w:t>Click here to enter text.</w:t>
                </w:r>
              </w:p>
            </w:tc>
          </w:sdtContent>
        </w:sdt>
      </w:tr>
      <w:tr w:rsidR="00A007BF" w:rsidRPr="00355735" w14:paraId="1C9C8105" w14:textId="77777777" w:rsidTr="1DA85B0F">
        <w:tc>
          <w:tcPr>
            <w:tcW w:w="2912" w:type="dxa"/>
          </w:tcPr>
          <w:p w14:paraId="55B6410D" w14:textId="06409943" w:rsidR="00A007BF" w:rsidRPr="00355735" w:rsidRDefault="00A007BF" w:rsidP="00A007BF">
            <w:pPr>
              <w:rPr>
                <w:rFonts w:cs="Arial"/>
                <w:bCs/>
                <w:color w:val="000000"/>
              </w:rPr>
            </w:pPr>
            <w:r w:rsidRPr="15801596">
              <w:rPr>
                <w:rFonts w:cs="Arial"/>
              </w:rPr>
              <w:t>Participating in emergency preparedness programs in at least one workplace setting</w:t>
            </w:r>
            <w:r w:rsidRPr="15801596">
              <w:rPr>
                <w:rFonts w:cs="Arial"/>
                <w:color w:val="000000" w:themeColor="text1"/>
              </w:rPr>
              <w:t xml:space="preserve"> [PR </w:t>
            </w:r>
            <w:r w:rsidR="0001342B" w:rsidRPr="0001342B">
              <w:t>4.4.r.</w:t>
            </w:r>
            <w:r w:rsidRPr="15801596">
              <w:rPr>
                <w:rFonts w:cs="Arial"/>
                <w:color w:val="000000" w:themeColor="text1"/>
              </w:rPr>
              <w:t>]</w:t>
            </w:r>
          </w:p>
        </w:tc>
        <w:sdt>
          <w:sdtPr>
            <w:rPr>
              <w:rFonts w:cs="Arial"/>
              <w:bCs/>
            </w:rPr>
            <w:id w:val="37254179"/>
            <w:lock w:val="sdtLocked"/>
            <w:placeholder>
              <w:docPart w:val="6E71B47B83EB48CA83056C774FB7B211"/>
            </w:placeholder>
            <w:showingPlcHdr/>
          </w:sdtPr>
          <w:sdtContent>
            <w:tc>
              <w:tcPr>
                <w:tcW w:w="810" w:type="dxa"/>
              </w:tcPr>
              <w:p w14:paraId="4BEA7D58" w14:textId="27474C8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516164633"/>
              <w:lock w:val="sdtLocked"/>
              <w:placeholder>
                <w:docPart w:val="EB7D4CB315AE4338B34DE4DBA89722BD"/>
              </w:placeholder>
              <w:showingPlcHdr/>
            </w:sdtPr>
            <w:sdtContent>
              <w:p w14:paraId="2C51E8DC" w14:textId="77777777" w:rsidR="00A007BF" w:rsidRDefault="00A007BF" w:rsidP="00A007BF">
                <w:pPr>
                  <w:jc w:val="center"/>
                </w:pPr>
                <w:r w:rsidRPr="005572BB">
                  <w:rPr>
                    <w:rStyle w:val="PlaceholderText"/>
                  </w:rPr>
                  <w:t>Click here to enter text.</w:t>
                </w:r>
              </w:p>
            </w:sdtContent>
          </w:sdt>
          <w:p w14:paraId="7DD768D7" w14:textId="77777777" w:rsidR="00A007BF" w:rsidRDefault="00A007BF" w:rsidP="00A007BF">
            <w:pPr>
              <w:jc w:val="center"/>
              <w:rPr>
                <w:rFonts w:cs="Arial"/>
                <w:bCs/>
              </w:rPr>
            </w:pPr>
          </w:p>
        </w:tc>
        <w:sdt>
          <w:sdtPr>
            <w:rPr>
              <w:rFonts w:cs="Arial"/>
              <w:bCs/>
            </w:rPr>
            <w:id w:val="1639766"/>
            <w:lock w:val="sdtLocked"/>
            <w:placeholder>
              <w:docPart w:val="AEDCE80CC9394E25958C89D4F40A3B47"/>
            </w:placeholder>
            <w:showingPlcHdr/>
          </w:sdtPr>
          <w:sdtContent>
            <w:tc>
              <w:tcPr>
                <w:tcW w:w="2526" w:type="dxa"/>
              </w:tcPr>
              <w:p w14:paraId="4BDDF212" w14:textId="388CA010" w:rsidR="00A007BF" w:rsidRDefault="00A007BF" w:rsidP="00A007BF">
                <w:pPr>
                  <w:jc w:val="center"/>
                  <w:rPr>
                    <w:rFonts w:cs="Arial"/>
                    <w:bCs/>
                  </w:rPr>
                </w:pPr>
                <w:r w:rsidRPr="005572BB">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2FADF82B" w:rsidR="00D93E3E" w:rsidRPr="00645CAC" w:rsidRDefault="00D93E3E" w:rsidP="009B57D7">
      <w:pPr>
        <w:pStyle w:val="ListParagraph"/>
        <w:numPr>
          <w:ilvl w:val="0"/>
          <w:numId w:val="20"/>
        </w:numPr>
        <w:ind w:left="360"/>
        <w:rPr>
          <w:rFonts w:cs="Arial"/>
          <w:bCs/>
        </w:rPr>
      </w:pPr>
      <w:r w:rsidRPr="00645CAC">
        <w:rPr>
          <w:rFonts w:cs="Arial"/>
          <w:bCs/>
        </w:rPr>
        <w:lastRenderedPageBreak/>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8B1D7D" w:rsidRPr="008B1D7D">
        <w:rPr>
          <w:rFonts w:cs="Arial"/>
          <w:bCs/>
        </w:rPr>
        <w:t>4.6.a.</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19F668C"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8B1D7D" w:rsidRPr="008B1D7D">
        <w:t>4.6.b.</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7133D814">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7133D814">
        <w:tc>
          <w:tcPr>
            <w:tcW w:w="3420" w:type="dxa"/>
          </w:tcPr>
          <w:p w14:paraId="74EAC87E" w14:textId="6B2DE013"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 xml:space="preserve">[PR </w:t>
            </w:r>
            <w:r w:rsidR="008B1D7D" w:rsidRPr="008B1D7D">
              <w:rPr>
                <w:rFonts w:cs="Arial"/>
              </w:rPr>
              <w:t>4.6.b.</w:t>
            </w:r>
            <w:r>
              <w:rPr>
                <w:rFonts w:cs="Arial"/>
              </w:rPr>
              <w:t>]</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7133D814">
        <w:tc>
          <w:tcPr>
            <w:tcW w:w="3420" w:type="dxa"/>
          </w:tcPr>
          <w:p w14:paraId="26988AE3" w14:textId="4426F611" w:rsidR="003056AC" w:rsidRPr="00455943" w:rsidRDefault="003056AC" w:rsidP="00E260D0">
            <w:pPr>
              <w:widowControl w:val="0"/>
              <w:ind w:left="314"/>
              <w:rPr>
                <w:rFonts w:cs="Arial"/>
                <w:lang w:val="fr-FR"/>
              </w:rPr>
            </w:pPr>
            <w:r w:rsidRPr="00455943">
              <w:rPr>
                <w:rFonts w:cs="Arial"/>
                <w:lang w:val="fr-FR"/>
              </w:rPr>
              <w:t xml:space="preserve">Lifestyle management [PR </w:t>
            </w:r>
            <w:r w:rsidR="008B1D7D" w:rsidRPr="008B1D7D">
              <w:rPr>
                <w:rFonts w:cs="Arial"/>
                <w:lang w:val="fr-FR"/>
              </w:rPr>
              <w:t>4.6.b.1.</w:t>
            </w:r>
            <w:r w:rsidRPr="00455943">
              <w:rPr>
                <w:rFonts w:cs="Arial"/>
                <w:lang w:val="fr-FR"/>
              </w:rPr>
              <w:t>]</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7133D814">
        <w:tc>
          <w:tcPr>
            <w:tcW w:w="3420" w:type="dxa"/>
          </w:tcPr>
          <w:p w14:paraId="7BD433F1" w14:textId="18779F06"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 xml:space="preserve">[PR </w:t>
            </w:r>
            <w:r w:rsidR="00D120DA" w:rsidRPr="00D120DA">
              <w:rPr>
                <w:rFonts w:cs="Arial"/>
              </w:rPr>
              <w:t>4.6.b.2.</w:t>
            </w:r>
            <w:r>
              <w:rPr>
                <w:rFonts w:cs="Arial"/>
              </w:rPr>
              <w:t>]</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7133D814">
        <w:tc>
          <w:tcPr>
            <w:tcW w:w="3420" w:type="dxa"/>
          </w:tcPr>
          <w:p w14:paraId="6BFD7B53" w14:textId="22F6718C" w:rsidR="003056AC" w:rsidDel="00EB700C" w:rsidRDefault="003056AC" w:rsidP="00E260D0">
            <w:pPr>
              <w:widowControl w:val="0"/>
              <w:rPr>
                <w:rFonts w:cs="Arial"/>
              </w:rPr>
            </w:pPr>
            <w:r w:rsidRPr="7133D814">
              <w:rPr>
                <w:rFonts w:cs="Arial"/>
              </w:rPr>
              <w:t>The use of available technology such as telemedicine to reduce health disparities</w:t>
            </w:r>
            <w:r w:rsidR="00E260D0" w:rsidRPr="7133D814">
              <w:rPr>
                <w:rFonts w:cs="Arial"/>
              </w:rPr>
              <w:t xml:space="preserve"> </w:t>
            </w:r>
            <w:r w:rsidRPr="7133D814">
              <w:rPr>
                <w:rFonts w:cs="Arial"/>
              </w:rPr>
              <w:t xml:space="preserve">[PR </w:t>
            </w:r>
            <w:r w:rsidR="00D120DA" w:rsidRPr="00D120DA">
              <w:rPr>
                <w:rFonts w:cs="Arial"/>
              </w:rPr>
              <w:t>4.6.c.</w:t>
            </w:r>
            <w:r w:rsidRPr="7133D814">
              <w:rPr>
                <w:rFonts w:cs="Arial"/>
              </w:rPr>
              <w:t>]</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06CC6B4E" w14:textId="356BAC9F" w:rsidR="7133D814" w:rsidRDefault="7133D814"/>
    <w:p w14:paraId="7ABF664B" w14:textId="77777777" w:rsidR="00527947" w:rsidRPr="00527947" w:rsidRDefault="00527947" w:rsidP="00527947">
      <w:pPr>
        <w:pStyle w:val="ListParagraph"/>
        <w:widowControl w:val="0"/>
        <w:ind w:left="360"/>
        <w:rPr>
          <w:rFonts w:cs="Arial"/>
        </w:rPr>
      </w:pPr>
    </w:p>
    <w:p w14:paraId="63FAF383" w14:textId="2E722F4B" w:rsidR="00527947" w:rsidRDefault="00E35F5E" w:rsidP="009B57D7">
      <w:pPr>
        <w:pStyle w:val="ListParagraph"/>
        <w:widowControl w:val="0"/>
        <w:numPr>
          <w:ilvl w:val="0"/>
          <w:numId w:val="20"/>
        </w:numPr>
        <w:ind w:left="360"/>
        <w:rPr>
          <w:rFonts w:cs="Arial"/>
        </w:rPr>
      </w:pPr>
      <w:r w:rsidRPr="7133D814">
        <w:rPr>
          <w:rFonts w:cs="Arial"/>
          <w:color w:val="000000" w:themeColor="text1"/>
        </w:rPr>
        <w:t>I</w:t>
      </w:r>
      <w:r w:rsidR="00527947" w:rsidRPr="7133D814">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w:t>
      </w:r>
    </w:p>
    <w:p w14:paraId="2D5CC474" w14:textId="77777777" w:rsidR="00527947" w:rsidRPr="00645CAC" w:rsidRDefault="00527947" w:rsidP="00527947">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099"/>
        <w:gridCol w:w="3095"/>
      </w:tblGrid>
      <w:tr w:rsidR="00527947" w:rsidRPr="007046C3" w14:paraId="03000378" w14:textId="77777777" w:rsidTr="15801596">
        <w:trPr>
          <w:tblHeader/>
        </w:trPr>
        <w:tc>
          <w:tcPr>
            <w:tcW w:w="3420" w:type="dxa"/>
            <w:vAlign w:val="bottom"/>
          </w:tcPr>
          <w:p w14:paraId="5AE96424" w14:textId="77777777" w:rsidR="00527947" w:rsidRPr="007046C3" w:rsidRDefault="00527947" w:rsidP="005A3C63">
            <w:pPr>
              <w:widowControl w:val="0"/>
              <w:jc w:val="center"/>
              <w:rPr>
                <w:rFonts w:cs="Arial"/>
                <w:b/>
              </w:rPr>
            </w:pPr>
            <w:r>
              <w:rPr>
                <w:rFonts w:cs="Arial"/>
                <w:b/>
                <w:bCs/>
              </w:rPr>
              <w:t>Competency</w:t>
            </w:r>
            <w:r w:rsidRPr="007046C3">
              <w:rPr>
                <w:rFonts w:cs="Arial"/>
                <w:b/>
                <w:bCs/>
              </w:rPr>
              <w:t xml:space="preserve"> Area</w:t>
            </w:r>
          </w:p>
        </w:tc>
        <w:tc>
          <w:tcPr>
            <w:tcW w:w="3099" w:type="dxa"/>
            <w:vAlign w:val="bottom"/>
          </w:tcPr>
          <w:p w14:paraId="46B3964A" w14:textId="77777777" w:rsidR="00527947" w:rsidRPr="007046C3" w:rsidRDefault="00527947" w:rsidP="009A7913">
            <w:pPr>
              <w:widowControl w:val="0"/>
              <w:jc w:val="center"/>
              <w:rPr>
                <w:rFonts w:cs="Arial"/>
                <w:b/>
              </w:rPr>
            </w:pPr>
            <w:r w:rsidRPr="007046C3">
              <w:rPr>
                <w:rFonts w:cs="Arial"/>
                <w:b/>
                <w:bCs/>
              </w:rPr>
              <w:t>Settings/Activities</w:t>
            </w:r>
          </w:p>
        </w:tc>
        <w:tc>
          <w:tcPr>
            <w:tcW w:w="3095" w:type="dxa"/>
            <w:vAlign w:val="bottom"/>
          </w:tcPr>
          <w:p w14:paraId="72996D38" w14:textId="77777777" w:rsidR="00527947" w:rsidRPr="007046C3" w:rsidRDefault="00527947" w:rsidP="009A7913">
            <w:pPr>
              <w:widowControl w:val="0"/>
              <w:jc w:val="center"/>
              <w:rPr>
                <w:rFonts w:cs="Arial"/>
                <w:b/>
              </w:rPr>
            </w:pPr>
            <w:r w:rsidRPr="007046C3">
              <w:rPr>
                <w:rFonts w:cs="Arial"/>
                <w:b/>
                <w:bCs/>
              </w:rPr>
              <w:t>Assessment Method(s)</w:t>
            </w:r>
          </w:p>
        </w:tc>
      </w:tr>
      <w:tr w:rsidR="00527947" w:rsidRPr="007046C3" w14:paraId="26F5D065" w14:textId="77777777" w:rsidTr="15801596">
        <w:tc>
          <w:tcPr>
            <w:tcW w:w="3420" w:type="dxa"/>
          </w:tcPr>
          <w:p w14:paraId="1E3768E7" w14:textId="653E5EA1" w:rsidR="00527947" w:rsidRPr="007046C3" w:rsidRDefault="00527947" w:rsidP="00E260D0">
            <w:pPr>
              <w:widowControl w:val="0"/>
              <w:rPr>
                <w:rFonts w:cs="Arial"/>
              </w:rPr>
            </w:pPr>
            <w:r w:rsidRPr="15801596">
              <w:rPr>
                <w:rFonts w:cs="Arial"/>
              </w:rPr>
              <w:t>Industrial hygiene, safety, and ergonomics</w:t>
            </w:r>
            <w:r w:rsidR="00E260D0" w:rsidRPr="15801596">
              <w:rPr>
                <w:rFonts w:cs="Arial"/>
              </w:rPr>
              <w:t xml:space="preserve"> </w:t>
            </w:r>
            <w:r w:rsidRPr="15801596">
              <w:rPr>
                <w:rFonts w:cs="Arial"/>
              </w:rPr>
              <w:t xml:space="preserve">[PR </w:t>
            </w:r>
            <w:r w:rsidR="00D120DA" w:rsidRPr="00D120DA">
              <w:rPr>
                <w:rFonts w:cs="Arial"/>
              </w:rPr>
              <w:t>4.6.d.</w:t>
            </w:r>
            <w:r w:rsidRPr="15801596">
              <w:rPr>
                <w:rFonts w:cs="Arial"/>
              </w:rPr>
              <w:t>]</w:t>
            </w:r>
          </w:p>
        </w:tc>
        <w:sdt>
          <w:sdtPr>
            <w:rPr>
              <w:rFonts w:cs="Arial"/>
            </w:rPr>
            <w:id w:val="-980157890"/>
            <w:placeholder>
              <w:docPart w:val="7D9AFA3F45F340A29B032D43DC1926C3"/>
            </w:placeholder>
            <w:showingPlcHdr/>
          </w:sdtPr>
          <w:sdtContent>
            <w:tc>
              <w:tcPr>
                <w:tcW w:w="3099" w:type="dxa"/>
              </w:tcPr>
              <w:p w14:paraId="4EC03A23" w14:textId="77777777" w:rsidR="00527947" w:rsidRDefault="00527947" w:rsidP="009A7913">
                <w:pPr>
                  <w:jc w:val="center"/>
                </w:pPr>
                <w:r w:rsidRPr="00D65119">
                  <w:rPr>
                    <w:rStyle w:val="PlaceholderText"/>
                  </w:rPr>
                  <w:t>Click here to enter text.</w:t>
                </w:r>
              </w:p>
            </w:tc>
          </w:sdtContent>
        </w:sdt>
        <w:sdt>
          <w:sdtPr>
            <w:rPr>
              <w:rFonts w:cs="Arial"/>
            </w:rPr>
            <w:id w:val="-1926332714"/>
            <w:placeholder>
              <w:docPart w:val="AAB4F1AC06404154AA457DA6428D827B"/>
            </w:placeholder>
            <w:showingPlcHdr/>
          </w:sdtPr>
          <w:sdtContent>
            <w:tc>
              <w:tcPr>
                <w:tcW w:w="3095" w:type="dxa"/>
              </w:tcPr>
              <w:p w14:paraId="3F8330D9" w14:textId="77777777" w:rsidR="00527947" w:rsidRDefault="00527947" w:rsidP="009A7913">
                <w:pPr>
                  <w:jc w:val="center"/>
                </w:pPr>
                <w:r w:rsidRPr="00D65119">
                  <w:rPr>
                    <w:rStyle w:val="PlaceholderText"/>
                  </w:rPr>
                  <w:t>Click here to enter text.</w:t>
                </w:r>
              </w:p>
            </w:tc>
          </w:sdtContent>
        </w:sdt>
      </w:tr>
      <w:tr w:rsidR="00527947" w:rsidRPr="007046C3" w14:paraId="18CA9D17" w14:textId="77777777" w:rsidTr="15801596">
        <w:tc>
          <w:tcPr>
            <w:tcW w:w="3420" w:type="dxa"/>
          </w:tcPr>
          <w:p w14:paraId="5D105168" w14:textId="11D0B856" w:rsidR="00527947" w:rsidRPr="00455943" w:rsidRDefault="00527947" w:rsidP="00E260D0">
            <w:pPr>
              <w:widowControl w:val="0"/>
              <w:rPr>
                <w:rFonts w:cs="Arial"/>
                <w:lang w:val="fr-FR"/>
              </w:rPr>
            </w:pPr>
            <w:proofErr w:type="spellStart"/>
            <w:r w:rsidRPr="00455943">
              <w:rPr>
                <w:rFonts w:cs="Arial"/>
                <w:lang w:val="fr-FR"/>
              </w:rPr>
              <w:t>Occupational</w:t>
            </w:r>
            <w:proofErr w:type="spellEnd"/>
            <w:r w:rsidRPr="00455943">
              <w:rPr>
                <w:rFonts w:cs="Arial"/>
                <w:lang w:val="fr-FR"/>
              </w:rPr>
              <w:t xml:space="preserve"> </w:t>
            </w:r>
            <w:proofErr w:type="spellStart"/>
            <w:r w:rsidRPr="00455943">
              <w:rPr>
                <w:rFonts w:cs="Arial"/>
                <w:lang w:val="fr-FR"/>
              </w:rPr>
              <w:t>epidemiology</w:t>
            </w:r>
            <w:proofErr w:type="spellEnd"/>
            <w:r w:rsidR="00E260D0" w:rsidRPr="00455943">
              <w:rPr>
                <w:rFonts w:cs="Arial"/>
                <w:lang w:val="fr-FR"/>
              </w:rPr>
              <w:t xml:space="preserve"> </w:t>
            </w:r>
            <w:r w:rsidRPr="00455943">
              <w:rPr>
                <w:rFonts w:cs="Arial"/>
                <w:lang w:val="fr-FR"/>
              </w:rPr>
              <w:t xml:space="preserve">[PR </w:t>
            </w:r>
            <w:r w:rsidR="00D120DA" w:rsidRPr="00D120DA">
              <w:rPr>
                <w:rFonts w:cs="Arial"/>
                <w:lang w:val="fr-FR"/>
              </w:rPr>
              <w:t>4.6.e.</w:t>
            </w:r>
            <w:r w:rsidRPr="00455943">
              <w:rPr>
                <w:rFonts w:cs="Arial"/>
                <w:lang w:val="fr-FR"/>
              </w:rPr>
              <w:t>]</w:t>
            </w:r>
          </w:p>
        </w:tc>
        <w:sdt>
          <w:sdtPr>
            <w:rPr>
              <w:rFonts w:cs="Arial"/>
            </w:rPr>
            <w:id w:val="1114094652"/>
            <w:placeholder>
              <w:docPart w:val="346E095A403741718F3875B8F51938AC"/>
            </w:placeholder>
            <w:showingPlcHdr/>
          </w:sdtPr>
          <w:sdtContent>
            <w:tc>
              <w:tcPr>
                <w:tcW w:w="3099" w:type="dxa"/>
              </w:tcPr>
              <w:p w14:paraId="560FD99F" w14:textId="77777777" w:rsidR="00527947" w:rsidRDefault="00527947" w:rsidP="009A7913">
                <w:pPr>
                  <w:jc w:val="center"/>
                </w:pPr>
                <w:r w:rsidRPr="00D65119">
                  <w:rPr>
                    <w:rStyle w:val="PlaceholderText"/>
                  </w:rPr>
                  <w:t>Click here to enter text.</w:t>
                </w:r>
              </w:p>
            </w:tc>
          </w:sdtContent>
        </w:sdt>
        <w:sdt>
          <w:sdtPr>
            <w:rPr>
              <w:rFonts w:cs="Arial"/>
            </w:rPr>
            <w:id w:val="-1559230777"/>
            <w:placeholder>
              <w:docPart w:val="91226973003547759A5527E40E76B56D"/>
            </w:placeholder>
            <w:showingPlcHdr/>
          </w:sdtPr>
          <w:sdtContent>
            <w:tc>
              <w:tcPr>
                <w:tcW w:w="3095" w:type="dxa"/>
              </w:tcPr>
              <w:p w14:paraId="391C969B" w14:textId="77777777" w:rsidR="00527947" w:rsidRDefault="00527947" w:rsidP="009A7913">
                <w:pPr>
                  <w:jc w:val="center"/>
                </w:pPr>
                <w:r w:rsidRPr="00D65119">
                  <w:rPr>
                    <w:rStyle w:val="PlaceholderText"/>
                  </w:rPr>
                  <w:t>Click here to enter text.</w:t>
                </w:r>
              </w:p>
            </w:tc>
          </w:sdtContent>
        </w:sdt>
      </w:tr>
      <w:tr w:rsidR="00527947" w:rsidRPr="007046C3" w14:paraId="5A5F5286" w14:textId="77777777" w:rsidTr="15801596">
        <w:tc>
          <w:tcPr>
            <w:tcW w:w="3420" w:type="dxa"/>
          </w:tcPr>
          <w:p w14:paraId="0749BEC0" w14:textId="021D7D01" w:rsidR="00527947" w:rsidRPr="007046C3" w:rsidRDefault="00527947" w:rsidP="00E260D0">
            <w:pPr>
              <w:widowControl w:val="0"/>
              <w:rPr>
                <w:rFonts w:cs="Arial"/>
              </w:rPr>
            </w:pPr>
            <w:r w:rsidRPr="15801596">
              <w:rPr>
                <w:rFonts w:cs="Arial"/>
              </w:rPr>
              <w:t>Risk/hazard control and communication</w:t>
            </w:r>
            <w:r w:rsidR="00E260D0" w:rsidRPr="15801596">
              <w:rPr>
                <w:rFonts w:cs="Arial"/>
              </w:rPr>
              <w:t xml:space="preserve"> </w:t>
            </w:r>
            <w:r w:rsidRPr="15801596">
              <w:rPr>
                <w:rFonts w:cs="Arial"/>
              </w:rPr>
              <w:t xml:space="preserve">[PR </w:t>
            </w:r>
            <w:r w:rsidR="00D120DA" w:rsidRPr="00D120DA">
              <w:rPr>
                <w:rFonts w:cs="Arial"/>
              </w:rPr>
              <w:t>4.6.f.</w:t>
            </w:r>
            <w:r w:rsidRPr="15801596">
              <w:rPr>
                <w:rFonts w:cs="Arial"/>
              </w:rPr>
              <w:t>]</w:t>
            </w:r>
          </w:p>
        </w:tc>
        <w:sdt>
          <w:sdtPr>
            <w:rPr>
              <w:rFonts w:cs="Arial"/>
            </w:rPr>
            <w:id w:val="1062220867"/>
            <w:placeholder>
              <w:docPart w:val="A505DD23A75C444CB1C6B6142CB989F4"/>
            </w:placeholder>
            <w:showingPlcHdr/>
          </w:sdtPr>
          <w:sdtContent>
            <w:tc>
              <w:tcPr>
                <w:tcW w:w="3099" w:type="dxa"/>
              </w:tcPr>
              <w:p w14:paraId="332783F3" w14:textId="77777777" w:rsidR="00527947" w:rsidRDefault="00527947" w:rsidP="009A7913">
                <w:pPr>
                  <w:jc w:val="center"/>
                </w:pPr>
                <w:r w:rsidRPr="00D65119">
                  <w:rPr>
                    <w:rStyle w:val="PlaceholderText"/>
                  </w:rPr>
                  <w:t>Click here to enter text.</w:t>
                </w:r>
              </w:p>
            </w:tc>
          </w:sdtContent>
        </w:sdt>
        <w:sdt>
          <w:sdtPr>
            <w:rPr>
              <w:rFonts w:cs="Arial"/>
            </w:rPr>
            <w:id w:val="1045334503"/>
            <w:placeholder>
              <w:docPart w:val="00FC88E50D384F0EAB858D56ECF6756E"/>
            </w:placeholder>
            <w:showingPlcHdr/>
          </w:sdtPr>
          <w:sdtContent>
            <w:tc>
              <w:tcPr>
                <w:tcW w:w="3095" w:type="dxa"/>
              </w:tcPr>
              <w:p w14:paraId="0DFDBD99" w14:textId="77777777" w:rsidR="00527947" w:rsidRDefault="00527947" w:rsidP="009A7913">
                <w:pPr>
                  <w:jc w:val="center"/>
                </w:pPr>
                <w:r w:rsidRPr="00D65119">
                  <w:rPr>
                    <w:rStyle w:val="PlaceholderText"/>
                  </w:rPr>
                  <w:t>Click here to enter text.</w:t>
                </w:r>
              </w:p>
            </w:tc>
          </w:sdtContent>
        </w:sdt>
      </w:tr>
      <w:tr w:rsidR="00527947" w:rsidRPr="007046C3" w14:paraId="609731C2" w14:textId="77777777" w:rsidTr="15801596">
        <w:tc>
          <w:tcPr>
            <w:tcW w:w="3420" w:type="dxa"/>
          </w:tcPr>
          <w:p w14:paraId="3C0735F3" w14:textId="6A06DB73" w:rsidR="00527947" w:rsidRDefault="00527947" w:rsidP="00E260D0">
            <w:pPr>
              <w:widowControl w:val="0"/>
              <w:rPr>
                <w:rFonts w:cs="Arial"/>
              </w:rPr>
            </w:pPr>
            <w:r w:rsidRPr="15801596">
              <w:rPr>
                <w:rFonts w:cs="Arial"/>
              </w:rPr>
              <w:t>Toxicology</w:t>
            </w:r>
            <w:r w:rsidR="00E260D0" w:rsidRPr="15801596">
              <w:rPr>
                <w:rFonts w:cs="Arial"/>
              </w:rPr>
              <w:t xml:space="preserve"> </w:t>
            </w:r>
            <w:r w:rsidRPr="15801596">
              <w:rPr>
                <w:rFonts w:cs="Arial"/>
              </w:rPr>
              <w:t xml:space="preserve">[PR </w:t>
            </w:r>
            <w:r w:rsidR="00D120DA" w:rsidRPr="00D120DA">
              <w:rPr>
                <w:rFonts w:cs="Arial"/>
              </w:rPr>
              <w:t>4.6.g.</w:t>
            </w:r>
            <w:r w:rsidRPr="15801596">
              <w:rPr>
                <w:rFonts w:cs="Arial"/>
              </w:rPr>
              <w:t>]</w:t>
            </w:r>
          </w:p>
        </w:tc>
        <w:sdt>
          <w:sdtPr>
            <w:rPr>
              <w:rFonts w:cs="Arial"/>
            </w:rPr>
            <w:id w:val="-1880076645"/>
            <w:placeholder>
              <w:docPart w:val="1605ACEC1A884238BB5514A1EA76D49D"/>
            </w:placeholder>
            <w:showingPlcHdr/>
          </w:sdtPr>
          <w:sdtContent>
            <w:tc>
              <w:tcPr>
                <w:tcW w:w="3099" w:type="dxa"/>
              </w:tcPr>
              <w:p w14:paraId="7BAD6F02" w14:textId="77777777" w:rsidR="00527947" w:rsidRDefault="00527947" w:rsidP="009A7913">
                <w:pPr>
                  <w:jc w:val="center"/>
                  <w:rPr>
                    <w:rFonts w:cs="Arial"/>
                  </w:rPr>
                </w:pPr>
                <w:r w:rsidRPr="00D65119">
                  <w:rPr>
                    <w:rStyle w:val="PlaceholderText"/>
                  </w:rPr>
                  <w:t>Click here to enter text.</w:t>
                </w:r>
              </w:p>
            </w:tc>
          </w:sdtContent>
        </w:sdt>
        <w:sdt>
          <w:sdtPr>
            <w:rPr>
              <w:rFonts w:cs="Arial"/>
            </w:rPr>
            <w:id w:val="-673336073"/>
            <w:placeholder>
              <w:docPart w:val="9F43C874483743F6A8DEC619447503A7"/>
            </w:placeholder>
            <w:showingPlcHdr/>
          </w:sdtPr>
          <w:sdtContent>
            <w:tc>
              <w:tcPr>
                <w:tcW w:w="3095" w:type="dxa"/>
              </w:tcPr>
              <w:p w14:paraId="4788A7B9" w14:textId="77777777" w:rsidR="00527947" w:rsidRDefault="00527947"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43891FDA"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5577E6" w:rsidRPr="005577E6">
        <w:t>4.7.</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30583035"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E543FD" w:rsidRPr="00E543FD">
        <w:t>4.7.a.</w:t>
      </w:r>
      <w:r w:rsidR="00D85041">
        <w:t>-</w:t>
      </w:r>
      <w:r w:rsidR="00E543FD" w:rsidRPr="00E543FD">
        <w:t>4.</w:t>
      </w:r>
      <w:proofErr w:type="gramStart"/>
      <w:r w:rsidR="00E543FD" w:rsidRPr="00E543FD">
        <w:t>7.c.</w:t>
      </w:r>
      <w:proofErr w:type="gramEnd"/>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7A494D39"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D824B3">
        <w:rPr>
          <w:rFonts w:cs="Arial"/>
          <w:bCs/>
        </w:rPr>
        <w:t>, including activities aimed at reducing health care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8C113E" w:rsidRPr="008C113E">
        <w:t>4.7.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35BE614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8C113E" w:rsidRPr="008C113E">
        <w:t>4.7.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3FD00525" w:rsidR="00C013C4" w:rsidRPr="00F51F8E" w:rsidRDefault="00C013C4" w:rsidP="7133D814">
      <w:pPr>
        <w:widowControl w:val="0"/>
        <w:numPr>
          <w:ilvl w:val="0"/>
          <w:numId w:val="17"/>
        </w:numPr>
        <w:tabs>
          <w:tab w:val="left" w:pos="360"/>
        </w:tabs>
        <w:ind w:left="360"/>
        <w:rPr>
          <w:rFonts w:cs="Arial"/>
        </w:rPr>
      </w:pPr>
      <w:r w:rsidRPr="7133D814">
        <w:rPr>
          <w:rFonts w:cs="Arial"/>
        </w:rPr>
        <w:t xml:space="preserve">Briefly describe one learning activity in which residents </w:t>
      </w:r>
      <w:r w:rsidR="00F97A3A" w:rsidRPr="7133D814">
        <w:rPr>
          <w:rFonts w:cs="Arial"/>
        </w:rPr>
        <w:t xml:space="preserve">demonstrate competence in </w:t>
      </w:r>
      <w:r w:rsidRPr="7133D814">
        <w:rPr>
          <w:rFonts w:cs="Arial"/>
        </w:rPr>
        <w:t>locat</w:t>
      </w:r>
      <w:r w:rsidR="00F97A3A" w:rsidRPr="7133D814">
        <w:rPr>
          <w:rFonts w:cs="Arial"/>
        </w:rPr>
        <w:t>ing</w:t>
      </w:r>
      <w:r w:rsidRPr="7133D814">
        <w:rPr>
          <w:rFonts w:cs="Arial"/>
        </w:rPr>
        <w:t>, apprais</w:t>
      </w:r>
      <w:r w:rsidR="00F97A3A" w:rsidRPr="7133D814">
        <w:rPr>
          <w:rFonts w:cs="Arial"/>
        </w:rPr>
        <w:t>ing</w:t>
      </w:r>
      <w:r w:rsidRPr="7133D814">
        <w:rPr>
          <w:rFonts w:cs="Arial"/>
        </w:rPr>
        <w:t>, and assimilat</w:t>
      </w:r>
      <w:r w:rsidR="00F97A3A" w:rsidRPr="7133D814">
        <w:rPr>
          <w:rFonts w:cs="Arial"/>
        </w:rPr>
        <w:t>ing</w:t>
      </w:r>
      <w:r w:rsidRPr="7133D814">
        <w:rPr>
          <w:rFonts w:cs="Arial"/>
        </w:rPr>
        <w:t xml:space="preserve"> evidence from scientific studies </w:t>
      </w:r>
      <w:r w:rsidR="00F97A3A" w:rsidRPr="7133D814">
        <w:rPr>
          <w:rFonts w:cs="Arial"/>
        </w:rPr>
        <w:t xml:space="preserve">related </w:t>
      </w:r>
      <w:r w:rsidRPr="7133D814">
        <w:rPr>
          <w:rFonts w:cs="Arial"/>
        </w:rPr>
        <w:t>to their patients' health problems</w:t>
      </w:r>
      <w:r w:rsidR="00F97A3A" w:rsidRPr="7133D814">
        <w:rPr>
          <w:rFonts w:cs="Arial"/>
        </w:rPr>
        <w:t xml:space="preserve"> and using information technology to optimize learning</w:t>
      </w:r>
      <w:r w:rsidRPr="7133D814">
        <w:rPr>
          <w:rFonts w:cs="Arial"/>
        </w:rPr>
        <w:t xml:space="preserve">. [PR </w:t>
      </w:r>
      <w:r w:rsidR="008C113E" w:rsidRPr="008C113E">
        <w:t>4.7.f.</w:t>
      </w:r>
      <w:r w:rsidR="00953941">
        <w:t>-</w:t>
      </w:r>
      <w:r w:rsidR="008C113E" w:rsidRPr="008C113E">
        <w:t>4.</w:t>
      </w:r>
      <w:proofErr w:type="gramStart"/>
      <w:r w:rsidR="008C113E" w:rsidRPr="008C113E">
        <w:t>7.g.</w:t>
      </w:r>
      <w:proofErr w:type="gramEnd"/>
      <w:r w:rsidRPr="7133D814">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3E6F30ED"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DD056D" w:rsidRPr="00DD056D">
        <w:t>4.7.g.</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2AA5D3F7"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DD056D" w:rsidRPr="00DD056D">
        <w:t>4.7.h.</w:t>
      </w:r>
      <w:r w:rsidR="00A44346">
        <w:t>-</w:t>
      </w:r>
      <w:r w:rsidR="00231BBE" w:rsidRPr="00231BBE">
        <w:t xml:space="preserve"> 4.7.h.6.</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94666E" w:rsidR="003F1A70" w:rsidRPr="00F51F8E" w:rsidRDefault="003F1A70" w:rsidP="7133D814">
      <w:pPr>
        <w:widowControl w:val="0"/>
        <w:numPr>
          <w:ilvl w:val="0"/>
          <w:numId w:val="18"/>
        </w:numPr>
        <w:tabs>
          <w:tab w:val="left" w:pos="720"/>
        </w:tabs>
        <w:rPr>
          <w:rFonts w:cs="Arial"/>
        </w:rPr>
      </w:pPr>
      <w:r w:rsidRPr="7133D814">
        <w:rPr>
          <w:rFonts w:cs="Arial"/>
        </w:rPr>
        <w:t>Characterizing the health of a community</w:t>
      </w:r>
      <w:r w:rsidR="007A23CC" w:rsidRPr="7133D814">
        <w:rPr>
          <w:rFonts w:cs="Arial"/>
        </w:rPr>
        <w:t xml:space="preserve">, group of workers, or </w:t>
      </w:r>
      <w:r w:rsidR="00206FC1" w:rsidRPr="7133D814">
        <w:rPr>
          <w:rFonts w:cs="Arial"/>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377715A" w:rsidR="00705511" w:rsidRPr="00F51F8E" w:rsidRDefault="00705511" w:rsidP="7133D814">
      <w:pPr>
        <w:widowControl w:val="0"/>
        <w:numPr>
          <w:ilvl w:val="0"/>
          <w:numId w:val="18"/>
        </w:numPr>
        <w:tabs>
          <w:tab w:val="left" w:pos="720"/>
        </w:tabs>
        <w:rPr>
          <w:rFonts w:cs="Arial"/>
        </w:rPr>
      </w:pPr>
      <w:r w:rsidRPr="7133D814">
        <w:rPr>
          <w:rFonts w:cs="Arial"/>
        </w:rPr>
        <w:t xml:space="preserve">Measuring, organizing, or improving </w:t>
      </w:r>
      <w:proofErr w:type="gramStart"/>
      <w:r w:rsidR="001B3E7A" w:rsidRPr="7133D814">
        <w:rPr>
          <w:rFonts w:cs="Arial"/>
        </w:rPr>
        <w:t xml:space="preserve">a </w:t>
      </w:r>
      <w:r w:rsidRPr="7133D814">
        <w:rPr>
          <w:rFonts w:cs="Arial"/>
        </w:rPr>
        <w:t>public</w:t>
      </w:r>
      <w:proofErr w:type="gramEnd"/>
      <w:r w:rsidRPr="7133D814">
        <w:rPr>
          <w:rFonts w:cs="Arial"/>
        </w:rPr>
        <w:t xml:space="preserve"> </w:t>
      </w:r>
      <w:r w:rsidR="00042453" w:rsidRPr="7133D814">
        <w:rPr>
          <w:rFonts w:cs="Arial"/>
        </w:rPr>
        <w:t xml:space="preserve">and/or occupational </w:t>
      </w:r>
      <w:r w:rsidRPr="7133D814">
        <w:rPr>
          <w:rFonts w:cs="Arial"/>
        </w:rPr>
        <w:t xml:space="preserve">health </w:t>
      </w:r>
      <w:r w:rsidR="001B3E7A" w:rsidRPr="7133D814">
        <w:rPr>
          <w:rFonts w:cs="Arial"/>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 xml:space="preserve">Selecting and conducting appropriate statistical </w:t>
      </w:r>
      <w:proofErr w:type="gramStart"/>
      <w:r>
        <w:rPr>
          <w:rFonts w:cs="Arial"/>
          <w:bCs/>
        </w:rPr>
        <w:t>analyses</w:t>
      </w:r>
      <w:proofErr w:type="gramEnd"/>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DE986E1"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1B77C1" w:rsidRPr="001B77C1">
        <w:t>4.7.i.</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4A4C9096" w:rsidR="003F1A70" w:rsidRDefault="003F1A70" w:rsidP="15801596">
      <w:pPr>
        <w:widowControl w:val="0"/>
        <w:numPr>
          <w:ilvl w:val="0"/>
          <w:numId w:val="17"/>
        </w:numPr>
        <w:tabs>
          <w:tab w:val="left" w:pos="360"/>
        </w:tabs>
        <w:ind w:left="360"/>
        <w:rPr>
          <w:rFonts w:cs="Arial"/>
        </w:rPr>
      </w:pPr>
      <w:r w:rsidRPr="15801596">
        <w:rPr>
          <w:rFonts w:cs="Arial"/>
        </w:rPr>
        <w:t xml:space="preserve">Briefly describe one learning activity in which residents will </w:t>
      </w:r>
      <w:r w:rsidR="001E4CC7" w:rsidRPr="15801596">
        <w:rPr>
          <w:rFonts w:cs="Arial"/>
        </w:rPr>
        <w:t>demonstrate</w:t>
      </w:r>
      <w:r w:rsidRPr="15801596">
        <w:rPr>
          <w:rFonts w:cs="Arial"/>
        </w:rPr>
        <w:t xml:space="preserve"> competence in conducting </w:t>
      </w:r>
      <w:proofErr w:type="gramStart"/>
      <w:r w:rsidRPr="15801596">
        <w:rPr>
          <w:rFonts w:cs="Arial"/>
        </w:rPr>
        <w:t>an advanced</w:t>
      </w:r>
      <w:proofErr w:type="gramEnd"/>
      <w:r w:rsidRPr="15801596">
        <w:rPr>
          <w:rFonts w:cs="Arial"/>
        </w:rPr>
        <w:t xml:space="preserve"> </w:t>
      </w:r>
      <w:proofErr w:type="gramStart"/>
      <w:r w:rsidRPr="15801596">
        <w:rPr>
          <w:rFonts w:cs="Arial"/>
        </w:rPr>
        <w:t>literature search for</w:t>
      </w:r>
      <w:proofErr w:type="gramEnd"/>
      <w:r w:rsidRPr="15801596">
        <w:rPr>
          <w:rFonts w:cs="Arial"/>
        </w:rPr>
        <w:t xml:space="preserve"> research on a preventive medicine topic. [PR </w:t>
      </w:r>
      <w:r w:rsidR="001B77C1" w:rsidRPr="001B77C1">
        <w:t>4.7.j.</w:t>
      </w:r>
      <w:r w:rsidRPr="15801596">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5EC9619D" w:rsidR="00C013C4" w:rsidRPr="00953941" w:rsidRDefault="00C013C4" w:rsidP="7133D814">
      <w:pPr>
        <w:widowControl w:val="0"/>
        <w:numPr>
          <w:ilvl w:val="0"/>
          <w:numId w:val="16"/>
        </w:numPr>
        <w:ind w:left="360"/>
        <w:rPr>
          <w:rFonts w:cs="Arial"/>
        </w:rPr>
      </w:pPr>
      <w:r w:rsidRPr="1DA85B0F">
        <w:rPr>
          <w:rFonts w:cs="Arial"/>
        </w:rPr>
        <w:t xml:space="preserve">Briefly describe one learning activity in which residents </w:t>
      </w:r>
      <w:r w:rsidR="001E4CC7" w:rsidRPr="1DA85B0F">
        <w:rPr>
          <w:rFonts w:cs="Arial"/>
        </w:rPr>
        <w:t>demonstrate</w:t>
      </w:r>
      <w:r w:rsidRPr="1DA85B0F">
        <w:rPr>
          <w:rFonts w:cs="Arial"/>
        </w:rPr>
        <w:t xml:space="preserve"> competence in communicating effectively with patients</w:t>
      </w:r>
      <w:r w:rsidR="00705511" w:rsidRPr="1DA85B0F">
        <w:rPr>
          <w:rFonts w:cs="Arial"/>
        </w:rPr>
        <w:t>,</w:t>
      </w:r>
      <w:r w:rsidRPr="1DA85B0F">
        <w:rPr>
          <w:rFonts w:cs="Arial"/>
        </w:rPr>
        <w:t xml:space="preserve"> families</w:t>
      </w:r>
      <w:r w:rsidR="00705511" w:rsidRPr="1DA85B0F">
        <w:rPr>
          <w:rFonts w:cs="Arial"/>
        </w:rPr>
        <w:t>, and the public, as appropriate,</w:t>
      </w:r>
      <w:r w:rsidRPr="1DA85B0F">
        <w:rPr>
          <w:rFonts w:cs="Arial"/>
        </w:rPr>
        <w:t xml:space="preserve"> across a broad range of socioeconomic</w:t>
      </w:r>
      <w:r w:rsidR="004A78A0">
        <w:rPr>
          <w:rFonts w:cs="Arial"/>
        </w:rPr>
        <w:t xml:space="preserve"> circumstances,</w:t>
      </w:r>
      <w:r w:rsidRPr="1DA85B0F">
        <w:rPr>
          <w:rFonts w:cs="Arial"/>
        </w:rPr>
        <w:t xml:space="preserve"> cultural backgrounds,</w:t>
      </w:r>
      <w:r w:rsidR="004A78A0">
        <w:rPr>
          <w:rFonts w:cs="Arial"/>
        </w:rPr>
        <w:t xml:space="preserve"> and language capabilities,</w:t>
      </w:r>
      <w:r w:rsidRPr="1DA85B0F">
        <w:rPr>
          <w:rFonts w:cs="Arial"/>
        </w:rPr>
        <w:t xml:space="preserve"> and with physicians, other health professionals, and health</w:t>
      </w:r>
      <w:r w:rsidR="00EA7B74" w:rsidRPr="1DA85B0F">
        <w:rPr>
          <w:rFonts w:cs="Arial"/>
        </w:rPr>
        <w:t>-</w:t>
      </w:r>
      <w:r w:rsidRPr="1DA85B0F">
        <w:rPr>
          <w:rFonts w:cs="Arial"/>
        </w:rPr>
        <w:t xml:space="preserve">related agencies. [PR </w:t>
      </w:r>
      <w:r w:rsidR="006D1187" w:rsidRPr="006D1187">
        <w:rPr>
          <w:rFonts w:cs="Arial"/>
        </w:rPr>
        <w:t>4.8.a.</w:t>
      </w:r>
      <w:r w:rsidR="00953941" w:rsidRPr="1DA85B0F">
        <w:rPr>
          <w:rFonts w:cs="Arial"/>
        </w:rPr>
        <w:t>-</w:t>
      </w:r>
      <w:r w:rsidR="006D1187" w:rsidRPr="006D1187">
        <w:t xml:space="preserve"> </w:t>
      </w:r>
      <w:r w:rsidR="006D1187" w:rsidRPr="006D1187">
        <w:rPr>
          <w:rFonts w:cs="Arial"/>
        </w:rPr>
        <w:t>4.8.b.</w:t>
      </w:r>
      <w:r w:rsidRPr="1DA85B0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5C40F1CD"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6D1187" w:rsidRPr="006D1187">
        <w:t>4.8.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7E3BBA40" w:rsidR="00BA4DE9" w:rsidRDefault="00BA4DE9" w:rsidP="009B57D7">
      <w:pPr>
        <w:pStyle w:val="CommentText"/>
        <w:numPr>
          <w:ilvl w:val="0"/>
          <w:numId w:val="16"/>
        </w:numPr>
        <w:ind w:left="360"/>
        <w:rPr>
          <w:sz w:val="22"/>
          <w:szCs w:val="22"/>
        </w:rPr>
      </w:pPr>
      <w:r>
        <w:rPr>
          <w:sz w:val="22"/>
          <w:szCs w:val="22"/>
        </w:rPr>
        <w:t xml:space="preserve">Briefly describe how residents will demonstrate competence in educating patients, families, students, residents, and other health professionals. [PR </w:t>
      </w:r>
      <w:r w:rsidR="006D1187" w:rsidRPr="006D1187">
        <w:rPr>
          <w:sz w:val="22"/>
          <w:szCs w:val="22"/>
        </w:rPr>
        <w:t>4.8.d.</w:t>
      </w:r>
      <w:r>
        <w:rPr>
          <w:sz w:val="22"/>
          <w:szCs w:val="22"/>
        </w:rPr>
        <w:t>]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79F0BE32"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B41F8F" w:rsidRPr="00B41F8F">
        <w:rPr>
          <w:sz w:val="22"/>
          <w:szCs w:val="22"/>
        </w:rPr>
        <w:t>4.8.e.</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48B1613D"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4B7FC3">
        <w:rPr>
          <w:rFonts w:cs="Arial"/>
          <w:bCs/>
        </w:rPr>
        <w:t>health care</w:t>
      </w:r>
      <w:r>
        <w:rPr>
          <w:rFonts w:cs="Arial"/>
          <w:bCs/>
        </w:rPr>
        <w:t xml:space="preserve"> records, if applicable. [PR </w:t>
      </w:r>
      <w:r w:rsidR="00B41F8F" w:rsidRPr="00B41F8F">
        <w:t>4.8.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0A46A14C" w14:textId="45C53A22" w:rsidR="0006501B" w:rsidRPr="00C71FCF" w:rsidRDefault="0006501B" w:rsidP="00C71FCF">
      <w:pPr>
        <w:widowControl w:val="0"/>
        <w:tabs>
          <w:tab w:val="left" w:pos="360"/>
        </w:tabs>
        <w:rPr>
          <w:rFonts w:cs="Arial"/>
        </w:rPr>
      </w:pPr>
    </w:p>
    <w:p w14:paraId="76051252" w14:textId="25B1E0C1" w:rsidR="00C013C4" w:rsidRDefault="000D3359" w:rsidP="15801596">
      <w:pPr>
        <w:widowControl w:val="0"/>
        <w:numPr>
          <w:ilvl w:val="0"/>
          <w:numId w:val="16"/>
        </w:numPr>
        <w:tabs>
          <w:tab w:val="left" w:pos="360"/>
        </w:tabs>
        <w:ind w:left="360"/>
        <w:rPr>
          <w:rFonts w:cs="Arial"/>
        </w:rPr>
      </w:pPr>
      <w:r w:rsidRPr="7133D814">
        <w:rPr>
          <w:rFonts w:cs="Arial"/>
        </w:rPr>
        <w:t>B</w:t>
      </w:r>
      <w:r w:rsidR="0006501B" w:rsidRPr="7133D814">
        <w:rPr>
          <w:rFonts w:cs="Arial"/>
        </w:rPr>
        <w:t xml:space="preserve">riefly describe how residents will demonstrate competence in advising employers concerning summary results or trends in disability, disease, or risk that may have public health significance, and reporting outcome findings of clinical </w:t>
      </w:r>
      <w:r w:rsidR="00967E48" w:rsidRPr="7133D814">
        <w:rPr>
          <w:rFonts w:cs="Arial"/>
        </w:rPr>
        <w:t>significance</w:t>
      </w:r>
      <w:r w:rsidR="0006501B" w:rsidRPr="7133D814">
        <w:rPr>
          <w:rFonts w:cs="Arial"/>
        </w:rPr>
        <w:t xml:space="preserve"> and surveillance </w:t>
      </w:r>
      <w:r w:rsidR="00967E48" w:rsidRPr="7133D814">
        <w:rPr>
          <w:rFonts w:cs="Arial"/>
        </w:rPr>
        <w:t>evaluations</w:t>
      </w:r>
      <w:r w:rsidR="0006501B" w:rsidRPr="7133D814">
        <w:rPr>
          <w:rFonts w:cs="Arial"/>
        </w:rPr>
        <w:t xml:space="preserve"> to affected workers as ethically required. [PRs </w:t>
      </w:r>
      <w:r w:rsidR="00B41F8F" w:rsidRPr="00B41F8F">
        <w:rPr>
          <w:rFonts w:cs="Arial"/>
        </w:rPr>
        <w:t>4.8.h.</w:t>
      </w:r>
      <w:r w:rsidR="00967E48" w:rsidRPr="7133D814">
        <w:rPr>
          <w:rFonts w:cs="Arial"/>
        </w:rPr>
        <w:t>-</w:t>
      </w:r>
      <w:r w:rsidR="00B41F8F" w:rsidRPr="00B41F8F">
        <w:rPr>
          <w:rFonts w:cs="Arial"/>
        </w:rPr>
        <w:t>4.</w:t>
      </w:r>
      <w:proofErr w:type="gramStart"/>
      <w:r w:rsidR="00B41F8F" w:rsidRPr="00B41F8F">
        <w:rPr>
          <w:rFonts w:cs="Arial"/>
        </w:rPr>
        <w:t>8.i.</w:t>
      </w:r>
      <w:proofErr w:type="gramEnd"/>
      <w:r w:rsidR="00967E48" w:rsidRPr="7133D814">
        <w:rPr>
          <w:rFonts w:cs="Arial"/>
        </w:rPr>
        <w:t>] (Limit response to 400 words)</w:t>
      </w:r>
    </w:p>
    <w:p w14:paraId="7EAA68C6" w14:textId="6A827567" w:rsidR="00967E48" w:rsidRDefault="00967E48" w:rsidP="00967E48">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2AF6C231" w14:textId="77777777" w:rsidTr="00967E48">
        <w:sdt>
          <w:sdtPr>
            <w:rPr>
              <w:rFonts w:cs="Arial"/>
              <w:bCs/>
            </w:rPr>
            <w:id w:val="-804078826"/>
            <w:placeholder>
              <w:docPart w:val="DE871DE1DC064D73BF78A86252B2B8EB"/>
            </w:placeholder>
            <w:showingPlcHdr/>
          </w:sdtPr>
          <w:sdtContent>
            <w:tc>
              <w:tcPr>
                <w:tcW w:w="9677" w:type="dxa"/>
              </w:tcPr>
              <w:p w14:paraId="2550E1E5"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34BA029C" w:rsidR="001E4CC7" w:rsidRPr="00F51F8E" w:rsidRDefault="001E4CC7" w:rsidP="1DA85B0F">
      <w:pPr>
        <w:widowControl w:val="0"/>
        <w:numPr>
          <w:ilvl w:val="0"/>
          <w:numId w:val="19"/>
        </w:numPr>
        <w:ind w:left="360"/>
      </w:pPr>
      <w:r>
        <w:t>Briefly describe the learning activity(</w:t>
      </w:r>
      <w:proofErr w:type="spellStart"/>
      <w:r>
        <w:t>ies</w:t>
      </w:r>
      <w:proofErr w:type="spellEnd"/>
      <w:r>
        <w:t>) through which residents demonstrate an awareness of and responsiveness to the larger context and system of health care,</w:t>
      </w:r>
      <w:r w:rsidR="002C78F8">
        <w:t xml:space="preserve"> including the social determinants of </w:t>
      </w:r>
      <w:r w:rsidR="002C78F8">
        <w:lastRenderedPageBreak/>
        <w:t>health,</w:t>
      </w:r>
      <w:r>
        <w:t xml:space="preserve"> as well as the ability to call effectively on other resources to provide optimal health </w:t>
      </w:r>
      <w:r w:rsidR="008C08D8">
        <w:t xml:space="preserve">care. [PR </w:t>
      </w:r>
      <w:r w:rsidR="006A3538" w:rsidRPr="006A3538">
        <w:t>4.9.</w:t>
      </w:r>
      <w:r>
        <w:t>]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57F27E81" w:rsidR="00C013C4" w:rsidRDefault="00C013C4" w:rsidP="7133D814">
      <w:pPr>
        <w:widowControl w:val="0"/>
        <w:numPr>
          <w:ilvl w:val="0"/>
          <w:numId w:val="19"/>
        </w:numPr>
        <w:ind w:left="360"/>
        <w:rPr>
          <w:rFonts w:cs="Arial"/>
        </w:rPr>
      </w:pPr>
      <w:r w:rsidRPr="7133D814">
        <w:rPr>
          <w:rFonts w:cs="Arial"/>
        </w:rPr>
        <w:t>Describe the learning activity(</w:t>
      </w:r>
      <w:proofErr w:type="spellStart"/>
      <w:r w:rsidRPr="7133D814">
        <w:rPr>
          <w:rFonts w:cs="Arial"/>
        </w:rPr>
        <w:t>ies</w:t>
      </w:r>
      <w:proofErr w:type="spellEnd"/>
      <w:r w:rsidRPr="7133D814">
        <w:rPr>
          <w:rFonts w:cs="Arial"/>
        </w:rPr>
        <w:t xml:space="preserve">) through which residents demonstrate competence in the elements of </w:t>
      </w:r>
      <w:proofErr w:type="gramStart"/>
      <w:r w:rsidRPr="7133D814">
        <w:rPr>
          <w:rFonts w:cs="Arial"/>
        </w:rPr>
        <w:t>systems</w:t>
      </w:r>
      <w:proofErr w:type="gramEnd"/>
      <w:r w:rsidRPr="7133D814">
        <w:rPr>
          <w:rFonts w:cs="Arial"/>
        </w:rPr>
        <w:t>-based practice. [PR</w:t>
      </w:r>
      <w:r w:rsidR="006F0BE0">
        <w:t xml:space="preserve"> 4.9.a.</w:t>
      </w:r>
      <w:r w:rsidR="00785338" w:rsidRPr="00785338">
        <w:t>4.9.e.</w:t>
      </w:r>
      <w:r w:rsidRPr="7133D814">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proofErr w:type="gramStart"/>
      <w:r>
        <w:rPr>
          <w:rFonts w:cs="Arial"/>
          <w:bCs/>
        </w:rPr>
        <w:t>Advocating for</w:t>
      </w:r>
      <w:proofErr w:type="gramEnd"/>
      <w:r>
        <w:rPr>
          <w:rFonts w:cs="Arial"/>
          <w:bCs/>
        </w:rPr>
        <w:t xml:space="preserve">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1E149E6E"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A95EDD">
        <w:rPr>
          <w:rFonts w:cs="Arial"/>
          <w:bCs/>
        </w:rPr>
        <w:t>ing</w:t>
      </w:r>
      <w:r>
        <w:rPr>
          <w:rFonts w:cs="Arial"/>
          <w:bCs/>
        </w:rPr>
        <w:t xml:space="preserve"> potential systems solutions</w:t>
      </w:r>
    </w:p>
    <w:p w14:paraId="57F4E07C" w14:textId="1785BF5C"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5A37ECCB" w:rsidR="00C013C4" w:rsidRPr="0062339C" w:rsidRDefault="007264E9" w:rsidP="00A007BF">
      <w:pPr>
        <w:pStyle w:val="ListParagraph"/>
        <w:widowControl w:val="0"/>
        <w:numPr>
          <w:ilvl w:val="0"/>
          <w:numId w:val="19"/>
        </w:numPr>
        <w:ind w:left="360"/>
        <w:rPr>
          <w:rFonts w:cs="Arial"/>
        </w:rPr>
      </w:pPr>
      <w:r w:rsidRPr="0062339C">
        <w:rPr>
          <w:rFonts w:cs="Arial"/>
        </w:rPr>
        <w:t>Briefly d</w:t>
      </w:r>
      <w:r w:rsidR="00C013C4" w:rsidRPr="0062339C">
        <w:rPr>
          <w:rFonts w:cs="Arial"/>
        </w:rPr>
        <w:t xml:space="preserve">escribe </w:t>
      </w:r>
      <w:r w:rsidRPr="0062339C">
        <w:rPr>
          <w:rFonts w:cs="Arial"/>
        </w:rPr>
        <w:t xml:space="preserve">one learning </w:t>
      </w:r>
      <w:r w:rsidR="00C013C4" w:rsidRPr="0062339C">
        <w:rPr>
          <w:rFonts w:cs="Arial"/>
        </w:rPr>
        <w:t xml:space="preserve">activity </w:t>
      </w:r>
      <w:r w:rsidRPr="0062339C">
        <w:rPr>
          <w:rFonts w:cs="Arial"/>
        </w:rPr>
        <w:t xml:space="preserve">in which residents will </w:t>
      </w:r>
      <w:r w:rsidR="00AC4FA5" w:rsidRPr="0062339C">
        <w:rPr>
          <w:rFonts w:cs="Arial"/>
        </w:rPr>
        <w:t>demonstrate</w:t>
      </w:r>
      <w:r w:rsidRPr="0062339C">
        <w:rPr>
          <w:rFonts w:cs="Arial"/>
        </w:rPr>
        <w:t xml:space="preserve"> competence in engaging with community partners to identify and solve health problems</w:t>
      </w:r>
      <w:r w:rsidR="00C013C4" w:rsidRPr="0062339C">
        <w:rPr>
          <w:rFonts w:cs="Arial"/>
        </w:rPr>
        <w:t xml:space="preserve">. [PR </w:t>
      </w:r>
      <w:r w:rsidR="00853BD9" w:rsidRPr="00853BD9">
        <w:t>4.9.</w:t>
      </w:r>
      <w:r w:rsidR="006F0BE0">
        <w:t>i</w:t>
      </w:r>
      <w:r w:rsidR="00853BD9" w:rsidRPr="00853BD9">
        <w:t>.</w:t>
      </w:r>
      <w:r w:rsidR="00C013C4" w:rsidRPr="0062339C">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2132832F"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conducting program and needs assessments, and prioritiz</w:t>
      </w:r>
      <w:r w:rsidR="007264E9" w:rsidRPr="0062339C">
        <w:rPr>
          <w:rFonts w:cs="Arial"/>
          <w:bCs/>
        </w:rPr>
        <w:t>ing</w:t>
      </w:r>
      <w:r w:rsidRPr="0062339C">
        <w:rPr>
          <w:rFonts w:cs="Arial"/>
          <w:bCs/>
        </w:rPr>
        <w:t xml:space="preserve"> activities using objective, measurable criteria, including epidemiologic impact and cost-effectiveness. [PR </w:t>
      </w:r>
      <w:r w:rsidR="005C3069" w:rsidRPr="005C3069">
        <w:t>4.9.</w:t>
      </w:r>
      <w:r w:rsidR="00127F0E">
        <w:t>j</w:t>
      </w:r>
      <w:r w:rsidR="005C3069" w:rsidRPr="005C3069">
        <w:t>.</w:t>
      </w:r>
      <w:r w:rsidRPr="0062339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49C2FF7E" w:rsidR="00AE606C" w:rsidRPr="0062339C" w:rsidRDefault="00AE606C" w:rsidP="00A007BF">
      <w:pPr>
        <w:pStyle w:val="ListParagraph"/>
        <w:widowControl w:val="0"/>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identifying and reviewing laws and regulations relevant to the</w:t>
      </w:r>
      <w:r w:rsidR="00BC0025" w:rsidRPr="0062339C">
        <w:rPr>
          <w:rFonts w:cs="Arial"/>
        </w:rPr>
        <w:t>ir</w:t>
      </w:r>
      <w:r w:rsidRPr="0062339C">
        <w:rPr>
          <w:rFonts w:cs="Arial"/>
        </w:rPr>
        <w:t xml:space="preserve"> assignments. [PR </w:t>
      </w:r>
      <w:r w:rsidR="005C3069" w:rsidRPr="005C3069">
        <w:t>4.9.</w:t>
      </w:r>
      <w:r w:rsidR="00127F0E">
        <w:t>k</w:t>
      </w:r>
      <w:r w:rsidR="005C3069" w:rsidRPr="005C3069">
        <w:t>.</w:t>
      </w:r>
      <w:r w:rsidRPr="0062339C">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74570B48"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identifying organizational decision-making structures, stakeholders, styles, and processes. [PR </w:t>
      </w:r>
      <w:r w:rsidR="005C3069" w:rsidRPr="005C3069">
        <w:t>4.9.</w:t>
      </w:r>
      <w:r w:rsidR="00127F0E">
        <w:t>l</w:t>
      </w:r>
      <w:r w:rsidR="005C3069" w:rsidRPr="005C3069">
        <w:t>.</w:t>
      </w:r>
      <w:r w:rsidRPr="0062339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03C408CA" w:rsidR="00551BE6" w:rsidRPr="0062339C" w:rsidRDefault="00551BE6" w:rsidP="00A007BF">
      <w:pPr>
        <w:pStyle w:val="ListParagraph"/>
        <w:numPr>
          <w:ilvl w:val="0"/>
          <w:numId w:val="19"/>
        </w:numPr>
        <w:tabs>
          <w:tab w:val="left" w:pos="360"/>
        </w:tabs>
        <w:ind w:left="360"/>
        <w:rPr>
          <w:rFonts w:cs="Arial"/>
        </w:rPr>
      </w:pPr>
      <w:r w:rsidRPr="0062339C">
        <w:rPr>
          <w:rFonts w:cs="Arial"/>
        </w:rPr>
        <w:t>Briefly describe the learning activity(</w:t>
      </w:r>
      <w:proofErr w:type="spellStart"/>
      <w:r w:rsidRPr="0062339C">
        <w:rPr>
          <w:rFonts w:cs="Arial"/>
        </w:rPr>
        <w:t>ies</w:t>
      </w:r>
      <w:proofErr w:type="spellEnd"/>
      <w:r w:rsidRPr="0062339C">
        <w:rPr>
          <w:rFonts w:cs="Arial"/>
        </w:rPr>
        <w:t xml:space="preserve">) in which residents will demonstrate </w:t>
      </w:r>
      <w:r w:rsidR="007264E9" w:rsidRPr="0062339C">
        <w:rPr>
          <w:rFonts w:cs="Arial"/>
        </w:rPr>
        <w:t xml:space="preserve">competence in </w:t>
      </w:r>
      <w:r w:rsidRPr="0062339C">
        <w:rPr>
          <w:rFonts w:cs="Arial"/>
        </w:rPr>
        <w:t xml:space="preserve">management and administration, including the ability to assess data and formulate policy for a given health issue; </w:t>
      </w:r>
      <w:r w:rsidR="00AC4FA5" w:rsidRPr="0062339C">
        <w:rPr>
          <w:rFonts w:cs="Arial"/>
        </w:rPr>
        <w:t xml:space="preserve">assess </w:t>
      </w:r>
      <w:r w:rsidR="00B97B85" w:rsidRPr="0062339C">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2339C">
        <w:rPr>
          <w:rFonts w:cs="Arial"/>
        </w:rPr>
        <w:t xml:space="preserve">. [PR </w:t>
      </w:r>
      <w:r w:rsidR="00BD40F6" w:rsidRPr="00BD40F6">
        <w:t>4.9.m.</w:t>
      </w:r>
      <w:r w:rsidR="00541A2F">
        <w:t>-</w:t>
      </w:r>
      <w:r w:rsidR="00BD40F6" w:rsidRPr="00BD40F6">
        <w:t>4.</w:t>
      </w:r>
      <w:proofErr w:type="gramStart"/>
      <w:r w:rsidR="00BD40F6" w:rsidRPr="00BD40F6">
        <w:t>9.m.</w:t>
      </w:r>
      <w:proofErr w:type="gramEnd"/>
      <w:r w:rsidR="00BD40F6" w:rsidRPr="00BD40F6">
        <w:t>4.</w:t>
      </w:r>
      <w:r w:rsidRPr="0062339C">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2B50A58B" w:rsidR="005B3F6D" w:rsidRPr="0062339C" w:rsidRDefault="005B3F6D" w:rsidP="00A007BF">
      <w:pPr>
        <w:pStyle w:val="ListParagraph"/>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analyzing policy options for their health impact and economic costs. [PR </w:t>
      </w:r>
      <w:r w:rsidR="00F91AE4" w:rsidRPr="00F91AE4">
        <w:t>4.9.</w:t>
      </w:r>
      <w:r w:rsidR="004063FE">
        <w:t>n</w:t>
      </w:r>
      <w:r w:rsidR="00F91AE4" w:rsidRPr="00F91AE4">
        <w:t>.</w:t>
      </w:r>
      <w:r w:rsidRPr="0062339C">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4EDCA0D5" w:rsidR="003869D9" w:rsidRPr="0062339C" w:rsidRDefault="003869D9" w:rsidP="00A007BF">
      <w:pPr>
        <w:pStyle w:val="ListParagraph"/>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w:t>
      </w:r>
      <w:r w:rsidR="00AC4FA5" w:rsidRPr="0062339C">
        <w:rPr>
          <w:rFonts w:cs="Arial"/>
        </w:rPr>
        <w:t xml:space="preserve">participating in the </w:t>
      </w:r>
      <w:r w:rsidRPr="0062339C">
        <w:rPr>
          <w:rFonts w:cs="Arial"/>
        </w:rPr>
        <w:t>evaluati</w:t>
      </w:r>
      <w:r w:rsidR="00AC4FA5" w:rsidRPr="0062339C">
        <w:rPr>
          <w:rFonts w:cs="Arial"/>
        </w:rPr>
        <w:t>on of</w:t>
      </w:r>
      <w:r w:rsidRPr="0062339C">
        <w:rPr>
          <w:rFonts w:cs="Arial"/>
        </w:rPr>
        <w:t xml:space="preserve"> applicants and the performance of staff</w:t>
      </w:r>
      <w:r w:rsidR="00BC0025" w:rsidRPr="0062339C">
        <w:rPr>
          <w:rFonts w:cs="Arial"/>
        </w:rPr>
        <w:t xml:space="preserve"> </w:t>
      </w:r>
      <w:proofErr w:type="gramStart"/>
      <w:r w:rsidR="00AC4FA5" w:rsidRPr="0062339C">
        <w:rPr>
          <w:rFonts w:cs="Arial"/>
        </w:rPr>
        <w:t>members, and</w:t>
      </w:r>
      <w:proofErr w:type="gramEnd"/>
      <w:r w:rsidRPr="0062339C">
        <w:rPr>
          <w:rFonts w:cs="Arial"/>
        </w:rPr>
        <w:t xml:space="preserve"> understanding the legal and ethical use of this information in decisions for hiring, managing, and discharging staff</w:t>
      </w:r>
      <w:r w:rsidR="00BC0025" w:rsidRPr="0062339C">
        <w:rPr>
          <w:rFonts w:cs="Arial"/>
        </w:rPr>
        <w:t xml:space="preserve"> members</w:t>
      </w:r>
      <w:r w:rsidRPr="0062339C">
        <w:rPr>
          <w:rFonts w:cs="Arial"/>
        </w:rPr>
        <w:t xml:space="preserve">. [PR </w:t>
      </w:r>
      <w:r w:rsidR="008B0BC7" w:rsidRPr="008B0BC7">
        <w:t>4.9.</w:t>
      </w:r>
      <w:r w:rsidR="003456D0">
        <w:t>o</w:t>
      </w:r>
      <w:r w:rsidR="008B0BC7" w:rsidRPr="008B0BC7">
        <w:t>.</w:t>
      </w:r>
      <w:r w:rsidR="001E4CC7" w:rsidRPr="0062339C">
        <w:rPr>
          <w:rFonts w:cs="Arial"/>
        </w:rPr>
        <w:t>] (Limit</w:t>
      </w:r>
      <w:r w:rsidRPr="0062339C">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3C9A9783" w14:textId="77777777" w:rsidR="00D277A0" w:rsidRDefault="00D277A0" w:rsidP="00B6697C">
      <w:pPr>
        <w:tabs>
          <w:tab w:val="left" w:pos="360"/>
        </w:tabs>
        <w:rPr>
          <w:rFonts w:cs="Arial"/>
          <w:b/>
          <w:bCs/>
        </w:rPr>
      </w:pPr>
    </w:p>
    <w:p w14:paraId="4010A80A" w14:textId="2A26CEAC" w:rsidR="00C71FCF" w:rsidRDefault="00C71FCF" w:rsidP="00A007BF">
      <w:pPr>
        <w:numPr>
          <w:ilvl w:val="0"/>
          <w:numId w:val="30"/>
        </w:numPr>
        <w:tabs>
          <w:tab w:val="left" w:pos="360"/>
        </w:tabs>
        <w:ind w:left="360"/>
        <w:rPr>
          <w:rFonts w:cs="Arial"/>
        </w:rPr>
      </w:pPr>
      <w:r w:rsidRPr="7133D814">
        <w:rPr>
          <w:rFonts w:cs="Arial"/>
        </w:rPr>
        <w:t xml:space="preserve">Briefly describe how the PGY-1 will provide broad education in fundamental clinical skills of medicine relevant to the practice of preventive medicine. [PR </w:t>
      </w:r>
      <w:r w:rsidR="008B0BC7" w:rsidRPr="008B0BC7">
        <w:rPr>
          <w:rFonts w:cs="Arial"/>
        </w:rPr>
        <w:t>4.11.a.</w:t>
      </w:r>
      <w:r w:rsidRPr="7133D814">
        <w:rPr>
          <w:rFonts w:cs="Arial"/>
        </w:rPr>
        <w:t>] (Limit response to 400 words)</w:t>
      </w:r>
    </w:p>
    <w:p w14:paraId="5A0B4F57" w14:textId="77777777" w:rsidR="00C71FCF" w:rsidRPr="00355735" w:rsidRDefault="00C71FCF" w:rsidP="00C71FCF">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C71FCF" w:rsidRPr="00355735" w14:paraId="47715056" w14:textId="77777777" w:rsidTr="00725C88">
        <w:sdt>
          <w:sdtPr>
            <w:rPr>
              <w:rFonts w:cs="Arial"/>
              <w:bCs/>
            </w:rPr>
            <w:id w:val="-881703759"/>
            <w:placeholder>
              <w:docPart w:val="056AB46D7BAA4299A7246CD62A552012"/>
            </w:placeholder>
            <w:showingPlcHdr/>
          </w:sdtPr>
          <w:sdtContent>
            <w:tc>
              <w:tcPr>
                <w:tcW w:w="10195" w:type="dxa"/>
              </w:tcPr>
              <w:p w14:paraId="7EEF8FEC"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6123D9F8" w14:textId="77777777" w:rsidR="00C71FCF" w:rsidRDefault="00C71FCF" w:rsidP="00C71FCF">
      <w:pPr>
        <w:tabs>
          <w:tab w:val="left" w:pos="360"/>
        </w:tabs>
        <w:ind w:left="360"/>
        <w:rPr>
          <w:rFonts w:cs="Arial"/>
          <w:bCs/>
        </w:rPr>
      </w:pPr>
    </w:p>
    <w:p w14:paraId="376DDA0F" w14:textId="000460AC" w:rsidR="00C71FCF" w:rsidRDefault="00C71FCF" w:rsidP="00C71FCF">
      <w:pPr>
        <w:numPr>
          <w:ilvl w:val="4"/>
          <w:numId w:val="7"/>
        </w:numPr>
        <w:tabs>
          <w:tab w:val="left" w:pos="360"/>
        </w:tabs>
        <w:ind w:left="720"/>
        <w:rPr>
          <w:rFonts w:cs="Arial"/>
          <w:bCs/>
        </w:rPr>
      </w:pPr>
      <w:r>
        <w:rPr>
          <w:rFonts w:cs="Arial"/>
          <w:bCs/>
        </w:rPr>
        <w:t xml:space="preserve">Briefly describe how the program director </w:t>
      </w:r>
      <w:proofErr w:type="gramStart"/>
      <w:r>
        <w:rPr>
          <w:rFonts w:cs="Arial"/>
          <w:bCs/>
        </w:rPr>
        <w:t>will oversee</w:t>
      </w:r>
      <w:proofErr w:type="gramEnd"/>
      <w:r>
        <w:rPr>
          <w:rFonts w:cs="Arial"/>
          <w:bCs/>
        </w:rPr>
        <w:t xml:space="preserve"> and </w:t>
      </w:r>
      <w:proofErr w:type="gramStart"/>
      <w:r>
        <w:rPr>
          <w:rFonts w:cs="Arial"/>
          <w:bCs/>
        </w:rPr>
        <w:t>ensure</w:t>
      </w:r>
      <w:proofErr w:type="gramEnd"/>
      <w:r>
        <w:rPr>
          <w:rFonts w:cs="Arial"/>
          <w:bCs/>
        </w:rPr>
        <w:t xml:space="preserve"> the quality of didactic and clinical education in the PGY-1. [PR </w:t>
      </w:r>
      <w:r w:rsidR="00A049AB" w:rsidRPr="00A049AB">
        <w:rPr>
          <w:rFonts w:cs="Arial"/>
          <w:bCs/>
        </w:rPr>
        <w:t>4.11.a.1.</w:t>
      </w:r>
      <w:r>
        <w:rPr>
          <w:rFonts w:cs="Arial"/>
          <w:bCs/>
        </w:rPr>
        <w:t>]</w:t>
      </w:r>
      <w:r w:rsidRPr="0052345C">
        <w:rPr>
          <w:rFonts w:cs="Arial"/>
          <w:bCs/>
        </w:rPr>
        <w:t xml:space="preserve"> </w:t>
      </w:r>
      <w:r>
        <w:rPr>
          <w:rFonts w:cs="Arial"/>
          <w:bCs/>
        </w:rPr>
        <w:t>(Limit response to 400 words)</w:t>
      </w:r>
    </w:p>
    <w:p w14:paraId="0C53388F" w14:textId="77777777" w:rsidR="00C71FCF" w:rsidRPr="00355735" w:rsidRDefault="00C71FCF" w:rsidP="00C71FCF">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C71FCF" w:rsidRPr="00355735" w14:paraId="6F42E34F" w14:textId="77777777" w:rsidTr="00725C88">
        <w:sdt>
          <w:sdtPr>
            <w:rPr>
              <w:rFonts w:cs="Arial"/>
              <w:bCs/>
            </w:rPr>
            <w:id w:val="2076469597"/>
            <w:placeholder>
              <w:docPart w:val="3D8720350D9A48A6885073D7B55EB7D9"/>
            </w:placeholder>
            <w:showingPlcHdr/>
          </w:sdtPr>
          <w:sdtContent>
            <w:tc>
              <w:tcPr>
                <w:tcW w:w="9375" w:type="dxa"/>
              </w:tcPr>
              <w:p w14:paraId="6FAD87E2"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3C495E77" w14:textId="77777777" w:rsidR="00C71FCF" w:rsidRPr="004C2CB8" w:rsidRDefault="00C71FCF" w:rsidP="00B6697C">
      <w:pPr>
        <w:tabs>
          <w:tab w:val="left" w:pos="360"/>
        </w:tabs>
        <w:rPr>
          <w:rFonts w:cs="Arial"/>
          <w:b/>
          <w:bCs/>
        </w:rPr>
      </w:pPr>
    </w:p>
    <w:p w14:paraId="1CE1A3CD" w14:textId="55E0245C" w:rsidR="00E260D0" w:rsidRPr="00355735" w:rsidRDefault="00E260D0" w:rsidP="00A007BF">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sidR="005E47B4" w:rsidRPr="005E47B4">
        <w:rPr>
          <w:rFonts w:cs="Arial"/>
          <w:bCs/>
        </w:rPr>
        <w:t>4.11.b.</w:t>
      </w:r>
      <w:r>
        <w:rPr>
          <w:rFonts w:cs="Arial"/>
          <w:bCs/>
        </w:rPr>
        <w:t>;</w:t>
      </w:r>
      <w:r w:rsidRPr="00355735">
        <w:rPr>
          <w:rFonts w:cs="Arial"/>
          <w:bCs/>
        </w:rPr>
        <w:t xml:space="preserve"> </w:t>
      </w:r>
      <w:r w:rsidR="005E47B4" w:rsidRPr="005E47B4">
        <w:rPr>
          <w:rFonts w:cs="Arial"/>
          <w:bCs/>
        </w:rPr>
        <w:t>4.11.b.1.</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4582F6D0"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005E47B4" w:rsidRPr="005E47B4">
        <w:t>4.11.b.2.</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031DCE3D"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005E47B4" w:rsidRPr="005E47B4">
        <w:t>4.11.b.2.a.</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513C48F9"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005E47B4" w:rsidRPr="005E47B4">
        <w:t>4.11.b.2.</w:t>
      </w:r>
      <w:proofErr w:type="gramStart"/>
      <w:r w:rsidR="005E47B4" w:rsidRPr="005E47B4">
        <w:t>b.</w:t>
      </w:r>
      <w:r w:rsidRPr="00355735">
        <w:rPr>
          <w:rFonts w:cs="Arial"/>
          <w:bCs/>
        </w:rPr>
        <w:t>]</w:t>
      </w:r>
      <w:proofErr w:type="gramEnd"/>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4BB10B85" w:rsidR="00E260D0" w:rsidRPr="00355735" w:rsidRDefault="00E260D0" w:rsidP="7133D814">
      <w:pPr>
        <w:numPr>
          <w:ilvl w:val="1"/>
          <w:numId w:val="9"/>
        </w:numPr>
        <w:tabs>
          <w:tab w:val="left" w:pos="720"/>
          <w:tab w:val="right" w:leader="dot" w:pos="10080"/>
        </w:tabs>
        <w:ind w:left="1080"/>
        <w:rPr>
          <w:rFonts w:cs="Arial"/>
        </w:rPr>
      </w:pPr>
      <w:r w:rsidRPr="7133D814">
        <w:rPr>
          <w:rFonts w:cs="Arial"/>
        </w:rPr>
        <w:t xml:space="preserve">Will these plans be reviewed as part of the semiannual evaluation? [PR </w:t>
      </w:r>
      <w:r w:rsidR="00AB50E4" w:rsidRPr="00AB50E4">
        <w:t>4.11.b.2.c.</w:t>
      </w:r>
      <w:r w:rsidRPr="7133D814">
        <w:rPr>
          <w:rFonts w:cs="Arial"/>
        </w:rPr>
        <w:t>]</w:t>
      </w: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7133D814">
            <w:rPr>
              <w:rFonts w:ascii="MS Gothic" w:eastAsia="MS Gothic" w:hAnsi="MS Gothic" w:cs="Arial"/>
            </w:rPr>
            <w:t>☐</w:t>
          </w:r>
        </w:sdtContent>
      </w:sdt>
      <w:r w:rsidRPr="7133D814">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7133D814">
            <w:rPr>
              <w:rFonts w:ascii="MS Gothic" w:eastAsia="MS Gothic" w:hAnsi="MS Gothic" w:cs="Arial"/>
            </w:rPr>
            <w:t>☐</w:t>
          </w:r>
        </w:sdtContent>
      </w:sdt>
      <w:r w:rsidRPr="7133D814">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24705D24" w:rsidR="00E260D0" w:rsidRPr="00355735" w:rsidRDefault="00E260D0" w:rsidP="00A007BF">
      <w:pPr>
        <w:numPr>
          <w:ilvl w:val="0"/>
          <w:numId w:val="30"/>
        </w:numPr>
        <w:tabs>
          <w:tab w:val="left" w:pos="360"/>
        </w:tabs>
        <w:ind w:left="360"/>
        <w:rPr>
          <w:rFonts w:cs="Arial"/>
        </w:rPr>
      </w:pPr>
      <w:r w:rsidRPr="7133D814">
        <w:rPr>
          <w:rFonts w:cs="Arial"/>
        </w:rPr>
        <w:t xml:space="preserve">Briefly describe residents’ educational experiences within a patient care environment that will address clinical issues relevant to </w:t>
      </w:r>
      <w:r w:rsidR="005A6A3E" w:rsidRPr="7133D814">
        <w:rPr>
          <w:rFonts w:cs="Arial"/>
        </w:rPr>
        <w:t xml:space="preserve">occupational and environmental </w:t>
      </w:r>
      <w:r w:rsidRPr="7133D814">
        <w:rPr>
          <w:rFonts w:cs="Arial"/>
        </w:rPr>
        <w:t>medicine. Include a description of residents’ progressive responsibility for direct patient care and for the management of health and provision of health care for a defined population. [PR</w:t>
      </w:r>
      <w:r w:rsidR="00AB50E4" w:rsidRPr="00AB50E4">
        <w:t xml:space="preserve"> </w:t>
      </w:r>
      <w:r w:rsidR="00AB50E4" w:rsidRPr="00AB50E4">
        <w:rPr>
          <w:rFonts w:cs="Arial"/>
        </w:rPr>
        <w:t>4.11.c.</w:t>
      </w:r>
      <w:r>
        <w:t xml:space="preserve">; </w:t>
      </w:r>
      <w:r w:rsidR="00626E55" w:rsidRPr="00626E55">
        <w:t>4.11.c.1.</w:t>
      </w:r>
      <w:r w:rsidRPr="7133D814">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0B8BD6F0" w:rsidR="00B6697C" w:rsidRPr="00CC5A5F" w:rsidRDefault="00B6697C" w:rsidP="00A007BF">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w:t>
      </w:r>
      <w:r w:rsidR="00284F2F" w:rsidRPr="00284F2F">
        <w:rPr>
          <w:rFonts w:cs="Arial"/>
          <w:bCs/>
        </w:rPr>
        <w:t>4.11.d.1.</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7133D814">
        <w:trPr>
          <w:cantSplit/>
          <w:tblHeader/>
        </w:trPr>
        <w:tc>
          <w:tcPr>
            <w:tcW w:w="1383" w:type="dxa"/>
            <w:vMerge w:val="restart"/>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vAlign w:val="bottom"/>
          </w:tcPr>
          <w:p w14:paraId="156621B7" w14:textId="3A4B2684" w:rsidR="00B6697C" w:rsidRPr="00D946F0" w:rsidRDefault="00B6697C" w:rsidP="00C75570">
            <w:pPr>
              <w:tabs>
                <w:tab w:val="left" w:pos="360"/>
              </w:tabs>
              <w:jc w:val="center"/>
              <w:rPr>
                <w:rFonts w:cs="Arial"/>
                <w:b/>
                <w:bCs/>
                <w:sz w:val="20"/>
                <w:szCs w:val="20"/>
              </w:rPr>
            </w:pPr>
            <w:r w:rsidRPr="7133D814">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7133D814">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7133D814">
        <w:trPr>
          <w:cantSplit/>
        </w:trPr>
        <w:tc>
          <w:tcPr>
            <w:tcW w:w="1383" w:type="dxa"/>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7133D814">
        <w:trPr>
          <w:cantSplit/>
        </w:trPr>
        <w:tc>
          <w:tcPr>
            <w:tcW w:w="1383" w:type="dxa"/>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7133D814">
        <w:trPr>
          <w:cantSplit/>
        </w:trPr>
        <w:tc>
          <w:tcPr>
            <w:tcW w:w="1383" w:type="dxa"/>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7133D814">
        <w:trPr>
          <w:cantSplit/>
        </w:trPr>
        <w:tc>
          <w:tcPr>
            <w:tcW w:w="1383" w:type="dxa"/>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7133D814">
        <w:trPr>
          <w:cantSplit/>
        </w:trPr>
        <w:tc>
          <w:tcPr>
            <w:tcW w:w="1383" w:type="dxa"/>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5058A8BD" w:rsidR="00B6697C" w:rsidRPr="00355735" w:rsidRDefault="00B6697C" w:rsidP="00A007BF">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 xml:space="preserve">PR </w:t>
      </w:r>
      <w:r w:rsidR="004C5EBB" w:rsidRPr="004C5EBB">
        <w:rPr>
          <w:rFonts w:cs="Arial"/>
          <w:bCs/>
        </w:rPr>
        <w:t>4.11.e.</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B2357BF" w14:textId="77777777" w:rsidR="00B6697C" w:rsidRPr="00355735" w:rsidRDefault="00B6697C" w:rsidP="00B6697C">
      <w:pPr>
        <w:tabs>
          <w:tab w:val="left" w:pos="360"/>
        </w:tabs>
        <w:rPr>
          <w:rFonts w:cs="Arial"/>
          <w:bCs/>
        </w:rPr>
      </w:pPr>
    </w:p>
    <w:p w14:paraId="25EA0F0F" w14:textId="0B052405" w:rsidR="00B6697C" w:rsidRPr="00355735" w:rsidRDefault="00B6697C" w:rsidP="00A007BF">
      <w:pPr>
        <w:numPr>
          <w:ilvl w:val="0"/>
          <w:numId w:val="30"/>
        </w:numPr>
        <w:tabs>
          <w:tab w:val="left" w:pos="360"/>
        </w:tabs>
        <w:ind w:left="360"/>
        <w:rPr>
          <w:rFonts w:cs="Arial"/>
        </w:rPr>
      </w:pPr>
      <w:r w:rsidRPr="15801596">
        <w:rPr>
          <w:rFonts w:cs="Arial"/>
        </w:rPr>
        <w:t>Briefly describe the settings</w:t>
      </w:r>
      <w:r w:rsidR="00BB65F0" w:rsidRPr="15801596">
        <w:rPr>
          <w:rFonts w:cs="Arial"/>
        </w:rPr>
        <w:t xml:space="preserve"> for resident education</w:t>
      </w:r>
      <w:r w:rsidRPr="15801596">
        <w:rPr>
          <w:rFonts w:cs="Arial"/>
        </w:rPr>
        <w:t xml:space="preserve"> that will provide opportunities for residents to manage the clinical, scientific, social, legal, and administrative issues from the perspectives of workers, employers, and regulatory or legal authorities. [PR </w:t>
      </w:r>
      <w:r w:rsidR="004C5EBB" w:rsidRPr="004C5EBB">
        <w:rPr>
          <w:rFonts w:cs="Arial"/>
        </w:rPr>
        <w:t>4.11.f.</w:t>
      </w:r>
      <w:r w:rsidRPr="15801596">
        <w:rPr>
          <w:rFonts w:cs="Arial"/>
        </w:rPr>
        <w:t>] (Limit response to 400 words)</w:t>
      </w:r>
    </w:p>
    <w:p w14:paraId="1F506FAB"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3C952BD" w14:textId="77777777" w:rsidTr="00C75570">
        <w:sdt>
          <w:sdtPr>
            <w:rPr>
              <w:rFonts w:cs="Arial"/>
              <w:bCs/>
            </w:rPr>
            <w:id w:val="-2098087289"/>
            <w:placeholder>
              <w:docPart w:val="7C1EB82368734E01B15BBB66F79D25AF"/>
            </w:placeholder>
            <w:showingPlcHdr/>
          </w:sdtPr>
          <w:sdtContent>
            <w:tc>
              <w:tcPr>
                <w:tcW w:w="10195" w:type="dxa"/>
              </w:tcPr>
              <w:p w14:paraId="6BD8B5F4" w14:textId="0A4BA5A3"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0D781BAB" w14:textId="77777777" w:rsidR="00B6697C" w:rsidRPr="00355735" w:rsidRDefault="00B6697C" w:rsidP="00B6697C">
      <w:pPr>
        <w:tabs>
          <w:tab w:val="left" w:pos="90"/>
        </w:tabs>
        <w:ind w:left="360" w:hanging="360"/>
        <w:rPr>
          <w:rFonts w:cs="Arial"/>
          <w:bCs/>
        </w:rPr>
      </w:pPr>
    </w:p>
    <w:p w14:paraId="53CA1E1A" w14:textId="69AF8039" w:rsidR="00B6697C" w:rsidRPr="00355735" w:rsidRDefault="00B6697C" w:rsidP="00A007BF">
      <w:pPr>
        <w:numPr>
          <w:ilvl w:val="0"/>
          <w:numId w:val="30"/>
        </w:numPr>
        <w:ind w:left="360"/>
        <w:rPr>
          <w:rFonts w:cs="Arial"/>
        </w:rPr>
      </w:pPr>
      <w:r w:rsidRPr="7133D814">
        <w:rPr>
          <w:rFonts w:cs="Arial"/>
        </w:rPr>
        <w:t>Indicate the minimum number of months of direct patient care experience in an occupational setting residents will have in each year of the program</w:t>
      </w:r>
      <w:r w:rsidR="00BC0025" w:rsidRPr="7133D814">
        <w:rPr>
          <w:rFonts w:cs="Arial"/>
        </w:rPr>
        <w:t xml:space="preserve">. </w:t>
      </w:r>
      <w:r w:rsidRPr="7133D814">
        <w:rPr>
          <w:rFonts w:cs="Arial"/>
        </w:rPr>
        <w:t xml:space="preserve">[PR </w:t>
      </w:r>
      <w:r w:rsidR="004C5EBB" w:rsidRPr="004C5EBB">
        <w:rPr>
          <w:rFonts w:cs="Arial"/>
        </w:rPr>
        <w:t>4.11.f.1.</w:t>
      </w:r>
      <w:r w:rsidRPr="7133D814">
        <w:rPr>
          <w:rFonts w:cs="Arial"/>
        </w:rPr>
        <w:t>]</w:t>
      </w:r>
    </w:p>
    <w:p w14:paraId="0BF1A104"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633A278" w14:textId="77777777" w:rsidTr="00C75570">
        <w:trPr>
          <w:cantSplit/>
          <w:trHeight w:val="288"/>
        </w:trPr>
        <w:tc>
          <w:tcPr>
            <w:tcW w:w="1818" w:type="pct"/>
            <w:vAlign w:val="center"/>
          </w:tcPr>
          <w:p w14:paraId="4FBADA90"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830874782"/>
            <w:placeholder>
              <w:docPart w:val="6F88DDE5DC094EF48429AFACE01376A8"/>
            </w:placeholder>
            <w:showingPlcHdr/>
          </w:sdtPr>
          <w:sdtContent>
            <w:tc>
              <w:tcPr>
                <w:tcW w:w="3182" w:type="pct"/>
              </w:tcPr>
              <w:p w14:paraId="4E5FA46C" w14:textId="45408954" w:rsidR="00B6697C" w:rsidRDefault="00B6697C" w:rsidP="00C75570">
                <w:pPr>
                  <w:jc w:val="center"/>
                </w:pPr>
                <w:r w:rsidRPr="00012E99">
                  <w:rPr>
                    <w:rStyle w:val="PlaceholderText"/>
                  </w:rPr>
                  <w:t>#</w:t>
                </w:r>
              </w:p>
            </w:tc>
          </w:sdtContent>
        </w:sdt>
      </w:tr>
      <w:tr w:rsidR="00B6697C" w:rsidRPr="00355735" w14:paraId="5005B392" w14:textId="77777777" w:rsidTr="00C75570">
        <w:trPr>
          <w:cantSplit/>
          <w:trHeight w:val="288"/>
        </w:trPr>
        <w:tc>
          <w:tcPr>
            <w:tcW w:w="1818" w:type="pct"/>
            <w:vAlign w:val="center"/>
          </w:tcPr>
          <w:p w14:paraId="45ECAA43" w14:textId="77777777" w:rsidR="00B6697C" w:rsidRPr="00355735" w:rsidRDefault="00B6697C" w:rsidP="00C75570">
            <w:pPr>
              <w:pStyle w:val="Header"/>
              <w:tabs>
                <w:tab w:val="clear" w:pos="4320"/>
                <w:tab w:val="clear" w:pos="8640"/>
              </w:tabs>
              <w:rPr>
                <w:rFonts w:cs="Arial"/>
              </w:rPr>
            </w:pPr>
            <w:r w:rsidRPr="00355735">
              <w:rPr>
                <w:rFonts w:cs="Arial"/>
              </w:rPr>
              <w:lastRenderedPageBreak/>
              <w:t>Year 2</w:t>
            </w:r>
          </w:p>
        </w:tc>
        <w:sdt>
          <w:sdtPr>
            <w:rPr>
              <w:rFonts w:cs="Arial"/>
            </w:rPr>
            <w:id w:val="279463241"/>
            <w:placeholder>
              <w:docPart w:val="AB5D63D7A95B4E91A56E6759255D421A"/>
            </w:placeholder>
            <w:showingPlcHdr/>
          </w:sdtPr>
          <w:sdtContent>
            <w:tc>
              <w:tcPr>
                <w:tcW w:w="3182" w:type="pct"/>
              </w:tcPr>
              <w:p w14:paraId="234CAFEC" w14:textId="078AAD45" w:rsidR="00B6697C" w:rsidRDefault="00B6697C" w:rsidP="00C75570">
                <w:pPr>
                  <w:jc w:val="center"/>
                </w:pPr>
                <w:r w:rsidRPr="00012E99">
                  <w:rPr>
                    <w:rStyle w:val="PlaceholderText"/>
                  </w:rPr>
                  <w:t>#</w:t>
                </w:r>
              </w:p>
            </w:tc>
          </w:sdtContent>
        </w:sdt>
      </w:tr>
    </w:tbl>
    <w:p w14:paraId="76479722" w14:textId="76D8D085" w:rsidR="00B6697C" w:rsidRPr="00397AA2" w:rsidDel="000C30AD" w:rsidRDefault="00B6697C" w:rsidP="00397AA2">
      <w:pPr>
        <w:tabs>
          <w:tab w:val="left" w:pos="360"/>
        </w:tabs>
        <w:rPr>
          <w:rFonts w:cs="Arial"/>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780BD6D8"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 xml:space="preserve">Does the Sponsoring Institution provide funds for each resident to attend at least one national professional meeting with the opportunity to present original scholarship? [PR </w:t>
      </w:r>
      <w:r w:rsidR="007900EB" w:rsidRPr="007900EB">
        <w:rPr>
          <w:rFonts w:cs="Arial"/>
          <w:bCs/>
        </w:rPr>
        <w:t>4.13.a.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E6C0E" w14:textId="77777777" w:rsidR="00274E8B" w:rsidRDefault="00274E8B">
      <w:r>
        <w:separator/>
      </w:r>
    </w:p>
  </w:endnote>
  <w:endnote w:type="continuationSeparator" w:id="0">
    <w:p w14:paraId="0F91C031" w14:textId="77777777" w:rsidR="00274E8B" w:rsidRDefault="00274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62F24" w14:textId="2056025A" w:rsidR="00523D34" w:rsidRPr="00B66B69" w:rsidRDefault="000C30AD" w:rsidP="00B66B69">
    <w:pPr>
      <w:pStyle w:val="Footer"/>
      <w:tabs>
        <w:tab w:val="clear" w:pos="4320"/>
        <w:tab w:val="clear" w:pos="8640"/>
        <w:tab w:val="right" w:pos="10080"/>
      </w:tabs>
      <w:rPr>
        <w:rFonts w:eastAsia="Times New Roman"/>
        <w:sz w:val="18"/>
        <w:szCs w:val="18"/>
      </w:rPr>
    </w:pPr>
    <w:r>
      <w:rPr>
        <w:sz w:val="18"/>
        <w:szCs w:val="18"/>
      </w:rPr>
      <w:t xml:space="preserve">Occupational and Environmental </w:t>
    </w:r>
    <w:r w:rsidR="00523D34" w:rsidRPr="00B66B69">
      <w:rPr>
        <w:sz w:val="18"/>
        <w:szCs w:val="18"/>
      </w:rPr>
      <w:t>Medicine</w:t>
    </w:r>
    <w:r w:rsidR="00523D34">
      <w:rPr>
        <w:sz w:val="18"/>
        <w:szCs w:val="18"/>
      </w:rPr>
      <w:t xml:space="preserve"> </w:t>
    </w:r>
    <w:r w:rsidR="00523D34">
      <w:rPr>
        <w:sz w:val="18"/>
        <w:szCs w:val="18"/>
      </w:rPr>
      <w:tab/>
      <w:t>Updated 0</w:t>
    </w:r>
    <w:r w:rsidR="006B141B">
      <w:rPr>
        <w:sz w:val="18"/>
        <w:szCs w:val="18"/>
      </w:rPr>
      <w:t>9</w:t>
    </w:r>
    <w:r w:rsidR="00523D34">
      <w:rPr>
        <w:sz w:val="18"/>
        <w:szCs w:val="18"/>
      </w:rPr>
      <w:t>/202</w:t>
    </w:r>
    <w:r w:rsidR="00655576">
      <w:rPr>
        <w:sz w:val="18"/>
        <w:szCs w:val="18"/>
      </w:rPr>
      <w:t>5</w:t>
    </w:r>
  </w:p>
  <w:p w14:paraId="2B0847EC" w14:textId="762DCD81"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655576">
      <w:rPr>
        <w:sz w:val="18"/>
        <w:szCs w:val="18"/>
      </w:rPr>
      <w:t>5</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2CB31" w14:textId="77777777" w:rsidR="00274E8B" w:rsidRDefault="00274E8B">
      <w:r>
        <w:separator/>
      </w:r>
    </w:p>
  </w:footnote>
  <w:footnote w:type="continuationSeparator" w:id="0">
    <w:p w14:paraId="4348C3FA" w14:textId="77777777" w:rsidR="00274E8B" w:rsidRDefault="00274E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3FB688B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407B9"/>
    <w:multiLevelType w:val="hybridMultilevel"/>
    <w:tmpl w:val="368CE6A6"/>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D778E"/>
    <w:multiLevelType w:val="hybridMultilevel"/>
    <w:tmpl w:val="0D5826E0"/>
    <w:lvl w:ilvl="0" w:tplc="FFFFFFFF">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2927695">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879540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375038819">
    <w:abstractNumId w:val="0"/>
    <w:lvlOverride w:ilvl="0">
      <w:startOverride w:val="1"/>
      <w:lvl w:ilvl="0">
        <w:start w:val="1"/>
        <w:numFmt w:val="decimal"/>
        <w:pStyle w:val="QuickI"/>
        <w:lvlText w:val="%1."/>
        <w:lvlJc w:val="left"/>
      </w:lvl>
    </w:lvlOverride>
  </w:num>
  <w:num w:numId="4" w16cid:durableId="1622034791">
    <w:abstractNumId w:val="18"/>
  </w:num>
  <w:num w:numId="5" w16cid:durableId="1020622990">
    <w:abstractNumId w:val="9"/>
  </w:num>
  <w:num w:numId="6" w16cid:durableId="44375541">
    <w:abstractNumId w:val="4"/>
  </w:num>
  <w:num w:numId="7" w16cid:durableId="676079239">
    <w:abstractNumId w:val="19"/>
  </w:num>
  <w:num w:numId="8" w16cid:durableId="314916826">
    <w:abstractNumId w:val="24"/>
  </w:num>
  <w:num w:numId="9" w16cid:durableId="479732001">
    <w:abstractNumId w:val="26"/>
  </w:num>
  <w:num w:numId="10" w16cid:durableId="100952199">
    <w:abstractNumId w:val="22"/>
  </w:num>
  <w:num w:numId="11" w16cid:durableId="67969129">
    <w:abstractNumId w:val="16"/>
  </w:num>
  <w:num w:numId="12" w16cid:durableId="2078160485">
    <w:abstractNumId w:val="10"/>
  </w:num>
  <w:num w:numId="13" w16cid:durableId="1420448592">
    <w:abstractNumId w:val="8"/>
  </w:num>
  <w:num w:numId="14" w16cid:durableId="1945575597">
    <w:abstractNumId w:val="17"/>
  </w:num>
  <w:num w:numId="15" w16cid:durableId="1157650732">
    <w:abstractNumId w:val="6"/>
  </w:num>
  <w:num w:numId="16" w16cid:durableId="634674734">
    <w:abstractNumId w:val="21"/>
  </w:num>
  <w:num w:numId="17" w16cid:durableId="286934880">
    <w:abstractNumId w:val="13"/>
  </w:num>
  <w:num w:numId="18" w16cid:durableId="537395694">
    <w:abstractNumId w:val="28"/>
  </w:num>
  <w:num w:numId="19" w16cid:durableId="1729692467">
    <w:abstractNumId w:val="20"/>
  </w:num>
  <w:num w:numId="20" w16cid:durableId="553276593">
    <w:abstractNumId w:val="27"/>
  </w:num>
  <w:num w:numId="21" w16cid:durableId="863442529">
    <w:abstractNumId w:val="3"/>
  </w:num>
  <w:num w:numId="22" w16cid:durableId="1667857635">
    <w:abstractNumId w:val="7"/>
  </w:num>
  <w:num w:numId="23" w16cid:durableId="1922911829">
    <w:abstractNumId w:val="11"/>
  </w:num>
  <w:num w:numId="24" w16cid:durableId="1901864428">
    <w:abstractNumId w:val="15"/>
  </w:num>
  <w:num w:numId="25" w16cid:durableId="288898851">
    <w:abstractNumId w:val="12"/>
  </w:num>
  <w:num w:numId="26" w16cid:durableId="1218708534">
    <w:abstractNumId w:val="25"/>
  </w:num>
  <w:num w:numId="27" w16cid:durableId="645664265">
    <w:abstractNumId w:val="29"/>
  </w:num>
  <w:num w:numId="28" w16cid:durableId="1428498377">
    <w:abstractNumId w:val="5"/>
  </w:num>
  <w:num w:numId="29" w16cid:durableId="576481073">
    <w:abstractNumId w:val="23"/>
  </w:num>
  <w:num w:numId="30" w16cid:durableId="2101678107">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activeWritingStyle w:appName="MSWord" w:lang="es-MX"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YwS3LDpXP9O62qsA19FTp1aMj8GagUZk+lrDyCT/8RxbaUgft4F9wmKi/JWApu3buhMFRE3rFKuiNfCCPav7Bg==" w:salt="8Yp6nvLouKp/Edxb18DGDg=="/>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E1E"/>
    <w:rsid w:val="000047D2"/>
    <w:rsid w:val="00006A56"/>
    <w:rsid w:val="00011006"/>
    <w:rsid w:val="00011C83"/>
    <w:rsid w:val="0001342B"/>
    <w:rsid w:val="00014524"/>
    <w:rsid w:val="0001584B"/>
    <w:rsid w:val="000167A2"/>
    <w:rsid w:val="00021318"/>
    <w:rsid w:val="00022549"/>
    <w:rsid w:val="000265D6"/>
    <w:rsid w:val="000313D7"/>
    <w:rsid w:val="00031578"/>
    <w:rsid w:val="0003222A"/>
    <w:rsid w:val="00042453"/>
    <w:rsid w:val="00042535"/>
    <w:rsid w:val="00043DF2"/>
    <w:rsid w:val="000443A1"/>
    <w:rsid w:val="00056105"/>
    <w:rsid w:val="00056C28"/>
    <w:rsid w:val="00056DA9"/>
    <w:rsid w:val="00056DAB"/>
    <w:rsid w:val="00056EE9"/>
    <w:rsid w:val="000642BC"/>
    <w:rsid w:val="0006501B"/>
    <w:rsid w:val="00066194"/>
    <w:rsid w:val="00072DA1"/>
    <w:rsid w:val="0007449B"/>
    <w:rsid w:val="00075BAC"/>
    <w:rsid w:val="00083E62"/>
    <w:rsid w:val="00084DC3"/>
    <w:rsid w:val="00087886"/>
    <w:rsid w:val="00091572"/>
    <w:rsid w:val="00094D94"/>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0AD"/>
    <w:rsid w:val="000C39F2"/>
    <w:rsid w:val="000C5876"/>
    <w:rsid w:val="000C652E"/>
    <w:rsid w:val="000C6CED"/>
    <w:rsid w:val="000D1B37"/>
    <w:rsid w:val="000D3359"/>
    <w:rsid w:val="000D49C6"/>
    <w:rsid w:val="000D5121"/>
    <w:rsid w:val="000E07B1"/>
    <w:rsid w:val="000E248F"/>
    <w:rsid w:val="000E24BE"/>
    <w:rsid w:val="000E3DFB"/>
    <w:rsid w:val="000E5620"/>
    <w:rsid w:val="000E6717"/>
    <w:rsid w:val="000F1541"/>
    <w:rsid w:val="000F2E3D"/>
    <w:rsid w:val="000F5F14"/>
    <w:rsid w:val="000F63B6"/>
    <w:rsid w:val="000F6879"/>
    <w:rsid w:val="0010424E"/>
    <w:rsid w:val="001102BF"/>
    <w:rsid w:val="001103B9"/>
    <w:rsid w:val="00112497"/>
    <w:rsid w:val="001129BE"/>
    <w:rsid w:val="001131F2"/>
    <w:rsid w:val="0011366D"/>
    <w:rsid w:val="00116B4B"/>
    <w:rsid w:val="00116C98"/>
    <w:rsid w:val="001220DF"/>
    <w:rsid w:val="001231DD"/>
    <w:rsid w:val="00124063"/>
    <w:rsid w:val="00124798"/>
    <w:rsid w:val="0012639B"/>
    <w:rsid w:val="00126835"/>
    <w:rsid w:val="00127F0E"/>
    <w:rsid w:val="00131280"/>
    <w:rsid w:val="00131C2E"/>
    <w:rsid w:val="00134DBF"/>
    <w:rsid w:val="001351DE"/>
    <w:rsid w:val="00135C26"/>
    <w:rsid w:val="001415A2"/>
    <w:rsid w:val="001418A9"/>
    <w:rsid w:val="00143257"/>
    <w:rsid w:val="001451DA"/>
    <w:rsid w:val="00145DF5"/>
    <w:rsid w:val="001513F3"/>
    <w:rsid w:val="001518D5"/>
    <w:rsid w:val="00152B15"/>
    <w:rsid w:val="00153E0C"/>
    <w:rsid w:val="0015744A"/>
    <w:rsid w:val="00157A5D"/>
    <w:rsid w:val="001615FA"/>
    <w:rsid w:val="001628D1"/>
    <w:rsid w:val="00164C32"/>
    <w:rsid w:val="00166BBC"/>
    <w:rsid w:val="00170D83"/>
    <w:rsid w:val="0017648C"/>
    <w:rsid w:val="00180203"/>
    <w:rsid w:val="0018089C"/>
    <w:rsid w:val="001856CD"/>
    <w:rsid w:val="0018772E"/>
    <w:rsid w:val="00192E2B"/>
    <w:rsid w:val="00193FD8"/>
    <w:rsid w:val="00197F52"/>
    <w:rsid w:val="001A07B4"/>
    <w:rsid w:val="001A09B8"/>
    <w:rsid w:val="001A2B26"/>
    <w:rsid w:val="001A354F"/>
    <w:rsid w:val="001A4035"/>
    <w:rsid w:val="001A45FF"/>
    <w:rsid w:val="001A56A4"/>
    <w:rsid w:val="001A62A5"/>
    <w:rsid w:val="001B18DA"/>
    <w:rsid w:val="001B1C6A"/>
    <w:rsid w:val="001B31ED"/>
    <w:rsid w:val="001B3E7A"/>
    <w:rsid w:val="001B6B5F"/>
    <w:rsid w:val="001B77C1"/>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D7652"/>
    <w:rsid w:val="001E0FEC"/>
    <w:rsid w:val="001E3977"/>
    <w:rsid w:val="001E4CC7"/>
    <w:rsid w:val="001E728C"/>
    <w:rsid w:val="001F05F5"/>
    <w:rsid w:val="001F0986"/>
    <w:rsid w:val="001F1470"/>
    <w:rsid w:val="001F22C3"/>
    <w:rsid w:val="001F25DA"/>
    <w:rsid w:val="001F34D0"/>
    <w:rsid w:val="001F3D90"/>
    <w:rsid w:val="001F4E1C"/>
    <w:rsid w:val="0020014E"/>
    <w:rsid w:val="00204D16"/>
    <w:rsid w:val="002050B0"/>
    <w:rsid w:val="00206FC1"/>
    <w:rsid w:val="0020781F"/>
    <w:rsid w:val="00207B7C"/>
    <w:rsid w:val="00216D38"/>
    <w:rsid w:val="0022120A"/>
    <w:rsid w:val="002220CD"/>
    <w:rsid w:val="00222D4C"/>
    <w:rsid w:val="00222E91"/>
    <w:rsid w:val="00224F99"/>
    <w:rsid w:val="002319F4"/>
    <w:rsid w:val="00231BBE"/>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769"/>
    <w:rsid w:val="00255979"/>
    <w:rsid w:val="00256131"/>
    <w:rsid w:val="002575B2"/>
    <w:rsid w:val="00260A15"/>
    <w:rsid w:val="00260F50"/>
    <w:rsid w:val="00261157"/>
    <w:rsid w:val="002615AE"/>
    <w:rsid w:val="00262002"/>
    <w:rsid w:val="00265607"/>
    <w:rsid w:val="00267EC1"/>
    <w:rsid w:val="00270185"/>
    <w:rsid w:val="00274E8B"/>
    <w:rsid w:val="0027611C"/>
    <w:rsid w:val="002800D5"/>
    <w:rsid w:val="00280AD0"/>
    <w:rsid w:val="00284F2F"/>
    <w:rsid w:val="00287BAE"/>
    <w:rsid w:val="00292CF2"/>
    <w:rsid w:val="00292DF4"/>
    <w:rsid w:val="00293551"/>
    <w:rsid w:val="00296CAF"/>
    <w:rsid w:val="0029748D"/>
    <w:rsid w:val="002A0782"/>
    <w:rsid w:val="002A1E01"/>
    <w:rsid w:val="002A22B8"/>
    <w:rsid w:val="002A30E0"/>
    <w:rsid w:val="002A3582"/>
    <w:rsid w:val="002B283E"/>
    <w:rsid w:val="002C0853"/>
    <w:rsid w:val="002C0E16"/>
    <w:rsid w:val="002C0F21"/>
    <w:rsid w:val="002C15DA"/>
    <w:rsid w:val="002C2060"/>
    <w:rsid w:val="002C3C43"/>
    <w:rsid w:val="002C4E48"/>
    <w:rsid w:val="002C509E"/>
    <w:rsid w:val="002C712D"/>
    <w:rsid w:val="002C78F8"/>
    <w:rsid w:val="002D0319"/>
    <w:rsid w:val="002D1F37"/>
    <w:rsid w:val="002D2141"/>
    <w:rsid w:val="002D6A22"/>
    <w:rsid w:val="002D6F93"/>
    <w:rsid w:val="002E30EF"/>
    <w:rsid w:val="002E7DEA"/>
    <w:rsid w:val="002F1205"/>
    <w:rsid w:val="002F133F"/>
    <w:rsid w:val="002F3A56"/>
    <w:rsid w:val="002F64C2"/>
    <w:rsid w:val="002F66DA"/>
    <w:rsid w:val="00302188"/>
    <w:rsid w:val="003056AC"/>
    <w:rsid w:val="00305BC6"/>
    <w:rsid w:val="00306F59"/>
    <w:rsid w:val="00310CB7"/>
    <w:rsid w:val="0031192B"/>
    <w:rsid w:val="00312A2D"/>
    <w:rsid w:val="00314373"/>
    <w:rsid w:val="003158CE"/>
    <w:rsid w:val="00320D4E"/>
    <w:rsid w:val="003226F2"/>
    <w:rsid w:val="00322C27"/>
    <w:rsid w:val="0032408A"/>
    <w:rsid w:val="003247B2"/>
    <w:rsid w:val="00324809"/>
    <w:rsid w:val="003276CB"/>
    <w:rsid w:val="00330A80"/>
    <w:rsid w:val="00337901"/>
    <w:rsid w:val="00342359"/>
    <w:rsid w:val="003425E0"/>
    <w:rsid w:val="00344605"/>
    <w:rsid w:val="003456D0"/>
    <w:rsid w:val="00345ACD"/>
    <w:rsid w:val="003464DC"/>
    <w:rsid w:val="00350F2A"/>
    <w:rsid w:val="0035113D"/>
    <w:rsid w:val="003527F2"/>
    <w:rsid w:val="00355735"/>
    <w:rsid w:val="003558E7"/>
    <w:rsid w:val="00361C47"/>
    <w:rsid w:val="00362EB5"/>
    <w:rsid w:val="00365FE2"/>
    <w:rsid w:val="00367106"/>
    <w:rsid w:val="00371955"/>
    <w:rsid w:val="00371A27"/>
    <w:rsid w:val="00372D37"/>
    <w:rsid w:val="0037446A"/>
    <w:rsid w:val="00374DEB"/>
    <w:rsid w:val="00374ED4"/>
    <w:rsid w:val="00383A13"/>
    <w:rsid w:val="00384AE2"/>
    <w:rsid w:val="003850B2"/>
    <w:rsid w:val="003866F4"/>
    <w:rsid w:val="003869D9"/>
    <w:rsid w:val="00386E4A"/>
    <w:rsid w:val="00387F15"/>
    <w:rsid w:val="003902F2"/>
    <w:rsid w:val="00390425"/>
    <w:rsid w:val="00391B89"/>
    <w:rsid w:val="0039778D"/>
    <w:rsid w:val="00397AA2"/>
    <w:rsid w:val="003A0A9D"/>
    <w:rsid w:val="003A7387"/>
    <w:rsid w:val="003B04DA"/>
    <w:rsid w:val="003B0D53"/>
    <w:rsid w:val="003B0EB8"/>
    <w:rsid w:val="003B300F"/>
    <w:rsid w:val="003B4937"/>
    <w:rsid w:val="003B60CE"/>
    <w:rsid w:val="003C2D34"/>
    <w:rsid w:val="003C3678"/>
    <w:rsid w:val="003C43FB"/>
    <w:rsid w:val="003C73D2"/>
    <w:rsid w:val="003D041C"/>
    <w:rsid w:val="003D217E"/>
    <w:rsid w:val="003E0E68"/>
    <w:rsid w:val="003E1258"/>
    <w:rsid w:val="003E2B9F"/>
    <w:rsid w:val="003E2EA5"/>
    <w:rsid w:val="003E5139"/>
    <w:rsid w:val="003F1A70"/>
    <w:rsid w:val="003F430C"/>
    <w:rsid w:val="003F50A4"/>
    <w:rsid w:val="003F5DD8"/>
    <w:rsid w:val="003F6E14"/>
    <w:rsid w:val="003F7BD3"/>
    <w:rsid w:val="00400E78"/>
    <w:rsid w:val="00402411"/>
    <w:rsid w:val="004063FE"/>
    <w:rsid w:val="004068F7"/>
    <w:rsid w:val="004113F8"/>
    <w:rsid w:val="00412044"/>
    <w:rsid w:val="00412213"/>
    <w:rsid w:val="00412320"/>
    <w:rsid w:val="0041398D"/>
    <w:rsid w:val="00414651"/>
    <w:rsid w:val="0042176A"/>
    <w:rsid w:val="00423B62"/>
    <w:rsid w:val="004251FB"/>
    <w:rsid w:val="00426A50"/>
    <w:rsid w:val="0042764A"/>
    <w:rsid w:val="00431ECA"/>
    <w:rsid w:val="004335CB"/>
    <w:rsid w:val="00433C4E"/>
    <w:rsid w:val="00433F53"/>
    <w:rsid w:val="00434987"/>
    <w:rsid w:val="00434DB0"/>
    <w:rsid w:val="00437710"/>
    <w:rsid w:val="00437E0C"/>
    <w:rsid w:val="004412DC"/>
    <w:rsid w:val="00442FDF"/>
    <w:rsid w:val="00444841"/>
    <w:rsid w:val="00445ED3"/>
    <w:rsid w:val="004469E0"/>
    <w:rsid w:val="00446A11"/>
    <w:rsid w:val="00447487"/>
    <w:rsid w:val="00450B10"/>
    <w:rsid w:val="0045163B"/>
    <w:rsid w:val="004516A0"/>
    <w:rsid w:val="00452693"/>
    <w:rsid w:val="00454538"/>
    <w:rsid w:val="00455367"/>
    <w:rsid w:val="00455943"/>
    <w:rsid w:val="0045672E"/>
    <w:rsid w:val="00456A5F"/>
    <w:rsid w:val="004570CD"/>
    <w:rsid w:val="004624D9"/>
    <w:rsid w:val="00463D19"/>
    <w:rsid w:val="00471A25"/>
    <w:rsid w:val="00477D0F"/>
    <w:rsid w:val="004807E4"/>
    <w:rsid w:val="004814D7"/>
    <w:rsid w:val="00482D3F"/>
    <w:rsid w:val="00482F78"/>
    <w:rsid w:val="00484421"/>
    <w:rsid w:val="0048506D"/>
    <w:rsid w:val="00485C14"/>
    <w:rsid w:val="00486CA3"/>
    <w:rsid w:val="0048703E"/>
    <w:rsid w:val="00493151"/>
    <w:rsid w:val="00493DA5"/>
    <w:rsid w:val="00495512"/>
    <w:rsid w:val="004A1E1C"/>
    <w:rsid w:val="004A2676"/>
    <w:rsid w:val="004A67E5"/>
    <w:rsid w:val="004A694C"/>
    <w:rsid w:val="004A73D7"/>
    <w:rsid w:val="004A7857"/>
    <w:rsid w:val="004A78A0"/>
    <w:rsid w:val="004A7ADC"/>
    <w:rsid w:val="004B0BF2"/>
    <w:rsid w:val="004B1440"/>
    <w:rsid w:val="004B2DFF"/>
    <w:rsid w:val="004B5803"/>
    <w:rsid w:val="004B61AB"/>
    <w:rsid w:val="004B6E9E"/>
    <w:rsid w:val="004B75CA"/>
    <w:rsid w:val="004B7FC3"/>
    <w:rsid w:val="004C2CB8"/>
    <w:rsid w:val="004C30CC"/>
    <w:rsid w:val="004C3539"/>
    <w:rsid w:val="004C5EBB"/>
    <w:rsid w:val="004D0467"/>
    <w:rsid w:val="004D0768"/>
    <w:rsid w:val="004D1A7C"/>
    <w:rsid w:val="004D2416"/>
    <w:rsid w:val="004D37F2"/>
    <w:rsid w:val="004D6CC8"/>
    <w:rsid w:val="004E0A88"/>
    <w:rsid w:val="004E3198"/>
    <w:rsid w:val="004E337F"/>
    <w:rsid w:val="004E368E"/>
    <w:rsid w:val="004E5559"/>
    <w:rsid w:val="004E5B8E"/>
    <w:rsid w:val="004E5D40"/>
    <w:rsid w:val="004F191D"/>
    <w:rsid w:val="004F1AC5"/>
    <w:rsid w:val="004F2D86"/>
    <w:rsid w:val="004F480B"/>
    <w:rsid w:val="004F4DA7"/>
    <w:rsid w:val="004F652B"/>
    <w:rsid w:val="004F7E0D"/>
    <w:rsid w:val="00500149"/>
    <w:rsid w:val="005011C6"/>
    <w:rsid w:val="005023D3"/>
    <w:rsid w:val="00502460"/>
    <w:rsid w:val="00502693"/>
    <w:rsid w:val="00505103"/>
    <w:rsid w:val="00505781"/>
    <w:rsid w:val="005072B6"/>
    <w:rsid w:val="00507F74"/>
    <w:rsid w:val="00512125"/>
    <w:rsid w:val="00512A21"/>
    <w:rsid w:val="00513AC7"/>
    <w:rsid w:val="00514E5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58AA"/>
    <w:rsid w:val="00536F14"/>
    <w:rsid w:val="005411AF"/>
    <w:rsid w:val="00541721"/>
    <w:rsid w:val="00541A2F"/>
    <w:rsid w:val="005421B9"/>
    <w:rsid w:val="00543A2B"/>
    <w:rsid w:val="00546E28"/>
    <w:rsid w:val="00551BE6"/>
    <w:rsid w:val="0055223C"/>
    <w:rsid w:val="00552CF2"/>
    <w:rsid w:val="005561FE"/>
    <w:rsid w:val="00557535"/>
    <w:rsid w:val="005577E6"/>
    <w:rsid w:val="0056075C"/>
    <w:rsid w:val="00561B44"/>
    <w:rsid w:val="00561D35"/>
    <w:rsid w:val="00562154"/>
    <w:rsid w:val="00565363"/>
    <w:rsid w:val="0056537B"/>
    <w:rsid w:val="00567D8D"/>
    <w:rsid w:val="005710CC"/>
    <w:rsid w:val="005807B9"/>
    <w:rsid w:val="00590092"/>
    <w:rsid w:val="005928CC"/>
    <w:rsid w:val="00593617"/>
    <w:rsid w:val="00595731"/>
    <w:rsid w:val="0059603F"/>
    <w:rsid w:val="00596059"/>
    <w:rsid w:val="005971CD"/>
    <w:rsid w:val="005A21FF"/>
    <w:rsid w:val="005A2644"/>
    <w:rsid w:val="005A3488"/>
    <w:rsid w:val="005A3C63"/>
    <w:rsid w:val="005A3F56"/>
    <w:rsid w:val="005A6A3E"/>
    <w:rsid w:val="005A740B"/>
    <w:rsid w:val="005B155D"/>
    <w:rsid w:val="005B19F3"/>
    <w:rsid w:val="005B3F6D"/>
    <w:rsid w:val="005B4C34"/>
    <w:rsid w:val="005B648F"/>
    <w:rsid w:val="005B67FE"/>
    <w:rsid w:val="005B715F"/>
    <w:rsid w:val="005B7824"/>
    <w:rsid w:val="005C010A"/>
    <w:rsid w:val="005C0B24"/>
    <w:rsid w:val="005C1703"/>
    <w:rsid w:val="005C2CC7"/>
    <w:rsid w:val="005C3069"/>
    <w:rsid w:val="005C4159"/>
    <w:rsid w:val="005C4EDE"/>
    <w:rsid w:val="005C6239"/>
    <w:rsid w:val="005D0D27"/>
    <w:rsid w:val="005D39E6"/>
    <w:rsid w:val="005D678A"/>
    <w:rsid w:val="005D7DC4"/>
    <w:rsid w:val="005E0A64"/>
    <w:rsid w:val="005E159D"/>
    <w:rsid w:val="005E3E0A"/>
    <w:rsid w:val="005E47B4"/>
    <w:rsid w:val="005E6620"/>
    <w:rsid w:val="005E7461"/>
    <w:rsid w:val="005E7EF1"/>
    <w:rsid w:val="005F080F"/>
    <w:rsid w:val="005F5481"/>
    <w:rsid w:val="005F60BE"/>
    <w:rsid w:val="005F61F5"/>
    <w:rsid w:val="00601A48"/>
    <w:rsid w:val="006026A3"/>
    <w:rsid w:val="00602E31"/>
    <w:rsid w:val="00604762"/>
    <w:rsid w:val="006057DF"/>
    <w:rsid w:val="0061088B"/>
    <w:rsid w:val="00621FE1"/>
    <w:rsid w:val="0062339C"/>
    <w:rsid w:val="00623E39"/>
    <w:rsid w:val="00626DD8"/>
    <w:rsid w:val="00626E55"/>
    <w:rsid w:val="00631194"/>
    <w:rsid w:val="00632AD7"/>
    <w:rsid w:val="006356B1"/>
    <w:rsid w:val="00635705"/>
    <w:rsid w:val="0063601D"/>
    <w:rsid w:val="00645CAC"/>
    <w:rsid w:val="006468A2"/>
    <w:rsid w:val="00646C47"/>
    <w:rsid w:val="00653585"/>
    <w:rsid w:val="00654F4A"/>
    <w:rsid w:val="00655576"/>
    <w:rsid w:val="006578D1"/>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538"/>
    <w:rsid w:val="006A3B82"/>
    <w:rsid w:val="006A74C0"/>
    <w:rsid w:val="006A7593"/>
    <w:rsid w:val="006B021E"/>
    <w:rsid w:val="006B03DF"/>
    <w:rsid w:val="006B11BA"/>
    <w:rsid w:val="006B141B"/>
    <w:rsid w:val="006B25E1"/>
    <w:rsid w:val="006B2A87"/>
    <w:rsid w:val="006B54C1"/>
    <w:rsid w:val="006C1700"/>
    <w:rsid w:val="006C2B13"/>
    <w:rsid w:val="006C5252"/>
    <w:rsid w:val="006D0C57"/>
    <w:rsid w:val="006D1187"/>
    <w:rsid w:val="006D2226"/>
    <w:rsid w:val="006D240F"/>
    <w:rsid w:val="006D47DF"/>
    <w:rsid w:val="006D4E45"/>
    <w:rsid w:val="006D6E63"/>
    <w:rsid w:val="006E0269"/>
    <w:rsid w:val="006E1E4D"/>
    <w:rsid w:val="006E33F1"/>
    <w:rsid w:val="006E781B"/>
    <w:rsid w:val="006F0BE0"/>
    <w:rsid w:val="006F422E"/>
    <w:rsid w:val="007006B7"/>
    <w:rsid w:val="00700BAF"/>
    <w:rsid w:val="00701492"/>
    <w:rsid w:val="00701CA7"/>
    <w:rsid w:val="0070535B"/>
    <w:rsid w:val="00705511"/>
    <w:rsid w:val="0070575E"/>
    <w:rsid w:val="007059EE"/>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674"/>
    <w:rsid w:val="00764696"/>
    <w:rsid w:val="00765539"/>
    <w:rsid w:val="007671F5"/>
    <w:rsid w:val="007704C3"/>
    <w:rsid w:val="00770B12"/>
    <w:rsid w:val="00771761"/>
    <w:rsid w:val="00772602"/>
    <w:rsid w:val="00774992"/>
    <w:rsid w:val="007777EF"/>
    <w:rsid w:val="0078019B"/>
    <w:rsid w:val="00785338"/>
    <w:rsid w:val="0078655D"/>
    <w:rsid w:val="007866CA"/>
    <w:rsid w:val="007900EB"/>
    <w:rsid w:val="007922F0"/>
    <w:rsid w:val="00792788"/>
    <w:rsid w:val="0079306C"/>
    <w:rsid w:val="0079309A"/>
    <w:rsid w:val="00794376"/>
    <w:rsid w:val="00794B4A"/>
    <w:rsid w:val="00795C88"/>
    <w:rsid w:val="007972D9"/>
    <w:rsid w:val="00797512"/>
    <w:rsid w:val="007A23CC"/>
    <w:rsid w:val="007A3757"/>
    <w:rsid w:val="007B03C7"/>
    <w:rsid w:val="007B117E"/>
    <w:rsid w:val="007B15B2"/>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25F3"/>
    <w:rsid w:val="007E3E8F"/>
    <w:rsid w:val="007E426B"/>
    <w:rsid w:val="007E4CCF"/>
    <w:rsid w:val="007E7690"/>
    <w:rsid w:val="007F0076"/>
    <w:rsid w:val="007F08D1"/>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66BC"/>
    <w:rsid w:val="008243F4"/>
    <w:rsid w:val="008244BC"/>
    <w:rsid w:val="008247B4"/>
    <w:rsid w:val="008303AA"/>
    <w:rsid w:val="00833665"/>
    <w:rsid w:val="008371EF"/>
    <w:rsid w:val="00837BDE"/>
    <w:rsid w:val="008457EF"/>
    <w:rsid w:val="0084699E"/>
    <w:rsid w:val="00846D84"/>
    <w:rsid w:val="0084771A"/>
    <w:rsid w:val="008502BA"/>
    <w:rsid w:val="008502E9"/>
    <w:rsid w:val="00852E81"/>
    <w:rsid w:val="00853BD9"/>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490F"/>
    <w:rsid w:val="00895FD8"/>
    <w:rsid w:val="008A1379"/>
    <w:rsid w:val="008A4158"/>
    <w:rsid w:val="008A5E4E"/>
    <w:rsid w:val="008A7073"/>
    <w:rsid w:val="008B0BC7"/>
    <w:rsid w:val="008B1281"/>
    <w:rsid w:val="008B1D7D"/>
    <w:rsid w:val="008B52B1"/>
    <w:rsid w:val="008B6C88"/>
    <w:rsid w:val="008B6DD0"/>
    <w:rsid w:val="008C08D8"/>
    <w:rsid w:val="008C113E"/>
    <w:rsid w:val="008C2D91"/>
    <w:rsid w:val="008C49C8"/>
    <w:rsid w:val="008C5D41"/>
    <w:rsid w:val="008C70F5"/>
    <w:rsid w:val="008D251D"/>
    <w:rsid w:val="008D4106"/>
    <w:rsid w:val="008D6416"/>
    <w:rsid w:val="008D7D96"/>
    <w:rsid w:val="008E2E6D"/>
    <w:rsid w:val="008E435B"/>
    <w:rsid w:val="008E4559"/>
    <w:rsid w:val="008E5E09"/>
    <w:rsid w:val="008E7BB7"/>
    <w:rsid w:val="008F0A24"/>
    <w:rsid w:val="008F1A99"/>
    <w:rsid w:val="008F29D3"/>
    <w:rsid w:val="008F6BD7"/>
    <w:rsid w:val="00901790"/>
    <w:rsid w:val="00902A80"/>
    <w:rsid w:val="00906246"/>
    <w:rsid w:val="00912B8A"/>
    <w:rsid w:val="009150CF"/>
    <w:rsid w:val="00921FEE"/>
    <w:rsid w:val="009251FA"/>
    <w:rsid w:val="00925441"/>
    <w:rsid w:val="00925B4B"/>
    <w:rsid w:val="009266EB"/>
    <w:rsid w:val="00927153"/>
    <w:rsid w:val="00931A74"/>
    <w:rsid w:val="00932EE0"/>
    <w:rsid w:val="00933DBA"/>
    <w:rsid w:val="00934A9F"/>
    <w:rsid w:val="00934DD0"/>
    <w:rsid w:val="0093573E"/>
    <w:rsid w:val="009363A3"/>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601"/>
    <w:rsid w:val="009679F6"/>
    <w:rsid w:val="00967DB0"/>
    <w:rsid w:val="00967E48"/>
    <w:rsid w:val="009700A5"/>
    <w:rsid w:val="00970369"/>
    <w:rsid w:val="00970424"/>
    <w:rsid w:val="009708B9"/>
    <w:rsid w:val="009710CF"/>
    <w:rsid w:val="0097179A"/>
    <w:rsid w:val="00971D82"/>
    <w:rsid w:val="00974E5D"/>
    <w:rsid w:val="009752E8"/>
    <w:rsid w:val="00976088"/>
    <w:rsid w:val="00980970"/>
    <w:rsid w:val="0098107E"/>
    <w:rsid w:val="00983647"/>
    <w:rsid w:val="00983B62"/>
    <w:rsid w:val="0098559D"/>
    <w:rsid w:val="0098776C"/>
    <w:rsid w:val="009918C1"/>
    <w:rsid w:val="00993EDC"/>
    <w:rsid w:val="00994C12"/>
    <w:rsid w:val="00995ED1"/>
    <w:rsid w:val="0099630C"/>
    <w:rsid w:val="00997511"/>
    <w:rsid w:val="009A722C"/>
    <w:rsid w:val="009A7913"/>
    <w:rsid w:val="009B57D7"/>
    <w:rsid w:val="009B6A4B"/>
    <w:rsid w:val="009C0D40"/>
    <w:rsid w:val="009C0DD9"/>
    <w:rsid w:val="009C12F4"/>
    <w:rsid w:val="009C3B5F"/>
    <w:rsid w:val="009C4B93"/>
    <w:rsid w:val="009D1A8A"/>
    <w:rsid w:val="009D2A8D"/>
    <w:rsid w:val="009E0519"/>
    <w:rsid w:val="009E3781"/>
    <w:rsid w:val="009E3A4E"/>
    <w:rsid w:val="009F230A"/>
    <w:rsid w:val="009F264E"/>
    <w:rsid w:val="009F298E"/>
    <w:rsid w:val="009F3A6F"/>
    <w:rsid w:val="009F3D25"/>
    <w:rsid w:val="00A007BF"/>
    <w:rsid w:val="00A01917"/>
    <w:rsid w:val="00A01D5F"/>
    <w:rsid w:val="00A049AB"/>
    <w:rsid w:val="00A125B1"/>
    <w:rsid w:val="00A132CF"/>
    <w:rsid w:val="00A1412B"/>
    <w:rsid w:val="00A1466C"/>
    <w:rsid w:val="00A15577"/>
    <w:rsid w:val="00A16DAC"/>
    <w:rsid w:val="00A176E3"/>
    <w:rsid w:val="00A20580"/>
    <w:rsid w:val="00A2181B"/>
    <w:rsid w:val="00A22649"/>
    <w:rsid w:val="00A2520D"/>
    <w:rsid w:val="00A25B97"/>
    <w:rsid w:val="00A26E12"/>
    <w:rsid w:val="00A278ED"/>
    <w:rsid w:val="00A30CE6"/>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2A48"/>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EDD"/>
    <w:rsid w:val="00A97A55"/>
    <w:rsid w:val="00AA04D2"/>
    <w:rsid w:val="00AA0549"/>
    <w:rsid w:val="00AA086E"/>
    <w:rsid w:val="00AA2259"/>
    <w:rsid w:val="00AA2CB7"/>
    <w:rsid w:val="00AA4C89"/>
    <w:rsid w:val="00AA5B82"/>
    <w:rsid w:val="00AB1D03"/>
    <w:rsid w:val="00AB21B8"/>
    <w:rsid w:val="00AB50E4"/>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1FB"/>
    <w:rsid w:val="00B338BC"/>
    <w:rsid w:val="00B34069"/>
    <w:rsid w:val="00B3510D"/>
    <w:rsid w:val="00B35E14"/>
    <w:rsid w:val="00B37065"/>
    <w:rsid w:val="00B41F8F"/>
    <w:rsid w:val="00B42C6C"/>
    <w:rsid w:val="00B42D61"/>
    <w:rsid w:val="00B53926"/>
    <w:rsid w:val="00B56D5A"/>
    <w:rsid w:val="00B56FB6"/>
    <w:rsid w:val="00B6498F"/>
    <w:rsid w:val="00B6697C"/>
    <w:rsid w:val="00B66B69"/>
    <w:rsid w:val="00B67004"/>
    <w:rsid w:val="00B674F1"/>
    <w:rsid w:val="00B67889"/>
    <w:rsid w:val="00B70CA4"/>
    <w:rsid w:val="00B71680"/>
    <w:rsid w:val="00B71E02"/>
    <w:rsid w:val="00B73839"/>
    <w:rsid w:val="00B759A6"/>
    <w:rsid w:val="00B75DB3"/>
    <w:rsid w:val="00B77A48"/>
    <w:rsid w:val="00B85B7A"/>
    <w:rsid w:val="00B93300"/>
    <w:rsid w:val="00B93CD9"/>
    <w:rsid w:val="00B94A22"/>
    <w:rsid w:val="00B9624F"/>
    <w:rsid w:val="00B962A8"/>
    <w:rsid w:val="00B977FF"/>
    <w:rsid w:val="00B97B85"/>
    <w:rsid w:val="00BA083D"/>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3718"/>
    <w:rsid w:val="00BD40F6"/>
    <w:rsid w:val="00BD4433"/>
    <w:rsid w:val="00BD594D"/>
    <w:rsid w:val="00BE1529"/>
    <w:rsid w:val="00BE1BEF"/>
    <w:rsid w:val="00BE2952"/>
    <w:rsid w:val="00BE6E45"/>
    <w:rsid w:val="00BF1150"/>
    <w:rsid w:val="00BF2F3C"/>
    <w:rsid w:val="00BF4042"/>
    <w:rsid w:val="00BF5344"/>
    <w:rsid w:val="00BF6C1A"/>
    <w:rsid w:val="00C000E8"/>
    <w:rsid w:val="00C0015B"/>
    <w:rsid w:val="00C00492"/>
    <w:rsid w:val="00C006FE"/>
    <w:rsid w:val="00C013C4"/>
    <w:rsid w:val="00C03348"/>
    <w:rsid w:val="00C0351A"/>
    <w:rsid w:val="00C0538A"/>
    <w:rsid w:val="00C06285"/>
    <w:rsid w:val="00C10280"/>
    <w:rsid w:val="00C12C6D"/>
    <w:rsid w:val="00C132D4"/>
    <w:rsid w:val="00C14FE6"/>
    <w:rsid w:val="00C150F3"/>
    <w:rsid w:val="00C15BDE"/>
    <w:rsid w:val="00C206EF"/>
    <w:rsid w:val="00C30C89"/>
    <w:rsid w:val="00C31241"/>
    <w:rsid w:val="00C35765"/>
    <w:rsid w:val="00C35E9E"/>
    <w:rsid w:val="00C3722E"/>
    <w:rsid w:val="00C408F1"/>
    <w:rsid w:val="00C44D9C"/>
    <w:rsid w:val="00C4606A"/>
    <w:rsid w:val="00C46C9C"/>
    <w:rsid w:val="00C46D77"/>
    <w:rsid w:val="00C47732"/>
    <w:rsid w:val="00C551D0"/>
    <w:rsid w:val="00C568EC"/>
    <w:rsid w:val="00C603BE"/>
    <w:rsid w:val="00C626F6"/>
    <w:rsid w:val="00C631DA"/>
    <w:rsid w:val="00C63242"/>
    <w:rsid w:val="00C637DF"/>
    <w:rsid w:val="00C63DCC"/>
    <w:rsid w:val="00C64AE9"/>
    <w:rsid w:val="00C7011B"/>
    <w:rsid w:val="00C70A11"/>
    <w:rsid w:val="00C70B40"/>
    <w:rsid w:val="00C70DE5"/>
    <w:rsid w:val="00C71FCF"/>
    <w:rsid w:val="00C748B2"/>
    <w:rsid w:val="00C75570"/>
    <w:rsid w:val="00C80959"/>
    <w:rsid w:val="00C814B7"/>
    <w:rsid w:val="00C816F3"/>
    <w:rsid w:val="00C825CC"/>
    <w:rsid w:val="00C83ADE"/>
    <w:rsid w:val="00C8563D"/>
    <w:rsid w:val="00C87603"/>
    <w:rsid w:val="00C87EFD"/>
    <w:rsid w:val="00C92542"/>
    <w:rsid w:val="00C93E33"/>
    <w:rsid w:val="00C94B3C"/>
    <w:rsid w:val="00C9510A"/>
    <w:rsid w:val="00C95F2D"/>
    <w:rsid w:val="00C979E8"/>
    <w:rsid w:val="00CA5B48"/>
    <w:rsid w:val="00CA7EC3"/>
    <w:rsid w:val="00CB0E20"/>
    <w:rsid w:val="00CB2D50"/>
    <w:rsid w:val="00CB3259"/>
    <w:rsid w:val="00CB4B03"/>
    <w:rsid w:val="00CB60EB"/>
    <w:rsid w:val="00CB7364"/>
    <w:rsid w:val="00CC07D1"/>
    <w:rsid w:val="00CC1E41"/>
    <w:rsid w:val="00CC2F53"/>
    <w:rsid w:val="00CC3B49"/>
    <w:rsid w:val="00CC3F8C"/>
    <w:rsid w:val="00CC5A5F"/>
    <w:rsid w:val="00CC5A8A"/>
    <w:rsid w:val="00CC75B6"/>
    <w:rsid w:val="00CD19C2"/>
    <w:rsid w:val="00CD2F22"/>
    <w:rsid w:val="00CD479B"/>
    <w:rsid w:val="00CD47B3"/>
    <w:rsid w:val="00CD5551"/>
    <w:rsid w:val="00CD5F85"/>
    <w:rsid w:val="00CD66E0"/>
    <w:rsid w:val="00CD7731"/>
    <w:rsid w:val="00CE0D0F"/>
    <w:rsid w:val="00CE1CBC"/>
    <w:rsid w:val="00CE2217"/>
    <w:rsid w:val="00CE3688"/>
    <w:rsid w:val="00CF06A2"/>
    <w:rsid w:val="00CF0E31"/>
    <w:rsid w:val="00CF3382"/>
    <w:rsid w:val="00CF471A"/>
    <w:rsid w:val="00D002A1"/>
    <w:rsid w:val="00D01342"/>
    <w:rsid w:val="00D023FD"/>
    <w:rsid w:val="00D02D98"/>
    <w:rsid w:val="00D04861"/>
    <w:rsid w:val="00D05B7C"/>
    <w:rsid w:val="00D079C5"/>
    <w:rsid w:val="00D120DA"/>
    <w:rsid w:val="00D1582B"/>
    <w:rsid w:val="00D20F7B"/>
    <w:rsid w:val="00D2145F"/>
    <w:rsid w:val="00D2148E"/>
    <w:rsid w:val="00D219A2"/>
    <w:rsid w:val="00D2272B"/>
    <w:rsid w:val="00D22F28"/>
    <w:rsid w:val="00D2506A"/>
    <w:rsid w:val="00D2579B"/>
    <w:rsid w:val="00D277A0"/>
    <w:rsid w:val="00D31D50"/>
    <w:rsid w:val="00D347A2"/>
    <w:rsid w:val="00D37515"/>
    <w:rsid w:val="00D40E39"/>
    <w:rsid w:val="00D41C88"/>
    <w:rsid w:val="00D43A45"/>
    <w:rsid w:val="00D47A93"/>
    <w:rsid w:val="00D47B69"/>
    <w:rsid w:val="00D50022"/>
    <w:rsid w:val="00D508C3"/>
    <w:rsid w:val="00D54281"/>
    <w:rsid w:val="00D577E9"/>
    <w:rsid w:val="00D63B19"/>
    <w:rsid w:val="00D65355"/>
    <w:rsid w:val="00D71F42"/>
    <w:rsid w:val="00D73F7C"/>
    <w:rsid w:val="00D77289"/>
    <w:rsid w:val="00D80E89"/>
    <w:rsid w:val="00D824B3"/>
    <w:rsid w:val="00D85041"/>
    <w:rsid w:val="00D86706"/>
    <w:rsid w:val="00D913C8"/>
    <w:rsid w:val="00D93E3E"/>
    <w:rsid w:val="00D946F0"/>
    <w:rsid w:val="00D94AA3"/>
    <w:rsid w:val="00D969A2"/>
    <w:rsid w:val="00D976F3"/>
    <w:rsid w:val="00DA0829"/>
    <w:rsid w:val="00DA287F"/>
    <w:rsid w:val="00DA2EC7"/>
    <w:rsid w:val="00DA3B78"/>
    <w:rsid w:val="00DA5143"/>
    <w:rsid w:val="00DA54A1"/>
    <w:rsid w:val="00DA5A6B"/>
    <w:rsid w:val="00DB04A4"/>
    <w:rsid w:val="00DB1778"/>
    <w:rsid w:val="00DB30D4"/>
    <w:rsid w:val="00DB36A6"/>
    <w:rsid w:val="00DB4F80"/>
    <w:rsid w:val="00DB6915"/>
    <w:rsid w:val="00DC4FCB"/>
    <w:rsid w:val="00DD056D"/>
    <w:rsid w:val="00DD3AC5"/>
    <w:rsid w:val="00DD440F"/>
    <w:rsid w:val="00DD4DBD"/>
    <w:rsid w:val="00DD6BAF"/>
    <w:rsid w:val="00DD7493"/>
    <w:rsid w:val="00DE1158"/>
    <w:rsid w:val="00DE22D6"/>
    <w:rsid w:val="00DE6D3F"/>
    <w:rsid w:val="00DE7721"/>
    <w:rsid w:val="00DF1482"/>
    <w:rsid w:val="00DF18EE"/>
    <w:rsid w:val="00DF29D6"/>
    <w:rsid w:val="00DF37A1"/>
    <w:rsid w:val="00DF39E3"/>
    <w:rsid w:val="00DF53EE"/>
    <w:rsid w:val="00DF560B"/>
    <w:rsid w:val="00DF5EC7"/>
    <w:rsid w:val="00DF61A4"/>
    <w:rsid w:val="00DF61D7"/>
    <w:rsid w:val="00DF65E5"/>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5F5E"/>
    <w:rsid w:val="00E36EB6"/>
    <w:rsid w:val="00E373C5"/>
    <w:rsid w:val="00E402A0"/>
    <w:rsid w:val="00E406F5"/>
    <w:rsid w:val="00E4084D"/>
    <w:rsid w:val="00E4230B"/>
    <w:rsid w:val="00E433F8"/>
    <w:rsid w:val="00E4452D"/>
    <w:rsid w:val="00E44FB6"/>
    <w:rsid w:val="00E45B8F"/>
    <w:rsid w:val="00E45D86"/>
    <w:rsid w:val="00E4655F"/>
    <w:rsid w:val="00E4657B"/>
    <w:rsid w:val="00E46AD2"/>
    <w:rsid w:val="00E474A6"/>
    <w:rsid w:val="00E516FC"/>
    <w:rsid w:val="00E52422"/>
    <w:rsid w:val="00E5340A"/>
    <w:rsid w:val="00E543FD"/>
    <w:rsid w:val="00E55901"/>
    <w:rsid w:val="00E55D3A"/>
    <w:rsid w:val="00E60D58"/>
    <w:rsid w:val="00E628B5"/>
    <w:rsid w:val="00E65601"/>
    <w:rsid w:val="00E664AB"/>
    <w:rsid w:val="00E668F5"/>
    <w:rsid w:val="00E70DD2"/>
    <w:rsid w:val="00E72C38"/>
    <w:rsid w:val="00E738E1"/>
    <w:rsid w:val="00E74247"/>
    <w:rsid w:val="00E76364"/>
    <w:rsid w:val="00E76CF2"/>
    <w:rsid w:val="00E82D67"/>
    <w:rsid w:val="00E85F5B"/>
    <w:rsid w:val="00E8709C"/>
    <w:rsid w:val="00E90AE6"/>
    <w:rsid w:val="00E91379"/>
    <w:rsid w:val="00E95C50"/>
    <w:rsid w:val="00E97170"/>
    <w:rsid w:val="00E97B9D"/>
    <w:rsid w:val="00EA2A49"/>
    <w:rsid w:val="00EA3DEB"/>
    <w:rsid w:val="00EA68E1"/>
    <w:rsid w:val="00EA6CAE"/>
    <w:rsid w:val="00EA7B74"/>
    <w:rsid w:val="00EB252F"/>
    <w:rsid w:val="00EB700C"/>
    <w:rsid w:val="00EC0938"/>
    <w:rsid w:val="00EC4368"/>
    <w:rsid w:val="00ED1866"/>
    <w:rsid w:val="00ED3FF4"/>
    <w:rsid w:val="00ED5CBB"/>
    <w:rsid w:val="00ED5E6E"/>
    <w:rsid w:val="00ED6B54"/>
    <w:rsid w:val="00EE2E6D"/>
    <w:rsid w:val="00EE443C"/>
    <w:rsid w:val="00EE7957"/>
    <w:rsid w:val="00EF0B8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4DEC"/>
    <w:rsid w:val="00F66008"/>
    <w:rsid w:val="00F66577"/>
    <w:rsid w:val="00F66BAB"/>
    <w:rsid w:val="00F66BF9"/>
    <w:rsid w:val="00F67692"/>
    <w:rsid w:val="00F70015"/>
    <w:rsid w:val="00F7328A"/>
    <w:rsid w:val="00F73911"/>
    <w:rsid w:val="00F7403D"/>
    <w:rsid w:val="00F74E1C"/>
    <w:rsid w:val="00F766C1"/>
    <w:rsid w:val="00F80A5D"/>
    <w:rsid w:val="00F81030"/>
    <w:rsid w:val="00F81E5F"/>
    <w:rsid w:val="00F860FB"/>
    <w:rsid w:val="00F86775"/>
    <w:rsid w:val="00F871E6"/>
    <w:rsid w:val="00F91AE4"/>
    <w:rsid w:val="00F91B72"/>
    <w:rsid w:val="00F943ED"/>
    <w:rsid w:val="00F947DA"/>
    <w:rsid w:val="00F956FB"/>
    <w:rsid w:val="00F97A3A"/>
    <w:rsid w:val="00FA1B38"/>
    <w:rsid w:val="00FA25BB"/>
    <w:rsid w:val="00FA332B"/>
    <w:rsid w:val="00FA3BA1"/>
    <w:rsid w:val="00FA3BCA"/>
    <w:rsid w:val="00FA3E9A"/>
    <w:rsid w:val="00FA6898"/>
    <w:rsid w:val="00FA7CB0"/>
    <w:rsid w:val="00FB1A57"/>
    <w:rsid w:val="00FB2EEC"/>
    <w:rsid w:val="00FB4F9D"/>
    <w:rsid w:val="00FC1C11"/>
    <w:rsid w:val="00FC3E32"/>
    <w:rsid w:val="00FC593E"/>
    <w:rsid w:val="00FC59D3"/>
    <w:rsid w:val="00FC5CB3"/>
    <w:rsid w:val="00FC646A"/>
    <w:rsid w:val="00FC6725"/>
    <w:rsid w:val="00FC71E8"/>
    <w:rsid w:val="00FD2E0E"/>
    <w:rsid w:val="00FD2E21"/>
    <w:rsid w:val="00FD3AD8"/>
    <w:rsid w:val="00FD6E55"/>
    <w:rsid w:val="00FD76A4"/>
    <w:rsid w:val="00FE3F9C"/>
    <w:rsid w:val="00FE6816"/>
    <w:rsid w:val="00FE7A89"/>
    <w:rsid w:val="00FF1B0F"/>
    <w:rsid w:val="00FF6284"/>
    <w:rsid w:val="00FF674F"/>
    <w:rsid w:val="0282B5C1"/>
    <w:rsid w:val="046ED8CB"/>
    <w:rsid w:val="0F22D298"/>
    <w:rsid w:val="1066D8A3"/>
    <w:rsid w:val="11231640"/>
    <w:rsid w:val="15801596"/>
    <w:rsid w:val="15B967EA"/>
    <w:rsid w:val="1601B147"/>
    <w:rsid w:val="179D81A8"/>
    <w:rsid w:val="1C95ED97"/>
    <w:rsid w:val="1DA85B0F"/>
    <w:rsid w:val="212C2280"/>
    <w:rsid w:val="22AC9F75"/>
    <w:rsid w:val="23F9BB5C"/>
    <w:rsid w:val="26B393FE"/>
    <w:rsid w:val="2AB9DC69"/>
    <w:rsid w:val="2B7B8173"/>
    <w:rsid w:val="2D4A449E"/>
    <w:rsid w:val="2FDF7E87"/>
    <w:rsid w:val="34668126"/>
    <w:rsid w:val="35392E36"/>
    <w:rsid w:val="35A53F21"/>
    <w:rsid w:val="38477376"/>
    <w:rsid w:val="3872FA07"/>
    <w:rsid w:val="3A0C9F59"/>
    <w:rsid w:val="3D466B2A"/>
    <w:rsid w:val="3D5EAC98"/>
    <w:rsid w:val="407E0BEC"/>
    <w:rsid w:val="42571887"/>
    <w:rsid w:val="437A040B"/>
    <w:rsid w:val="4F004CDB"/>
    <w:rsid w:val="52BBA509"/>
    <w:rsid w:val="5382DE75"/>
    <w:rsid w:val="53D192EF"/>
    <w:rsid w:val="53D3BDFE"/>
    <w:rsid w:val="545F206D"/>
    <w:rsid w:val="54D51975"/>
    <w:rsid w:val="556D6350"/>
    <w:rsid w:val="56F00B54"/>
    <w:rsid w:val="56F23663"/>
    <w:rsid w:val="570A77D1"/>
    <w:rsid w:val="5799882C"/>
    <w:rsid w:val="57CD03CA"/>
    <w:rsid w:val="5928FCA8"/>
    <w:rsid w:val="5CB96A79"/>
    <w:rsid w:val="5E553ADA"/>
    <w:rsid w:val="618AB08D"/>
    <w:rsid w:val="6234E90A"/>
    <w:rsid w:val="66788E2D"/>
    <w:rsid w:val="66D476D7"/>
    <w:rsid w:val="6997ED81"/>
    <w:rsid w:val="6A6029E3"/>
    <w:rsid w:val="6B3192D3"/>
    <w:rsid w:val="6BA6A1EF"/>
    <w:rsid w:val="6BFD479B"/>
    <w:rsid w:val="6D0ED8E6"/>
    <w:rsid w:val="6E83A012"/>
    <w:rsid w:val="6FB64F7C"/>
    <w:rsid w:val="700503F6"/>
    <w:rsid w:val="7133D814"/>
    <w:rsid w:val="75CF37FC"/>
    <w:rsid w:val="764C4026"/>
    <w:rsid w:val="7C3CC42B"/>
    <w:rsid w:val="7C7CEF42"/>
    <w:rsid w:val="7DFF6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D94AA3"/>
    <w:rPr>
      <w:color w:val="605E5C"/>
      <w:shd w:val="clear" w:color="auto" w:fill="E1DFDD"/>
    </w:rPr>
  </w:style>
  <w:style w:type="character" w:styleId="Mention">
    <w:name w:val="Mention"/>
    <w:basedOn w:val="DefaultParagraphFont"/>
    <w:uiPriority w:val="99"/>
    <w:unhideWhenUsed/>
    <w:rsid w:val="00D94AA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5D4F89" w:rsidP="005D4F89">
          <w:pPr>
            <w:pStyle w:val="721F561E666E46218739D29E6531DCCE1"/>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5D4F89" w:rsidP="005D4F89">
          <w:pPr>
            <w:pStyle w:val="335C1B98D45847CFB16A0450B0FB6D251"/>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5D4F89" w:rsidP="005D4F89">
          <w:pPr>
            <w:pStyle w:val="97A403395D5548F280ED2D429849C5AC1"/>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5D4F89" w:rsidP="005D4F89">
          <w:pPr>
            <w:pStyle w:val="8E0582F2264945138D9BD6821FEF9D621"/>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5D4F89" w:rsidP="005D4F89">
          <w:pPr>
            <w:pStyle w:val="7158188CE1F84E8CA0F98DC85AD04BA01"/>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5D4F89" w:rsidP="005D4F89">
          <w:pPr>
            <w:pStyle w:val="90AEA4F68D3E4042A794817B1AD12D501"/>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5D4F89" w:rsidP="005D4F89">
          <w:pPr>
            <w:pStyle w:val="9A2BC3320391439C883A65E1DE9389701"/>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5D4F89" w:rsidP="005D4F89">
          <w:pPr>
            <w:pStyle w:val="2E9FE9C8774D4908920185D11B1E9B701"/>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5D4F89" w:rsidP="005D4F89">
          <w:pPr>
            <w:pStyle w:val="D2E979621B464008BC1AE0ED31062BAF1"/>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5D4F89" w:rsidP="005D4F89">
          <w:pPr>
            <w:pStyle w:val="7530393257B94A62A13CE4B04A091F031"/>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5D4F89" w:rsidP="005D4F89">
          <w:pPr>
            <w:pStyle w:val="B920C2D394DE4426B1C721F8F19B82EC1"/>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5D4F89" w:rsidP="005D4F89">
          <w:pPr>
            <w:pStyle w:val="24B453ED69104AF99430DBE9A04205D61"/>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5D4F89" w:rsidP="005D4F89">
          <w:pPr>
            <w:pStyle w:val="B394FE410F9F4680A8BF7E189D46C86D1"/>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5D4F89" w:rsidP="005D4F89">
          <w:pPr>
            <w:pStyle w:val="A6111A71E30640B5BC8BF84CDA65F0191"/>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5D4F89" w:rsidP="005D4F89">
          <w:pPr>
            <w:pStyle w:val="D3773E0C26554AD7BE8D28F60768F1FA1"/>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5D4F89" w:rsidP="005D4F89">
          <w:pPr>
            <w:pStyle w:val="BEBD55AD59934B189F331D3CE4AB76841"/>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5D4F89" w:rsidP="005D4F89">
          <w:pPr>
            <w:pStyle w:val="805E086408124583983D9435D55580331"/>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5D4F89" w:rsidP="005D4F89">
          <w:pPr>
            <w:pStyle w:val="AF14FF47F17D433CA6720C946A5C14D41"/>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5D4F89" w:rsidP="005D4F89">
          <w:pPr>
            <w:pStyle w:val="2A6A868EF0EF496FA770BC996A015701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5D4F89" w:rsidP="005D4F89">
          <w:pPr>
            <w:pStyle w:val="CFB9DA6E4321495F905CEDE2CF9965621"/>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5D4F89" w:rsidP="005D4F89">
          <w:pPr>
            <w:pStyle w:val="09CB2C15B286465AA610BDBCC325F6571"/>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5D4F89" w:rsidP="005D4F89">
          <w:pPr>
            <w:pStyle w:val="6C3A9C7AF0FF48E1B447271B76BF2C991"/>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5D4F89" w:rsidP="005D4F89">
          <w:pPr>
            <w:pStyle w:val="0B5D8328E07444788929CDB086A1A9921"/>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5D4F89" w:rsidP="005D4F89">
          <w:pPr>
            <w:pStyle w:val="DBB58513543C4816BD2A5714385AA6F61"/>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5D4F89" w:rsidP="005D4F89">
          <w:pPr>
            <w:pStyle w:val="D80E2D5525164D7C89862B98373FC99B1"/>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5D4F89" w:rsidP="005D4F89">
          <w:pPr>
            <w:pStyle w:val="B29039A2858649EFB26B094A10B660751"/>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5D4F89" w:rsidP="005D4F89">
          <w:pPr>
            <w:pStyle w:val="34075B7F1CE047ACAF45749A5CED9D851"/>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5D4F89" w:rsidP="005D4F89">
          <w:pPr>
            <w:pStyle w:val="567C6BACCDA047E599CEB5F505D142AC1"/>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5D4F89" w:rsidP="005D4F89">
          <w:pPr>
            <w:pStyle w:val="E5CEC8ECF486414FBDAEE89FB730FF191"/>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5D4F89" w:rsidP="005D4F89">
          <w:pPr>
            <w:pStyle w:val="B72A9F48FC4148E68E3E4C9BD10D49B21"/>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5D4F89" w:rsidP="005D4F89">
          <w:pPr>
            <w:pStyle w:val="A9DCC6C86D6F41AD80F71476EE2830FC1"/>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5D4F89" w:rsidP="005D4F89">
          <w:pPr>
            <w:pStyle w:val="672CC7BD4ACF4DF9B28AE9D521ACFE8D1"/>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5D4F89" w:rsidP="005D4F89">
          <w:pPr>
            <w:pStyle w:val="6FE53BA694E84BC9BFC3390B181D3CF31"/>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5D4F89" w:rsidP="005D4F89">
          <w:pPr>
            <w:pStyle w:val="55F87EF72062478DABC884E4FA937BAC1"/>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5D4F89" w:rsidP="005D4F89">
          <w:pPr>
            <w:pStyle w:val="F9D4E3880BFE4B8DB2D4561A071BADB9"/>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5D4F89" w:rsidP="005D4F89">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5D4F89" w:rsidP="005D4F89">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5D4F89" w:rsidP="005D4F89">
          <w:pPr>
            <w:pStyle w:val="953614F22A634E90B4E82B3E4582EFF71"/>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5D4F89" w:rsidP="005D4F89">
          <w:pPr>
            <w:pStyle w:val="00ECE44CDC634F7787DC4258C2DA95871"/>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5D4F89" w:rsidP="005D4F89">
          <w:pPr>
            <w:pStyle w:val="E5B2C6E9CAA24CAD92178BA9224A5971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5D4F89" w:rsidP="005D4F89">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5D4F89" w:rsidP="005D4F89">
          <w:pPr>
            <w:pStyle w:val="176AC5CD124B44FD9013FDEADCB21335"/>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5D4F89" w:rsidP="005D4F89">
          <w:pPr>
            <w:pStyle w:val="0EFED0A0249446A380519C7A74EAED3A"/>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5D4F89" w:rsidP="005D4F89">
          <w:pPr>
            <w:pStyle w:val="7679E52939DD4105AF2AD7B71946E5A41"/>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5D4F89" w:rsidP="005D4F89">
          <w:pPr>
            <w:pStyle w:val="B16AD29E6DD04B208B02317243BB8E561"/>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5D4F89" w:rsidP="005D4F89">
          <w:pPr>
            <w:pStyle w:val="0376B75873794CEC8E973D658638336A1"/>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5D4F89" w:rsidP="005D4F89">
          <w:pPr>
            <w:pStyle w:val="7DB16903779A471DAC19CE8A7381C88D"/>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5D4F89" w:rsidP="005D4F89">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5D4F89" w:rsidP="005D4F89">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5D4F89" w:rsidP="005D4F89">
          <w:pPr>
            <w:pStyle w:val="B4B822D03EAC4B0CA67D1CFB569009A51"/>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5D4F89" w:rsidP="005D4F89">
          <w:pPr>
            <w:pStyle w:val="307170F7E4CF4036BA577E1833189EDC1"/>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5D4F89" w:rsidP="005D4F89">
          <w:pPr>
            <w:pStyle w:val="F9F9BC518605467BB3F430BB4517CC7C1"/>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5D4F89" w:rsidP="005D4F89">
          <w:pPr>
            <w:pStyle w:val="0D91477EF0374B91962F8C322FB5C4621"/>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5D4F89" w:rsidP="005D4F89">
          <w:pPr>
            <w:pStyle w:val="8107F8912EFD43D1828E3B2F1BE189F41"/>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5D4F89" w:rsidP="005D4F89">
          <w:pPr>
            <w:pStyle w:val="000DCAD933944E01BB1B02DFBAD8D3F21"/>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5D4F89" w:rsidP="005D4F89">
          <w:pPr>
            <w:pStyle w:val="F671B38F2B314A45BF53F70A5D282CB71"/>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5D4F89" w:rsidP="005D4F89">
          <w:pPr>
            <w:pStyle w:val="0C354C947443499B806859E8A7378DCA1"/>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5D4F89" w:rsidP="005D4F89">
          <w:pPr>
            <w:pStyle w:val="968C58930F6744B1B30453DBB52234001"/>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5D4F89" w:rsidP="005D4F89">
          <w:pPr>
            <w:pStyle w:val="5DF2174061654CD793ADF20812F748C01"/>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5D4F89" w:rsidP="005D4F89">
          <w:pPr>
            <w:pStyle w:val="C04DE7152290407AAC27249B753C17D51"/>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5D4F89" w:rsidP="005D4F89">
          <w:pPr>
            <w:pStyle w:val="95E8C24B36104D63AA264411D908D5AC1"/>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5D4F89" w:rsidP="005D4F89">
          <w:pPr>
            <w:pStyle w:val="2ED2EA23BD364F4C91F61D2E6FC4FE181"/>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5D4F89" w:rsidP="005D4F89">
          <w:pPr>
            <w:pStyle w:val="9A86D48BDF4648ABA19A444AFDAFB5A21"/>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5D4F89" w:rsidP="005D4F89">
          <w:pPr>
            <w:pStyle w:val="53BAF185CE9E43D9A3A1B0E6DAB088EF1"/>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5D4F89" w:rsidP="005D4F89">
          <w:pPr>
            <w:pStyle w:val="D802E00EE5834CC38ECE39D798EFF1D91"/>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5D4F89" w:rsidP="005D4F89">
          <w:pPr>
            <w:pStyle w:val="4E4BFB99B3E04E8F91A12B811D69A8EF1"/>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5D4F89" w:rsidP="005D4F89">
          <w:pPr>
            <w:pStyle w:val="4E9F273E03BE4AE881D3966B90AE9A221"/>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5D4F89" w:rsidP="005D4F89">
          <w:pPr>
            <w:pStyle w:val="6E3F9C6407D44215BEE089A28B3BE4951"/>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5D4F89" w:rsidP="005D4F89">
          <w:pPr>
            <w:pStyle w:val="2D2457F30DC9498E8B0C7AF529332E301"/>
          </w:pPr>
          <w:r w:rsidRPr="00D65119">
            <w:rPr>
              <w:rStyle w:val="PlaceholderText"/>
            </w:rPr>
            <w:t>Click here to enter text.</w:t>
          </w:r>
        </w:p>
      </w:docPartBody>
    </w:docPart>
    <w:docPart>
      <w:docPartPr>
        <w:name w:val="7D9AFA3F45F340A29B032D43DC1926C3"/>
        <w:category>
          <w:name w:val="General"/>
          <w:gallery w:val="placeholder"/>
        </w:category>
        <w:types>
          <w:type w:val="bbPlcHdr"/>
        </w:types>
        <w:behaviors>
          <w:behavior w:val="content"/>
        </w:behaviors>
        <w:guid w:val="{4F9639C2-A6A8-4661-B97E-38FCC55343DE}"/>
      </w:docPartPr>
      <w:docPartBody>
        <w:p w:rsidR="00087886" w:rsidRDefault="005D4F89" w:rsidP="005D4F89">
          <w:pPr>
            <w:pStyle w:val="7D9AFA3F45F340A29B032D43DC1926C31"/>
          </w:pPr>
          <w:r w:rsidRPr="00D65119">
            <w:rPr>
              <w:rStyle w:val="PlaceholderText"/>
            </w:rPr>
            <w:t>Click here to enter text.</w:t>
          </w:r>
        </w:p>
      </w:docPartBody>
    </w:docPart>
    <w:docPart>
      <w:docPartPr>
        <w:name w:val="AAB4F1AC06404154AA457DA6428D827B"/>
        <w:category>
          <w:name w:val="General"/>
          <w:gallery w:val="placeholder"/>
        </w:category>
        <w:types>
          <w:type w:val="bbPlcHdr"/>
        </w:types>
        <w:behaviors>
          <w:behavior w:val="content"/>
        </w:behaviors>
        <w:guid w:val="{86B114F6-DB1E-4F39-AB0A-0F68988A4A1B}"/>
      </w:docPartPr>
      <w:docPartBody>
        <w:p w:rsidR="00087886" w:rsidRDefault="005D4F89" w:rsidP="005D4F89">
          <w:pPr>
            <w:pStyle w:val="AAB4F1AC06404154AA457DA6428D827B1"/>
          </w:pPr>
          <w:r w:rsidRPr="00D65119">
            <w:rPr>
              <w:rStyle w:val="PlaceholderText"/>
            </w:rPr>
            <w:t>Click here to enter text.</w:t>
          </w:r>
        </w:p>
      </w:docPartBody>
    </w:docPart>
    <w:docPart>
      <w:docPartPr>
        <w:name w:val="346E095A403741718F3875B8F51938AC"/>
        <w:category>
          <w:name w:val="General"/>
          <w:gallery w:val="placeholder"/>
        </w:category>
        <w:types>
          <w:type w:val="bbPlcHdr"/>
        </w:types>
        <w:behaviors>
          <w:behavior w:val="content"/>
        </w:behaviors>
        <w:guid w:val="{49A14799-B2AC-402A-ABD2-B34B3A1CA680}"/>
      </w:docPartPr>
      <w:docPartBody>
        <w:p w:rsidR="00087886" w:rsidRDefault="005D4F89" w:rsidP="005D4F89">
          <w:pPr>
            <w:pStyle w:val="346E095A403741718F3875B8F51938AC1"/>
          </w:pPr>
          <w:r w:rsidRPr="00D65119">
            <w:rPr>
              <w:rStyle w:val="PlaceholderText"/>
            </w:rPr>
            <w:t>Click here to enter text.</w:t>
          </w:r>
        </w:p>
      </w:docPartBody>
    </w:docPart>
    <w:docPart>
      <w:docPartPr>
        <w:name w:val="91226973003547759A5527E40E76B56D"/>
        <w:category>
          <w:name w:val="General"/>
          <w:gallery w:val="placeholder"/>
        </w:category>
        <w:types>
          <w:type w:val="bbPlcHdr"/>
        </w:types>
        <w:behaviors>
          <w:behavior w:val="content"/>
        </w:behaviors>
        <w:guid w:val="{41088164-4AAC-4F91-9CA7-B356A0B797B4}"/>
      </w:docPartPr>
      <w:docPartBody>
        <w:p w:rsidR="00087886" w:rsidRDefault="005D4F89" w:rsidP="005D4F89">
          <w:pPr>
            <w:pStyle w:val="91226973003547759A5527E40E76B56D1"/>
          </w:pPr>
          <w:r w:rsidRPr="00D65119">
            <w:rPr>
              <w:rStyle w:val="PlaceholderText"/>
            </w:rPr>
            <w:t>Click here to enter text.</w:t>
          </w:r>
        </w:p>
      </w:docPartBody>
    </w:docPart>
    <w:docPart>
      <w:docPartPr>
        <w:name w:val="A505DD23A75C444CB1C6B6142CB989F4"/>
        <w:category>
          <w:name w:val="General"/>
          <w:gallery w:val="placeholder"/>
        </w:category>
        <w:types>
          <w:type w:val="bbPlcHdr"/>
        </w:types>
        <w:behaviors>
          <w:behavior w:val="content"/>
        </w:behaviors>
        <w:guid w:val="{6759ABDD-62B6-4A46-AEBE-029F9C8106B0}"/>
      </w:docPartPr>
      <w:docPartBody>
        <w:p w:rsidR="00087886" w:rsidRDefault="005D4F89" w:rsidP="005D4F89">
          <w:pPr>
            <w:pStyle w:val="A505DD23A75C444CB1C6B6142CB989F41"/>
          </w:pPr>
          <w:r w:rsidRPr="00D65119">
            <w:rPr>
              <w:rStyle w:val="PlaceholderText"/>
            </w:rPr>
            <w:t>Click here to enter text.</w:t>
          </w:r>
        </w:p>
      </w:docPartBody>
    </w:docPart>
    <w:docPart>
      <w:docPartPr>
        <w:name w:val="00FC88E50D384F0EAB858D56ECF6756E"/>
        <w:category>
          <w:name w:val="General"/>
          <w:gallery w:val="placeholder"/>
        </w:category>
        <w:types>
          <w:type w:val="bbPlcHdr"/>
        </w:types>
        <w:behaviors>
          <w:behavior w:val="content"/>
        </w:behaviors>
        <w:guid w:val="{8D42A69D-0B9A-4BFC-B411-6CB5548FED19}"/>
      </w:docPartPr>
      <w:docPartBody>
        <w:p w:rsidR="00087886" w:rsidRDefault="005D4F89" w:rsidP="005D4F89">
          <w:pPr>
            <w:pStyle w:val="00FC88E50D384F0EAB858D56ECF6756E1"/>
          </w:pPr>
          <w:r w:rsidRPr="00D65119">
            <w:rPr>
              <w:rStyle w:val="PlaceholderText"/>
            </w:rPr>
            <w:t>Click here to enter text.</w:t>
          </w:r>
        </w:p>
      </w:docPartBody>
    </w:docPart>
    <w:docPart>
      <w:docPartPr>
        <w:name w:val="1605ACEC1A884238BB5514A1EA76D49D"/>
        <w:category>
          <w:name w:val="General"/>
          <w:gallery w:val="placeholder"/>
        </w:category>
        <w:types>
          <w:type w:val="bbPlcHdr"/>
        </w:types>
        <w:behaviors>
          <w:behavior w:val="content"/>
        </w:behaviors>
        <w:guid w:val="{954D84CA-7B2C-4F84-BED9-8D45AE345129}"/>
      </w:docPartPr>
      <w:docPartBody>
        <w:p w:rsidR="00087886" w:rsidRDefault="005D4F89" w:rsidP="005D4F89">
          <w:pPr>
            <w:pStyle w:val="1605ACEC1A884238BB5514A1EA76D49D1"/>
          </w:pPr>
          <w:r w:rsidRPr="00D65119">
            <w:rPr>
              <w:rStyle w:val="PlaceholderText"/>
            </w:rPr>
            <w:t>Click here to enter text.</w:t>
          </w:r>
        </w:p>
      </w:docPartBody>
    </w:docPart>
    <w:docPart>
      <w:docPartPr>
        <w:name w:val="9F43C874483743F6A8DEC619447503A7"/>
        <w:category>
          <w:name w:val="General"/>
          <w:gallery w:val="placeholder"/>
        </w:category>
        <w:types>
          <w:type w:val="bbPlcHdr"/>
        </w:types>
        <w:behaviors>
          <w:behavior w:val="content"/>
        </w:behaviors>
        <w:guid w:val="{FFDED406-A14F-428B-80DE-CDBC6E3CF5B4}"/>
      </w:docPartPr>
      <w:docPartBody>
        <w:p w:rsidR="00087886" w:rsidRDefault="005D4F89" w:rsidP="005D4F89">
          <w:pPr>
            <w:pStyle w:val="9F43C874483743F6A8DEC619447503A71"/>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5D4F89" w:rsidP="005D4F89">
          <w:pPr>
            <w:pStyle w:val="0DE9BE042E484B678982E499EFEE6D1F1"/>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5D4F89" w:rsidP="005D4F89">
          <w:pPr>
            <w:pStyle w:val="6D5F73356938437EAA272ABA29EE2D511"/>
          </w:pPr>
          <w:r w:rsidRPr="005572BB">
            <w:rPr>
              <w:rStyle w:val="PlaceholderText"/>
            </w:rPr>
            <w:t>Click here to enter text.</w:t>
          </w:r>
        </w:p>
      </w:docPartBody>
    </w:docPart>
    <w:docPart>
      <w:docPartPr>
        <w:name w:val="DE871DE1DC064D73BF78A86252B2B8EB"/>
        <w:category>
          <w:name w:val="General"/>
          <w:gallery w:val="placeholder"/>
        </w:category>
        <w:types>
          <w:type w:val="bbPlcHdr"/>
        </w:types>
        <w:behaviors>
          <w:behavior w:val="content"/>
        </w:behaviors>
        <w:guid w:val="{561149E7-380D-4CC5-AB0F-44B967C0B25A}"/>
      </w:docPartPr>
      <w:docPartBody>
        <w:p w:rsidR="00087886" w:rsidRDefault="005D4F89" w:rsidP="005D4F89">
          <w:pPr>
            <w:pStyle w:val="DE871DE1DC064D73BF78A86252B2B8EB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5D4F89" w:rsidP="005D4F89">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5D4F89" w:rsidP="005D4F89">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5D4F89" w:rsidP="005D4F89">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5D4F89" w:rsidP="005D4F89">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5D4F89" w:rsidP="005D4F89">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5D4F89" w:rsidP="005D4F89">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5D4F89" w:rsidP="005D4F89">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5D4F89" w:rsidP="005D4F89">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5D4F89" w:rsidP="005D4F89">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5D4F89" w:rsidP="005D4F89">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5D4F89" w:rsidP="005D4F89">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5D4F89" w:rsidP="005D4F89">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5D4F89" w:rsidP="005D4F89">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5D4F89" w:rsidP="005D4F89">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5D4F89" w:rsidP="005D4F89">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5D4F89" w:rsidP="005D4F89">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5D4F89" w:rsidP="005D4F89">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5D4F89" w:rsidP="005D4F89">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5D4F89" w:rsidP="005D4F89">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5D4F89" w:rsidP="005D4F89">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5D4F89" w:rsidP="005D4F89">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5D4F89" w:rsidP="005D4F89">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5D4F89" w:rsidP="005D4F89">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5D4F89" w:rsidP="005D4F89">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5D4F89" w:rsidP="005D4F89">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5D4F89" w:rsidP="005D4F89">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5D4F89" w:rsidP="005D4F89">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5D4F89" w:rsidP="005D4F89">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5D4F89" w:rsidP="005D4F89">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5D4F89" w:rsidP="005D4F89">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5D4F89" w:rsidP="005D4F89">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5D4F89" w:rsidP="005D4F89">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5D4F89" w:rsidP="005D4F89">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5D4F89" w:rsidP="005D4F89">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5D4F89" w:rsidP="005D4F89">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5D4F89" w:rsidP="005D4F89">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5D4F89" w:rsidP="005D4F89">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5D4F89" w:rsidP="005D4F89">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5D4F89" w:rsidP="005D4F89">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5D4F89" w:rsidP="005D4F89">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5D4F89" w:rsidP="005D4F89">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5D4F89" w:rsidP="005D4F89">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5D4F89" w:rsidP="005D4F89">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5D4F89" w:rsidP="005D4F89">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5D4F89" w:rsidP="005D4F89">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5D4F89" w:rsidP="005D4F89">
          <w:pPr>
            <w:pStyle w:val="2F9AA030BCF74CF0B0704963E44437241"/>
          </w:pPr>
          <w:r w:rsidRPr="00AD289F">
            <w:rPr>
              <w:rStyle w:val="PlaceholderText"/>
            </w:rPr>
            <w:t>Click here to enter text.</w:t>
          </w:r>
        </w:p>
      </w:docPartBody>
    </w:docPart>
    <w:docPart>
      <w:docPartPr>
        <w:name w:val="7C1EB82368734E01B15BBB66F79D25AF"/>
        <w:category>
          <w:name w:val="General"/>
          <w:gallery w:val="placeholder"/>
        </w:category>
        <w:types>
          <w:type w:val="bbPlcHdr"/>
        </w:types>
        <w:behaviors>
          <w:behavior w:val="content"/>
        </w:behaviors>
        <w:guid w:val="{F070C7EA-25B0-401E-BB0C-6B61493F59E4}"/>
      </w:docPartPr>
      <w:docPartBody>
        <w:p w:rsidR="00966601" w:rsidRDefault="005D4F89" w:rsidP="005D4F89">
          <w:pPr>
            <w:pStyle w:val="7C1EB82368734E01B15BBB66F79D25AF1"/>
          </w:pPr>
          <w:r w:rsidRPr="005572BB">
            <w:rPr>
              <w:rStyle w:val="PlaceholderText"/>
            </w:rPr>
            <w:t>Click here to enter text.</w:t>
          </w:r>
        </w:p>
      </w:docPartBody>
    </w:docPart>
    <w:docPart>
      <w:docPartPr>
        <w:name w:val="6F88DDE5DC094EF48429AFACE01376A8"/>
        <w:category>
          <w:name w:val="General"/>
          <w:gallery w:val="placeholder"/>
        </w:category>
        <w:types>
          <w:type w:val="bbPlcHdr"/>
        </w:types>
        <w:behaviors>
          <w:behavior w:val="content"/>
        </w:behaviors>
        <w:guid w:val="{D48184E0-1ED4-45A4-8820-2EFD437BE3C4}"/>
      </w:docPartPr>
      <w:docPartBody>
        <w:p w:rsidR="00966601" w:rsidRDefault="005D4F89" w:rsidP="005D4F89">
          <w:pPr>
            <w:pStyle w:val="6F88DDE5DC094EF48429AFACE01376A81"/>
          </w:pPr>
          <w:r w:rsidRPr="00012E99">
            <w:rPr>
              <w:rStyle w:val="PlaceholderText"/>
            </w:rPr>
            <w:t>#</w:t>
          </w:r>
        </w:p>
      </w:docPartBody>
    </w:docPart>
    <w:docPart>
      <w:docPartPr>
        <w:name w:val="AB5D63D7A95B4E91A56E6759255D421A"/>
        <w:category>
          <w:name w:val="General"/>
          <w:gallery w:val="placeholder"/>
        </w:category>
        <w:types>
          <w:type w:val="bbPlcHdr"/>
        </w:types>
        <w:behaviors>
          <w:behavior w:val="content"/>
        </w:behaviors>
        <w:guid w:val="{A92B3701-BB77-4030-9C94-A727BEDCE593}"/>
      </w:docPartPr>
      <w:docPartBody>
        <w:p w:rsidR="00966601" w:rsidRDefault="005D4F89" w:rsidP="005D4F89">
          <w:pPr>
            <w:pStyle w:val="AB5D63D7A95B4E91A56E6759255D421A1"/>
          </w:pPr>
          <w:r w:rsidRPr="00012E99">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5D4F89" w:rsidP="005D4F89">
          <w:pPr>
            <w:pStyle w:val="E7820978B6114487BFD5210A872B0F981"/>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5D4F89" w:rsidP="005D4F89">
          <w:pPr>
            <w:pStyle w:val="BD9F1E44AAFA45C8B708D9DCC90661041"/>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5D4F89" w:rsidP="005D4F89">
          <w:pPr>
            <w:pStyle w:val="D9DC9BC3FE70465D99D1030402DFB4AC1"/>
          </w:pPr>
          <w:r w:rsidRPr="005572BB">
            <w:rPr>
              <w:rStyle w:val="PlaceholderText"/>
            </w:rPr>
            <w:t>Click here to enter text.</w:t>
          </w:r>
        </w:p>
      </w:docPartBody>
    </w:docPart>
    <w:docPart>
      <w:docPartPr>
        <w:name w:val="056AB46D7BAA4299A7246CD62A552012"/>
        <w:category>
          <w:name w:val="General"/>
          <w:gallery w:val="placeholder"/>
        </w:category>
        <w:types>
          <w:type w:val="bbPlcHdr"/>
        </w:types>
        <w:behaviors>
          <w:behavior w:val="content"/>
        </w:behaviors>
        <w:guid w:val="{D45DB794-026A-4E02-8B2B-1E4EF867D88A}"/>
      </w:docPartPr>
      <w:docPartBody>
        <w:p w:rsidR="005D4F89" w:rsidRDefault="005D4F89" w:rsidP="005D4F89">
          <w:pPr>
            <w:pStyle w:val="056AB46D7BAA4299A7246CD62A5520121"/>
          </w:pPr>
          <w:r w:rsidRPr="005572BB">
            <w:rPr>
              <w:rStyle w:val="PlaceholderText"/>
            </w:rPr>
            <w:t>Click here to enter text.</w:t>
          </w:r>
        </w:p>
      </w:docPartBody>
    </w:docPart>
    <w:docPart>
      <w:docPartPr>
        <w:name w:val="3D8720350D9A48A6885073D7B55EB7D9"/>
        <w:category>
          <w:name w:val="General"/>
          <w:gallery w:val="placeholder"/>
        </w:category>
        <w:types>
          <w:type w:val="bbPlcHdr"/>
        </w:types>
        <w:behaviors>
          <w:behavior w:val="content"/>
        </w:behaviors>
        <w:guid w:val="{868305C9-5A2E-4A63-B8C9-B0A5301E81F2}"/>
      </w:docPartPr>
      <w:docPartBody>
        <w:p w:rsidR="005D4F89" w:rsidRDefault="005D4F89" w:rsidP="005D4F89">
          <w:pPr>
            <w:pStyle w:val="3D8720350D9A48A6885073D7B55EB7D91"/>
          </w:pPr>
          <w:r w:rsidRPr="005572BB">
            <w:rPr>
              <w:rStyle w:val="PlaceholderText"/>
            </w:rPr>
            <w:t>Click here to enter text.</w:t>
          </w:r>
        </w:p>
      </w:docPartBody>
    </w:docPart>
    <w:docPart>
      <w:docPartPr>
        <w:name w:val="070BC3305C2B43C695873415016DD55D"/>
        <w:category>
          <w:name w:val="General"/>
          <w:gallery w:val="placeholder"/>
        </w:category>
        <w:types>
          <w:type w:val="bbPlcHdr"/>
        </w:types>
        <w:behaviors>
          <w:behavior w:val="content"/>
        </w:behaviors>
        <w:guid w:val="{0B8F81F1-357E-479A-85CC-0259CBA3D217}"/>
      </w:docPartPr>
      <w:docPartBody>
        <w:p w:rsidR="005D4F89" w:rsidRDefault="005D4F89" w:rsidP="005D4F89">
          <w:pPr>
            <w:pStyle w:val="070BC3305C2B43C695873415016DD55D1"/>
          </w:pPr>
          <w:r w:rsidRPr="00C10649">
            <w:rPr>
              <w:rStyle w:val="PlaceholderText"/>
            </w:rPr>
            <w:t>#</w:t>
          </w:r>
        </w:p>
      </w:docPartBody>
    </w:docPart>
    <w:docPart>
      <w:docPartPr>
        <w:name w:val="A568DC34B3174F308EFF89D7A64A536C"/>
        <w:category>
          <w:name w:val="General"/>
          <w:gallery w:val="placeholder"/>
        </w:category>
        <w:types>
          <w:type w:val="bbPlcHdr"/>
        </w:types>
        <w:behaviors>
          <w:behavior w:val="content"/>
        </w:behaviors>
        <w:guid w:val="{EC48F3C2-E665-44B2-911A-ABFF9D929423}"/>
      </w:docPartPr>
      <w:docPartBody>
        <w:p w:rsidR="005D4F89" w:rsidRDefault="005D4F89" w:rsidP="005D4F89">
          <w:pPr>
            <w:pStyle w:val="A568DC34B3174F308EFF89D7A64A536C1"/>
          </w:pPr>
          <w:r w:rsidRPr="005572BB">
            <w:rPr>
              <w:rStyle w:val="PlaceholderText"/>
            </w:rPr>
            <w:t>Click here to enter text.</w:t>
          </w:r>
        </w:p>
      </w:docPartBody>
    </w:docPart>
    <w:docPart>
      <w:docPartPr>
        <w:name w:val="4556E38825A34B2D956F3FC288BE8627"/>
        <w:category>
          <w:name w:val="General"/>
          <w:gallery w:val="placeholder"/>
        </w:category>
        <w:types>
          <w:type w:val="bbPlcHdr"/>
        </w:types>
        <w:behaviors>
          <w:behavior w:val="content"/>
        </w:behaviors>
        <w:guid w:val="{3F79A9A8-DD84-4617-A5BD-3BB292F24644}"/>
      </w:docPartPr>
      <w:docPartBody>
        <w:p w:rsidR="005D4F89" w:rsidRDefault="005D4F89" w:rsidP="005D4F89">
          <w:pPr>
            <w:pStyle w:val="4556E38825A34B2D956F3FC288BE86271"/>
          </w:pPr>
          <w:r w:rsidRPr="005572BB">
            <w:rPr>
              <w:rStyle w:val="PlaceholderText"/>
            </w:rPr>
            <w:t>Click here to enter text.</w:t>
          </w:r>
        </w:p>
      </w:docPartBody>
    </w:docPart>
    <w:docPart>
      <w:docPartPr>
        <w:name w:val="D7859BC16A9C462FA6E7348B8F8A4B2C"/>
        <w:category>
          <w:name w:val="General"/>
          <w:gallery w:val="placeholder"/>
        </w:category>
        <w:types>
          <w:type w:val="bbPlcHdr"/>
        </w:types>
        <w:behaviors>
          <w:behavior w:val="content"/>
        </w:behaviors>
        <w:guid w:val="{41B26186-7BC3-4F39-A51E-C16393C03AA6}"/>
      </w:docPartPr>
      <w:docPartBody>
        <w:p w:rsidR="005D4F89" w:rsidRDefault="005D4F89" w:rsidP="005D4F89">
          <w:pPr>
            <w:pStyle w:val="D7859BC16A9C462FA6E7348B8F8A4B2C1"/>
          </w:pPr>
          <w:r w:rsidRPr="00C10649">
            <w:rPr>
              <w:rStyle w:val="PlaceholderText"/>
            </w:rPr>
            <w:t>#</w:t>
          </w:r>
        </w:p>
      </w:docPartBody>
    </w:docPart>
    <w:docPart>
      <w:docPartPr>
        <w:name w:val="27A5E208E2CF4889915597C3A66E345F"/>
        <w:category>
          <w:name w:val="General"/>
          <w:gallery w:val="placeholder"/>
        </w:category>
        <w:types>
          <w:type w:val="bbPlcHdr"/>
        </w:types>
        <w:behaviors>
          <w:behavior w:val="content"/>
        </w:behaviors>
        <w:guid w:val="{078A82BB-0531-46D4-8CC4-2B9012926205}"/>
      </w:docPartPr>
      <w:docPartBody>
        <w:p w:rsidR="005D4F89" w:rsidRDefault="005D4F89" w:rsidP="005D4F89">
          <w:pPr>
            <w:pStyle w:val="27A5E208E2CF4889915597C3A66E345F1"/>
          </w:pPr>
          <w:r w:rsidRPr="005572BB">
            <w:rPr>
              <w:rStyle w:val="PlaceholderText"/>
            </w:rPr>
            <w:t>Click here to enter text.</w:t>
          </w:r>
        </w:p>
      </w:docPartBody>
    </w:docPart>
    <w:docPart>
      <w:docPartPr>
        <w:name w:val="1EE168ACA1CE4A47BEFEB01C26ACF038"/>
        <w:category>
          <w:name w:val="General"/>
          <w:gallery w:val="placeholder"/>
        </w:category>
        <w:types>
          <w:type w:val="bbPlcHdr"/>
        </w:types>
        <w:behaviors>
          <w:behavior w:val="content"/>
        </w:behaviors>
        <w:guid w:val="{048ED435-3219-48DE-887D-3E4B4F5E91BB}"/>
      </w:docPartPr>
      <w:docPartBody>
        <w:p w:rsidR="005D4F89" w:rsidRDefault="005D4F89" w:rsidP="005D4F89">
          <w:pPr>
            <w:pStyle w:val="1EE168ACA1CE4A47BEFEB01C26ACF0381"/>
          </w:pPr>
          <w:r w:rsidRPr="005572BB">
            <w:rPr>
              <w:rStyle w:val="PlaceholderText"/>
            </w:rPr>
            <w:t>Click here to enter text.</w:t>
          </w:r>
        </w:p>
      </w:docPartBody>
    </w:docPart>
    <w:docPart>
      <w:docPartPr>
        <w:name w:val="AEEFC041708640E2AC361E61D5D4F1B5"/>
        <w:category>
          <w:name w:val="General"/>
          <w:gallery w:val="placeholder"/>
        </w:category>
        <w:types>
          <w:type w:val="bbPlcHdr"/>
        </w:types>
        <w:behaviors>
          <w:behavior w:val="content"/>
        </w:behaviors>
        <w:guid w:val="{A284CAF4-B775-4B0D-931A-C6D32AE30EDE}"/>
      </w:docPartPr>
      <w:docPartBody>
        <w:p w:rsidR="005D4F89" w:rsidRDefault="005D4F89" w:rsidP="005D4F89">
          <w:pPr>
            <w:pStyle w:val="AEEFC041708640E2AC361E61D5D4F1B51"/>
          </w:pPr>
          <w:r w:rsidRPr="00C10649">
            <w:rPr>
              <w:rStyle w:val="PlaceholderText"/>
            </w:rPr>
            <w:t>#</w:t>
          </w:r>
        </w:p>
      </w:docPartBody>
    </w:docPart>
    <w:docPart>
      <w:docPartPr>
        <w:name w:val="E2139F0A47C94D64987AFEE4B3325C91"/>
        <w:category>
          <w:name w:val="General"/>
          <w:gallery w:val="placeholder"/>
        </w:category>
        <w:types>
          <w:type w:val="bbPlcHdr"/>
        </w:types>
        <w:behaviors>
          <w:behavior w:val="content"/>
        </w:behaviors>
        <w:guid w:val="{9F30BC82-1C3A-468B-85BC-B6A8287D4369}"/>
      </w:docPartPr>
      <w:docPartBody>
        <w:p w:rsidR="005D4F89" w:rsidRDefault="005D4F89" w:rsidP="005D4F89">
          <w:pPr>
            <w:pStyle w:val="E2139F0A47C94D64987AFEE4B3325C911"/>
          </w:pPr>
          <w:r w:rsidRPr="005572BB">
            <w:rPr>
              <w:rStyle w:val="PlaceholderText"/>
            </w:rPr>
            <w:t>Click here to enter text.</w:t>
          </w:r>
        </w:p>
      </w:docPartBody>
    </w:docPart>
    <w:docPart>
      <w:docPartPr>
        <w:name w:val="6477F4C3590C42CBB6060A6576573A74"/>
        <w:category>
          <w:name w:val="General"/>
          <w:gallery w:val="placeholder"/>
        </w:category>
        <w:types>
          <w:type w:val="bbPlcHdr"/>
        </w:types>
        <w:behaviors>
          <w:behavior w:val="content"/>
        </w:behaviors>
        <w:guid w:val="{9B4671B2-7613-4BF0-A7D4-BB3DD9D829F9}"/>
      </w:docPartPr>
      <w:docPartBody>
        <w:p w:rsidR="005D4F89" w:rsidRDefault="005D4F89" w:rsidP="005D4F89">
          <w:pPr>
            <w:pStyle w:val="6477F4C3590C42CBB6060A6576573A741"/>
          </w:pPr>
          <w:r w:rsidRPr="005572BB">
            <w:rPr>
              <w:rStyle w:val="PlaceholderText"/>
            </w:rPr>
            <w:t>Click here to enter text.</w:t>
          </w:r>
        </w:p>
      </w:docPartBody>
    </w:docPart>
    <w:docPart>
      <w:docPartPr>
        <w:name w:val="8A0B0C95FA4B44B6BD2C5113670DC7C6"/>
        <w:category>
          <w:name w:val="General"/>
          <w:gallery w:val="placeholder"/>
        </w:category>
        <w:types>
          <w:type w:val="bbPlcHdr"/>
        </w:types>
        <w:behaviors>
          <w:behavior w:val="content"/>
        </w:behaviors>
        <w:guid w:val="{6E5975E9-9507-4E16-AF20-75D016757574}"/>
      </w:docPartPr>
      <w:docPartBody>
        <w:p w:rsidR="005D4F89" w:rsidRDefault="005D4F89" w:rsidP="005D4F89">
          <w:pPr>
            <w:pStyle w:val="8A0B0C95FA4B44B6BD2C5113670DC7C61"/>
          </w:pPr>
          <w:r w:rsidRPr="00C10649">
            <w:rPr>
              <w:rStyle w:val="PlaceholderText"/>
            </w:rPr>
            <w:t>#</w:t>
          </w:r>
        </w:p>
      </w:docPartBody>
    </w:docPart>
    <w:docPart>
      <w:docPartPr>
        <w:name w:val="7939CC170806415FB4338CCDE730DE96"/>
        <w:category>
          <w:name w:val="General"/>
          <w:gallery w:val="placeholder"/>
        </w:category>
        <w:types>
          <w:type w:val="bbPlcHdr"/>
        </w:types>
        <w:behaviors>
          <w:behavior w:val="content"/>
        </w:behaviors>
        <w:guid w:val="{EF751C2D-AF2E-4998-A0BB-2CBEEC4A59BC}"/>
      </w:docPartPr>
      <w:docPartBody>
        <w:p w:rsidR="005D4F89" w:rsidRDefault="005D4F89" w:rsidP="005D4F89">
          <w:pPr>
            <w:pStyle w:val="7939CC170806415FB4338CCDE730DE961"/>
          </w:pPr>
          <w:r w:rsidRPr="005572BB">
            <w:rPr>
              <w:rStyle w:val="PlaceholderText"/>
            </w:rPr>
            <w:t>Click here to enter text.</w:t>
          </w:r>
        </w:p>
      </w:docPartBody>
    </w:docPart>
    <w:docPart>
      <w:docPartPr>
        <w:name w:val="5009044C690D4CD8A684C0B2F4E83AD9"/>
        <w:category>
          <w:name w:val="General"/>
          <w:gallery w:val="placeholder"/>
        </w:category>
        <w:types>
          <w:type w:val="bbPlcHdr"/>
        </w:types>
        <w:behaviors>
          <w:behavior w:val="content"/>
        </w:behaviors>
        <w:guid w:val="{D1A3070D-8EAE-47AB-A102-F2CF3E6C5E54}"/>
      </w:docPartPr>
      <w:docPartBody>
        <w:p w:rsidR="005D4F89" w:rsidRDefault="005D4F89" w:rsidP="005D4F89">
          <w:pPr>
            <w:pStyle w:val="5009044C690D4CD8A684C0B2F4E83AD91"/>
          </w:pPr>
          <w:r w:rsidRPr="005572BB">
            <w:rPr>
              <w:rStyle w:val="PlaceholderText"/>
            </w:rPr>
            <w:t>Click here to enter text.</w:t>
          </w:r>
        </w:p>
      </w:docPartBody>
    </w:docPart>
    <w:docPart>
      <w:docPartPr>
        <w:name w:val="956572794C60420E8DFA3AD81859C5B8"/>
        <w:category>
          <w:name w:val="General"/>
          <w:gallery w:val="placeholder"/>
        </w:category>
        <w:types>
          <w:type w:val="bbPlcHdr"/>
        </w:types>
        <w:behaviors>
          <w:behavior w:val="content"/>
        </w:behaviors>
        <w:guid w:val="{3ACFCC75-2293-4358-8390-1F7E9BEE930F}"/>
      </w:docPartPr>
      <w:docPartBody>
        <w:p w:rsidR="005D4F89" w:rsidRDefault="005D4F89" w:rsidP="005D4F89">
          <w:pPr>
            <w:pStyle w:val="956572794C60420E8DFA3AD81859C5B81"/>
          </w:pPr>
          <w:r w:rsidRPr="00C10649">
            <w:rPr>
              <w:rStyle w:val="PlaceholderText"/>
            </w:rPr>
            <w:t>#</w:t>
          </w:r>
        </w:p>
      </w:docPartBody>
    </w:docPart>
    <w:docPart>
      <w:docPartPr>
        <w:name w:val="DE5745C7B9BE4F5C889F9DCE4754699C"/>
        <w:category>
          <w:name w:val="General"/>
          <w:gallery w:val="placeholder"/>
        </w:category>
        <w:types>
          <w:type w:val="bbPlcHdr"/>
        </w:types>
        <w:behaviors>
          <w:behavior w:val="content"/>
        </w:behaviors>
        <w:guid w:val="{BBAF4248-5BAF-4551-AEEC-EE051F5FD763}"/>
      </w:docPartPr>
      <w:docPartBody>
        <w:p w:rsidR="005D4F89" w:rsidRDefault="005D4F89" w:rsidP="005D4F89">
          <w:pPr>
            <w:pStyle w:val="DE5745C7B9BE4F5C889F9DCE4754699C1"/>
          </w:pPr>
          <w:r w:rsidRPr="005572BB">
            <w:rPr>
              <w:rStyle w:val="PlaceholderText"/>
            </w:rPr>
            <w:t>Click here to enter text.</w:t>
          </w:r>
        </w:p>
      </w:docPartBody>
    </w:docPart>
    <w:docPart>
      <w:docPartPr>
        <w:name w:val="6923B0B17117411996F29B47414F8BEF"/>
        <w:category>
          <w:name w:val="General"/>
          <w:gallery w:val="placeholder"/>
        </w:category>
        <w:types>
          <w:type w:val="bbPlcHdr"/>
        </w:types>
        <w:behaviors>
          <w:behavior w:val="content"/>
        </w:behaviors>
        <w:guid w:val="{F7C362B5-06FD-402C-A09C-64D854843252}"/>
      </w:docPartPr>
      <w:docPartBody>
        <w:p w:rsidR="005D4F89" w:rsidRDefault="005D4F89" w:rsidP="005D4F89">
          <w:pPr>
            <w:pStyle w:val="6923B0B17117411996F29B47414F8BEF1"/>
          </w:pPr>
          <w:r w:rsidRPr="005572BB">
            <w:rPr>
              <w:rStyle w:val="PlaceholderText"/>
            </w:rPr>
            <w:t>Click here to enter text.</w:t>
          </w:r>
        </w:p>
      </w:docPartBody>
    </w:docPart>
    <w:docPart>
      <w:docPartPr>
        <w:name w:val="091F748AC30A4A6493D59455F4E70D3D"/>
        <w:category>
          <w:name w:val="General"/>
          <w:gallery w:val="placeholder"/>
        </w:category>
        <w:types>
          <w:type w:val="bbPlcHdr"/>
        </w:types>
        <w:behaviors>
          <w:behavior w:val="content"/>
        </w:behaviors>
        <w:guid w:val="{72DFA7AB-1B04-4885-A9A1-5D4F9EE333A2}"/>
      </w:docPartPr>
      <w:docPartBody>
        <w:p w:rsidR="005D4F89" w:rsidRDefault="005D4F89" w:rsidP="005D4F89">
          <w:pPr>
            <w:pStyle w:val="091F748AC30A4A6493D59455F4E70D3D1"/>
          </w:pPr>
          <w:r w:rsidRPr="00C10649">
            <w:rPr>
              <w:rStyle w:val="PlaceholderText"/>
            </w:rPr>
            <w:t>#</w:t>
          </w:r>
        </w:p>
      </w:docPartBody>
    </w:docPart>
    <w:docPart>
      <w:docPartPr>
        <w:name w:val="A20B825E60774935AFC4F524EE84E822"/>
        <w:category>
          <w:name w:val="General"/>
          <w:gallery w:val="placeholder"/>
        </w:category>
        <w:types>
          <w:type w:val="bbPlcHdr"/>
        </w:types>
        <w:behaviors>
          <w:behavior w:val="content"/>
        </w:behaviors>
        <w:guid w:val="{07857899-B0B1-4644-874A-5F87A69F24ED}"/>
      </w:docPartPr>
      <w:docPartBody>
        <w:p w:rsidR="005D4F89" w:rsidRDefault="005D4F89" w:rsidP="005D4F89">
          <w:pPr>
            <w:pStyle w:val="A20B825E60774935AFC4F524EE84E8221"/>
          </w:pPr>
          <w:r w:rsidRPr="005572BB">
            <w:rPr>
              <w:rStyle w:val="PlaceholderText"/>
            </w:rPr>
            <w:t>Click here to enter text.</w:t>
          </w:r>
        </w:p>
      </w:docPartBody>
    </w:docPart>
    <w:docPart>
      <w:docPartPr>
        <w:name w:val="EBE1714150EC4787964FEA6BB36B63EA"/>
        <w:category>
          <w:name w:val="General"/>
          <w:gallery w:val="placeholder"/>
        </w:category>
        <w:types>
          <w:type w:val="bbPlcHdr"/>
        </w:types>
        <w:behaviors>
          <w:behavior w:val="content"/>
        </w:behaviors>
        <w:guid w:val="{61487174-585E-4DD6-977E-C3088229FD5C}"/>
      </w:docPartPr>
      <w:docPartBody>
        <w:p w:rsidR="005D4F89" w:rsidRDefault="005D4F89" w:rsidP="005D4F89">
          <w:pPr>
            <w:pStyle w:val="EBE1714150EC4787964FEA6BB36B63EA1"/>
          </w:pPr>
          <w:r w:rsidRPr="005572BB">
            <w:rPr>
              <w:rStyle w:val="PlaceholderText"/>
            </w:rPr>
            <w:t>Click here to enter text.</w:t>
          </w:r>
        </w:p>
      </w:docPartBody>
    </w:docPart>
    <w:docPart>
      <w:docPartPr>
        <w:name w:val="4959E8BCC0044E579493A0880CF12E57"/>
        <w:category>
          <w:name w:val="General"/>
          <w:gallery w:val="placeholder"/>
        </w:category>
        <w:types>
          <w:type w:val="bbPlcHdr"/>
        </w:types>
        <w:behaviors>
          <w:behavior w:val="content"/>
        </w:behaviors>
        <w:guid w:val="{E11E3CF2-6DFC-4C2E-B99E-DC214EEDDC09}"/>
      </w:docPartPr>
      <w:docPartBody>
        <w:p w:rsidR="005D4F89" w:rsidRDefault="005D4F89" w:rsidP="005D4F89">
          <w:pPr>
            <w:pStyle w:val="4959E8BCC0044E579493A0880CF12E571"/>
          </w:pPr>
          <w:r w:rsidRPr="00C10649">
            <w:rPr>
              <w:rStyle w:val="PlaceholderText"/>
            </w:rPr>
            <w:t>#</w:t>
          </w:r>
        </w:p>
      </w:docPartBody>
    </w:docPart>
    <w:docPart>
      <w:docPartPr>
        <w:name w:val="8BE279ACAECB4E519F672A64494CE1B8"/>
        <w:category>
          <w:name w:val="General"/>
          <w:gallery w:val="placeholder"/>
        </w:category>
        <w:types>
          <w:type w:val="bbPlcHdr"/>
        </w:types>
        <w:behaviors>
          <w:behavior w:val="content"/>
        </w:behaviors>
        <w:guid w:val="{8C597084-222B-4A34-A888-5DD2DE1E8FB5}"/>
      </w:docPartPr>
      <w:docPartBody>
        <w:p w:rsidR="005D4F89" w:rsidRDefault="005D4F89" w:rsidP="005D4F89">
          <w:pPr>
            <w:pStyle w:val="8BE279ACAECB4E519F672A64494CE1B81"/>
          </w:pPr>
          <w:r w:rsidRPr="005572BB">
            <w:rPr>
              <w:rStyle w:val="PlaceholderText"/>
            </w:rPr>
            <w:t>Click here to enter text.</w:t>
          </w:r>
        </w:p>
      </w:docPartBody>
    </w:docPart>
    <w:docPart>
      <w:docPartPr>
        <w:name w:val="12922F19EB024FE3AB16CC917DE2C12D"/>
        <w:category>
          <w:name w:val="General"/>
          <w:gallery w:val="placeholder"/>
        </w:category>
        <w:types>
          <w:type w:val="bbPlcHdr"/>
        </w:types>
        <w:behaviors>
          <w:behavior w:val="content"/>
        </w:behaviors>
        <w:guid w:val="{EDE6C7F2-DED7-42CF-A531-9AD9470D462E}"/>
      </w:docPartPr>
      <w:docPartBody>
        <w:p w:rsidR="005D4F89" w:rsidRDefault="005D4F89" w:rsidP="005D4F89">
          <w:pPr>
            <w:pStyle w:val="12922F19EB024FE3AB16CC917DE2C12D1"/>
          </w:pPr>
          <w:r w:rsidRPr="005572BB">
            <w:rPr>
              <w:rStyle w:val="PlaceholderText"/>
            </w:rPr>
            <w:t>Click here to enter text.</w:t>
          </w:r>
        </w:p>
      </w:docPartBody>
    </w:docPart>
    <w:docPart>
      <w:docPartPr>
        <w:name w:val="CD4D7151D23E41E79E9BF9119B0D5C3B"/>
        <w:category>
          <w:name w:val="General"/>
          <w:gallery w:val="placeholder"/>
        </w:category>
        <w:types>
          <w:type w:val="bbPlcHdr"/>
        </w:types>
        <w:behaviors>
          <w:behavior w:val="content"/>
        </w:behaviors>
        <w:guid w:val="{6FD690AC-2CC5-4E9A-ADD3-3C4AE2A3D811}"/>
      </w:docPartPr>
      <w:docPartBody>
        <w:p w:rsidR="005D4F89" w:rsidRDefault="005D4F89" w:rsidP="005D4F89">
          <w:pPr>
            <w:pStyle w:val="CD4D7151D23E41E79E9BF9119B0D5C3B1"/>
          </w:pPr>
          <w:r w:rsidRPr="00C10649">
            <w:rPr>
              <w:rStyle w:val="PlaceholderText"/>
            </w:rPr>
            <w:t>#</w:t>
          </w:r>
        </w:p>
      </w:docPartBody>
    </w:docPart>
    <w:docPart>
      <w:docPartPr>
        <w:name w:val="BAE101CD42724F099389A3D5DCAD9630"/>
        <w:category>
          <w:name w:val="General"/>
          <w:gallery w:val="placeholder"/>
        </w:category>
        <w:types>
          <w:type w:val="bbPlcHdr"/>
        </w:types>
        <w:behaviors>
          <w:behavior w:val="content"/>
        </w:behaviors>
        <w:guid w:val="{B371D6FC-9910-424B-B684-9651B8207355}"/>
      </w:docPartPr>
      <w:docPartBody>
        <w:p w:rsidR="005D4F89" w:rsidRDefault="005D4F89" w:rsidP="005D4F89">
          <w:pPr>
            <w:pStyle w:val="BAE101CD42724F099389A3D5DCAD96301"/>
          </w:pPr>
          <w:r w:rsidRPr="005572BB">
            <w:rPr>
              <w:rStyle w:val="PlaceholderText"/>
            </w:rPr>
            <w:t>Click here to enter text.</w:t>
          </w:r>
        </w:p>
      </w:docPartBody>
    </w:docPart>
    <w:docPart>
      <w:docPartPr>
        <w:name w:val="DAF1CB608F51425799C2D51B2B30AE0B"/>
        <w:category>
          <w:name w:val="General"/>
          <w:gallery w:val="placeholder"/>
        </w:category>
        <w:types>
          <w:type w:val="bbPlcHdr"/>
        </w:types>
        <w:behaviors>
          <w:behavior w:val="content"/>
        </w:behaviors>
        <w:guid w:val="{82F76B01-2120-4A41-9383-990362C01532}"/>
      </w:docPartPr>
      <w:docPartBody>
        <w:p w:rsidR="005D4F89" w:rsidRDefault="005D4F89" w:rsidP="005D4F89">
          <w:pPr>
            <w:pStyle w:val="DAF1CB608F51425799C2D51B2B30AE0B1"/>
          </w:pPr>
          <w:r w:rsidRPr="005572BB">
            <w:rPr>
              <w:rStyle w:val="PlaceholderText"/>
            </w:rPr>
            <w:t>Click here to enter text.</w:t>
          </w:r>
        </w:p>
      </w:docPartBody>
    </w:docPart>
    <w:docPart>
      <w:docPartPr>
        <w:name w:val="4F3B508022BB4B96BC1A07D197E98B9A"/>
        <w:category>
          <w:name w:val="General"/>
          <w:gallery w:val="placeholder"/>
        </w:category>
        <w:types>
          <w:type w:val="bbPlcHdr"/>
        </w:types>
        <w:behaviors>
          <w:behavior w:val="content"/>
        </w:behaviors>
        <w:guid w:val="{0B1A117C-AC63-42E9-B3AC-E923A64D5D96}"/>
      </w:docPartPr>
      <w:docPartBody>
        <w:p w:rsidR="005D4F89" w:rsidRDefault="005D4F89" w:rsidP="005D4F89">
          <w:pPr>
            <w:pStyle w:val="4F3B508022BB4B96BC1A07D197E98B9A1"/>
          </w:pPr>
          <w:r w:rsidRPr="00C10649">
            <w:rPr>
              <w:rStyle w:val="PlaceholderText"/>
            </w:rPr>
            <w:t>#</w:t>
          </w:r>
        </w:p>
      </w:docPartBody>
    </w:docPart>
    <w:docPart>
      <w:docPartPr>
        <w:name w:val="518B31A8C6CD4BBEB67492C27FFD61A2"/>
        <w:category>
          <w:name w:val="General"/>
          <w:gallery w:val="placeholder"/>
        </w:category>
        <w:types>
          <w:type w:val="bbPlcHdr"/>
        </w:types>
        <w:behaviors>
          <w:behavior w:val="content"/>
        </w:behaviors>
        <w:guid w:val="{7677B075-880D-425F-A814-5F2AEEA265BF}"/>
      </w:docPartPr>
      <w:docPartBody>
        <w:p w:rsidR="005D4F89" w:rsidRDefault="005D4F89" w:rsidP="005D4F89">
          <w:pPr>
            <w:pStyle w:val="518B31A8C6CD4BBEB67492C27FFD61A21"/>
          </w:pPr>
          <w:r w:rsidRPr="005572BB">
            <w:rPr>
              <w:rStyle w:val="PlaceholderText"/>
            </w:rPr>
            <w:t>Click here to enter text.</w:t>
          </w:r>
        </w:p>
      </w:docPartBody>
    </w:docPart>
    <w:docPart>
      <w:docPartPr>
        <w:name w:val="66703F89D1B445D9A47304F094C18141"/>
        <w:category>
          <w:name w:val="General"/>
          <w:gallery w:val="placeholder"/>
        </w:category>
        <w:types>
          <w:type w:val="bbPlcHdr"/>
        </w:types>
        <w:behaviors>
          <w:behavior w:val="content"/>
        </w:behaviors>
        <w:guid w:val="{E8220579-332E-47AF-9423-7FA3D4B7E940}"/>
      </w:docPartPr>
      <w:docPartBody>
        <w:p w:rsidR="005D4F89" w:rsidRDefault="005D4F89" w:rsidP="005D4F89">
          <w:pPr>
            <w:pStyle w:val="66703F89D1B445D9A47304F094C181411"/>
          </w:pPr>
          <w:r w:rsidRPr="005572BB">
            <w:rPr>
              <w:rStyle w:val="PlaceholderText"/>
            </w:rPr>
            <w:t>Click here to enter text.</w:t>
          </w:r>
        </w:p>
      </w:docPartBody>
    </w:docPart>
    <w:docPart>
      <w:docPartPr>
        <w:name w:val="2CB4A4D72623443E845B9E9C06B5E5AE"/>
        <w:category>
          <w:name w:val="General"/>
          <w:gallery w:val="placeholder"/>
        </w:category>
        <w:types>
          <w:type w:val="bbPlcHdr"/>
        </w:types>
        <w:behaviors>
          <w:behavior w:val="content"/>
        </w:behaviors>
        <w:guid w:val="{1AE8CDC3-EC0E-45AF-86EF-77C208B02FC7}"/>
      </w:docPartPr>
      <w:docPartBody>
        <w:p w:rsidR="005D4F89" w:rsidRDefault="005D4F89" w:rsidP="005D4F89">
          <w:pPr>
            <w:pStyle w:val="2CB4A4D72623443E845B9E9C06B5E5AE1"/>
          </w:pPr>
          <w:r w:rsidRPr="00C10649">
            <w:rPr>
              <w:rStyle w:val="PlaceholderText"/>
            </w:rPr>
            <w:t>#</w:t>
          </w:r>
        </w:p>
      </w:docPartBody>
    </w:docPart>
    <w:docPart>
      <w:docPartPr>
        <w:name w:val="28639B4BDC2A48EBB0B8442F11154EEA"/>
        <w:category>
          <w:name w:val="General"/>
          <w:gallery w:val="placeholder"/>
        </w:category>
        <w:types>
          <w:type w:val="bbPlcHdr"/>
        </w:types>
        <w:behaviors>
          <w:behavior w:val="content"/>
        </w:behaviors>
        <w:guid w:val="{5B976D05-9FA2-4A28-BD5E-A2261C8E6395}"/>
      </w:docPartPr>
      <w:docPartBody>
        <w:p w:rsidR="005D4F89" w:rsidRDefault="005D4F89" w:rsidP="005D4F89">
          <w:pPr>
            <w:pStyle w:val="28639B4BDC2A48EBB0B8442F11154EEA1"/>
          </w:pPr>
          <w:r w:rsidRPr="005572BB">
            <w:rPr>
              <w:rStyle w:val="PlaceholderText"/>
            </w:rPr>
            <w:t>Click here to enter text.</w:t>
          </w:r>
        </w:p>
      </w:docPartBody>
    </w:docPart>
    <w:docPart>
      <w:docPartPr>
        <w:name w:val="77313812923F4AFE9C5582C603997C23"/>
        <w:category>
          <w:name w:val="General"/>
          <w:gallery w:val="placeholder"/>
        </w:category>
        <w:types>
          <w:type w:val="bbPlcHdr"/>
        </w:types>
        <w:behaviors>
          <w:behavior w:val="content"/>
        </w:behaviors>
        <w:guid w:val="{A7380A34-AB39-4907-BFC2-B5F62738C182}"/>
      </w:docPartPr>
      <w:docPartBody>
        <w:p w:rsidR="005D4F89" w:rsidRDefault="005D4F89" w:rsidP="005D4F89">
          <w:pPr>
            <w:pStyle w:val="77313812923F4AFE9C5582C603997C231"/>
          </w:pPr>
          <w:r w:rsidRPr="005572BB">
            <w:rPr>
              <w:rStyle w:val="PlaceholderText"/>
            </w:rPr>
            <w:t>Click here to enter text.</w:t>
          </w:r>
        </w:p>
      </w:docPartBody>
    </w:docPart>
    <w:docPart>
      <w:docPartPr>
        <w:name w:val="B2CFDEA8A39C41CBA6E27BA9EDDDD107"/>
        <w:category>
          <w:name w:val="General"/>
          <w:gallery w:val="placeholder"/>
        </w:category>
        <w:types>
          <w:type w:val="bbPlcHdr"/>
        </w:types>
        <w:behaviors>
          <w:behavior w:val="content"/>
        </w:behaviors>
        <w:guid w:val="{FE31EB88-0A99-4626-B44D-F4B49763E2C0}"/>
      </w:docPartPr>
      <w:docPartBody>
        <w:p w:rsidR="005D4F89" w:rsidRDefault="005D4F89" w:rsidP="005D4F89">
          <w:pPr>
            <w:pStyle w:val="B2CFDEA8A39C41CBA6E27BA9EDDDD1071"/>
          </w:pPr>
          <w:r w:rsidRPr="00C10649">
            <w:rPr>
              <w:rStyle w:val="PlaceholderText"/>
            </w:rPr>
            <w:t>#</w:t>
          </w:r>
        </w:p>
      </w:docPartBody>
    </w:docPart>
    <w:docPart>
      <w:docPartPr>
        <w:name w:val="6A5D8A1EE10845C3993E75037222AB49"/>
        <w:category>
          <w:name w:val="General"/>
          <w:gallery w:val="placeholder"/>
        </w:category>
        <w:types>
          <w:type w:val="bbPlcHdr"/>
        </w:types>
        <w:behaviors>
          <w:behavior w:val="content"/>
        </w:behaviors>
        <w:guid w:val="{3A5E8218-3B3F-4D49-B0D7-F6BB5F19BD36}"/>
      </w:docPartPr>
      <w:docPartBody>
        <w:p w:rsidR="005D4F89" w:rsidRDefault="005D4F89" w:rsidP="005D4F89">
          <w:pPr>
            <w:pStyle w:val="6A5D8A1EE10845C3993E75037222AB491"/>
          </w:pPr>
          <w:r w:rsidRPr="005572BB">
            <w:rPr>
              <w:rStyle w:val="PlaceholderText"/>
            </w:rPr>
            <w:t>Click here to enter text.</w:t>
          </w:r>
        </w:p>
      </w:docPartBody>
    </w:docPart>
    <w:docPart>
      <w:docPartPr>
        <w:name w:val="E356231CEEA647D28B8BA5B4F933CE0F"/>
        <w:category>
          <w:name w:val="General"/>
          <w:gallery w:val="placeholder"/>
        </w:category>
        <w:types>
          <w:type w:val="bbPlcHdr"/>
        </w:types>
        <w:behaviors>
          <w:behavior w:val="content"/>
        </w:behaviors>
        <w:guid w:val="{65343EC6-FF3F-4C98-96F9-4E9C1E86B546}"/>
      </w:docPartPr>
      <w:docPartBody>
        <w:p w:rsidR="005D4F89" w:rsidRDefault="005D4F89" w:rsidP="005D4F89">
          <w:pPr>
            <w:pStyle w:val="E356231CEEA647D28B8BA5B4F933CE0F1"/>
          </w:pPr>
          <w:r w:rsidRPr="005572BB">
            <w:rPr>
              <w:rStyle w:val="PlaceholderText"/>
            </w:rPr>
            <w:t>Click here to enter text.</w:t>
          </w:r>
        </w:p>
      </w:docPartBody>
    </w:docPart>
    <w:docPart>
      <w:docPartPr>
        <w:name w:val="618546D61C894D6A92DA6453B4A7B5BF"/>
        <w:category>
          <w:name w:val="General"/>
          <w:gallery w:val="placeholder"/>
        </w:category>
        <w:types>
          <w:type w:val="bbPlcHdr"/>
        </w:types>
        <w:behaviors>
          <w:behavior w:val="content"/>
        </w:behaviors>
        <w:guid w:val="{F19725FC-5B8B-45B1-87A2-E8B4363009D1}"/>
      </w:docPartPr>
      <w:docPartBody>
        <w:p w:rsidR="005D4F89" w:rsidRDefault="005D4F89" w:rsidP="005D4F89">
          <w:pPr>
            <w:pStyle w:val="618546D61C894D6A92DA6453B4A7B5BF1"/>
          </w:pPr>
          <w:r w:rsidRPr="00C10649">
            <w:rPr>
              <w:rStyle w:val="PlaceholderText"/>
            </w:rPr>
            <w:t>#</w:t>
          </w:r>
        </w:p>
      </w:docPartBody>
    </w:docPart>
    <w:docPart>
      <w:docPartPr>
        <w:name w:val="141F130A7C804659B0EC97502C309FEA"/>
        <w:category>
          <w:name w:val="General"/>
          <w:gallery w:val="placeholder"/>
        </w:category>
        <w:types>
          <w:type w:val="bbPlcHdr"/>
        </w:types>
        <w:behaviors>
          <w:behavior w:val="content"/>
        </w:behaviors>
        <w:guid w:val="{2E824B1F-7BB1-4A0C-B4B4-C02D98310326}"/>
      </w:docPartPr>
      <w:docPartBody>
        <w:p w:rsidR="005D4F89" w:rsidRDefault="005D4F89" w:rsidP="005D4F89">
          <w:pPr>
            <w:pStyle w:val="141F130A7C804659B0EC97502C309FEA1"/>
          </w:pPr>
          <w:r w:rsidRPr="005572BB">
            <w:rPr>
              <w:rStyle w:val="PlaceholderText"/>
            </w:rPr>
            <w:t>Click here to enter text.</w:t>
          </w:r>
        </w:p>
      </w:docPartBody>
    </w:docPart>
    <w:docPart>
      <w:docPartPr>
        <w:name w:val="0B1D64878C934A5DB5A7A9AB02A90847"/>
        <w:category>
          <w:name w:val="General"/>
          <w:gallery w:val="placeholder"/>
        </w:category>
        <w:types>
          <w:type w:val="bbPlcHdr"/>
        </w:types>
        <w:behaviors>
          <w:behavior w:val="content"/>
        </w:behaviors>
        <w:guid w:val="{BA3A8F93-DAF1-4534-8FA5-94557097532A}"/>
      </w:docPartPr>
      <w:docPartBody>
        <w:p w:rsidR="005D4F89" w:rsidRDefault="005D4F89" w:rsidP="005D4F89">
          <w:pPr>
            <w:pStyle w:val="0B1D64878C934A5DB5A7A9AB02A908471"/>
          </w:pPr>
          <w:r w:rsidRPr="005572BB">
            <w:rPr>
              <w:rStyle w:val="PlaceholderText"/>
            </w:rPr>
            <w:t>Click here to enter text.</w:t>
          </w:r>
        </w:p>
      </w:docPartBody>
    </w:docPart>
    <w:docPart>
      <w:docPartPr>
        <w:name w:val="9B33017ACBEF495984CB939B16D93FEC"/>
        <w:category>
          <w:name w:val="General"/>
          <w:gallery w:val="placeholder"/>
        </w:category>
        <w:types>
          <w:type w:val="bbPlcHdr"/>
        </w:types>
        <w:behaviors>
          <w:behavior w:val="content"/>
        </w:behaviors>
        <w:guid w:val="{04D672A8-79C4-48AC-B4D0-A9B690E98DB7}"/>
      </w:docPartPr>
      <w:docPartBody>
        <w:p w:rsidR="005D4F89" w:rsidRDefault="005D4F89" w:rsidP="005D4F89">
          <w:pPr>
            <w:pStyle w:val="9B33017ACBEF495984CB939B16D93FEC1"/>
          </w:pPr>
          <w:r w:rsidRPr="00C10649">
            <w:rPr>
              <w:rStyle w:val="PlaceholderText"/>
            </w:rPr>
            <w:t>#</w:t>
          </w:r>
        </w:p>
      </w:docPartBody>
    </w:docPart>
    <w:docPart>
      <w:docPartPr>
        <w:name w:val="D7BB69386D90456A9AE6BA5226743519"/>
        <w:category>
          <w:name w:val="General"/>
          <w:gallery w:val="placeholder"/>
        </w:category>
        <w:types>
          <w:type w:val="bbPlcHdr"/>
        </w:types>
        <w:behaviors>
          <w:behavior w:val="content"/>
        </w:behaviors>
        <w:guid w:val="{A5C5A1EF-73EB-4DED-A739-3E5AB6D88B50}"/>
      </w:docPartPr>
      <w:docPartBody>
        <w:p w:rsidR="005D4F89" w:rsidRDefault="005D4F89" w:rsidP="005D4F89">
          <w:pPr>
            <w:pStyle w:val="D7BB69386D90456A9AE6BA52267435191"/>
          </w:pPr>
          <w:r w:rsidRPr="005572BB">
            <w:rPr>
              <w:rStyle w:val="PlaceholderText"/>
            </w:rPr>
            <w:t>Click here to enter text.</w:t>
          </w:r>
        </w:p>
      </w:docPartBody>
    </w:docPart>
    <w:docPart>
      <w:docPartPr>
        <w:name w:val="6CA60BA9066C41E5A955F4870E22F0AD"/>
        <w:category>
          <w:name w:val="General"/>
          <w:gallery w:val="placeholder"/>
        </w:category>
        <w:types>
          <w:type w:val="bbPlcHdr"/>
        </w:types>
        <w:behaviors>
          <w:behavior w:val="content"/>
        </w:behaviors>
        <w:guid w:val="{58DF2F43-144D-428C-8FD9-967F4CC5DBA1}"/>
      </w:docPartPr>
      <w:docPartBody>
        <w:p w:rsidR="005D4F89" w:rsidRDefault="005D4F89" w:rsidP="005D4F89">
          <w:pPr>
            <w:pStyle w:val="6CA60BA9066C41E5A955F4870E22F0AD1"/>
          </w:pPr>
          <w:r w:rsidRPr="005572BB">
            <w:rPr>
              <w:rStyle w:val="PlaceholderText"/>
            </w:rPr>
            <w:t>Click here to enter text.</w:t>
          </w:r>
        </w:p>
      </w:docPartBody>
    </w:docPart>
    <w:docPart>
      <w:docPartPr>
        <w:name w:val="517AE31F7AC44AADA853F60443EDC972"/>
        <w:category>
          <w:name w:val="General"/>
          <w:gallery w:val="placeholder"/>
        </w:category>
        <w:types>
          <w:type w:val="bbPlcHdr"/>
        </w:types>
        <w:behaviors>
          <w:behavior w:val="content"/>
        </w:behaviors>
        <w:guid w:val="{80D02901-CDBC-44FB-AD60-2DF93EEDDC5A}"/>
      </w:docPartPr>
      <w:docPartBody>
        <w:p w:rsidR="005D4F89" w:rsidRDefault="005D4F89" w:rsidP="005D4F89">
          <w:pPr>
            <w:pStyle w:val="517AE31F7AC44AADA853F60443EDC9721"/>
          </w:pPr>
          <w:r w:rsidRPr="00C10649">
            <w:rPr>
              <w:rStyle w:val="PlaceholderText"/>
            </w:rPr>
            <w:t>#</w:t>
          </w:r>
        </w:p>
      </w:docPartBody>
    </w:docPart>
    <w:docPart>
      <w:docPartPr>
        <w:name w:val="77E66E8E17B640EA91A28182197B12B0"/>
        <w:category>
          <w:name w:val="General"/>
          <w:gallery w:val="placeholder"/>
        </w:category>
        <w:types>
          <w:type w:val="bbPlcHdr"/>
        </w:types>
        <w:behaviors>
          <w:behavior w:val="content"/>
        </w:behaviors>
        <w:guid w:val="{C07D8F86-EA7C-4B77-AA6A-8F91E72B098B}"/>
      </w:docPartPr>
      <w:docPartBody>
        <w:p w:rsidR="005D4F89" w:rsidRDefault="005D4F89" w:rsidP="005D4F89">
          <w:pPr>
            <w:pStyle w:val="77E66E8E17B640EA91A28182197B12B01"/>
          </w:pPr>
          <w:r w:rsidRPr="005572BB">
            <w:rPr>
              <w:rStyle w:val="PlaceholderText"/>
            </w:rPr>
            <w:t>Click here to enter text.</w:t>
          </w:r>
        </w:p>
      </w:docPartBody>
    </w:docPart>
    <w:docPart>
      <w:docPartPr>
        <w:name w:val="00D3F96973F64A71824F5406E529DE48"/>
        <w:category>
          <w:name w:val="General"/>
          <w:gallery w:val="placeholder"/>
        </w:category>
        <w:types>
          <w:type w:val="bbPlcHdr"/>
        </w:types>
        <w:behaviors>
          <w:behavior w:val="content"/>
        </w:behaviors>
        <w:guid w:val="{94CB460D-B874-4A13-B940-6499670767EC}"/>
      </w:docPartPr>
      <w:docPartBody>
        <w:p w:rsidR="005D4F89" w:rsidRDefault="005D4F89" w:rsidP="005D4F89">
          <w:pPr>
            <w:pStyle w:val="00D3F96973F64A71824F5406E529DE481"/>
          </w:pPr>
          <w:r w:rsidRPr="005572BB">
            <w:rPr>
              <w:rStyle w:val="PlaceholderText"/>
            </w:rPr>
            <w:t>Click here to enter text.</w:t>
          </w:r>
        </w:p>
      </w:docPartBody>
    </w:docPart>
    <w:docPart>
      <w:docPartPr>
        <w:name w:val="B9CC150E73F249ED8BC6CDC7740CA0C8"/>
        <w:category>
          <w:name w:val="General"/>
          <w:gallery w:val="placeholder"/>
        </w:category>
        <w:types>
          <w:type w:val="bbPlcHdr"/>
        </w:types>
        <w:behaviors>
          <w:behavior w:val="content"/>
        </w:behaviors>
        <w:guid w:val="{F426FAC3-68CC-4F89-BA04-E67D0F091818}"/>
      </w:docPartPr>
      <w:docPartBody>
        <w:p w:rsidR="005D4F89" w:rsidRDefault="005D4F89" w:rsidP="005D4F89">
          <w:pPr>
            <w:pStyle w:val="B9CC150E73F249ED8BC6CDC7740CA0C81"/>
          </w:pPr>
          <w:r w:rsidRPr="00C10649">
            <w:rPr>
              <w:rStyle w:val="PlaceholderText"/>
            </w:rPr>
            <w:t>#</w:t>
          </w:r>
        </w:p>
      </w:docPartBody>
    </w:docPart>
    <w:docPart>
      <w:docPartPr>
        <w:name w:val="7A5F5BE2857148E1B3C001E2CB698A17"/>
        <w:category>
          <w:name w:val="General"/>
          <w:gallery w:val="placeholder"/>
        </w:category>
        <w:types>
          <w:type w:val="bbPlcHdr"/>
        </w:types>
        <w:behaviors>
          <w:behavior w:val="content"/>
        </w:behaviors>
        <w:guid w:val="{388F495E-8B91-4012-844D-3A535303C4DA}"/>
      </w:docPartPr>
      <w:docPartBody>
        <w:p w:rsidR="005D4F89" w:rsidRDefault="005D4F89" w:rsidP="005D4F89">
          <w:pPr>
            <w:pStyle w:val="7A5F5BE2857148E1B3C001E2CB698A171"/>
          </w:pPr>
          <w:r w:rsidRPr="005572BB">
            <w:rPr>
              <w:rStyle w:val="PlaceholderText"/>
            </w:rPr>
            <w:t>Click here to enter text.</w:t>
          </w:r>
        </w:p>
      </w:docPartBody>
    </w:docPart>
    <w:docPart>
      <w:docPartPr>
        <w:name w:val="8182FED5ED5545B4886D1291EB072588"/>
        <w:category>
          <w:name w:val="General"/>
          <w:gallery w:val="placeholder"/>
        </w:category>
        <w:types>
          <w:type w:val="bbPlcHdr"/>
        </w:types>
        <w:behaviors>
          <w:behavior w:val="content"/>
        </w:behaviors>
        <w:guid w:val="{83C45FD2-ECE2-47C2-B9B4-540578A6FFC5}"/>
      </w:docPartPr>
      <w:docPartBody>
        <w:p w:rsidR="005D4F89" w:rsidRDefault="005D4F89" w:rsidP="005D4F89">
          <w:pPr>
            <w:pStyle w:val="8182FED5ED5545B4886D1291EB0725881"/>
          </w:pPr>
          <w:r w:rsidRPr="005572BB">
            <w:rPr>
              <w:rStyle w:val="PlaceholderText"/>
            </w:rPr>
            <w:t>Click here to enter text.</w:t>
          </w:r>
        </w:p>
      </w:docPartBody>
    </w:docPart>
    <w:docPart>
      <w:docPartPr>
        <w:name w:val="6E71B47B83EB48CA83056C774FB7B211"/>
        <w:category>
          <w:name w:val="General"/>
          <w:gallery w:val="placeholder"/>
        </w:category>
        <w:types>
          <w:type w:val="bbPlcHdr"/>
        </w:types>
        <w:behaviors>
          <w:behavior w:val="content"/>
        </w:behaviors>
        <w:guid w:val="{236BB9CE-78E6-4A3D-88BF-369D556FE853}"/>
      </w:docPartPr>
      <w:docPartBody>
        <w:p w:rsidR="005D4F89" w:rsidRDefault="005D4F89" w:rsidP="005D4F89">
          <w:pPr>
            <w:pStyle w:val="6E71B47B83EB48CA83056C774FB7B2111"/>
          </w:pPr>
          <w:r w:rsidRPr="00C10649">
            <w:rPr>
              <w:rStyle w:val="PlaceholderText"/>
            </w:rPr>
            <w:t>#</w:t>
          </w:r>
        </w:p>
      </w:docPartBody>
    </w:docPart>
    <w:docPart>
      <w:docPartPr>
        <w:name w:val="EB7D4CB315AE4338B34DE4DBA89722BD"/>
        <w:category>
          <w:name w:val="General"/>
          <w:gallery w:val="placeholder"/>
        </w:category>
        <w:types>
          <w:type w:val="bbPlcHdr"/>
        </w:types>
        <w:behaviors>
          <w:behavior w:val="content"/>
        </w:behaviors>
        <w:guid w:val="{10557489-F0EE-4398-9E9B-47568F85EC3A}"/>
      </w:docPartPr>
      <w:docPartBody>
        <w:p w:rsidR="005D4F89" w:rsidRDefault="005D4F89" w:rsidP="005D4F89">
          <w:pPr>
            <w:pStyle w:val="EB7D4CB315AE4338B34DE4DBA89722BD1"/>
          </w:pPr>
          <w:r w:rsidRPr="005572BB">
            <w:rPr>
              <w:rStyle w:val="PlaceholderText"/>
            </w:rPr>
            <w:t>Click here to enter text.</w:t>
          </w:r>
        </w:p>
      </w:docPartBody>
    </w:docPart>
    <w:docPart>
      <w:docPartPr>
        <w:name w:val="AEDCE80CC9394E25958C89D4F40A3B47"/>
        <w:category>
          <w:name w:val="General"/>
          <w:gallery w:val="placeholder"/>
        </w:category>
        <w:types>
          <w:type w:val="bbPlcHdr"/>
        </w:types>
        <w:behaviors>
          <w:behavior w:val="content"/>
        </w:behaviors>
        <w:guid w:val="{45E46AED-C056-4AD6-AE97-F5E3E65B2021}"/>
      </w:docPartPr>
      <w:docPartBody>
        <w:p w:rsidR="005D4F89" w:rsidRDefault="005D4F89" w:rsidP="005D4F89">
          <w:pPr>
            <w:pStyle w:val="AEDCE80CC9394E25958C89D4F40A3B47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11006"/>
    <w:rsid w:val="00073B59"/>
    <w:rsid w:val="00077D87"/>
    <w:rsid w:val="00087886"/>
    <w:rsid w:val="000C42D6"/>
    <w:rsid w:val="000F11E3"/>
    <w:rsid w:val="00115E07"/>
    <w:rsid w:val="001622B1"/>
    <w:rsid w:val="001D3349"/>
    <w:rsid w:val="002079DE"/>
    <w:rsid w:val="002339D0"/>
    <w:rsid w:val="00255769"/>
    <w:rsid w:val="002F209B"/>
    <w:rsid w:val="003118CC"/>
    <w:rsid w:val="00347B54"/>
    <w:rsid w:val="003623C6"/>
    <w:rsid w:val="0036638B"/>
    <w:rsid w:val="00393D2C"/>
    <w:rsid w:val="004504CA"/>
    <w:rsid w:val="004649C8"/>
    <w:rsid w:val="00471A04"/>
    <w:rsid w:val="005201CA"/>
    <w:rsid w:val="00543510"/>
    <w:rsid w:val="0056537B"/>
    <w:rsid w:val="005D4F89"/>
    <w:rsid w:val="0061334A"/>
    <w:rsid w:val="00687379"/>
    <w:rsid w:val="00780D8E"/>
    <w:rsid w:val="007B57F8"/>
    <w:rsid w:val="007E4CCF"/>
    <w:rsid w:val="008118A7"/>
    <w:rsid w:val="0086530C"/>
    <w:rsid w:val="008916A5"/>
    <w:rsid w:val="008A0E35"/>
    <w:rsid w:val="008A1A00"/>
    <w:rsid w:val="00922F3C"/>
    <w:rsid w:val="00926AE0"/>
    <w:rsid w:val="00943CEE"/>
    <w:rsid w:val="00952EA2"/>
    <w:rsid w:val="00966601"/>
    <w:rsid w:val="009F230A"/>
    <w:rsid w:val="00A31D91"/>
    <w:rsid w:val="00A5210D"/>
    <w:rsid w:val="00A66390"/>
    <w:rsid w:val="00B122FB"/>
    <w:rsid w:val="00B34069"/>
    <w:rsid w:val="00BD2D46"/>
    <w:rsid w:val="00BD655D"/>
    <w:rsid w:val="00BE1222"/>
    <w:rsid w:val="00CB7D10"/>
    <w:rsid w:val="00CC3B49"/>
    <w:rsid w:val="00D05E68"/>
    <w:rsid w:val="00D079C5"/>
    <w:rsid w:val="00D54281"/>
    <w:rsid w:val="00D844B8"/>
    <w:rsid w:val="00DC38FD"/>
    <w:rsid w:val="00DD3AC5"/>
    <w:rsid w:val="00E30F54"/>
    <w:rsid w:val="00F35221"/>
    <w:rsid w:val="00F35C59"/>
    <w:rsid w:val="00F75067"/>
    <w:rsid w:val="00FB1216"/>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D4F89"/>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1">
    <w:name w:val="D9DC9BC3FE70465D99D1030402DFB4AC1"/>
    <w:rsid w:val="005D4F89"/>
    <w:pPr>
      <w:spacing w:after="0" w:line="240" w:lineRule="auto"/>
    </w:pPr>
    <w:rPr>
      <w:rFonts w:ascii="Arial" w:eastAsia="Calibri" w:hAnsi="Arial" w:cs="Times New Roman"/>
    </w:rPr>
  </w:style>
  <w:style w:type="paragraph" w:customStyle="1" w:styleId="0B5D8328E07444788929CDB086A1A9921">
    <w:name w:val="0B5D8328E07444788929CDB086A1A9921"/>
    <w:rsid w:val="005D4F89"/>
    <w:pPr>
      <w:spacing w:after="0" w:line="240" w:lineRule="auto"/>
    </w:pPr>
    <w:rPr>
      <w:rFonts w:ascii="Arial" w:eastAsia="Calibri" w:hAnsi="Arial" w:cs="Times New Roman"/>
    </w:rPr>
  </w:style>
  <w:style w:type="paragraph" w:customStyle="1" w:styleId="DBB58513543C4816BD2A5714385AA6F61">
    <w:name w:val="DBB58513543C4816BD2A5714385AA6F61"/>
    <w:rsid w:val="005D4F89"/>
    <w:pPr>
      <w:spacing w:after="0" w:line="240" w:lineRule="auto"/>
    </w:pPr>
    <w:rPr>
      <w:rFonts w:ascii="Arial" w:eastAsia="Calibri" w:hAnsi="Arial" w:cs="Times New Roman"/>
    </w:rPr>
  </w:style>
  <w:style w:type="paragraph" w:customStyle="1" w:styleId="D80E2D5525164D7C89862B98373FC99B1">
    <w:name w:val="D80E2D5525164D7C89862B98373FC99B1"/>
    <w:rsid w:val="005D4F89"/>
    <w:pPr>
      <w:spacing w:after="0" w:line="240" w:lineRule="auto"/>
    </w:pPr>
    <w:rPr>
      <w:rFonts w:ascii="Arial" w:eastAsia="Calibri" w:hAnsi="Arial" w:cs="Times New Roman"/>
    </w:rPr>
  </w:style>
  <w:style w:type="paragraph" w:customStyle="1" w:styleId="B29039A2858649EFB26B094A10B660751">
    <w:name w:val="B29039A2858649EFB26B094A10B660751"/>
    <w:rsid w:val="005D4F89"/>
    <w:pPr>
      <w:spacing w:after="0" w:line="240" w:lineRule="auto"/>
    </w:pPr>
    <w:rPr>
      <w:rFonts w:ascii="Arial" w:eastAsia="Calibri" w:hAnsi="Arial" w:cs="Times New Roman"/>
    </w:rPr>
  </w:style>
  <w:style w:type="paragraph" w:customStyle="1" w:styleId="34075B7F1CE047ACAF45749A5CED9D851">
    <w:name w:val="34075B7F1CE047ACAF45749A5CED9D851"/>
    <w:rsid w:val="005D4F89"/>
    <w:pPr>
      <w:spacing w:after="0" w:line="240" w:lineRule="auto"/>
    </w:pPr>
    <w:rPr>
      <w:rFonts w:ascii="Arial" w:eastAsia="Calibri" w:hAnsi="Arial" w:cs="Times New Roman"/>
    </w:rPr>
  </w:style>
  <w:style w:type="paragraph" w:customStyle="1" w:styleId="567C6BACCDA047E599CEB5F505D142AC1">
    <w:name w:val="567C6BACCDA047E599CEB5F505D142AC1"/>
    <w:rsid w:val="005D4F89"/>
    <w:pPr>
      <w:spacing w:after="0" w:line="240" w:lineRule="auto"/>
    </w:pPr>
    <w:rPr>
      <w:rFonts w:ascii="Arial" w:eastAsia="Calibri" w:hAnsi="Arial" w:cs="Times New Roman"/>
    </w:rPr>
  </w:style>
  <w:style w:type="paragraph" w:customStyle="1" w:styleId="E5CEC8ECF486414FBDAEE89FB730FF191">
    <w:name w:val="E5CEC8ECF486414FBDAEE89FB730FF191"/>
    <w:rsid w:val="005D4F89"/>
    <w:pPr>
      <w:spacing w:after="0" w:line="240" w:lineRule="auto"/>
    </w:pPr>
    <w:rPr>
      <w:rFonts w:ascii="Arial" w:eastAsia="Calibri" w:hAnsi="Arial" w:cs="Times New Roman"/>
    </w:rPr>
  </w:style>
  <w:style w:type="paragraph" w:customStyle="1" w:styleId="B72A9F48FC4148E68E3E4C9BD10D49B21">
    <w:name w:val="B72A9F48FC4148E68E3E4C9BD10D49B21"/>
    <w:rsid w:val="005D4F89"/>
    <w:pPr>
      <w:spacing w:after="0" w:line="240" w:lineRule="auto"/>
    </w:pPr>
    <w:rPr>
      <w:rFonts w:ascii="Arial" w:eastAsia="Calibri" w:hAnsi="Arial" w:cs="Times New Roman"/>
    </w:rPr>
  </w:style>
  <w:style w:type="paragraph" w:customStyle="1" w:styleId="A9DCC6C86D6F41AD80F71476EE2830FC1">
    <w:name w:val="A9DCC6C86D6F41AD80F71476EE2830FC1"/>
    <w:rsid w:val="005D4F89"/>
    <w:pPr>
      <w:spacing w:after="0" w:line="240" w:lineRule="auto"/>
    </w:pPr>
    <w:rPr>
      <w:rFonts w:ascii="Arial" w:eastAsia="Calibri" w:hAnsi="Arial" w:cs="Times New Roman"/>
    </w:rPr>
  </w:style>
  <w:style w:type="paragraph" w:customStyle="1" w:styleId="672CC7BD4ACF4DF9B28AE9D521ACFE8D1">
    <w:name w:val="672CC7BD4ACF4DF9B28AE9D521ACFE8D1"/>
    <w:rsid w:val="005D4F89"/>
    <w:pPr>
      <w:spacing w:after="0" w:line="240" w:lineRule="auto"/>
    </w:pPr>
    <w:rPr>
      <w:rFonts w:ascii="Arial" w:eastAsia="Calibri" w:hAnsi="Arial" w:cs="Times New Roman"/>
    </w:rPr>
  </w:style>
  <w:style w:type="paragraph" w:customStyle="1" w:styleId="6FE53BA694E84BC9BFC3390B181D3CF31">
    <w:name w:val="6FE53BA694E84BC9BFC3390B181D3CF31"/>
    <w:rsid w:val="005D4F89"/>
    <w:pPr>
      <w:spacing w:after="0" w:line="240" w:lineRule="auto"/>
    </w:pPr>
    <w:rPr>
      <w:rFonts w:ascii="Arial" w:eastAsia="Calibri" w:hAnsi="Arial" w:cs="Times New Roman"/>
    </w:rPr>
  </w:style>
  <w:style w:type="paragraph" w:customStyle="1" w:styleId="55F87EF72062478DABC884E4FA937BAC1">
    <w:name w:val="55F87EF72062478DABC884E4FA937BAC1"/>
    <w:rsid w:val="005D4F89"/>
    <w:pPr>
      <w:spacing w:after="0" w:line="240" w:lineRule="auto"/>
    </w:pPr>
    <w:rPr>
      <w:rFonts w:ascii="Arial" w:eastAsia="Calibri" w:hAnsi="Arial" w:cs="Times New Roman"/>
    </w:rPr>
  </w:style>
  <w:style w:type="paragraph" w:customStyle="1" w:styleId="F9D4E3880BFE4B8DB2D4561A071BADB9">
    <w:name w:val="F9D4E3880BFE4B8DB2D4561A071BADB9"/>
    <w:rsid w:val="005D4F89"/>
    <w:pPr>
      <w:spacing w:after="0" w:line="240" w:lineRule="auto"/>
    </w:pPr>
    <w:rPr>
      <w:rFonts w:ascii="Arial" w:eastAsia="Calibri" w:hAnsi="Arial" w:cs="Times New Roman"/>
    </w:rPr>
  </w:style>
  <w:style w:type="paragraph" w:customStyle="1" w:styleId="7A207EDC935E4C028817CE52E18650BD">
    <w:name w:val="7A207EDC935E4C028817CE52E18650BD"/>
    <w:rsid w:val="005D4F89"/>
    <w:pPr>
      <w:spacing w:after="0" w:line="240" w:lineRule="auto"/>
    </w:pPr>
    <w:rPr>
      <w:rFonts w:ascii="Arial" w:eastAsia="Calibri" w:hAnsi="Arial" w:cs="Times New Roman"/>
    </w:rPr>
  </w:style>
  <w:style w:type="paragraph" w:customStyle="1" w:styleId="1E4E14DD685B4C8587A790E759EA4545">
    <w:name w:val="1E4E14DD685B4C8587A790E759EA4545"/>
    <w:rsid w:val="005D4F89"/>
    <w:pPr>
      <w:spacing w:after="0" w:line="240" w:lineRule="auto"/>
    </w:pPr>
    <w:rPr>
      <w:rFonts w:ascii="Arial" w:eastAsia="Calibri" w:hAnsi="Arial" w:cs="Times New Roman"/>
    </w:rPr>
  </w:style>
  <w:style w:type="paragraph" w:customStyle="1" w:styleId="953614F22A634E90B4E82B3E4582EFF71">
    <w:name w:val="953614F22A634E90B4E82B3E4582EFF71"/>
    <w:rsid w:val="005D4F89"/>
    <w:pPr>
      <w:spacing w:after="0" w:line="240" w:lineRule="auto"/>
    </w:pPr>
    <w:rPr>
      <w:rFonts w:ascii="Arial" w:eastAsia="Calibri" w:hAnsi="Arial" w:cs="Times New Roman"/>
    </w:rPr>
  </w:style>
  <w:style w:type="paragraph" w:customStyle="1" w:styleId="00ECE44CDC634F7787DC4258C2DA95871">
    <w:name w:val="00ECE44CDC634F7787DC4258C2DA95871"/>
    <w:rsid w:val="005D4F89"/>
    <w:pPr>
      <w:spacing w:after="0" w:line="240" w:lineRule="auto"/>
    </w:pPr>
    <w:rPr>
      <w:rFonts w:ascii="Arial" w:eastAsia="Calibri" w:hAnsi="Arial" w:cs="Times New Roman"/>
    </w:rPr>
  </w:style>
  <w:style w:type="paragraph" w:customStyle="1" w:styleId="E5B2C6E9CAA24CAD92178BA9224A59711">
    <w:name w:val="E5B2C6E9CAA24CAD92178BA9224A59711"/>
    <w:rsid w:val="005D4F89"/>
    <w:pPr>
      <w:spacing w:after="0" w:line="240" w:lineRule="auto"/>
    </w:pPr>
    <w:rPr>
      <w:rFonts w:ascii="Arial" w:eastAsia="Calibri" w:hAnsi="Arial" w:cs="Times New Roman"/>
    </w:rPr>
  </w:style>
  <w:style w:type="paragraph" w:customStyle="1" w:styleId="50570115C74845B4A5D79B8F0F6D2827">
    <w:name w:val="50570115C74845B4A5D79B8F0F6D2827"/>
    <w:rsid w:val="005D4F89"/>
    <w:pPr>
      <w:spacing w:after="0" w:line="240" w:lineRule="auto"/>
    </w:pPr>
    <w:rPr>
      <w:rFonts w:ascii="Arial" w:eastAsia="Calibri" w:hAnsi="Arial" w:cs="Times New Roman"/>
    </w:rPr>
  </w:style>
  <w:style w:type="paragraph" w:customStyle="1" w:styleId="176AC5CD124B44FD9013FDEADCB21335">
    <w:name w:val="176AC5CD124B44FD9013FDEADCB21335"/>
    <w:rsid w:val="005D4F89"/>
    <w:pPr>
      <w:spacing w:after="0" w:line="240" w:lineRule="auto"/>
    </w:pPr>
    <w:rPr>
      <w:rFonts w:ascii="Arial" w:eastAsia="Calibri" w:hAnsi="Arial" w:cs="Times New Roman"/>
    </w:rPr>
  </w:style>
  <w:style w:type="paragraph" w:customStyle="1" w:styleId="0EFED0A0249446A380519C7A74EAED3A">
    <w:name w:val="0EFED0A0249446A380519C7A74EAED3A"/>
    <w:rsid w:val="005D4F89"/>
    <w:pPr>
      <w:spacing w:after="0" w:line="240" w:lineRule="auto"/>
    </w:pPr>
    <w:rPr>
      <w:rFonts w:ascii="Arial" w:eastAsia="Calibri" w:hAnsi="Arial" w:cs="Times New Roman"/>
    </w:rPr>
  </w:style>
  <w:style w:type="paragraph" w:customStyle="1" w:styleId="7679E52939DD4105AF2AD7B71946E5A41">
    <w:name w:val="7679E52939DD4105AF2AD7B71946E5A41"/>
    <w:rsid w:val="005D4F89"/>
    <w:pPr>
      <w:spacing w:after="0" w:line="240" w:lineRule="auto"/>
    </w:pPr>
    <w:rPr>
      <w:rFonts w:ascii="Arial" w:eastAsia="Calibri" w:hAnsi="Arial" w:cs="Times New Roman"/>
    </w:rPr>
  </w:style>
  <w:style w:type="paragraph" w:customStyle="1" w:styleId="B16AD29E6DD04B208B02317243BB8E561">
    <w:name w:val="B16AD29E6DD04B208B02317243BB8E561"/>
    <w:rsid w:val="005D4F89"/>
    <w:pPr>
      <w:spacing w:after="0" w:line="240" w:lineRule="auto"/>
    </w:pPr>
    <w:rPr>
      <w:rFonts w:ascii="Arial" w:eastAsia="Calibri" w:hAnsi="Arial" w:cs="Times New Roman"/>
    </w:rPr>
  </w:style>
  <w:style w:type="paragraph" w:customStyle="1" w:styleId="0376B75873794CEC8E973D658638336A1">
    <w:name w:val="0376B75873794CEC8E973D658638336A1"/>
    <w:rsid w:val="005D4F89"/>
    <w:pPr>
      <w:spacing w:after="0" w:line="240" w:lineRule="auto"/>
    </w:pPr>
    <w:rPr>
      <w:rFonts w:ascii="Arial" w:eastAsia="Calibri" w:hAnsi="Arial" w:cs="Times New Roman"/>
    </w:rPr>
  </w:style>
  <w:style w:type="paragraph" w:customStyle="1" w:styleId="B4B822D03EAC4B0CA67D1CFB569009A51">
    <w:name w:val="B4B822D03EAC4B0CA67D1CFB569009A51"/>
    <w:rsid w:val="005D4F89"/>
    <w:pPr>
      <w:spacing w:after="0" w:line="240" w:lineRule="auto"/>
    </w:pPr>
    <w:rPr>
      <w:rFonts w:ascii="Arial" w:eastAsia="Calibri" w:hAnsi="Arial" w:cs="Times New Roman"/>
    </w:rPr>
  </w:style>
  <w:style w:type="paragraph" w:customStyle="1" w:styleId="307170F7E4CF4036BA577E1833189EDC1">
    <w:name w:val="307170F7E4CF4036BA577E1833189EDC1"/>
    <w:rsid w:val="005D4F89"/>
    <w:pPr>
      <w:spacing w:after="0" w:line="240" w:lineRule="auto"/>
    </w:pPr>
    <w:rPr>
      <w:rFonts w:ascii="Arial" w:eastAsia="Calibri" w:hAnsi="Arial" w:cs="Times New Roman"/>
    </w:rPr>
  </w:style>
  <w:style w:type="paragraph" w:customStyle="1" w:styleId="F9F9BC518605467BB3F430BB4517CC7C1">
    <w:name w:val="F9F9BC518605467BB3F430BB4517CC7C1"/>
    <w:rsid w:val="005D4F89"/>
    <w:pPr>
      <w:spacing w:after="0" w:line="240" w:lineRule="auto"/>
    </w:pPr>
    <w:rPr>
      <w:rFonts w:ascii="Arial" w:eastAsia="Calibri" w:hAnsi="Arial" w:cs="Times New Roman"/>
    </w:rPr>
  </w:style>
  <w:style w:type="paragraph" w:customStyle="1" w:styleId="0D91477EF0374B91962F8C322FB5C4621">
    <w:name w:val="0D91477EF0374B91962F8C322FB5C4621"/>
    <w:rsid w:val="005D4F89"/>
    <w:pPr>
      <w:spacing w:after="0" w:line="240" w:lineRule="auto"/>
    </w:pPr>
    <w:rPr>
      <w:rFonts w:ascii="Arial" w:eastAsia="Calibri" w:hAnsi="Arial" w:cs="Times New Roman"/>
    </w:rPr>
  </w:style>
  <w:style w:type="paragraph" w:customStyle="1" w:styleId="8107F8912EFD43D1828E3B2F1BE189F41">
    <w:name w:val="8107F8912EFD43D1828E3B2F1BE189F41"/>
    <w:rsid w:val="005D4F89"/>
    <w:pPr>
      <w:spacing w:after="0" w:line="240" w:lineRule="auto"/>
    </w:pPr>
    <w:rPr>
      <w:rFonts w:ascii="Arial" w:eastAsia="Calibri" w:hAnsi="Arial" w:cs="Times New Roman"/>
    </w:rPr>
  </w:style>
  <w:style w:type="paragraph" w:customStyle="1" w:styleId="000DCAD933944E01BB1B02DFBAD8D3F21">
    <w:name w:val="000DCAD933944E01BB1B02DFBAD8D3F21"/>
    <w:rsid w:val="005D4F89"/>
    <w:pPr>
      <w:spacing w:after="0" w:line="240" w:lineRule="auto"/>
    </w:pPr>
    <w:rPr>
      <w:rFonts w:ascii="Arial" w:eastAsia="Calibri" w:hAnsi="Arial" w:cs="Times New Roman"/>
    </w:rPr>
  </w:style>
  <w:style w:type="paragraph" w:customStyle="1" w:styleId="F671B38F2B314A45BF53F70A5D282CB71">
    <w:name w:val="F671B38F2B314A45BF53F70A5D282CB71"/>
    <w:rsid w:val="005D4F89"/>
    <w:pPr>
      <w:spacing w:after="0" w:line="240" w:lineRule="auto"/>
    </w:pPr>
    <w:rPr>
      <w:rFonts w:ascii="Arial" w:eastAsia="Calibri" w:hAnsi="Arial" w:cs="Times New Roman"/>
    </w:rPr>
  </w:style>
  <w:style w:type="paragraph" w:customStyle="1" w:styleId="0C354C947443499B806859E8A7378DCA1">
    <w:name w:val="0C354C947443499B806859E8A7378DCA1"/>
    <w:rsid w:val="005D4F89"/>
    <w:pPr>
      <w:spacing w:after="0" w:line="240" w:lineRule="auto"/>
    </w:pPr>
    <w:rPr>
      <w:rFonts w:ascii="Arial" w:eastAsia="Calibri" w:hAnsi="Arial" w:cs="Times New Roman"/>
    </w:rPr>
  </w:style>
  <w:style w:type="paragraph" w:customStyle="1" w:styleId="968C58930F6744B1B30453DBB52234001">
    <w:name w:val="968C58930F6744B1B30453DBB52234001"/>
    <w:rsid w:val="005D4F89"/>
    <w:pPr>
      <w:spacing w:after="0" w:line="240" w:lineRule="auto"/>
    </w:pPr>
    <w:rPr>
      <w:rFonts w:ascii="Arial" w:eastAsia="Calibri" w:hAnsi="Arial" w:cs="Times New Roman"/>
    </w:rPr>
  </w:style>
  <w:style w:type="paragraph" w:customStyle="1" w:styleId="5DF2174061654CD793ADF20812F748C01">
    <w:name w:val="5DF2174061654CD793ADF20812F748C01"/>
    <w:rsid w:val="005D4F89"/>
    <w:pPr>
      <w:spacing w:after="0" w:line="240" w:lineRule="auto"/>
    </w:pPr>
    <w:rPr>
      <w:rFonts w:ascii="Arial" w:eastAsia="Calibri" w:hAnsi="Arial" w:cs="Times New Roman"/>
    </w:rPr>
  </w:style>
  <w:style w:type="paragraph" w:customStyle="1" w:styleId="C04DE7152290407AAC27249B753C17D51">
    <w:name w:val="C04DE7152290407AAC27249B753C17D51"/>
    <w:rsid w:val="005D4F89"/>
    <w:pPr>
      <w:spacing w:after="0" w:line="240" w:lineRule="auto"/>
    </w:pPr>
    <w:rPr>
      <w:rFonts w:ascii="Arial" w:eastAsia="Calibri" w:hAnsi="Arial" w:cs="Times New Roman"/>
    </w:rPr>
  </w:style>
  <w:style w:type="paragraph" w:customStyle="1" w:styleId="95E8C24B36104D63AA264411D908D5AC1">
    <w:name w:val="95E8C24B36104D63AA264411D908D5AC1"/>
    <w:rsid w:val="005D4F89"/>
    <w:pPr>
      <w:spacing w:after="0" w:line="240" w:lineRule="auto"/>
    </w:pPr>
    <w:rPr>
      <w:rFonts w:ascii="Arial" w:eastAsia="Calibri" w:hAnsi="Arial" w:cs="Times New Roman"/>
    </w:rPr>
  </w:style>
  <w:style w:type="paragraph" w:customStyle="1" w:styleId="7DB16903779A471DAC19CE8A7381C88D">
    <w:name w:val="7DB16903779A471DAC19CE8A7381C88D"/>
    <w:rsid w:val="005D4F89"/>
    <w:pPr>
      <w:spacing w:after="0" w:line="240" w:lineRule="auto"/>
    </w:pPr>
    <w:rPr>
      <w:rFonts w:ascii="Arial" w:eastAsia="Calibri" w:hAnsi="Arial" w:cs="Times New Roman"/>
    </w:rPr>
  </w:style>
  <w:style w:type="paragraph" w:customStyle="1" w:styleId="BB7340A286C243DAAD905245C57B26E0">
    <w:name w:val="BB7340A286C243DAAD905245C57B26E0"/>
    <w:rsid w:val="005D4F89"/>
    <w:pPr>
      <w:spacing w:after="0" w:line="240" w:lineRule="auto"/>
    </w:pPr>
    <w:rPr>
      <w:rFonts w:ascii="Arial" w:eastAsia="Calibri" w:hAnsi="Arial" w:cs="Times New Roman"/>
    </w:rPr>
  </w:style>
  <w:style w:type="paragraph" w:customStyle="1" w:styleId="D104E9001492480689651A67C39E4B51">
    <w:name w:val="D104E9001492480689651A67C39E4B51"/>
    <w:rsid w:val="005D4F89"/>
    <w:pPr>
      <w:spacing w:after="0" w:line="240" w:lineRule="auto"/>
    </w:pPr>
    <w:rPr>
      <w:rFonts w:ascii="Arial" w:eastAsia="Calibri" w:hAnsi="Arial" w:cs="Times New Roman"/>
    </w:rPr>
  </w:style>
  <w:style w:type="paragraph" w:customStyle="1" w:styleId="070BC3305C2B43C695873415016DD55D1">
    <w:name w:val="070BC3305C2B43C695873415016DD55D1"/>
    <w:rsid w:val="005D4F89"/>
    <w:pPr>
      <w:spacing w:after="0" w:line="240" w:lineRule="auto"/>
    </w:pPr>
    <w:rPr>
      <w:rFonts w:ascii="Arial" w:eastAsia="Calibri" w:hAnsi="Arial" w:cs="Times New Roman"/>
    </w:rPr>
  </w:style>
  <w:style w:type="paragraph" w:customStyle="1" w:styleId="A568DC34B3174F308EFF89D7A64A536C1">
    <w:name w:val="A568DC34B3174F308EFF89D7A64A536C1"/>
    <w:rsid w:val="005D4F89"/>
    <w:pPr>
      <w:spacing w:after="0" w:line="240" w:lineRule="auto"/>
    </w:pPr>
    <w:rPr>
      <w:rFonts w:ascii="Arial" w:eastAsia="Calibri" w:hAnsi="Arial" w:cs="Times New Roman"/>
    </w:rPr>
  </w:style>
  <w:style w:type="paragraph" w:customStyle="1" w:styleId="4556E38825A34B2D956F3FC288BE86271">
    <w:name w:val="4556E38825A34B2D956F3FC288BE86271"/>
    <w:rsid w:val="005D4F89"/>
    <w:pPr>
      <w:spacing w:after="0" w:line="240" w:lineRule="auto"/>
    </w:pPr>
    <w:rPr>
      <w:rFonts w:ascii="Arial" w:eastAsia="Calibri" w:hAnsi="Arial" w:cs="Times New Roman"/>
    </w:rPr>
  </w:style>
  <w:style w:type="paragraph" w:customStyle="1" w:styleId="D7859BC16A9C462FA6E7348B8F8A4B2C1">
    <w:name w:val="D7859BC16A9C462FA6E7348B8F8A4B2C1"/>
    <w:rsid w:val="005D4F89"/>
    <w:pPr>
      <w:spacing w:after="0" w:line="240" w:lineRule="auto"/>
    </w:pPr>
    <w:rPr>
      <w:rFonts w:ascii="Arial" w:eastAsia="Calibri" w:hAnsi="Arial" w:cs="Times New Roman"/>
    </w:rPr>
  </w:style>
  <w:style w:type="paragraph" w:customStyle="1" w:styleId="27A5E208E2CF4889915597C3A66E345F1">
    <w:name w:val="27A5E208E2CF4889915597C3A66E345F1"/>
    <w:rsid w:val="005D4F89"/>
    <w:pPr>
      <w:spacing w:after="0" w:line="240" w:lineRule="auto"/>
    </w:pPr>
    <w:rPr>
      <w:rFonts w:ascii="Arial" w:eastAsia="Calibri" w:hAnsi="Arial" w:cs="Times New Roman"/>
    </w:rPr>
  </w:style>
  <w:style w:type="paragraph" w:customStyle="1" w:styleId="1EE168ACA1CE4A47BEFEB01C26ACF0381">
    <w:name w:val="1EE168ACA1CE4A47BEFEB01C26ACF0381"/>
    <w:rsid w:val="005D4F89"/>
    <w:pPr>
      <w:spacing w:after="0" w:line="240" w:lineRule="auto"/>
    </w:pPr>
    <w:rPr>
      <w:rFonts w:ascii="Arial" w:eastAsia="Calibri" w:hAnsi="Arial" w:cs="Times New Roman"/>
    </w:rPr>
  </w:style>
  <w:style w:type="paragraph" w:customStyle="1" w:styleId="AEEFC041708640E2AC361E61D5D4F1B51">
    <w:name w:val="AEEFC041708640E2AC361E61D5D4F1B51"/>
    <w:rsid w:val="005D4F89"/>
    <w:pPr>
      <w:spacing w:after="0" w:line="240" w:lineRule="auto"/>
    </w:pPr>
    <w:rPr>
      <w:rFonts w:ascii="Arial" w:eastAsia="Calibri" w:hAnsi="Arial" w:cs="Times New Roman"/>
    </w:rPr>
  </w:style>
  <w:style w:type="paragraph" w:customStyle="1" w:styleId="E2139F0A47C94D64987AFEE4B3325C911">
    <w:name w:val="E2139F0A47C94D64987AFEE4B3325C911"/>
    <w:rsid w:val="005D4F89"/>
    <w:pPr>
      <w:spacing w:after="0" w:line="240" w:lineRule="auto"/>
    </w:pPr>
    <w:rPr>
      <w:rFonts w:ascii="Arial" w:eastAsia="Calibri" w:hAnsi="Arial" w:cs="Times New Roman"/>
    </w:rPr>
  </w:style>
  <w:style w:type="paragraph" w:customStyle="1" w:styleId="6477F4C3590C42CBB6060A6576573A741">
    <w:name w:val="6477F4C3590C42CBB6060A6576573A741"/>
    <w:rsid w:val="005D4F89"/>
    <w:pPr>
      <w:spacing w:after="0" w:line="240" w:lineRule="auto"/>
    </w:pPr>
    <w:rPr>
      <w:rFonts w:ascii="Arial" w:eastAsia="Calibri" w:hAnsi="Arial" w:cs="Times New Roman"/>
    </w:rPr>
  </w:style>
  <w:style w:type="paragraph" w:customStyle="1" w:styleId="8A0B0C95FA4B44B6BD2C5113670DC7C61">
    <w:name w:val="8A0B0C95FA4B44B6BD2C5113670DC7C61"/>
    <w:rsid w:val="005D4F89"/>
    <w:pPr>
      <w:spacing w:after="0" w:line="240" w:lineRule="auto"/>
    </w:pPr>
    <w:rPr>
      <w:rFonts w:ascii="Arial" w:eastAsia="Calibri" w:hAnsi="Arial" w:cs="Times New Roman"/>
    </w:rPr>
  </w:style>
  <w:style w:type="paragraph" w:customStyle="1" w:styleId="7939CC170806415FB4338CCDE730DE961">
    <w:name w:val="7939CC170806415FB4338CCDE730DE961"/>
    <w:rsid w:val="005D4F89"/>
    <w:pPr>
      <w:spacing w:after="0" w:line="240" w:lineRule="auto"/>
    </w:pPr>
    <w:rPr>
      <w:rFonts w:ascii="Arial" w:eastAsia="Calibri" w:hAnsi="Arial" w:cs="Times New Roman"/>
    </w:rPr>
  </w:style>
  <w:style w:type="paragraph" w:customStyle="1" w:styleId="5009044C690D4CD8A684C0B2F4E83AD91">
    <w:name w:val="5009044C690D4CD8A684C0B2F4E83AD91"/>
    <w:rsid w:val="005D4F89"/>
    <w:pPr>
      <w:spacing w:after="0" w:line="240" w:lineRule="auto"/>
    </w:pPr>
    <w:rPr>
      <w:rFonts w:ascii="Arial" w:eastAsia="Calibri" w:hAnsi="Arial" w:cs="Times New Roman"/>
    </w:rPr>
  </w:style>
  <w:style w:type="paragraph" w:customStyle="1" w:styleId="956572794C60420E8DFA3AD81859C5B81">
    <w:name w:val="956572794C60420E8DFA3AD81859C5B81"/>
    <w:rsid w:val="005D4F89"/>
    <w:pPr>
      <w:spacing w:after="0" w:line="240" w:lineRule="auto"/>
    </w:pPr>
    <w:rPr>
      <w:rFonts w:ascii="Arial" w:eastAsia="Calibri" w:hAnsi="Arial" w:cs="Times New Roman"/>
    </w:rPr>
  </w:style>
  <w:style w:type="paragraph" w:customStyle="1" w:styleId="DE5745C7B9BE4F5C889F9DCE4754699C1">
    <w:name w:val="DE5745C7B9BE4F5C889F9DCE4754699C1"/>
    <w:rsid w:val="005D4F89"/>
    <w:pPr>
      <w:spacing w:after="0" w:line="240" w:lineRule="auto"/>
    </w:pPr>
    <w:rPr>
      <w:rFonts w:ascii="Arial" w:eastAsia="Calibri" w:hAnsi="Arial" w:cs="Times New Roman"/>
    </w:rPr>
  </w:style>
  <w:style w:type="paragraph" w:customStyle="1" w:styleId="6923B0B17117411996F29B47414F8BEF1">
    <w:name w:val="6923B0B17117411996F29B47414F8BEF1"/>
    <w:rsid w:val="005D4F89"/>
    <w:pPr>
      <w:spacing w:after="0" w:line="240" w:lineRule="auto"/>
    </w:pPr>
    <w:rPr>
      <w:rFonts w:ascii="Arial" w:eastAsia="Calibri" w:hAnsi="Arial" w:cs="Times New Roman"/>
    </w:rPr>
  </w:style>
  <w:style w:type="paragraph" w:customStyle="1" w:styleId="091F748AC30A4A6493D59455F4E70D3D1">
    <w:name w:val="091F748AC30A4A6493D59455F4E70D3D1"/>
    <w:rsid w:val="005D4F89"/>
    <w:pPr>
      <w:spacing w:after="0" w:line="240" w:lineRule="auto"/>
    </w:pPr>
    <w:rPr>
      <w:rFonts w:ascii="Arial" w:eastAsia="Calibri" w:hAnsi="Arial" w:cs="Times New Roman"/>
    </w:rPr>
  </w:style>
  <w:style w:type="paragraph" w:customStyle="1" w:styleId="A20B825E60774935AFC4F524EE84E8221">
    <w:name w:val="A20B825E60774935AFC4F524EE84E8221"/>
    <w:rsid w:val="005D4F89"/>
    <w:pPr>
      <w:spacing w:after="0" w:line="240" w:lineRule="auto"/>
    </w:pPr>
    <w:rPr>
      <w:rFonts w:ascii="Arial" w:eastAsia="Calibri" w:hAnsi="Arial" w:cs="Times New Roman"/>
    </w:rPr>
  </w:style>
  <w:style w:type="paragraph" w:customStyle="1" w:styleId="EBE1714150EC4787964FEA6BB36B63EA1">
    <w:name w:val="EBE1714150EC4787964FEA6BB36B63EA1"/>
    <w:rsid w:val="005D4F89"/>
    <w:pPr>
      <w:spacing w:after="0" w:line="240" w:lineRule="auto"/>
    </w:pPr>
    <w:rPr>
      <w:rFonts w:ascii="Arial" w:eastAsia="Calibri" w:hAnsi="Arial" w:cs="Times New Roman"/>
    </w:rPr>
  </w:style>
  <w:style w:type="paragraph" w:customStyle="1" w:styleId="4959E8BCC0044E579493A0880CF12E571">
    <w:name w:val="4959E8BCC0044E579493A0880CF12E571"/>
    <w:rsid w:val="005D4F89"/>
    <w:pPr>
      <w:spacing w:after="0" w:line="240" w:lineRule="auto"/>
    </w:pPr>
    <w:rPr>
      <w:rFonts w:ascii="Arial" w:eastAsia="Calibri" w:hAnsi="Arial" w:cs="Times New Roman"/>
    </w:rPr>
  </w:style>
  <w:style w:type="paragraph" w:customStyle="1" w:styleId="8BE279ACAECB4E519F672A64494CE1B81">
    <w:name w:val="8BE279ACAECB4E519F672A64494CE1B81"/>
    <w:rsid w:val="005D4F89"/>
    <w:pPr>
      <w:spacing w:after="0" w:line="240" w:lineRule="auto"/>
    </w:pPr>
    <w:rPr>
      <w:rFonts w:ascii="Arial" w:eastAsia="Calibri" w:hAnsi="Arial" w:cs="Times New Roman"/>
    </w:rPr>
  </w:style>
  <w:style w:type="paragraph" w:customStyle="1" w:styleId="12922F19EB024FE3AB16CC917DE2C12D1">
    <w:name w:val="12922F19EB024FE3AB16CC917DE2C12D1"/>
    <w:rsid w:val="005D4F89"/>
    <w:pPr>
      <w:spacing w:after="0" w:line="240" w:lineRule="auto"/>
    </w:pPr>
    <w:rPr>
      <w:rFonts w:ascii="Arial" w:eastAsia="Calibri" w:hAnsi="Arial" w:cs="Times New Roman"/>
    </w:rPr>
  </w:style>
  <w:style w:type="paragraph" w:customStyle="1" w:styleId="CD4D7151D23E41E79E9BF9119B0D5C3B1">
    <w:name w:val="CD4D7151D23E41E79E9BF9119B0D5C3B1"/>
    <w:rsid w:val="005D4F89"/>
    <w:pPr>
      <w:spacing w:after="0" w:line="240" w:lineRule="auto"/>
    </w:pPr>
    <w:rPr>
      <w:rFonts w:ascii="Arial" w:eastAsia="Calibri" w:hAnsi="Arial" w:cs="Times New Roman"/>
    </w:rPr>
  </w:style>
  <w:style w:type="paragraph" w:customStyle="1" w:styleId="BAE101CD42724F099389A3D5DCAD96301">
    <w:name w:val="BAE101CD42724F099389A3D5DCAD96301"/>
    <w:rsid w:val="005D4F89"/>
    <w:pPr>
      <w:spacing w:after="0" w:line="240" w:lineRule="auto"/>
    </w:pPr>
    <w:rPr>
      <w:rFonts w:ascii="Arial" w:eastAsia="Calibri" w:hAnsi="Arial" w:cs="Times New Roman"/>
    </w:rPr>
  </w:style>
  <w:style w:type="paragraph" w:customStyle="1" w:styleId="DAF1CB608F51425799C2D51B2B30AE0B1">
    <w:name w:val="DAF1CB608F51425799C2D51B2B30AE0B1"/>
    <w:rsid w:val="005D4F89"/>
    <w:pPr>
      <w:spacing w:after="0" w:line="240" w:lineRule="auto"/>
    </w:pPr>
    <w:rPr>
      <w:rFonts w:ascii="Arial" w:eastAsia="Calibri" w:hAnsi="Arial" w:cs="Times New Roman"/>
    </w:rPr>
  </w:style>
  <w:style w:type="paragraph" w:customStyle="1" w:styleId="4F3B508022BB4B96BC1A07D197E98B9A1">
    <w:name w:val="4F3B508022BB4B96BC1A07D197E98B9A1"/>
    <w:rsid w:val="005D4F89"/>
    <w:pPr>
      <w:spacing w:after="0" w:line="240" w:lineRule="auto"/>
    </w:pPr>
    <w:rPr>
      <w:rFonts w:ascii="Arial" w:eastAsia="Calibri" w:hAnsi="Arial" w:cs="Times New Roman"/>
    </w:rPr>
  </w:style>
  <w:style w:type="paragraph" w:customStyle="1" w:styleId="518B31A8C6CD4BBEB67492C27FFD61A21">
    <w:name w:val="518B31A8C6CD4BBEB67492C27FFD61A21"/>
    <w:rsid w:val="005D4F89"/>
    <w:pPr>
      <w:spacing w:after="0" w:line="240" w:lineRule="auto"/>
    </w:pPr>
    <w:rPr>
      <w:rFonts w:ascii="Arial" w:eastAsia="Calibri" w:hAnsi="Arial" w:cs="Times New Roman"/>
    </w:rPr>
  </w:style>
  <w:style w:type="paragraph" w:customStyle="1" w:styleId="66703F89D1B445D9A47304F094C181411">
    <w:name w:val="66703F89D1B445D9A47304F094C181411"/>
    <w:rsid w:val="005D4F89"/>
    <w:pPr>
      <w:spacing w:after="0" w:line="240" w:lineRule="auto"/>
    </w:pPr>
    <w:rPr>
      <w:rFonts w:ascii="Arial" w:eastAsia="Calibri" w:hAnsi="Arial" w:cs="Times New Roman"/>
    </w:rPr>
  </w:style>
  <w:style w:type="paragraph" w:customStyle="1" w:styleId="2CB4A4D72623443E845B9E9C06B5E5AE1">
    <w:name w:val="2CB4A4D72623443E845B9E9C06B5E5AE1"/>
    <w:rsid w:val="005D4F89"/>
    <w:pPr>
      <w:spacing w:after="0" w:line="240" w:lineRule="auto"/>
    </w:pPr>
    <w:rPr>
      <w:rFonts w:ascii="Arial" w:eastAsia="Calibri" w:hAnsi="Arial" w:cs="Times New Roman"/>
    </w:rPr>
  </w:style>
  <w:style w:type="paragraph" w:customStyle="1" w:styleId="28639B4BDC2A48EBB0B8442F11154EEA1">
    <w:name w:val="28639B4BDC2A48EBB0B8442F11154EEA1"/>
    <w:rsid w:val="005D4F89"/>
    <w:pPr>
      <w:spacing w:after="0" w:line="240" w:lineRule="auto"/>
    </w:pPr>
    <w:rPr>
      <w:rFonts w:ascii="Arial" w:eastAsia="Calibri" w:hAnsi="Arial" w:cs="Times New Roman"/>
    </w:rPr>
  </w:style>
  <w:style w:type="paragraph" w:customStyle="1" w:styleId="77313812923F4AFE9C5582C603997C231">
    <w:name w:val="77313812923F4AFE9C5582C603997C231"/>
    <w:rsid w:val="005D4F89"/>
    <w:pPr>
      <w:spacing w:after="0" w:line="240" w:lineRule="auto"/>
    </w:pPr>
    <w:rPr>
      <w:rFonts w:ascii="Arial" w:eastAsia="Calibri" w:hAnsi="Arial" w:cs="Times New Roman"/>
    </w:rPr>
  </w:style>
  <w:style w:type="paragraph" w:customStyle="1" w:styleId="B2CFDEA8A39C41CBA6E27BA9EDDDD1071">
    <w:name w:val="B2CFDEA8A39C41CBA6E27BA9EDDDD1071"/>
    <w:rsid w:val="005D4F89"/>
    <w:pPr>
      <w:spacing w:after="0" w:line="240" w:lineRule="auto"/>
    </w:pPr>
    <w:rPr>
      <w:rFonts w:ascii="Arial" w:eastAsia="Calibri" w:hAnsi="Arial" w:cs="Times New Roman"/>
    </w:rPr>
  </w:style>
  <w:style w:type="paragraph" w:customStyle="1" w:styleId="6A5D8A1EE10845C3993E75037222AB491">
    <w:name w:val="6A5D8A1EE10845C3993E75037222AB491"/>
    <w:rsid w:val="005D4F89"/>
    <w:pPr>
      <w:spacing w:after="0" w:line="240" w:lineRule="auto"/>
    </w:pPr>
    <w:rPr>
      <w:rFonts w:ascii="Arial" w:eastAsia="Calibri" w:hAnsi="Arial" w:cs="Times New Roman"/>
    </w:rPr>
  </w:style>
  <w:style w:type="paragraph" w:customStyle="1" w:styleId="E356231CEEA647D28B8BA5B4F933CE0F1">
    <w:name w:val="E356231CEEA647D28B8BA5B4F933CE0F1"/>
    <w:rsid w:val="005D4F89"/>
    <w:pPr>
      <w:spacing w:after="0" w:line="240" w:lineRule="auto"/>
    </w:pPr>
    <w:rPr>
      <w:rFonts w:ascii="Arial" w:eastAsia="Calibri" w:hAnsi="Arial" w:cs="Times New Roman"/>
    </w:rPr>
  </w:style>
  <w:style w:type="paragraph" w:customStyle="1" w:styleId="618546D61C894D6A92DA6453B4A7B5BF1">
    <w:name w:val="618546D61C894D6A92DA6453B4A7B5BF1"/>
    <w:rsid w:val="005D4F89"/>
    <w:pPr>
      <w:spacing w:after="0" w:line="240" w:lineRule="auto"/>
    </w:pPr>
    <w:rPr>
      <w:rFonts w:ascii="Arial" w:eastAsia="Calibri" w:hAnsi="Arial" w:cs="Times New Roman"/>
    </w:rPr>
  </w:style>
  <w:style w:type="paragraph" w:customStyle="1" w:styleId="141F130A7C804659B0EC97502C309FEA1">
    <w:name w:val="141F130A7C804659B0EC97502C309FEA1"/>
    <w:rsid w:val="005D4F89"/>
    <w:pPr>
      <w:spacing w:after="0" w:line="240" w:lineRule="auto"/>
    </w:pPr>
    <w:rPr>
      <w:rFonts w:ascii="Arial" w:eastAsia="Calibri" w:hAnsi="Arial" w:cs="Times New Roman"/>
    </w:rPr>
  </w:style>
  <w:style w:type="paragraph" w:customStyle="1" w:styleId="0B1D64878C934A5DB5A7A9AB02A908471">
    <w:name w:val="0B1D64878C934A5DB5A7A9AB02A908471"/>
    <w:rsid w:val="005D4F89"/>
    <w:pPr>
      <w:spacing w:after="0" w:line="240" w:lineRule="auto"/>
    </w:pPr>
    <w:rPr>
      <w:rFonts w:ascii="Arial" w:eastAsia="Calibri" w:hAnsi="Arial" w:cs="Times New Roman"/>
    </w:rPr>
  </w:style>
  <w:style w:type="paragraph" w:customStyle="1" w:styleId="9B33017ACBEF495984CB939B16D93FEC1">
    <w:name w:val="9B33017ACBEF495984CB939B16D93FEC1"/>
    <w:rsid w:val="005D4F89"/>
    <w:pPr>
      <w:spacing w:after="0" w:line="240" w:lineRule="auto"/>
    </w:pPr>
    <w:rPr>
      <w:rFonts w:ascii="Arial" w:eastAsia="Calibri" w:hAnsi="Arial" w:cs="Times New Roman"/>
    </w:rPr>
  </w:style>
  <w:style w:type="paragraph" w:customStyle="1" w:styleId="D7BB69386D90456A9AE6BA52267435191">
    <w:name w:val="D7BB69386D90456A9AE6BA52267435191"/>
    <w:rsid w:val="005D4F89"/>
    <w:pPr>
      <w:spacing w:after="0" w:line="240" w:lineRule="auto"/>
    </w:pPr>
    <w:rPr>
      <w:rFonts w:ascii="Arial" w:eastAsia="Calibri" w:hAnsi="Arial" w:cs="Times New Roman"/>
    </w:rPr>
  </w:style>
  <w:style w:type="paragraph" w:customStyle="1" w:styleId="6CA60BA9066C41E5A955F4870E22F0AD1">
    <w:name w:val="6CA60BA9066C41E5A955F4870E22F0AD1"/>
    <w:rsid w:val="005D4F89"/>
    <w:pPr>
      <w:spacing w:after="0" w:line="240" w:lineRule="auto"/>
    </w:pPr>
    <w:rPr>
      <w:rFonts w:ascii="Arial" w:eastAsia="Calibri" w:hAnsi="Arial" w:cs="Times New Roman"/>
    </w:rPr>
  </w:style>
  <w:style w:type="paragraph" w:customStyle="1" w:styleId="517AE31F7AC44AADA853F60443EDC9721">
    <w:name w:val="517AE31F7AC44AADA853F60443EDC9721"/>
    <w:rsid w:val="005D4F89"/>
    <w:pPr>
      <w:spacing w:after="0" w:line="240" w:lineRule="auto"/>
    </w:pPr>
    <w:rPr>
      <w:rFonts w:ascii="Arial" w:eastAsia="Calibri" w:hAnsi="Arial" w:cs="Times New Roman"/>
    </w:rPr>
  </w:style>
  <w:style w:type="paragraph" w:customStyle="1" w:styleId="77E66E8E17B640EA91A28182197B12B01">
    <w:name w:val="77E66E8E17B640EA91A28182197B12B01"/>
    <w:rsid w:val="005D4F89"/>
    <w:pPr>
      <w:spacing w:after="0" w:line="240" w:lineRule="auto"/>
    </w:pPr>
    <w:rPr>
      <w:rFonts w:ascii="Arial" w:eastAsia="Calibri" w:hAnsi="Arial" w:cs="Times New Roman"/>
    </w:rPr>
  </w:style>
  <w:style w:type="paragraph" w:customStyle="1" w:styleId="00D3F96973F64A71824F5406E529DE481">
    <w:name w:val="00D3F96973F64A71824F5406E529DE481"/>
    <w:rsid w:val="005D4F89"/>
    <w:pPr>
      <w:spacing w:after="0" w:line="240" w:lineRule="auto"/>
    </w:pPr>
    <w:rPr>
      <w:rFonts w:ascii="Arial" w:eastAsia="Calibri" w:hAnsi="Arial" w:cs="Times New Roman"/>
    </w:rPr>
  </w:style>
  <w:style w:type="paragraph" w:customStyle="1" w:styleId="B9CC150E73F249ED8BC6CDC7740CA0C81">
    <w:name w:val="B9CC150E73F249ED8BC6CDC7740CA0C81"/>
    <w:rsid w:val="005D4F89"/>
    <w:pPr>
      <w:spacing w:after="0" w:line="240" w:lineRule="auto"/>
    </w:pPr>
    <w:rPr>
      <w:rFonts w:ascii="Arial" w:eastAsia="Calibri" w:hAnsi="Arial" w:cs="Times New Roman"/>
    </w:rPr>
  </w:style>
  <w:style w:type="paragraph" w:customStyle="1" w:styleId="7A5F5BE2857148E1B3C001E2CB698A171">
    <w:name w:val="7A5F5BE2857148E1B3C001E2CB698A171"/>
    <w:rsid w:val="005D4F89"/>
    <w:pPr>
      <w:spacing w:after="0" w:line="240" w:lineRule="auto"/>
    </w:pPr>
    <w:rPr>
      <w:rFonts w:ascii="Arial" w:eastAsia="Calibri" w:hAnsi="Arial" w:cs="Times New Roman"/>
    </w:rPr>
  </w:style>
  <w:style w:type="paragraph" w:customStyle="1" w:styleId="8182FED5ED5545B4886D1291EB0725881">
    <w:name w:val="8182FED5ED5545B4886D1291EB0725881"/>
    <w:rsid w:val="005D4F89"/>
    <w:pPr>
      <w:spacing w:after="0" w:line="240" w:lineRule="auto"/>
    </w:pPr>
    <w:rPr>
      <w:rFonts w:ascii="Arial" w:eastAsia="Calibri" w:hAnsi="Arial" w:cs="Times New Roman"/>
    </w:rPr>
  </w:style>
  <w:style w:type="paragraph" w:customStyle="1" w:styleId="6E71B47B83EB48CA83056C774FB7B2111">
    <w:name w:val="6E71B47B83EB48CA83056C774FB7B2111"/>
    <w:rsid w:val="005D4F89"/>
    <w:pPr>
      <w:spacing w:after="0" w:line="240" w:lineRule="auto"/>
    </w:pPr>
    <w:rPr>
      <w:rFonts w:ascii="Arial" w:eastAsia="Calibri" w:hAnsi="Arial" w:cs="Times New Roman"/>
    </w:rPr>
  </w:style>
  <w:style w:type="paragraph" w:customStyle="1" w:styleId="EB7D4CB315AE4338B34DE4DBA89722BD1">
    <w:name w:val="EB7D4CB315AE4338B34DE4DBA89722BD1"/>
    <w:rsid w:val="005D4F89"/>
    <w:pPr>
      <w:spacing w:after="0" w:line="240" w:lineRule="auto"/>
    </w:pPr>
    <w:rPr>
      <w:rFonts w:ascii="Arial" w:eastAsia="Calibri" w:hAnsi="Arial" w:cs="Times New Roman"/>
    </w:rPr>
  </w:style>
  <w:style w:type="paragraph" w:customStyle="1" w:styleId="AEDCE80CC9394E25958C89D4F40A3B471">
    <w:name w:val="AEDCE80CC9394E25958C89D4F40A3B471"/>
    <w:rsid w:val="005D4F89"/>
    <w:pPr>
      <w:spacing w:after="0" w:line="240" w:lineRule="auto"/>
    </w:pPr>
    <w:rPr>
      <w:rFonts w:ascii="Arial" w:eastAsia="Calibri" w:hAnsi="Arial" w:cs="Times New Roman"/>
    </w:rPr>
  </w:style>
  <w:style w:type="paragraph" w:customStyle="1" w:styleId="6C3A9C7AF0FF48E1B447271B76BF2C991">
    <w:name w:val="6C3A9C7AF0FF48E1B447271B76BF2C991"/>
    <w:rsid w:val="005D4F89"/>
    <w:pPr>
      <w:spacing w:after="0" w:line="240" w:lineRule="auto"/>
    </w:pPr>
    <w:rPr>
      <w:rFonts w:ascii="Arial" w:eastAsia="Calibri" w:hAnsi="Arial" w:cs="Times New Roman"/>
    </w:rPr>
  </w:style>
  <w:style w:type="paragraph" w:customStyle="1" w:styleId="2ED2EA23BD364F4C91F61D2E6FC4FE181">
    <w:name w:val="2ED2EA23BD364F4C91F61D2E6FC4FE181"/>
    <w:rsid w:val="005D4F89"/>
    <w:pPr>
      <w:spacing w:after="0" w:line="240" w:lineRule="auto"/>
    </w:pPr>
    <w:rPr>
      <w:rFonts w:ascii="Arial" w:eastAsia="Calibri" w:hAnsi="Arial" w:cs="Times New Roman"/>
    </w:rPr>
  </w:style>
  <w:style w:type="paragraph" w:customStyle="1" w:styleId="9A86D48BDF4648ABA19A444AFDAFB5A21">
    <w:name w:val="9A86D48BDF4648ABA19A444AFDAFB5A21"/>
    <w:rsid w:val="005D4F89"/>
    <w:pPr>
      <w:spacing w:after="0" w:line="240" w:lineRule="auto"/>
    </w:pPr>
    <w:rPr>
      <w:rFonts w:ascii="Arial" w:eastAsia="Calibri" w:hAnsi="Arial" w:cs="Times New Roman"/>
    </w:rPr>
  </w:style>
  <w:style w:type="paragraph" w:customStyle="1" w:styleId="53BAF185CE9E43D9A3A1B0E6DAB088EF1">
    <w:name w:val="53BAF185CE9E43D9A3A1B0E6DAB088EF1"/>
    <w:rsid w:val="005D4F89"/>
    <w:pPr>
      <w:spacing w:after="0" w:line="240" w:lineRule="auto"/>
    </w:pPr>
    <w:rPr>
      <w:rFonts w:ascii="Arial" w:eastAsia="Calibri" w:hAnsi="Arial" w:cs="Times New Roman"/>
    </w:rPr>
  </w:style>
  <w:style w:type="paragraph" w:customStyle="1" w:styleId="D802E00EE5834CC38ECE39D798EFF1D91">
    <w:name w:val="D802E00EE5834CC38ECE39D798EFF1D91"/>
    <w:rsid w:val="005D4F89"/>
    <w:pPr>
      <w:spacing w:after="0" w:line="240" w:lineRule="auto"/>
    </w:pPr>
    <w:rPr>
      <w:rFonts w:ascii="Arial" w:eastAsia="Calibri" w:hAnsi="Arial" w:cs="Times New Roman"/>
    </w:rPr>
  </w:style>
  <w:style w:type="paragraph" w:customStyle="1" w:styleId="4E4BFB99B3E04E8F91A12B811D69A8EF1">
    <w:name w:val="4E4BFB99B3E04E8F91A12B811D69A8EF1"/>
    <w:rsid w:val="005D4F89"/>
    <w:pPr>
      <w:spacing w:after="0" w:line="240" w:lineRule="auto"/>
    </w:pPr>
    <w:rPr>
      <w:rFonts w:ascii="Arial" w:eastAsia="Calibri" w:hAnsi="Arial" w:cs="Times New Roman"/>
    </w:rPr>
  </w:style>
  <w:style w:type="paragraph" w:customStyle="1" w:styleId="4E9F273E03BE4AE881D3966B90AE9A221">
    <w:name w:val="4E9F273E03BE4AE881D3966B90AE9A221"/>
    <w:rsid w:val="005D4F89"/>
    <w:pPr>
      <w:spacing w:after="0" w:line="240" w:lineRule="auto"/>
    </w:pPr>
    <w:rPr>
      <w:rFonts w:ascii="Arial" w:eastAsia="Calibri" w:hAnsi="Arial" w:cs="Times New Roman"/>
    </w:rPr>
  </w:style>
  <w:style w:type="paragraph" w:customStyle="1" w:styleId="6E3F9C6407D44215BEE089A28B3BE4951">
    <w:name w:val="6E3F9C6407D44215BEE089A28B3BE4951"/>
    <w:rsid w:val="005D4F89"/>
    <w:pPr>
      <w:spacing w:after="0" w:line="240" w:lineRule="auto"/>
    </w:pPr>
    <w:rPr>
      <w:rFonts w:ascii="Arial" w:eastAsia="Calibri" w:hAnsi="Arial" w:cs="Times New Roman"/>
    </w:rPr>
  </w:style>
  <w:style w:type="paragraph" w:customStyle="1" w:styleId="2D2457F30DC9498E8B0C7AF529332E301">
    <w:name w:val="2D2457F30DC9498E8B0C7AF529332E301"/>
    <w:rsid w:val="005D4F89"/>
    <w:pPr>
      <w:spacing w:after="0" w:line="240" w:lineRule="auto"/>
    </w:pPr>
    <w:rPr>
      <w:rFonts w:ascii="Arial" w:eastAsia="Calibri" w:hAnsi="Arial" w:cs="Times New Roman"/>
    </w:rPr>
  </w:style>
  <w:style w:type="paragraph" w:customStyle="1" w:styleId="7D9AFA3F45F340A29B032D43DC1926C31">
    <w:name w:val="7D9AFA3F45F340A29B032D43DC1926C31"/>
    <w:rsid w:val="005D4F89"/>
    <w:pPr>
      <w:spacing w:after="0" w:line="240" w:lineRule="auto"/>
    </w:pPr>
    <w:rPr>
      <w:rFonts w:ascii="Arial" w:eastAsia="Calibri" w:hAnsi="Arial" w:cs="Times New Roman"/>
    </w:rPr>
  </w:style>
  <w:style w:type="paragraph" w:customStyle="1" w:styleId="AAB4F1AC06404154AA457DA6428D827B1">
    <w:name w:val="AAB4F1AC06404154AA457DA6428D827B1"/>
    <w:rsid w:val="005D4F89"/>
    <w:pPr>
      <w:spacing w:after="0" w:line="240" w:lineRule="auto"/>
    </w:pPr>
    <w:rPr>
      <w:rFonts w:ascii="Arial" w:eastAsia="Calibri" w:hAnsi="Arial" w:cs="Times New Roman"/>
    </w:rPr>
  </w:style>
  <w:style w:type="paragraph" w:customStyle="1" w:styleId="346E095A403741718F3875B8F51938AC1">
    <w:name w:val="346E095A403741718F3875B8F51938AC1"/>
    <w:rsid w:val="005D4F89"/>
    <w:pPr>
      <w:spacing w:after="0" w:line="240" w:lineRule="auto"/>
    </w:pPr>
    <w:rPr>
      <w:rFonts w:ascii="Arial" w:eastAsia="Calibri" w:hAnsi="Arial" w:cs="Times New Roman"/>
    </w:rPr>
  </w:style>
  <w:style w:type="paragraph" w:customStyle="1" w:styleId="91226973003547759A5527E40E76B56D1">
    <w:name w:val="91226973003547759A5527E40E76B56D1"/>
    <w:rsid w:val="005D4F89"/>
    <w:pPr>
      <w:spacing w:after="0" w:line="240" w:lineRule="auto"/>
    </w:pPr>
    <w:rPr>
      <w:rFonts w:ascii="Arial" w:eastAsia="Calibri" w:hAnsi="Arial" w:cs="Times New Roman"/>
    </w:rPr>
  </w:style>
  <w:style w:type="paragraph" w:customStyle="1" w:styleId="A505DD23A75C444CB1C6B6142CB989F41">
    <w:name w:val="A505DD23A75C444CB1C6B6142CB989F41"/>
    <w:rsid w:val="005D4F89"/>
    <w:pPr>
      <w:spacing w:after="0" w:line="240" w:lineRule="auto"/>
    </w:pPr>
    <w:rPr>
      <w:rFonts w:ascii="Arial" w:eastAsia="Calibri" w:hAnsi="Arial" w:cs="Times New Roman"/>
    </w:rPr>
  </w:style>
  <w:style w:type="paragraph" w:customStyle="1" w:styleId="00FC88E50D384F0EAB858D56ECF6756E1">
    <w:name w:val="00FC88E50D384F0EAB858D56ECF6756E1"/>
    <w:rsid w:val="005D4F89"/>
    <w:pPr>
      <w:spacing w:after="0" w:line="240" w:lineRule="auto"/>
    </w:pPr>
    <w:rPr>
      <w:rFonts w:ascii="Arial" w:eastAsia="Calibri" w:hAnsi="Arial" w:cs="Times New Roman"/>
    </w:rPr>
  </w:style>
  <w:style w:type="paragraph" w:customStyle="1" w:styleId="1605ACEC1A884238BB5514A1EA76D49D1">
    <w:name w:val="1605ACEC1A884238BB5514A1EA76D49D1"/>
    <w:rsid w:val="005D4F89"/>
    <w:pPr>
      <w:spacing w:after="0" w:line="240" w:lineRule="auto"/>
    </w:pPr>
    <w:rPr>
      <w:rFonts w:ascii="Arial" w:eastAsia="Calibri" w:hAnsi="Arial" w:cs="Times New Roman"/>
    </w:rPr>
  </w:style>
  <w:style w:type="paragraph" w:customStyle="1" w:styleId="9F43C874483743F6A8DEC619447503A71">
    <w:name w:val="9F43C874483743F6A8DEC619447503A71"/>
    <w:rsid w:val="005D4F89"/>
    <w:pPr>
      <w:spacing w:after="0" w:line="240" w:lineRule="auto"/>
    </w:pPr>
    <w:rPr>
      <w:rFonts w:ascii="Arial" w:eastAsia="Calibri" w:hAnsi="Arial" w:cs="Times New Roman"/>
    </w:rPr>
  </w:style>
  <w:style w:type="paragraph" w:customStyle="1" w:styleId="721F561E666E46218739D29E6531DCCE1">
    <w:name w:val="721F561E666E46218739D29E6531DCCE1"/>
    <w:rsid w:val="005D4F89"/>
    <w:pPr>
      <w:spacing w:after="0" w:line="240" w:lineRule="auto"/>
    </w:pPr>
    <w:rPr>
      <w:rFonts w:ascii="Arial" w:eastAsia="Calibri" w:hAnsi="Arial" w:cs="Times New Roman"/>
    </w:rPr>
  </w:style>
  <w:style w:type="paragraph" w:customStyle="1" w:styleId="335C1B98D45847CFB16A0450B0FB6D251">
    <w:name w:val="335C1B98D45847CFB16A0450B0FB6D251"/>
    <w:rsid w:val="005D4F89"/>
    <w:pPr>
      <w:spacing w:after="0" w:line="240" w:lineRule="auto"/>
    </w:pPr>
    <w:rPr>
      <w:rFonts w:ascii="Arial" w:eastAsia="Calibri" w:hAnsi="Arial" w:cs="Times New Roman"/>
    </w:rPr>
  </w:style>
  <w:style w:type="paragraph" w:customStyle="1" w:styleId="97A403395D5548F280ED2D429849C5AC1">
    <w:name w:val="97A403395D5548F280ED2D429849C5AC1"/>
    <w:rsid w:val="005D4F89"/>
    <w:pPr>
      <w:spacing w:after="0" w:line="240" w:lineRule="auto"/>
    </w:pPr>
    <w:rPr>
      <w:rFonts w:ascii="Arial" w:eastAsia="Calibri" w:hAnsi="Arial" w:cs="Times New Roman"/>
    </w:rPr>
  </w:style>
  <w:style w:type="paragraph" w:customStyle="1" w:styleId="8E0582F2264945138D9BD6821FEF9D621">
    <w:name w:val="8E0582F2264945138D9BD6821FEF9D621"/>
    <w:rsid w:val="005D4F89"/>
    <w:pPr>
      <w:spacing w:after="0" w:line="240" w:lineRule="auto"/>
    </w:pPr>
    <w:rPr>
      <w:rFonts w:ascii="Arial" w:eastAsia="Calibri" w:hAnsi="Arial" w:cs="Times New Roman"/>
    </w:rPr>
  </w:style>
  <w:style w:type="paragraph" w:customStyle="1" w:styleId="7158188CE1F84E8CA0F98DC85AD04BA01">
    <w:name w:val="7158188CE1F84E8CA0F98DC85AD04BA01"/>
    <w:rsid w:val="005D4F89"/>
    <w:pPr>
      <w:spacing w:after="0" w:line="240" w:lineRule="auto"/>
    </w:pPr>
    <w:rPr>
      <w:rFonts w:ascii="Arial" w:eastAsia="Calibri" w:hAnsi="Arial" w:cs="Times New Roman"/>
    </w:rPr>
  </w:style>
  <w:style w:type="paragraph" w:customStyle="1" w:styleId="90AEA4F68D3E4042A794817B1AD12D501">
    <w:name w:val="90AEA4F68D3E4042A794817B1AD12D501"/>
    <w:rsid w:val="005D4F89"/>
    <w:pPr>
      <w:spacing w:after="0" w:line="240" w:lineRule="auto"/>
    </w:pPr>
    <w:rPr>
      <w:rFonts w:ascii="Arial" w:eastAsia="Calibri" w:hAnsi="Arial" w:cs="Times New Roman"/>
    </w:rPr>
  </w:style>
  <w:style w:type="paragraph" w:customStyle="1" w:styleId="9A2BC3320391439C883A65E1DE9389701">
    <w:name w:val="9A2BC3320391439C883A65E1DE9389701"/>
    <w:rsid w:val="005D4F89"/>
    <w:pPr>
      <w:spacing w:after="0" w:line="240" w:lineRule="auto"/>
    </w:pPr>
    <w:rPr>
      <w:rFonts w:ascii="Arial" w:eastAsia="Calibri" w:hAnsi="Arial" w:cs="Times New Roman"/>
    </w:rPr>
  </w:style>
  <w:style w:type="paragraph" w:customStyle="1" w:styleId="2E9FE9C8774D4908920185D11B1E9B701">
    <w:name w:val="2E9FE9C8774D4908920185D11B1E9B701"/>
    <w:rsid w:val="005D4F89"/>
    <w:pPr>
      <w:spacing w:after="0" w:line="240" w:lineRule="auto"/>
    </w:pPr>
    <w:rPr>
      <w:rFonts w:ascii="Arial" w:eastAsia="Calibri" w:hAnsi="Arial" w:cs="Times New Roman"/>
    </w:rPr>
  </w:style>
  <w:style w:type="paragraph" w:customStyle="1" w:styleId="D2E979621B464008BC1AE0ED31062BAF1">
    <w:name w:val="D2E979621B464008BC1AE0ED31062BAF1"/>
    <w:rsid w:val="005D4F89"/>
    <w:pPr>
      <w:spacing w:after="0" w:line="240" w:lineRule="auto"/>
    </w:pPr>
    <w:rPr>
      <w:rFonts w:ascii="Arial" w:eastAsia="Calibri" w:hAnsi="Arial" w:cs="Times New Roman"/>
    </w:rPr>
  </w:style>
  <w:style w:type="paragraph" w:customStyle="1" w:styleId="7530393257B94A62A13CE4B04A091F031">
    <w:name w:val="7530393257B94A62A13CE4B04A091F031"/>
    <w:rsid w:val="005D4F89"/>
    <w:pPr>
      <w:spacing w:after="0" w:line="240" w:lineRule="auto"/>
    </w:pPr>
    <w:rPr>
      <w:rFonts w:ascii="Arial" w:eastAsia="Calibri" w:hAnsi="Arial" w:cs="Times New Roman"/>
    </w:rPr>
  </w:style>
  <w:style w:type="paragraph" w:customStyle="1" w:styleId="B920C2D394DE4426B1C721F8F19B82EC1">
    <w:name w:val="B920C2D394DE4426B1C721F8F19B82EC1"/>
    <w:rsid w:val="005D4F89"/>
    <w:pPr>
      <w:spacing w:after="0" w:line="240" w:lineRule="auto"/>
    </w:pPr>
    <w:rPr>
      <w:rFonts w:ascii="Arial" w:eastAsia="Calibri" w:hAnsi="Arial" w:cs="Times New Roman"/>
    </w:rPr>
  </w:style>
  <w:style w:type="paragraph" w:customStyle="1" w:styleId="0DE9BE042E484B678982E499EFEE6D1F1">
    <w:name w:val="0DE9BE042E484B678982E499EFEE6D1F1"/>
    <w:rsid w:val="005D4F89"/>
    <w:pPr>
      <w:spacing w:after="0" w:line="240" w:lineRule="auto"/>
    </w:pPr>
    <w:rPr>
      <w:rFonts w:ascii="Arial" w:eastAsia="Calibri" w:hAnsi="Arial" w:cs="Times New Roman"/>
    </w:rPr>
  </w:style>
  <w:style w:type="paragraph" w:customStyle="1" w:styleId="24B453ED69104AF99430DBE9A04205D61">
    <w:name w:val="24B453ED69104AF99430DBE9A04205D61"/>
    <w:rsid w:val="005D4F89"/>
    <w:pPr>
      <w:spacing w:after="0" w:line="240" w:lineRule="auto"/>
    </w:pPr>
    <w:rPr>
      <w:rFonts w:ascii="Arial" w:eastAsia="Calibri" w:hAnsi="Arial" w:cs="Times New Roman"/>
    </w:rPr>
  </w:style>
  <w:style w:type="paragraph" w:customStyle="1" w:styleId="6D5F73356938437EAA272ABA29EE2D511">
    <w:name w:val="6D5F73356938437EAA272ABA29EE2D511"/>
    <w:rsid w:val="005D4F89"/>
    <w:pPr>
      <w:spacing w:after="0" w:line="240" w:lineRule="auto"/>
    </w:pPr>
    <w:rPr>
      <w:rFonts w:ascii="Arial" w:eastAsia="Calibri" w:hAnsi="Arial" w:cs="Times New Roman"/>
    </w:rPr>
  </w:style>
  <w:style w:type="paragraph" w:customStyle="1" w:styleId="DE871DE1DC064D73BF78A86252B2B8EB1">
    <w:name w:val="DE871DE1DC064D73BF78A86252B2B8EB1"/>
    <w:rsid w:val="005D4F89"/>
    <w:pPr>
      <w:spacing w:after="0" w:line="240" w:lineRule="auto"/>
    </w:pPr>
    <w:rPr>
      <w:rFonts w:ascii="Arial" w:eastAsia="Calibri" w:hAnsi="Arial" w:cs="Times New Roman"/>
    </w:rPr>
  </w:style>
  <w:style w:type="paragraph" w:customStyle="1" w:styleId="B394FE410F9F4680A8BF7E189D46C86D1">
    <w:name w:val="B394FE410F9F4680A8BF7E189D46C86D1"/>
    <w:rsid w:val="005D4F89"/>
    <w:pPr>
      <w:spacing w:after="0" w:line="240" w:lineRule="auto"/>
    </w:pPr>
    <w:rPr>
      <w:rFonts w:ascii="Arial" w:eastAsia="Calibri" w:hAnsi="Arial" w:cs="Times New Roman"/>
    </w:rPr>
  </w:style>
  <w:style w:type="paragraph" w:customStyle="1" w:styleId="A6111A71E30640B5BC8BF84CDA65F0191">
    <w:name w:val="A6111A71E30640B5BC8BF84CDA65F0191"/>
    <w:rsid w:val="005D4F89"/>
    <w:pPr>
      <w:spacing w:after="0" w:line="240" w:lineRule="auto"/>
    </w:pPr>
    <w:rPr>
      <w:rFonts w:ascii="Arial" w:eastAsia="Calibri" w:hAnsi="Arial" w:cs="Times New Roman"/>
    </w:rPr>
  </w:style>
  <w:style w:type="paragraph" w:customStyle="1" w:styleId="D3773E0C26554AD7BE8D28F60768F1FA1">
    <w:name w:val="D3773E0C26554AD7BE8D28F60768F1FA1"/>
    <w:rsid w:val="005D4F89"/>
    <w:pPr>
      <w:spacing w:after="0" w:line="240" w:lineRule="auto"/>
    </w:pPr>
    <w:rPr>
      <w:rFonts w:ascii="Arial" w:eastAsia="Calibri" w:hAnsi="Arial" w:cs="Times New Roman"/>
    </w:rPr>
  </w:style>
  <w:style w:type="paragraph" w:customStyle="1" w:styleId="BEBD55AD59934B189F331D3CE4AB76841">
    <w:name w:val="BEBD55AD59934B189F331D3CE4AB76841"/>
    <w:rsid w:val="005D4F89"/>
    <w:pPr>
      <w:spacing w:after="0" w:line="240" w:lineRule="auto"/>
    </w:pPr>
    <w:rPr>
      <w:rFonts w:ascii="Arial" w:eastAsia="Calibri" w:hAnsi="Arial" w:cs="Times New Roman"/>
    </w:rPr>
  </w:style>
  <w:style w:type="paragraph" w:customStyle="1" w:styleId="805E086408124583983D9435D55580331">
    <w:name w:val="805E086408124583983D9435D55580331"/>
    <w:rsid w:val="005D4F89"/>
    <w:pPr>
      <w:spacing w:after="0" w:line="240" w:lineRule="auto"/>
    </w:pPr>
    <w:rPr>
      <w:rFonts w:ascii="Arial" w:eastAsia="Calibri" w:hAnsi="Arial" w:cs="Times New Roman"/>
    </w:rPr>
  </w:style>
  <w:style w:type="paragraph" w:customStyle="1" w:styleId="AF14FF47F17D433CA6720C946A5C14D41">
    <w:name w:val="AF14FF47F17D433CA6720C946A5C14D41"/>
    <w:rsid w:val="005D4F89"/>
    <w:pPr>
      <w:spacing w:after="0" w:line="240" w:lineRule="auto"/>
    </w:pPr>
    <w:rPr>
      <w:rFonts w:ascii="Arial" w:eastAsia="Calibri" w:hAnsi="Arial" w:cs="Times New Roman"/>
    </w:rPr>
  </w:style>
  <w:style w:type="paragraph" w:customStyle="1" w:styleId="2A6A868EF0EF496FA770BC996A0157011">
    <w:name w:val="2A6A868EF0EF496FA770BC996A0157011"/>
    <w:rsid w:val="005D4F89"/>
    <w:pPr>
      <w:spacing w:after="0" w:line="240" w:lineRule="auto"/>
    </w:pPr>
    <w:rPr>
      <w:rFonts w:ascii="Arial" w:eastAsia="Calibri" w:hAnsi="Arial" w:cs="Times New Roman"/>
    </w:rPr>
  </w:style>
  <w:style w:type="paragraph" w:customStyle="1" w:styleId="CFB9DA6E4321495F905CEDE2CF9965621">
    <w:name w:val="CFB9DA6E4321495F905CEDE2CF9965621"/>
    <w:rsid w:val="005D4F89"/>
    <w:pPr>
      <w:spacing w:after="0" w:line="240" w:lineRule="auto"/>
    </w:pPr>
    <w:rPr>
      <w:rFonts w:ascii="Arial" w:eastAsia="Calibri" w:hAnsi="Arial" w:cs="Times New Roman"/>
    </w:rPr>
  </w:style>
  <w:style w:type="paragraph" w:customStyle="1" w:styleId="09CB2C15B286465AA610BDBCC325F6571">
    <w:name w:val="09CB2C15B286465AA610BDBCC325F6571"/>
    <w:rsid w:val="005D4F89"/>
    <w:pPr>
      <w:spacing w:after="0" w:line="240" w:lineRule="auto"/>
    </w:pPr>
    <w:rPr>
      <w:rFonts w:ascii="Arial" w:eastAsia="Calibri" w:hAnsi="Arial" w:cs="Times New Roman"/>
    </w:rPr>
  </w:style>
  <w:style w:type="paragraph" w:customStyle="1" w:styleId="056AB46D7BAA4299A7246CD62A5520121">
    <w:name w:val="056AB46D7BAA4299A7246CD62A5520121"/>
    <w:rsid w:val="005D4F89"/>
    <w:pPr>
      <w:spacing w:after="0" w:line="240" w:lineRule="auto"/>
    </w:pPr>
    <w:rPr>
      <w:rFonts w:ascii="Arial" w:eastAsia="Calibri" w:hAnsi="Arial" w:cs="Times New Roman"/>
    </w:rPr>
  </w:style>
  <w:style w:type="paragraph" w:customStyle="1" w:styleId="3D8720350D9A48A6885073D7B55EB7D91">
    <w:name w:val="3D8720350D9A48A6885073D7B55EB7D91"/>
    <w:rsid w:val="005D4F89"/>
    <w:pPr>
      <w:spacing w:after="0" w:line="240" w:lineRule="auto"/>
    </w:pPr>
    <w:rPr>
      <w:rFonts w:ascii="Arial" w:eastAsia="Calibri" w:hAnsi="Arial" w:cs="Times New Roman"/>
    </w:rPr>
  </w:style>
  <w:style w:type="paragraph" w:customStyle="1" w:styleId="E7820978B6114487BFD5210A872B0F981">
    <w:name w:val="E7820978B6114487BFD5210A872B0F981"/>
    <w:rsid w:val="005D4F89"/>
    <w:pPr>
      <w:spacing w:after="0" w:line="240" w:lineRule="auto"/>
    </w:pPr>
    <w:rPr>
      <w:rFonts w:ascii="Arial" w:eastAsia="Calibri" w:hAnsi="Arial" w:cs="Times New Roman"/>
    </w:rPr>
  </w:style>
  <w:style w:type="paragraph" w:customStyle="1" w:styleId="BD9F1E44AAFA45C8B708D9DCC90661041">
    <w:name w:val="BD9F1E44AAFA45C8B708D9DCC90661041"/>
    <w:rsid w:val="005D4F89"/>
    <w:pPr>
      <w:spacing w:after="0" w:line="240" w:lineRule="auto"/>
    </w:pPr>
    <w:rPr>
      <w:rFonts w:ascii="Arial" w:eastAsia="Calibri" w:hAnsi="Arial" w:cs="Times New Roman"/>
    </w:rPr>
  </w:style>
  <w:style w:type="paragraph" w:customStyle="1" w:styleId="668CEDD4268647A2BA01C05DE65FD26B">
    <w:name w:val="668CEDD4268647A2BA01C05DE65FD26B"/>
    <w:rsid w:val="005D4F89"/>
    <w:pPr>
      <w:spacing w:after="0" w:line="240" w:lineRule="auto"/>
    </w:pPr>
    <w:rPr>
      <w:rFonts w:ascii="Arial" w:eastAsia="Calibri" w:hAnsi="Arial" w:cs="Times New Roman"/>
    </w:rPr>
  </w:style>
  <w:style w:type="paragraph" w:customStyle="1" w:styleId="4695DA65A62545509CAB6555B8688A58">
    <w:name w:val="4695DA65A62545509CAB6555B8688A58"/>
    <w:rsid w:val="005D4F89"/>
    <w:pPr>
      <w:spacing w:after="0" w:line="240" w:lineRule="auto"/>
    </w:pPr>
    <w:rPr>
      <w:rFonts w:ascii="Arial" w:eastAsia="Calibri" w:hAnsi="Arial" w:cs="Times New Roman"/>
    </w:rPr>
  </w:style>
  <w:style w:type="paragraph" w:customStyle="1" w:styleId="DBD0191FA23548A28E385848A05EFC2C">
    <w:name w:val="DBD0191FA23548A28E385848A05EFC2C"/>
    <w:rsid w:val="005D4F89"/>
    <w:pPr>
      <w:spacing w:after="0" w:line="240" w:lineRule="auto"/>
    </w:pPr>
    <w:rPr>
      <w:rFonts w:ascii="Arial" w:eastAsia="Calibri" w:hAnsi="Arial" w:cs="Times New Roman"/>
    </w:rPr>
  </w:style>
  <w:style w:type="paragraph" w:customStyle="1" w:styleId="772D6DB360444F0894FD4C1295B673B0">
    <w:name w:val="772D6DB360444F0894FD4C1295B673B0"/>
    <w:rsid w:val="005D4F89"/>
    <w:pPr>
      <w:spacing w:after="0" w:line="240" w:lineRule="auto"/>
    </w:pPr>
    <w:rPr>
      <w:rFonts w:ascii="Arial" w:eastAsia="Calibri" w:hAnsi="Arial" w:cs="Times New Roman"/>
    </w:rPr>
  </w:style>
  <w:style w:type="paragraph" w:customStyle="1" w:styleId="176FFC8391A34D51B91B3F2BAD45CBC9">
    <w:name w:val="176FFC8391A34D51B91B3F2BAD45CBC9"/>
    <w:rsid w:val="005D4F89"/>
    <w:pPr>
      <w:spacing w:after="0" w:line="240" w:lineRule="auto"/>
    </w:pPr>
    <w:rPr>
      <w:rFonts w:ascii="Arial" w:eastAsia="Calibri" w:hAnsi="Arial" w:cs="Times New Roman"/>
    </w:rPr>
  </w:style>
  <w:style w:type="paragraph" w:customStyle="1" w:styleId="E7C5D400631C4C5598290C906A825D18">
    <w:name w:val="E7C5D400631C4C5598290C906A825D18"/>
    <w:rsid w:val="005D4F89"/>
    <w:pPr>
      <w:spacing w:after="0" w:line="240" w:lineRule="auto"/>
    </w:pPr>
    <w:rPr>
      <w:rFonts w:ascii="Arial" w:eastAsia="Calibri" w:hAnsi="Arial" w:cs="Times New Roman"/>
    </w:rPr>
  </w:style>
  <w:style w:type="paragraph" w:customStyle="1" w:styleId="EA0A5A79506F4F2392604B0E18D2728C">
    <w:name w:val="EA0A5A79506F4F2392604B0E18D2728C"/>
    <w:rsid w:val="005D4F89"/>
    <w:pPr>
      <w:spacing w:after="0" w:line="240" w:lineRule="auto"/>
    </w:pPr>
    <w:rPr>
      <w:rFonts w:ascii="Arial" w:eastAsia="Calibri" w:hAnsi="Arial" w:cs="Times New Roman"/>
    </w:rPr>
  </w:style>
  <w:style w:type="paragraph" w:customStyle="1" w:styleId="CC8387FFCA6243B6A2CC3C395786D4E7">
    <w:name w:val="CC8387FFCA6243B6A2CC3C395786D4E7"/>
    <w:rsid w:val="005D4F89"/>
    <w:pPr>
      <w:spacing w:after="0" w:line="240" w:lineRule="auto"/>
    </w:pPr>
    <w:rPr>
      <w:rFonts w:ascii="Arial" w:eastAsia="Calibri" w:hAnsi="Arial" w:cs="Times New Roman"/>
    </w:rPr>
  </w:style>
  <w:style w:type="paragraph" w:customStyle="1" w:styleId="FBB5054ECBB04CF083492BC764860EF3">
    <w:name w:val="FBB5054ECBB04CF083492BC764860EF3"/>
    <w:rsid w:val="005D4F89"/>
    <w:pPr>
      <w:spacing w:after="0" w:line="240" w:lineRule="auto"/>
    </w:pPr>
    <w:rPr>
      <w:rFonts w:ascii="Arial" w:eastAsia="Calibri" w:hAnsi="Arial" w:cs="Times New Roman"/>
    </w:rPr>
  </w:style>
  <w:style w:type="paragraph" w:customStyle="1" w:styleId="DEF3D86DEA9745B9B92B1E050BCE997B">
    <w:name w:val="DEF3D86DEA9745B9B92B1E050BCE997B"/>
    <w:rsid w:val="005D4F89"/>
    <w:pPr>
      <w:spacing w:after="0" w:line="240" w:lineRule="auto"/>
    </w:pPr>
    <w:rPr>
      <w:rFonts w:ascii="Arial" w:eastAsia="Calibri" w:hAnsi="Arial" w:cs="Times New Roman"/>
    </w:rPr>
  </w:style>
  <w:style w:type="paragraph" w:customStyle="1" w:styleId="F12941361211413E9FD2D3374F53972F">
    <w:name w:val="F12941361211413E9FD2D3374F53972F"/>
    <w:rsid w:val="005D4F89"/>
    <w:pPr>
      <w:spacing w:after="0" w:line="240" w:lineRule="auto"/>
    </w:pPr>
    <w:rPr>
      <w:rFonts w:ascii="Arial" w:eastAsia="Calibri" w:hAnsi="Arial" w:cs="Times New Roman"/>
    </w:rPr>
  </w:style>
  <w:style w:type="paragraph" w:customStyle="1" w:styleId="011A613944D84101854B7FF32DDA2928">
    <w:name w:val="011A613944D84101854B7FF32DDA2928"/>
    <w:rsid w:val="005D4F89"/>
    <w:pPr>
      <w:spacing w:after="0" w:line="240" w:lineRule="auto"/>
    </w:pPr>
    <w:rPr>
      <w:rFonts w:ascii="Arial" w:eastAsia="Calibri" w:hAnsi="Arial" w:cs="Times New Roman"/>
    </w:rPr>
  </w:style>
  <w:style w:type="paragraph" w:customStyle="1" w:styleId="1626D582D747428485BD98D73F530909">
    <w:name w:val="1626D582D747428485BD98D73F530909"/>
    <w:rsid w:val="005D4F89"/>
    <w:pPr>
      <w:spacing w:after="0" w:line="240" w:lineRule="auto"/>
    </w:pPr>
    <w:rPr>
      <w:rFonts w:ascii="Arial" w:eastAsia="Calibri" w:hAnsi="Arial" w:cs="Times New Roman"/>
    </w:rPr>
  </w:style>
  <w:style w:type="paragraph" w:customStyle="1" w:styleId="DB026288F0A1445587F99F226568397F">
    <w:name w:val="DB026288F0A1445587F99F226568397F"/>
    <w:rsid w:val="005D4F89"/>
    <w:pPr>
      <w:spacing w:after="0" w:line="240" w:lineRule="auto"/>
    </w:pPr>
    <w:rPr>
      <w:rFonts w:ascii="Arial" w:eastAsia="Calibri" w:hAnsi="Arial" w:cs="Times New Roman"/>
    </w:rPr>
  </w:style>
  <w:style w:type="paragraph" w:customStyle="1" w:styleId="82F2050560824E5F9BD69FEA21B5796A">
    <w:name w:val="82F2050560824E5F9BD69FEA21B5796A"/>
    <w:rsid w:val="005D4F89"/>
    <w:pPr>
      <w:spacing w:after="0" w:line="240" w:lineRule="auto"/>
    </w:pPr>
    <w:rPr>
      <w:rFonts w:ascii="Arial" w:eastAsia="Calibri" w:hAnsi="Arial" w:cs="Times New Roman"/>
    </w:rPr>
  </w:style>
  <w:style w:type="paragraph" w:customStyle="1" w:styleId="7DDAFC97477540C2A04B2D2F126CD5CD">
    <w:name w:val="7DDAFC97477540C2A04B2D2F126CD5CD"/>
    <w:rsid w:val="005D4F89"/>
    <w:pPr>
      <w:spacing w:after="0" w:line="240" w:lineRule="auto"/>
    </w:pPr>
    <w:rPr>
      <w:rFonts w:ascii="Arial" w:eastAsia="Calibri" w:hAnsi="Arial" w:cs="Times New Roman"/>
    </w:rPr>
  </w:style>
  <w:style w:type="paragraph" w:customStyle="1" w:styleId="1F3B53DA4DF44D979491321B9FB9579A">
    <w:name w:val="1F3B53DA4DF44D979491321B9FB9579A"/>
    <w:rsid w:val="005D4F89"/>
    <w:pPr>
      <w:spacing w:after="0" w:line="240" w:lineRule="auto"/>
    </w:pPr>
    <w:rPr>
      <w:rFonts w:ascii="Arial" w:eastAsia="Calibri" w:hAnsi="Arial" w:cs="Times New Roman"/>
    </w:rPr>
  </w:style>
  <w:style w:type="paragraph" w:customStyle="1" w:styleId="82AEA5046E8F4330B7D9EA58D317249A">
    <w:name w:val="82AEA5046E8F4330B7D9EA58D317249A"/>
    <w:rsid w:val="005D4F89"/>
    <w:pPr>
      <w:spacing w:after="0" w:line="240" w:lineRule="auto"/>
    </w:pPr>
    <w:rPr>
      <w:rFonts w:ascii="Arial" w:eastAsia="Calibri" w:hAnsi="Arial" w:cs="Times New Roman"/>
    </w:rPr>
  </w:style>
  <w:style w:type="paragraph" w:customStyle="1" w:styleId="A14BAB71BBEB4CF0A481F0B1FBFD11B7">
    <w:name w:val="A14BAB71BBEB4CF0A481F0B1FBFD11B7"/>
    <w:rsid w:val="005D4F89"/>
    <w:pPr>
      <w:spacing w:after="0" w:line="240" w:lineRule="auto"/>
    </w:pPr>
    <w:rPr>
      <w:rFonts w:ascii="Arial" w:eastAsia="Calibri" w:hAnsi="Arial" w:cs="Times New Roman"/>
    </w:rPr>
  </w:style>
  <w:style w:type="paragraph" w:customStyle="1" w:styleId="E75BCE83E21942E39E477C8122A5B8C1">
    <w:name w:val="E75BCE83E21942E39E477C8122A5B8C1"/>
    <w:rsid w:val="005D4F89"/>
    <w:pPr>
      <w:spacing w:after="0" w:line="240" w:lineRule="auto"/>
    </w:pPr>
    <w:rPr>
      <w:rFonts w:ascii="Arial" w:eastAsia="Calibri" w:hAnsi="Arial" w:cs="Times New Roman"/>
    </w:rPr>
  </w:style>
  <w:style w:type="paragraph" w:customStyle="1" w:styleId="4B903637CAA84B78958DA7FE7E2D6B5E">
    <w:name w:val="4B903637CAA84B78958DA7FE7E2D6B5E"/>
    <w:rsid w:val="005D4F89"/>
    <w:pPr>
      <w:spacing w:after="0" w:line="240" w:lineRule="auto"/>
    </w:pPr>
    <w:rPr>
      <w:rFonts w:ascii="Arial" w:eastAsia="Calibri" w:hAnsi="Arial" w:cs="Times New Roman"/>
    </w:rPr>
  </w:style>
  <w:style w:type="paragraph" w:customStyle="1" w:styleId="AF82DF664491442FBCCA9F005A18D442">
    <w:name w:val="AF82DF664491442FBCCA9F005A18D442"/>
    <w:rsid w:val="005D4F89"/>
    <w:pPr>
      <w:spacing w:after="0" w:line="240" w:lineRule="auto"/>
    </w:pPr>
    <w:rPr>
      <w:rFonts w:ascii="Arial" w:eastAsia="Calibri" w:hAnsi="Arial" w:cs="Times New Roman"/>
    </w:rPr>
  </w:style>
  <w:style w:type="paragraph" w:customStyle="1" w:styleId="CB12DCF806F54157B055E3A724401B7E">
    <w:name w:val="CB12DCF806F54157B055E3A724401B7E"/>
    <w:rsid w:val="005D4F89"/>
    <w:pPr>
      <w:spacing w:after="0" w:line="240" w:lineRule="auto"/>
    </w:pPr>
    <w:rPr>
      <w:rFonts w:ascii="Arial" w:eastAsia="Calibri" w:hAnsi="Arial" w:cs="Times New Roman"/>
    </w:rPr>
  </w:style>
  <w:style w:type="paragraph" w:customStyle="1" w:styleId="63ABDC4DACC24993B822F2EDBCC275D3">
    <w:name w:val="63ABDC4DACC24993B822F2EDBCC275D3"/>
    <w:rsid w:val="005D4F89"/>
    <w:pPr>
      <w:spacing w:after="0" w:line="240" w:lineRule="auto"/>
    </w:pPr>
    <w:rPr>
      <w:rFonts w:ascii="Arial" w:eastAsia="Calibri" w:hAnsi="Arial" w:cs="Times New Roman"/>
    </w:rPr>
  </w:style>
  <w:style w:type="paragraph" w:customStyle="1" w:styleId="8D05C9028CB84DAB8481C486BDAFEB46">
    <w:name w:val="8D05C9028CB84DAB8481C486BDAFEB46"/>
    <w:rsid w:val="005D4F89"/>
    <w:pPr>
      <w:spacing w:after="0" w:line="240" w:lineRule="auto"/>
    </w:pPr>
    <w:rPr>
      <w:rFonts w:ascii="Arial" w:eastAsia="Calibri" w:hAnsi="Arial" w:cs="Times New Roman"/>
    </w:rPr>
  </w:style>
  <w:style w:type="paragraph" w:customStyle="1" w:styleId="CE3451A788624789B1679C863D59B513">
    <w:name w:val="CE3451A788624789B1679C863D59B513"/>
    <w:rsid w:val="005D4F89"/>
    <w:pPr>
      <w:spacing w:after="0" w:line="240" w:lineRule="auto"/>
    </w:pPr>
    <w:rPr>
      <w:rFonts w:ascii="Arial" w:eastAsia="Calibri" w:hAnsi="Arial" w:cs="Times New Roman"/>
    </w:rPr>
  </w:style>
  <w:style w:type="paragraph" w:customStyle="1" w:styleId="84E5995D782442699809C4BBCBB7FF3E">
    <w:name w:val="84E5995D782442699809C4BBCBB7FF3E"/>
    <w:rsid w:val="005D4F89"/>
    <w:pPr>
      <w:spacing w:after="0" w:line="240" w:lineRule="auto"/>
    </w:pPr>
    <w:rPr>
      <w:rFonts w:ascii="Arial" w:eastAsia="Calibri" w:hAnsi="Arial" w:cs="Times New Roman"/>
    </w:rPr>
  </w:style>
  <w:style w:type="paragraph" w:customStyle="1" w:styleId="DB99A30FD5B84C19828F9BCA53DC868C">
    <w:name w:val="DB99A30FD5B84C19828F9BCA53DC868C"/>
    <w:rsid w:val="005D4F89"/>
    <w:pPr>
      <w:spacing w:after="0" w:line="240" w:lineRule="auto"/>
    </w:pPr>
    <w:rPr>
      <w:rFonts w:ascii="Arial" w:eastAsia="Calibri" w:hAnsi="Arial" w:cs="Times New Roman"/>
    </w:rPr>
  </w:style>
  <w:style w:type="paragraph" w:customStyle="1" w:styleId="DEF59EEE0DB04C1B9CB53A71AB316643">
    <w:name w:val="DEF59EEE0DB04C1B9CB53A71AB316643"/>
    <w:rsid w:val="005D4F89"/>
    <w:pPr>
      <w:spacing w:after="0" w:line="240" w:lineRule="auto"/>
    </w:pPr>
    <w:rPr>
      <w:rFonts w:ascii="Arial" w:eastAsia="Calibri" w:hAnsi="Arial" w:cs="Times New Roman"/>
    </w:rPr>
  </w:style>
  <w:style w:type="paragraph" w:customStyle="1" w:styleId="5BE7AC1A9C18440FBE84872D1326EBE2">
    <w:name w:val="5BE7AC1A9C18440FBE84872D1326EBE2"/>
    <w:rsid w:val="005D4F89"/>
    <w:pPr>
      <w:spacing w:after="0" w:line="240" w:lineRule="auto"/>
    </w:pPr>
    <w:rPr>
      <w:rFonts w:ascii="Arial" w:eastAsia="Calibri" w:hAnsi="Arial" w:cs="Times New Roman"/>
    </w:rPr>
  </w:style>
  <w:style w:type="paragraph" w:customStyle="1" w:styleId="F9EB24A9817E4642A02F2A4F3C40B710">
    <w:name w:val="F9EB24A9817E4642A02F2A4F3C40B710"/>
    <w:rsid w:val="005D4F89"/>
    <w:pPr>
      <w:spacing w:after="0" w:line="240" w:lineRule="auto"/>
    </w:pPr>
    <w:rPr>
      <w:rFonts w:ascii="Arial" w:eastAsia="Calibri" w:hAnsi="Arial" w:cs="Times New Roman"/>
    </w:rPr>
  </w:style>
  <w:style w:type="paragraph" w:customStyle="1" w:styleId="FB590582B3AE4946A5152887BD5A970F">
    <w:name w:val="FB590582B3AE4946A5152887BD5A970F"/>
    <w:rsid w:val="005D4F89"/>
    <w:pPr>
      <w:spacing w:after="0" w:line="240" w:lineRule="auto"/>
    </w:pPr>
    <w:rPr>
      <w:rFonts w:ascii="Arial" w:eastAsia="Calibri" w:hAnsi="Arial" w:cs="Times New Roman"/>
    </w:rPr>
  </w:style>
  <w:style w:type="paragraph" w:customStyle="1" w:styleId="FDA06BBE6DA1489B984AFA9692408A05">
    <w:name w:val="FDA06BBE6DA1489B984AFA9692408A05"/>
    <w:rsid w:val="005D4F89"/>
    <w:pPr>
      <w:spacing w:after="0" w:line="240" w:lineRule="auto"/>
    </w:pPr>
    <w:rPr>
      <w:rFonts w:ascii="Arial" w:eastAsia="Calibri" w:hAnsi="Arial" w:cs="Times New Roman"/>
    </w:rPr>
  </w:style>
  <w:style w:type="paragraph" w:customStyle="1" w:styleId="E34783DC8AB94E20A4D97D0F7C2AA671">
    <w:name w:val="E34783DC8AB94E20A4D97D0F7C2AA671"/>
    <w:rsid w:val="005D4F89"/>
    <w:pPr>
      <w:spacing w:after="0" w:line="240" w:lineRule="auto"/>
    </w:pPr>
    <w:rPr>
      <w:rFonts w:ascii="Arial" w:eastAsia="Calibri" w:hAnsi="Arial" w:cs="Times New Roman"/>
    </w:rPr>
  </w:style>
  <w:style w:type="paragraph" w:customStyle="1" w:styleId="E463A458548F484A81E405A29215B474">
    <w:name w:val="E463A458548F484A81E405A29215B474"/>
    <w:rsid w:val="005D4F89"/>
    <w:pPr>
      <w:spacing w:after="0" w:line="240" w:lineRule="auto"/>
    </w:pPr>
    <w:rPr>
      <w:rFonts w:ascii="Arial" w:eastAsia="Calibri" w:hAnsi="Arial" w:cs="Times New Roman"/>
    </w:rPr>
  </w:style>
  <w:style w:type="paragraph" w:customStyle="1" w:styleId="6E2D0024032C4CA587DCADBF0D5850C9">
    <w:name w:val="6E2D0024032C4CA587DCADBF0D5850C9"/>
    <w:rsid w:val="005D4F89"/>
    <w:pPr>
      <w:spacing w:after="0" w:line="240" w:lineRule="auto"/>
    </w:pPr>
    <w:rPr>
      <w:rFonts w:ascii="Arial" w:eastAsia="Calibri" w:hAnsi="Arial" w:cs="Times New Roman"/>
    </w:rPr>
  </w:style>
  <w:style w:type="paragraph" w:customStyle="1" w:styleId="B3733A24E81E4BFEB65AF2A6EDE7945B">
    <w:name w:val="B3733A24E81E4BFEB65AF2A6EDE7945B"/>
    <w:rsid w:val="005D4F89"/>
    <w:pPr>
      <w:spacing w:after="0" w:line="240" w:lineRule="auto"/>
    </w:pPr>
    <w:rPr>
      <w:rFonts w:ascii="Arial" w:eastAsia="Calibri" w:hAnsi="Arial" w:cs="Times New Roman"/>
    </w:rPr>
  </w:style>
  <w:style w:type="paragraph" w:customStyle="1" w:styleId="7350B162E71743A18EDA7C13103DFA51">
    <w:name w:val="7350B162E71743A18EDA7C13103DFA51"/>
    <w:rsid w:val="005D4F89"/>
    <w:pPr>
      <w:spacing w:after="0" w:line="240" w:lineRule="auto"/>
    </w:pPr>
    <w:rPr>
      <w:rFonts w:ascii="Arial" w:eastAsia="Calibri" w:hAnsi="Arial" w:cs="Times New Roman"/>
    </w:rPr>
  </w:style>
  <w:style w:type="paragraph" w:customStyle="1" w:styleId="EB80F27B951C4EE7A70FC961C92819AF">
    <w:name w:val="EB80F27B951C4EE7A70FC961C92819AF"/>
    <w:rsid w:val="005D4F89"/>
    <w:pPr>
      <w:spacing w:after="0" w:line="240" w:lineRule="auto"/>
    </w:pPr>
    <w:rPr>
      <w:rFonts w:ascii="Arial" w:eastAsia="Calibri" w:hAnsi="Arial" w:cs="Times New Roman"/>
    </w:rPr>
  </w:style>
  <w:style w:type="paragraph" w:customStyle="1" w:styleId="D59161ABFF3B4EF1B26774B281CDCD0F">
    <w:name w:val="D59161ABFF3B4EF1B26774B281CDCD0F"/>
    <w:rsid w:val="005D4F89"/>
    <w:pPr>
      <w:spacing w:after="0" w:line="240" w:lineRule="auto"/>
    </w:pPr>
    <w:rPr>
      <w:rFonts w:ascii="Arial" w:eastAsia="Calibri" w:hAnsi="Arial" w:cs="Times New Roman"/>
    </w:rPr>
  </w:style>
  <w:style w:type="paragraph" w:customStyle="1" w:styleId="EAD18BDAFF80404BAC65E6E9CA402767">
    <w:name w:val="EAD18BDAFF80404BAC65E6E9CA402767"/>
    <w:rsid w:val="005D4F89"/>
    <w:pPr>
      <w:spacing w:after="0" w:line="240" w:lineRule="auto"/>
    </w:pPr>
    <w:rPr>
      <w:rFonts w:ascii="Arial" w:eastAsia="Calibri" w:hAnsi="Arial" w:cs="Times New Roman"/>
    </w:rPr>
  </w:style>
  <w:style w:type="paragraph" w:customStyle="1" w:styleId="41E1D0D0911942FAB8753797868CB49D">
    <w:name w:val="41E1D0D0911942FAB8753797868CB49D"/>
    <w:rsid w:val="005D4F89"/>
    <w:pPr>
      <w:spacing w:after="0" w:line="240" w:lineRule="auto"/>
    </w:pPr>
    <w:rPr>
      <w:rFonts w:ascii="Arial" w:eastAsia="Calibri" w:hAnsi="Arial" w:cs="Times New Roman"/>
    </w:rPr>
  </w:style>
  <w:style w:type="paragraph" w:customStyle="1" w:styleId="C1C54EC8BC914CA1BD6167C0CAC0A4E9">
    <w:name w:val="C1C54EC8BC914CA1BD6167C0CAC0A4E9"/>
    <w:rsid w:val="005D4F89"/>
    <w:pPr>
      <w:spacing w:after="0" w:line="240" w:lineRule="auto"/>
    </w:pPr>
    <w:rPr>
      <w:rFonts w:ascii="Arial" w:eastAsia="Calibri" w:hAnsi="Arial" w:cs="Times New Roman"/>
    </w:rPr>
  </w:style>
  <w:style w:type="paragraph" w:customStyle="1" w:styleId="2E4958ADA2EB466D98048C14F166DF7E">
    <w:name w:val="2E4958ADA2EB466D98048C14F166DF7E"/>
    <w:rsid w:val="005D4F89"/>
    <w:pPr>
      <w:spacing w:after="0" w:line="240" w:lineRule="auto"/>
    </w:pPr>
    <w:rPr>
      <w:rFonts w:ascii="Arial" w:eastAsia="Calibri" w:hAnsi="Arial" w:cs="Times New Roman"/>
    </w:rPr>
  </w:style>
  <w:style w:type="paragraph" w:customStyle="1" w:styleId="41DC02746DE542B2A13D70005826223F">
    <w:name w:val="41DC02746DE542B2A13D70005826223F"/>
    <w:rsid w:val="005D4F89"/>
    <w:pPr>
      <w:spacing w:after="0" w:line="240" w:lineRule="auto"/>
    </w:pPr>
    <w:rPr>
      <w:rFonts w:ascii="Arial" w:eastAsia="Calibri" w:hAnsi="Arial" w:cs="Times New Roman"/>
    </w:rPr>
  </w:style>
  <w:style w:type="paragraph" w:customStyle="1" w:styleId="2F9AA030BCF74CF0B0704963E44437241">
    <w:name w:val="2F9AA030BCF74CF0B0704963E44437241"/>
    <w:rsid w:val="005D4F89"/>
    <w:pPr>
      <w:spacing w:after="0" w:line="240" w:lineRule="auto"/>
    </w:pPr>
    <w:rPr>
      <w:rFonts w:ascii="Arial" w:eastAsia="Calibri" w:hAnsi="Arial" w:cs="Times New Roman"/>
    </w:rPr>
  </w:style>
  <w:style w:type="paragraph" w:customStyle="1" w:styleId="7C1EB82368734E01B15BBB66F79D25AF1">
    <w:name w:val="7C1EB82368734E01B15BBB66F79D25AF1"/>
    <w:rsid w:val="005D4F89"/>
    <w:pPr>
      <w:spacing w:after="0" w:line="240" w:lineRule="auto"/>
    </w:pPr>
    <w:rPr>
      <w:rFonts w:ascii="Arial" w:eastAsia="Calibri" w:hAnsi="Arial" w:cs="Times New Roman"/>
    </w:rPr>
  </w:style>
  <w:style w:type="paragraph" w:customStyle="1" w:styleId="6F88DDE5DC094EF48429AFACE01376A81">
    <w:name w:val="6F88DDE5DC094EF48429AFACE01376A81"/>
    <w:rsid w:val="005D4F89"/>
    <w:pPr>
      <w:spacing w:after="0" w:line="240" w:lineRule="auto"/>
    </w:pPr>
    <w:rPr>
      <w:rFonts w:ascii="Arial" w:eastAsia="Calibri" w:hAnsi="Arial" w:cs="Times New Roman"/>
    </w:rPr>
  </w:style>
  <w:style w:type="paragraph" w:customStyle="1" w:styleId="AB5D63D7A95B4E91A56E6759255D421A1">
    <w:name w:val="AB5D63D7A95B4E91A56E6759255D421A1"/>
    <w:rsid w:val="005D4F89"/>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2536271b43873a1ac4228e6e89f303a3">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a1104cb56d02672515e3b09cf0dfe479"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5CD7F3-4C87-4595-AEC6-3A6807C15DCC}">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2.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customXml/itemProps3.xml><?xml version="1.0" encoding="utf-8"?>
<ds:datastoreItem xmlns:ds="http://schemas.openxmlformats.org/officeDocument/2006/customXml" ds:itemID="{9F4B720D-81C7-48FF-BA84-AE4CE7452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48372D-7B62-4D7F-9DEC-2810181E0E61}">
  <ds:schemaRefs>
    <ds:schemaRef ds:uri="http://schemas.microsoft.com/sharepoint/v3/contenttype/forms"/>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3405</Words>
  <Characters>19413</Characters>
  <Application>Microsoft Office Word</Application>
  <DocSecurity>0</DocSecurity>
  <Lines>161</Lines>
  <Paragraphs>45</Paragraphs>
  <ScaleCrop>false</ScaleCrop>
  <Company>ACGME</Company>
  <LinksUpToDate>false</LinksUpToDate>
  <CharactersWithSpaces>2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19:12:00Z</cp:lastPrinted>
  <dcterms:created xsi:type="dcterms:W3CDTF">2025-09-10T22:47:00Z</dcterms:created>
  <dcterms:modified xsi:type="dcterms:W3CDTF">2025-09-1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